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Style w:val="SubtleReference"/>
          <w:b/>
          <w:bCs/>
          <w:color w:val="000000" w:themeColor="text1"/>
          <w:sz w:val="48"/>
          <w:szCs w:val="48"/>
          <w:lang w:val="en-GB"/>
        </w:rPr>
        <w:id w:val="-1766522149"/>
        <w:docPartObj>
          <w:docPartGallery w:val="Cover Pages"/>
          <w:docPartUnique/>
        </w:docPartObj>
      </w:sdtPr>
      <w:sdtEndPr>
        <w:rPr>
          <w:rStyle w:val="DefaultParagraphFont"/>
          <w:rFonts w:ascii="Times New Roman" w:eastAsiaTheme="minorHAnsi" w:hAnsi="Times New Roman" w:cs="Times New Roman"/>
          <w:b w:val="0"/>
          <w:bCs w:val="0"/>
          <w:smallCaps w:val="0"/>
          <w:color w:val="auto"/>
          <w:sz w:val="22"/>
          <w:szCs w:val="22"/>
        </w:rPr>
      </w:sdtEndPr>
      <w:sdtContent>
        <w:p w14:paraId="3A320068" w14:textId="77777777" w:rsidR="0004029B" w:rsidRPr="00D73906" w:rsidRDefault="0004029B" w:rsidP="0004029B">
          <w:pPr>
            <w:pStyle w:val="BodyText"/>
            <w:spacing w:before="7"/>
            <w:rPr>
              <w:rFonts w:ascii="Times New Roman"/>
              <w:sz w:val="23"/>
              <w:lang w:val="en-GB"/>
            </w:rPr>
          </w:pPr>
        </w:p>
        <w:p w14:paraId="2B465D1D" w14:textId="77777777" w:rsidR="0004029B" w:rsidRPr="00D73906" w:rsidRDefault="0004029B" w:rsidP="00EA394F">
          <w:pPr>
            <w:jc w:val="center"/>
            <w:rPr>
              <w:rFonts w:asciiTheme="minorHAnsi" w:hAnsiTheme="minorHAnsi" w:cstheme="minorHAnsi"/>
              <w:b/>
              <w:bCs/>
              <w:sz w:val="40"/>
              <w:szCs w:val="40"/>
            </w:rPr>
          </w:pPr>
          <w:r w:rsidRPr="00D73906">
            <w:rPr>
              <w:rFonts w:asciiTheme="minorHAnsi" w:hAnsiTheme="minorHAnsi" w:cstheme="minorHAnsi"/>
              <w:b/>
              <w:bCs/>
              <w:sz w:val="40"/>
              <w:szCs w:val="40"/>
            </w:rPr>
            <w:t>Practical assignment of Digital Systems and</w:t>
          </w:r>
          <w:r w:rsidRPr="00D73906">
            <w:rPr>
              <w:rFonts w:asciiTheme="minorHAnsi" w:hAnsiTheme="minorHAnsi" w:cstheme="minorHAnsi"/>
              <w:b/>
              <w:bCs/>
              <w:sz w:val="40"/>
              <w:szCs w:val="40"/>
            </w:rPr>
            <w:t xml:space="preserve"> Microprocessors</w:t>
          </w:r>
          <w:r w:rsidRPr="00D73906">
            <w:rPr>
              <w:rFonts w:asciiTheme="minorHAnsi" w:hAnsiTheme="minorHAnsi" w:cstheme="minorHAnsi"/>
              <w:b/>
              <w:bCs/>
              <w:spacing w:val="-80"/>
              <w:sz w:val="40"/>
              <w:szCs w:val="40"/>
            </w:rPr>
            <w:t xml:space="preserve"> </w:t>
          </w:r>
          <w:r w:rsidRPr="00D73906">
            <w:rPr>
              <w:rFonts w:asciiTheme="minorHAnsi" w:hAnsiTheme="minorHAnsi" w:cstheme="minorHAnsi"/>
              <w:b/>
              <w:bCs/>
              <w:sz w:val="40"/>
              <w:szCs w:val="40"/>
            </w:rPr>
            <w:t>Course 2021-2022</w:t>
          </w:r>
        </w:p>
        <w:p w14:paraId="456EF861" w14:textId="77777777" w:rsidR="0004029B" w:rsidRPr="00D73906" w:rsidRDefault="0004029B" w:rsidP="00EA394F">
          <w:pPr>
            <w:pStyle w:val="BodyText"/>
            <w:jc w:val="center"/>
            <w:rPr>
              <w:rFonts w:asciiTheme="minorHAnsi" w:hAnsiTheme="minorHAnsi" w:cstheme="minorHAnsi"/>
              <w:b/>
              <w:bCs/>
              <w:sz w:val="56"/>
              <w:szCs w:val="44"/>
              <w:lang w:val="en-GB"/>
            </w:rPr>
          </w:pPr>
        </w:p>
        <w:p w14:paraId="4D3B68B8" w14:textId="77777777" w:rsidR="0004029B" w:rsidRPr="00D73906" w:rsidRDefault="0004029B" w:rsidP="00EA394F">
          <w:pPr>
            <w:pStyle w:val="BodyText"/>
            <w:spacing w:before="5"/>
            <w:jc w:val="center"/>
            <w:rPr>
              <w:rFonts w:asciiTheme="minorHAnsi" w:hAnsiTheme="minorHAnsi" w:cstheme="minorHAnsi"/>
              <w:b/>
              <w:bCs/>
              <w:sz w:val="48"/>
              <w:szCs w:val="44"/>
              <w:lang w:val="en-GB"/>
            </w:rPr>
          </w:pPr>
        </w:p>
        <w:p w14:paraId="7B2D3F9E" w14:textId="77777777" w:rsidR="0004029B" w:rsidRPr="00D73906" w:rsidRDefault="0004029B" w:rsidP="00EA394F">
          <w:pPr>
            <w:ind w:left="232" w:right="247"/>
            <w:jc w:val="center"/>
            <w:rPr>
              <w:rFonts w:asciiTheme="minorHAnsi" w:hAnsiTheme="minorHAnsi" w:cstheme="minorHAnsi"/>
              <w:b/>
              <w:bCs/>
              <w:sz w:val="40"/>
              <w:szCs w:val="24"/>
            </w:rPr>
          </w:pPr>
          <w:r w:rsidRPr="00D73906">
            <w:rPr>
              <w:rFonts w:asciiTheme="minorHAnsi" w:hAnsiTheme="minorHAnsi" w:cstheme="minorHAnsi"/>
              <w:b/>
              <w:bCs/>
              <w:sz w:val="40"/>
              <w:szCs w:val="24"/>
            </w:rPr>
            <w:t>Practice</w:t>
          </w:r>
          <w:r w:rsidRPr="00D73906">
            <w:rPr>
              <w:rFonts w:asciiTheme="minorHAnsi" w:hAnsiTheme="minorHAnsi" w:cstheme="minorHAnsi"/>
              <w:b/>
              <w:bCs/>
              <w:spacing w:val="-1"/>
              <w:sz w:val="40"/>
              <w:szCs w:val="24"/>
            </w:rPr>
            <w:t xml:space="preserve"> </w:t>
          </w:r>
          <w:r w:rsidRPr="00D73906">
            <w:rPr>
              <w:rFonts w:asciiTheme="minorHAnsi" w:hAnsiTheme="minorHAnsi" w:cstheme="minorHAnsi"/>
              <w:b/>
              <w:bCs/>
              <w:sz w:val="40"/>
              <w:szCs w:val="24"/>
            </w:rPr>
            <w:t>2B</w:t>
          </w:r>
        </w:p>
        <w:p w14:paraId="11EE9C5E" w14:textId="77777777" w:rsidR="0004029B" w:rsidRPr="00D73906" w:rsidRDefault="0004029B" w:rsidP="00EA394F">
          <w:pPr>
            <w:pStyle w:val="BodyText"/>
            <w:jc w:val="center"/>
            <w:rPr>
              <w:rFonts w:asciiTheme="minorHAnsi" w:hAnsiTheme="minorHAnsi" w:cstheme="minorHAnsi"/>
              <w:b/>
              <w:bCs/>
              <w:sz w:val="56"/>
              <w:szCs w:val="44"/>
              <w:lang w:val="en-GB"/>
            </w:rPr>
          </w:pPr>
        </w:p>
        <w:p w14:paraId="09F18151" w14:textId="77777777" w:rsidR="0004029B" w:rsidRPr="00D73906" w:rsidRDefault="0004029B" w:rsidP="00EA394F">
          <w:pPr>
            <w:jc w:val="center"/>
            <w:rPr>
              <w:rFonts w:asciiTheme="minorHAnsi" w:hAnsiTheme="minorHAnsi" w:cstheme="minorHAnsi"/>
              <w:b/>
              <w:bCs/>
              <w:sz w:val="40"/>
              <w:szCs w:val="40"/>
            </w:rPr>
          </w:pPr>
        </w:p>
        <w:p w14:paraId="10FAB8A0" w14:textId="77777777" w:rsidR="0004029B" w:rsidRPr="00D73906" w:rsidRDefault="0004029B" w:rsidP="00EA394F">
          <w:pPr>
            <w:jc w:val="center"/>
            <w:rPr>
              <w:rFonts w:asciiTheme="minorHAnsi" w:hAnsiTheme="minorHAnsi" w:cstheme="minorHAnsi"/>
              <w:b/>
              <w:bCs/>
              <w:sz w:val="40"/>
              <w:szCs w:val="40"/>
            </w:rPr>
          </w:pPr>
          <w:proofErr w:type="spellStart"/>
          <w:r w:rsidRPr="00D73906">
            <w:rPr>
              <w:rFonts w:asciiTheme="minorHAnsi" w:hAnsiTheme="minorHAnsi" w:cstheme="minorHAnsi"/>
              <w:b/>
              <w:bCs/>
              <w:sz w:val="40"/>
              <w:szCs w:val="40"/>
            </w:rPr>
            <w:t>LSSudoku</w:t>
          </w:r>
          <w:proofErr w:type="spellEnd"/>
        </w:p>
        <w:p w14:paraId="7D898E70" w14:textId="77777777" w:rsidR="0004029B" w:rsidRPr="00D73906" w:rsidRDefault="0004029B" w:rsidP="0004029B">
          <w:pPr>
            <w:pStyle w:val="BodyText"/>
            <w:rPr>
              <w:rFonts w:ascii="Calibri"/>
              <w:b/>
              <w:sz w:val="20"/>
              <w:lang w:val="en-GB"/>
            </w:rPr>
          </w:pPr>
        </w:p>
        <w:p w14:paraId="212A675C" w14:textId="77777777" w:rsidR="0004029B" w:rsidRPr="00D73906" w:rsidRDefault="0004029B" w:rsidP="0004029B">
          <w:pPr>
            <w:pStyle w:val="BodyText"/>
            <w:rPr>
              <w:rFonts w:ascii="Calibri"/>
              <w:b/>
              <w:sz w:val="20"/>
              <w:lang w:val="en-GB"/>
            </w:rPr>
          </w:pPr>
        </w:p>
        <w:p w14:paraId="72CBF3E2" w14:textId="77777777" w:rsidR="0004029B" w:rsidRPr="00D73906" w:rsidRDefault="0004029B" w:rsidP="0004029B">
          <w:pPr>
            <w:pStyle w:val="BodyText"/>
            <w:rPr>
              <w:rFonts w:ascii="Calibri"/>
              <w:b/>
              <w:sz w:val="20"/>
              <w:lang w:val="en-GB"/>
            </w:rPr>
          </w:pPr>
        </w:p>
        <w:p w14:paraId="15581F8A" w14:textId="77777777" w:rsidR="0004029B" w:rsidRPr="00D73906" w:rsidRDefault="0004029B" w:rsidP="0004029B">
          <w:pPr>
            <w:pStyle w:val="BodyText"/>
            <w:rPr>
              <w:rFonts w:ascii="Calibri"/>
              <w:b/>
              <w:sz w:val="20"/>
              <w:lang w:val="en-GB"/>
            </w:rPr>
          </w:pPr>
        </w:p>
        <w:p w14:paraId="70BE9D1D" w14:textId="77777777" w:rsidR="0004029B" w:rsidRPr="00D73906" w:rsidRDefault="0004029B" w:rsidP="0004029B">
          <w:pPr>
            <w:pStyle w:val="BodyText"/>
            <w:spacing w:before="1"/>
            <w:rPr>
              <w:rFonts w:ascii="Calibri"/>
              <w:b/>
              <w:sz w:val="18"/>
              <w:lang w:val="en-G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0"/>
            <w:gridCol w:w="2475"/>
            <w:gridCol w:w="4592"/>
          </w:tblGrid>
          <w:tr w:rsidR="0004029B" w:rsidRPr="00D73906" w14:paraId="62627AC5" w14:textId="77777777" w:rsidTr="002451A3">
            <w:trPr>
              <w:trHeight w:val="450"/>
            </w:trPr>
            <w:tc>
              <w:tcPr>
                <w:tcW w:w="1920" w:type="dxa"/>
                <w:vMerge w:val="restart"/>
              </w:tcPr>
              <w:p w14:paraId="5B9E5346" w14:textId="77777777" w:rsidR="0004029B" w:rsidRPr="00D73906" w:rsidRDefault="0004029B" w:rsidP="002451A3">
                <w:pPr>
                  <w:pStyle w:val="TableParagraph"/>
                  <w:rPr>
                    <w:b/>
                    <w:sz w:val="28"/>
                    <w:lang w:val="en-GB"/>
                  </w:rPr>
                </w:pPr>
              </w:p>
              <w:p w14:paraId="63ED9A71" w14:textId="77777777" w:rsidR="0004029B" w:rsidRPr="00D73906" w:rsidRDefault="0004029B" w:rsidP="002451A3">
                <w:pPr>
                  <w:pStyle w:val="TableParagraph"/>
                  <w:spacing w:before="8"/>
                  <w:rPr>
                    <w:b/>
                    <w:sz w:val="20"/>
                    <w:lang w:val="en-GB"/>
                  </w:rPr>
                </w:pPr>
              </w:p>
              <w:p w14:paraId="2D4ABE1D" w14:textId="77777777" w:rsidR="0004029B" w:rsidRPr="00D73906" w:rsidRDefault="0004029B" w:rsidP="002451A3">
                <w:pPr>
                  <w:pStyle w:val="TableParagraph"/>
                  <w:spacing w:before="1"/>
                  <w:ind w:left="443"/>
                  <w:rPr>
                    <w:b/>
                    <w:sz w:val="28"/>
                    <w:lang w:val="en-GB"/>
                  </w:rPr>
                </w:pPr>
                <w:r w:rsidRPr="00D73906">
                  <w:rPr>
                    <w:b/>
                    <w:sz w:val="28"/>
                    <w:lang w:val="en-GB"/>
                  </w:rPr>
                  <w:t>Students</w:t>
                </w:r>
              </w:p>
            </w:tc>
            <w:tc>
              <w:tcPr>
                <w:tcW w:w="2475" w:type="dxa"/>
              </w:tcPr>
              <w:p w14:paraId="276C28F1" w14:textId="77777777" w:rsidR="0004029B" w:rsidRPr="00D73906" w:rsidRDefault="0004029B" w:rsidP="002451A3">
                <w:pPr>
                  <w:pStyle w:val="TableParagraph"/>
                  <w:spacing w:before="42"/>
                  <w:ind w:left="907" w:right="897"/>
                  <w:jc w:val="center"/>
                  <w:rPr>
                    <w:b/>
                    <w:sz w:val="28"/>
                    <w:lang w:val="en-GB"/>
                  </w:rPr>
                </w:pPr>
                <w:r w:rsidRPr="00D73906">
                  <w:rPr>
                    <w:b/>
                    <w:sz w:val="28"/>
                    <w:lang w:val="en-GB"/>
                  </w:rPr>
                  <w:t>Login</w:t>
                </w:r>
              </w:p>
            </w:tc>
            <w:tc>
              <w:tcPr>
                <w:tcW w:w="4592" w:type="dxa"/>
              </w:tcPr>
              <w:p w14:paraId="7B6B672F" w14:textId="77777777" w:rsidR="0004029B" w:rsidRPr="00D73906" w:rsidRDefault="0004029B" w:rsidP="002451A3">
                <w:pPr>
                  <w:pStyle w:val="TableParagraph"/>
                  <w:spacing w:before="42"/>
                  <w:ind w:left="1994" w:right="1984"/>
                  <w:jc w:val="center"/>
                  <w:rPr>
                    <w:b/>
                    <w:sz w:val="28"/>
                    <w:lang w:val="en-GB"/>
                  </w:rPr>
                </w:pPr>
                <w:r w:rsidRPr="00D73906">
                  <w:rPr>
                    <w:b/>
                    <w:sz w:val="28"/>
                    <w:lang w:val="en-GB"/>
                  </w:rPr>
                  <w:t>Nom</w:t>
                </w:r>
              </w:p>
            </w:tc>
          </w:tr>
          <w:tr w:rsidR="0004029B" w:rsidRPr="00D73906" w14:paraId="35B1F9BF" w14:textId="77777777" w:rsidTr="002451A3">
            <w:trPr>
              <w:trHeight w:val="540"/>
            </w:trPr>
            <w:tc>
              <w:tcPr>
                <w:tcW w:w="1920" w:type="dxa"/>
                <w:vMerge/>
                <w:tcBorders>
                  <w:top w:val="nil"/>
                </w:tcBorders>
              </w:tcPr>
              <w:p w14:paraId="770CCBC7" w14:textId="77777777" w:rsidR="0004029B" w:rsidRPr="00D73906" w:rsidRDefault="0004029B" w:rsidP="002451A3">
                <w:pPr>
                  <w:rPr>
                    <w:sz w:val="2"/>
                    <w:szCs w:val="2"/>
                  </w:rPr>
                </w:pPr>
              </w:p>
            </w:tc>
            <w:tc>
              <w:tcPr>
                <w:tcW w:w="2475" w:type="dxa"/>
              </w:tcPr>
              <w:p w14:paraId="40F286EE" w14:textId="338CDFD2" w:rsidR="0004029B" w:rsidRPr="00D73906" w:rsidRDefault="00F71191" w:rsidP="002451A3">
                <w:pPr>
                  <w:pStyle w:val="TableParagraph"/>
                  <w:rPr>
                    <w:rFonts w:ascii="Times New Roman"/>
                    <w:sz w:val="30"/>
                    <w:lang w:val="en-GB"/>
                  </w:rPr>
                </w:pPr>
                <w:proofErr w:type="spellStart"/>
                <w:r w:rsidRPr="00D73906">
                  <w:rPr>
                    <w:rFonts w:ascii="Times New Roman"/>
                    <w:sz w:val="30"/>
                    <w:lang w:val="en-GB"/>
                  </w:rPr>
                  <w:t>Adrian.Luerssen</w:t>
                </w:r>
                <w:proofErr w:type="spellEnd"/>
              </w:p>
            </w:tc>
            <w:tc>
              <w:tcPr>
                <w:tcW w:w="4592" w:type="dxa"/>
              </w:tcPr>
              <w:p w14:paraId="332F3932" w14:textId="28673A0B" w:rsidR="0004029B" w:rsidRPr="00D73906" w:rsidRDefault="00F71191" w:rsidP="002451A3">
                <w:pPr>
                  <w:pStyle w:val="TableParagraph"/>
                  <w:rPr>
                    <w:rFonts w:ascii="Times New Roman"/>
                    <w:sz w:val="30"/>
                    <w:lang w:val="en-GB"/>
                  </w:rPr>
                </w:pPr>
                <w:r w:rsidRPr="00D73906">
                  <w:rPr>
                    <w:rFonts w:ascii="Times New Roman"/>
                    <w:sz w:val="30"/>
                    <w:lang w:val="en-GB"/>
                  </w:rPr>
                  <w:t>Adrian Luerssen Medina</w:t>
                </w:r>
              </w:p>
            </w:tc>
          </w:tr>
          <w:tr w:rsidR="0004029B" w:rsidRPr="00D73906" w14:paraId="2B141DC2" w14:textId="77777777" w:rsidTr="002451A3">
            <w:trPr>
              <w:trHeight w:val="539"/>
            </w:trPr>
            <w:tc>
              <w:tcPr>
                <w:tcW w:w="1920" w:type="dxa"/>
                <w:vMerge/>
                <w:tcBorders>
                  <w:top w:val="nil"/>
                </w:tcBorders>
              </w:tcPr>
              <w:p w14:paraId="07C6F247" w14:textId="77777777" w:rsidR="0004029B" w:rsidRPr="00D73906" w:rsidRDefault="0004029B" w:rsidP="002451A3">
                <w:pPr>
                  <w:rPr>
                    <w:sz w:val="2"/>
                    <w:szCs w:val="2"/>
                  </w:rPr>
                </w:pPr>
              </w:p>
            </w:tc>
            <w:tc>
              <w:tcPr>
                <w:tcW w:w="2475" w:type="dxa"/>
              </w:tcPr>
              <w:p w14:paraId="764931C1" w14:textId="77777777" w:rsidR="0004029B" w:rsidRPr="00D73906" w:rsidRDefault="0004029B" w:rsidP="002451A3">
                <w:pPr>
                  <w:pStyle w:val="TableParagraph"/>
                  <w:rPr>
                    <w:rFonts w:ascii="Times New Roman"/>
                    <w:sz w:val="30"/>
                    <w:lang w:val="en-GB"/>
                  </w:rPr>
                </w:pPr>
              </w:p>
            </w:tc>
            <w:tc>
              <w:tcPr>
                <w:tcW w:w="4592" w:type="dxa"/>
              </w:tcPr>
              <w:p w14:paraId="7106C082" w14:textId="77777777" w:rsidR="0004029B" w:rsidRPr="00D73906" w:rsidRDefault="0004029B" w:rsidP="002451A3">
                <w:pPr>
                  <w:pStyle w:val="TableParagraph"/>
                  <w:rPr>
                    <w:rFonts w:ascii="Times New Roman"/>
                    <w:sz w:val="30"/>
                    <w:lang w:val="en-GB"/>
                  </w:rPr>
                </w:pPr>
              </w:p>
            </w:tc>
          </w:tr>
        </w:tbl>
        <w:p w14:paraId="3DC66FEC" w14:textId="77777777" w:rsidR="0004029B" w:rsidRPr="00D73906" w:rsidRDefault="0004029B" w:rsidP="0004029B">
          <w:pPr>
            <w:pStyle w:val="BodyText"/>
            <w:rPr>
              <w:rFonts w:ascii="Calibri"/>
              <w:b/>
              <w:sz w:val="20"/>
              <w:lang w:val="en-GB"/>
            </w:rPr>
          </w:pPr>
        </w:p>
        <w:p w14:paraId="00C07F6A" w14:textId="77777777" w:rsidR="0004029B" w:rsidRPr="00D73906" w:rsidRDefault="0004029B" w:rsidP="0004029B">
          <w:pPr>
            <w:pStyle w:val="BodyText"/>
            <w:rPr>
              <w:rFonts w:ascii="Calibri"/>
              <w:b/>
              <w:sz w:val="20"/>
              <w:lang w:val="en-GB"/>
            </w:rPr>
          </w:pPr>
        </w:p>
        <w:p w14:paraId="73E4AE57" w14:textId="77777777" w:rsidR="0004029B" w:rsidRPr="00D73906" w:rsidRDefault="0004029B" w:rsidP="0004029B">
          <w:pPr>
            <w:pStyle w:val="BodyText"/>
            <w:spacing w:before="2" w:after="1"/>
            <w:rPr>
              <w:rFonts w:ascii="Calibri"/>
              <w:b/>
              <w:sz w:val="27"/>
              <w:lang w:val="en-G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3690"/>
            <w:gridCol w:w="1666"/>
            <w:gridCol w:w="1710"/>
          </w:tblGrid>
          <w:tr w:rsidR="0004029B" w:rsidRPr="00D73906" w14:paraId="359B7297" w14:textId="77777777" w:rsidTr="002451A3">
            <w:trPr>
              <w:trHeight w:val="448"/>
            </w:trPr>
            <w:tc>
              <w:tcPr>
                <w:tcW w:w="1891" w:type="dxa"/>
                <w:vMerge w:val="restart"/>
              </w:tcPr>
              <w:p w14:paraId="27013F96" w14:textId="77777777" w:rsidR="0004029B" w:rsidRPr="00D73906" w:rsidRDefault="0004029B" w:rsidP="002451A3">
                <w:pPr>
                  <w:pStyle w:val="TableParagraph"/>
                  <w:rPr>
                    <w:b/>
                    <w:sz w:val="28"/>
                    <w:lang w:val="en-GB"/>
                  </w:rPr>
                </w:pPr>
              </w:p>
              <w:p w14:paraId="75F125CC" w14:textId="77777777" w:rsidR="0004029B" w:rsidRPr="00D73906" w:rsidRDefault="0004029B" w:rsidP="002451A3">
                <w:pPr>
                  <w:pStyle w:val="TableParagraph"/>
                  <w:spacing w:before="1"/>
                  <w:rPr>
                    <w:b/>
                    <w:sz w:val="33"/>
                    <w:lang w:val="en-GB"/>
                  </w:rPr>
                </w:pPr>
              </w:p>
              <w:p w14:paraId="3F43E7D0" w14:textId="77777777" w:rsidR="0004029B" w:rsidRPr="00D73906" w:rsidRDefault="0004029B" w:rsidP="002451A3">
                <w:pPr>
                  <w:pStyle w:val="TableParagraph"/>
                  <w:ind w:left="463"/>
                  <w:rPr>
                    <w:b/>
                    <w:sz w:val="28"/>
                    <w:lang w:val="en-GB"/>
                  </w:rPr>
                </w:pPr>
                <w:r w:rsidRPr="00D73906">
                  <w:rPr>
                    <w:b/>
                    <w:sz w:val="28"/>
                    <w:lang w:val="en-GB"/>
                  </w:rPr>
                  <w:t>Delivery</w:t>
                </w:r>
              </w:p>
            </w:tc>
            <w:tc>
              <w:tcPr>
                <w:tcW w:w="3690" w:type="dxa"/>
              </w:tcPr>
              <w:p w14:paraId="2B20F533" w14:textId="77777777" w:rsidR="0004029B" w:rsidRPr="00D73906" w:rsidRDefault="0004029B" w:rsidP="002451A3">
                <w:pPr>
                  <w:pStyle w:val="TableParagraph"/>
                  <w:spacing w:before="42"/>
                  <w:ind w:left="1476" w:right="1468"/>
                  <w:jc w:val="center"/>
                  <w:rPr>
                    <w:b/>
                    <w:sz w:val="28"/>
                    <w:lang w:val="en-GB"/>
                  </w:rPr>
                </w:pPr>
                <w:r w:rsidRPr="00D73906">
                  <w:rPr>
                    <w:b/>
                    <w:sz w:val="28"/>
                    <w:lang w:val="en-GB"/>
                  </w:rPr>
                  <w:t>Board</w:t>
                </w:r>
              </w:p>
            </w:tc>
            <w:tc>
              <w:tcPr>
                <w:tcW w:w="1666" w:type="dxa"/>
              </w:tcPr>
              <w:p w14:paraId="2A6B68D1" w14:textId="77777777" w:rsidR="0004029B" w:rsidRPr="00D73906" w:rsidRDefault="0004029B" w:rsidP="002451A3">
                <w:pPr>
                  <w:pStyle w:val="TableParagraph"/>
                  <w:spacing w:before="42"/>
                  <w:ind w:left="434"/>
                  <w:rPr>
                    <w:b/>
                    <w:sz w:val="28"/>
                    <w:lang w:val="en-GB"/>
                  </w:rPr>
                </w:pPr>
                <w:r w:rsidRPr="00D73906">
                  <w:rPr>
                    <w:b/>
                    <w:sz w:val="28"/>
                    <w:lang w:val="en-GB"/>
                  </w:rPr>
                  <w:t>Report</w:t>
                </w:r>
              </w:p>
            </w:tc>
            <w:tc>
              <w:tcPr>
                <w:tcW w:w="1710" w:type="dxa"/>
              </w:tcPr>
              <w:p w14:paraId="75A0D1BF" w14:textId="77777777" w:rsidR="0004029B" w:rsidRPr="00D73906" w:rsidRDefault="0004029B" w:rsidP="002451A3">
                <w:pPr>
                  <w:pStyle w:val="TableParagraph"/>
                  <w:spacing w:before="42"/>
                  <w:ind w:left="499"/>
                  <w:rPr>
                    <w:b/>
                    <w:sz w:val="28"/>
                    <w:lang w:val="en-GB"/>
                  </w:rPr>
                </w:pPr>
                <w:r w:rsidRPr="00D73906">
                  <w:rPr>
                    <w:b/>
                    <w:sz w:val="28"/>
                    <w:lang w:val="en-GB"/>
                  </w:rPr>
                  <w:t>Grade</w:t>
                </w:r>
              </w:p>
            </w:tc>
          </w:tr>
          <w:tr w:rsidR="0004029B" w:rsidRPr="00D73906" w14:paraId="7CA15042" w14:textId="77777777" w:rsidTr="002451A3">
            <w:trPr>
              <w:trHeight w:val="1396"/>
            </w:trPr>
            <w:tc>
              <w:tcPr>
                <w:tcW w:w="1891" w:type="dxa"/>
                <w:vMerge/>
                <w:tcBorders>
                  <w:top w:val="nil"/>
                </w:tcBorders>
              </w:tcPr>
              <w:p w14:paraId="2787DB68" w14:textId="77777777" w:rsidR="0004029B" w:rsidRPr="00D73906" w:rsidRDefault="0004029B" w:rsidP="002451A3">
                <w:pPr>
                  <w:rPr>
                    <w:sz w:val="2"/>
                    <w:szCs w:val="2"/>
                  </w:rPr>
                </w:pPr>
              </w:p>
            </w:tc>
            <w:tc>
              <w:tcPr>
                <w:tcW w:w="3690" w:type="dxa"/>
              </w:tcPr>
              <w:p w14:paraId="21F8E260" w14:textId="77777777" w:rsidR="0004029B" w:rsidRPr="00D73906" w:rsidRDefault="0004029B" w:rsidP="002451A3">
                <w:pPr>
                  <w:pStyle w:val="TableParagraph"/>
                  <w:rPr>
                    <w:rFonts w:ascii="Times New Roman"/>
                    <w:sz w:val="30"/>
                    <w:lang w:val="en-GB"/>
                  </w:rPr>
                </w:pPr>
              </w:p>
            </w:tc>
            <w:tc>
              <w:tcPr>
                <w:tcW w:w="1666" w:type="dxa"/>
              </w:tcPr>
              <w:p w14:paraId="64113C30" w14:textId="77777777" w:rsidR="0004029B" w:rsidRPr="00D73906" w:rsidRDefault="0004029B" w:rsidP="002451A3">
                <w:pPr>
                  <w:pStyle w:val="TableParagraph"/>
                  <w:rPr>
                    <w:rFonts w:ascii="Times New Roman"/>
                    <w:sz w:val="30"/>
                    <w:lang w:val="en-GB"/>
                  </w:rPr>
                </w:pPr>
              </w:p>
            </w:tc>
            <w:tc>
              <w:tcPr>
                <w:tcW w:w="1710" w:type="dxa"/>
              </w:tcPr>
              <w:p w14:paraId="043EE9F0" w14:textId="77777777" w:rsidR="0004029B" w:rsidRPr="00D73906" w:rsidRDefault="0004029B" w:rsidP="002451A3">
                <w:pPr>
                  <w:pStyle w:val="TableParagraph"/>
                  <w:rPr>
                    <w:rFonts w:ascii="Times New Roman"/>
                    <w:sz w:val="30"/>
                    <w:lang w:val="en-GB"/>
                  </w:rPr>
                </w:pPr>
              </w:p>
            </w:tc>
          </w:tr>
        </w:tbl>
        <w:p w14:paraId="5390FD65" w14:textId="77777777" w:rsidR="0004029B" w:rsidRPr="00D73906" w:rsidRDefault="0004029B" w:rsidP="0004029B">
          <w:pPr>
            <w:pStyle w:val="BodyText"/>
            <w:rPr>
              <w:rFonts w:ascii="Calibri"/>
              <w:b/>
              <w:sz w:val="20"/>
              <w:lang w:val="en-GB"/>
            </w:rPr>
          </w:pPr>
        </w:p>
        <w:p w14:paraId="7C55EA9F" w14:textId="77777777" w:rsidR="0004029B" w:rsidRPr="00D73906" w:rsidRDefault="0004029B" w:rsidP="0004029B">
          <w:pPr>
            <w:pStyle w:val="BodyText"/>
            <w:rPr>
              <w:rFonts w:ascii="Calibri"/>
              <w:b/>
              <w:sz w:val="20"/>
              <w:lang w:val="en-GB"/>
            </w:rPr>
          </w:pPr>
        </w:p>
        <w:p w14:paraId="0716DB4A" w14:textId="701F8A45" w:rsidR="0004029B" w:rsidRPr="00D73906" w:rsidRDefault="00F71191" w:rsidP="0004029B">
          <w:pPr>
            <w:pStyle w:val="BodyText"/>
            <w:spacing w:before="10"/>
            <w:rPr>
              <w:rFonts w:ascii="Calibri"/>
              <w:b/>
              <w:sz w:val="23"/>
              <w:lang w:val="en-GB"/>
            </w:rPr>
          </w:pPr>
          <w:r w:rsidRPr="00D73906">
            <w:rPr>
              <w:noProof/>
              <w:lang w:val="en-GB"/>
            </w:rPr>
            <mc:AlternateContent>
              <mc:Choice Requires="wps">
                <w:drawing>
                  <wp:anchor distT="0" distB="0" distL="114300" distR="114300" simplePos="0" relativeHeight="251667456" behindDoc="0" locked="0" layoutInCell="1" allowOverlap="1" wp14:anchorId="08D88E21" wp14:editId="6263E6EA">
                    <wp:simplePos x="0" y="0"/>
                    <wp:positionH relativeFrom="column">
                      <wp:posOffset>1204595</wp:posOffset>
                    </wp:positionH>
                    <wp:positionV relativeFrom="paragraph">
                      <wp:posOffset>222885</wp:posOffset>
                    </wp:positionV>
                    <wp:extent cx="4509135" cy="3238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509135" cy="323850"/>
                            </a:xfrm>
                            <a:prstGeom prst="rect">
                              <a:avLst/>
                            </a:prstGeom>
                            <a:noFill/>
                            <a:ln w="6350">
                              <a:noFill/>
                            </a:ln>
                          </wps:spPr>
                          <wps:txbx>
                            <w:txbxContent>
                              <w:p w14:paraId="534E8CC7" w14:textId="623D6666" w:rsidR="00F71191" w:rsidRDefault="009119D4" w:rsidP="009119D4">
                                <w:pPr>
                                  <w:jc w:val="center"/>
                                </w:pPr>
                                <w:r>
                                  <w:t>01/07/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8D88E21" id="_x0000_t202" coordsize="21600,21600" o:spt="202" path="m,l,21600r21600,l21600,xe">
                    <v:stroke joinstyle="miter"/>
                    <v:path gradientshapeok="t" o:connecttype="rect"/>
                  </v:shapetype>
                  <v:shape id="Text Box 25" o:spid="_x0000_s1026" type="#_x0000_t202" style="position:absolute;margin-left:94.85pt;margin-top:17.55pt;width:355.05pt;height:25.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" filled="f" stroked="f" strokeweight=".5pt">
                    <v:textbox>
                      <w:txbxContent>
                        <w:p w14:paraId="534E8CC7" w14:textId="623D6666" w:rsidR="00F71191" w:rsidRDefault="009119D4" w:rsidP="009119D4">
                          <w:pPr>
                            <w:jc w:val="center"/>
                          </w:pPr>
                          <w:r>
                            <w:t>01/07/2022</w:t>
                          </w:r>
                        </w:p>
                      </w:txbxContent>
                    </v:textbox>
                  </v:shape>
                </w:pict>
              </mc:Fallback>
            </mc:AlternateContent>
          </w:r>
          <w:r w:rsidR="0004029B" w:rsidRPr="00D73906">
            <w:rPr>
              <w:noProof/>
              <w:lang w:val="en-GB"/>
            </w:rPr>
            <mc:AlternateContent>
              <mc:Choice Requires="wpg">
                <w:drawing>
                  <wp:anchor distT="0" distB="0" distL="0" distR="0" simplePos="0" relativeHeight="251652096" behindDoc="1" locked="0" layoutInCell="1" allowOverlap="1" wp14:anchorId="46B624CA" wp14:editId="2D9E8A02">
                    <wp:simplePos x="0" y="0"/>
                    <wp:positionH relativeFrom="page">
                      <wp:posOffset>914400</wp:posOffset>
                    </wp:positionH>
                    <wp:positionV relativeFrom="paragraph">
                      <wp:posOffset>209550</wp:posOffset>
                    </wp:positionV>
                    <wp:extent cx="5713095" cy="356870"/>
                    <wp:effectExtent l="9525" t="3810" r="1905" b="1270"/>
                    <wp:wrapTopAndBottom/>
                    <wp:docPr id="7"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3095" cy="356870"/>
                              <a:chOff x="1440" y="330"/>
                              <a:chExt cx="8997" cy="562"/>
                            </a:xfrm>
                          </wpg:grpSpPr>
                          <wps:wsp>
                            <wps:cNvPr id="8" name="AutoShape 7"/>
                            <wps:cNvSpPr>
                              <a:spLocks/>
                            </wps:cNvSpPr>
                            <wps:spPr bwMode="auto">
                              <a:xfrm>
                                <a:off x="1450" y="329"/>
                                <a:ext cx="8988" cy="562"/>
                              </a:xfrm>
                              <a:custGeom>
                                <a:avLst/>
                                <a:gdLst>
                                  <a:gd name="T0" fmla="+- 0 10427 1450"/>
                                  <a:gd name="T1" fmla="*/ T0 w 8988"/>
                                  <a:gd name="T2" fmla="+- 0 330 330"/>
                                  <a:gd name="T3" fmla="*/ 330 h 562"/>
                                  <a:gd name="T4" fmla="+- 0 3341 1450"/>
                                  <a:gd name="T5" fmla="*/ T4 w 8988"/>
                                  <a:gd name="T6" fmla="+- 0 330 330"/>
                                  <a:gd name="T7" fmla="*/ 330 h 562"/>
                                  <a:gd name="T8" fmla="+- 0 3332 1450"/>
                                  <a:gd name="T9" fmla="*/ T8 w 8988"/>
                                  <a:gd name="T10" fmla="+- 0 330 330"/>
                                  <a:gd name="T11" fmla="*/ 330 h 562"/>
                                  <a:gd name="T12" fmla="+- 0 3332 1450"/>
                                  <a:gd name="T13" fmla="*/ T12 w 8988"/>
                                  <a:gd name="T14" fmla="+- 0 330 330"/>
                                  <a:gd name="T15" fmla="*/ 330 h 562"/>
                                  <a:gd name="T16" fmla="+- 0 1450 1450"/>
                                  <a:gd name="T17" fmla="*/ T16 w 8988"/>
                                  <a:gd name="T18" fmla="+- 0 330 330"/>
                                  <a:gd name="T19" fmla="*/ 330 h 562"/>
                                  <a:gd name="T20" fmla="+- 0 1450 1450"/>
                                  <a:gd name="T21" fmla="*/ T20 w 8988"/>
                                  <a:gd name="T22" fmla="+- 0 340 330"/>
                                  <a:gd name="T23" fmla="*/ 340 h 562"/>
                                  <a:gd name="T24" fmla="+- 0 3332 1450"/>
                                  <a:gd name="T25" fmla="*/ T24 w 8988"/>
                                  <a:gd name="T26" fmla="+- 0 340 330"/>
                                  <a:gd name="T27" fmla="*/ 340 h 562"/>
                                  <a:gd name="T28" fmla="+- 0 3332 1450"/>
                                  <a:gd name="T29" fmla="*/ T28 w 8988"/>
                                  <a:gd name="T30" fmla="+- 0 882 330"/>
                                  <a:gd name="T31" fmla="*/ 882 h 562"/>
                                  <a:gd name="T32" fmla="+- 0 1450 1450"/>
                                  <a:gd name="T33" fmla="*/ T32 w 8988"/>
                                  <a:gd name="T34" fmla="+- 0 882 330"/>
                                  <a:gd name="T35" fmla="*/ 882 h 562"/>
                                  <a:gd name="T36" fmla="+- 0 1450 1450"/>
                                  <a:gd name="T37" fmla="*/ T36 w 8988"/>
                                  <a:gd name="T38" fmla="+- 0 892 330"/>
                                  <a:gd name="T39" fmla="*/ 892 h 562"/>
                                  <a:gd name="T40" fmla="+- 0 3332 1450"/>
                                  <a:gd name="T41" fmla="*/ T40 w 8988"/>
                                  <a:gd name="T42" fmla="+- 0 892 330"/>
                                  <a:gd name="T43" fmla="*/ 892 h 562"/>
                                  <a:gd name="T44" fmla="+- 0 3332 1450"/>
                                  <a:gd name="T45" fmla="*/ T44 w 8988"/>
                                  <a:gd name="T46" fmla="+- 0 892 330"/>
                                  <a:gd name="T47" fmla="*/ 892 h 562"/>
                                  <a:gd name="T48" fmla="+- 0 3341 1450"/>
                                  <a:gd name="T49" fmla="*/ T48 w 8988"/>
                                  <a:gd name="T50" fmla="+- 0 892 330"/>
                                  <a:gd name="T51" fmla="*/ 892 h 562"/>
                                  <a:gd name="T52" fmla="+- 0 10427 1450"/>
                                  <a:gd name="T53" fmla="*/ T52 w 8988"/>
                                  <a:gd name="T54" fmla="+- 0 892 330"/>
                                  <a:gd name="T55" fmla="*/ 892 h 562"/>
                                  <a:gd name="T56" fmla="+- 0 10427 1450"/>
                                  <a:gd name="T57" fmla="*/ T56 w 8988"/>
                                  <a:gd name="T58" fmla="+- 0 882 330"/>
                                  <a:gd name="T59" fmla="*/ 882 h 562"/>
                                  <a:gd name="T60" fmla="+- 0 3341 1450"/>
                                  <a:gd name="T61" fmla="*/ T60 w 8988"/>
                                  <a:gd name="T62" fmla="+- 0 882 330"/>
                                  <a:gd name="T63" fmla="*/ 882 h 562"/>
                                  <a:gd name="T64" fmla="+- 0 3341 1450"/>
                                  <a:gd name="T65" fmla="*/ T64 w 8988"/>
                                  <a:gd name="T66" fmla="+- 0 340 330"/>
                                  <a:gd name="T67" fmla="*/ 340 h 562"/>
                                  <a:gd name="T68" fmla="+- 0 10427 1450"/>
                                  <a:gd name="T69" fmla="*/ T68 w 8988"/>
                                  <a:gd name="T70" fmla="+- 0 340 330"/>
                                  <a:gd name="T71" fmla="*/ 340 h 562"/>
                                  <a:gd name="T72" fmla="+- 0 10427 1450"/>
                                  <a:gd name="T73" fmla="*/ T72 w 8988"/>
                                  <a:gd name="T74" fmla="+- 0 330 330"/>
                                  <a:gd name="T75" fmla="*/ 330 h 562"/>
                                  <a:gd name="T76" fmla="+- 0 10437 1450"/>
                                  <a:gd name="T77" fmla="*/ T76 w 8988"/>
                                  <a:gd name="T78" fmla="+- 0 330 330"/>
                                  <a:gd name="T79" fmla="*/ 330 h 562"/>
                                  <a:gd name="T80" fmla="+- 0 10428 1450"/>
                                  <a:gd name="T81" fmla="*/ T80 w 8988"/>
                                  <a:gd name="T82" fmla="+- 0 330 330"/>
                                  <a:gd name="T83" fmla="*/ 330 h 562"/>
                                  <a:gd name="T84" fmla="+- 0 10428 1450"/>
                                  <a:gd name="T85" fmla="*/ T84 w 8988"/>
                                  <a:gd name="T86" fmla="+- 0 340 330"/>
                                  <a:gd name="T87" fmla="*/ 340 h 562"/>
                                  <a:gd name="T88" fmla="+- 0 10428 1450"/>
                                  <a:gd name="T89" fmla="*/ T88 w 8988"/>
                                  <a:gd name="T90" fmla="+- 0 882 330"/>
                                  <a:gd name="T91" fmla="*/ 882 h 562"/>
                                  <a:gd name="T92" fmla="+- 0 10428 1450"/>
                                  <a:gd name="T93" fmla="*/ T92 w 8988"/>
                                  <a:gd name="T94" fmla="+- 0 892 330"/>
                                  <a:gd name="T95" fmla="*/ 892 h 562"/>
                                  <a:gd name="T96" fmla="+- 0 10437 1450"/>
                                  <a:gd name="T97" fmla="*/ T96 w 8988"/>
                                  <a:gd name="T98" fmla="+- 0 892 330"/>
                                  <a:gd name="T99" fmla="*/ 892 h 562"/>
                                  <a:gd name="T100" fmla="+- 0 10437 1450"/>
                                  <a:gd name="T101" fmla="*/ T100 w 8988"/>
                                  <a:gd name="T102" fmla="+- 0 882 330"/>
                                  <a:gd name="T103" fmla="*/ 882 h 562"/>
                                  <a:gd name="T104" fmla="+- 0 10437 1450"/>
                                  <a:gd name="T105" fmla="*/ T104 w 8988"/>
                                  <a:gd name="T106" fmla="+- 0 340 330"/>
                                  <a:gd name="T107" fmla="*/ 340 h 562"/>
                                  <a:gd name="T108" fmla="+- 0 10437 1450"/>
                                  <a:gd name="T109" fmla="*/ T108 w 8988"/>
                                  <a:gd name="T110" fmla="+- 0 330 330"/>
                                  <a:gd name="T111" fmla="*/ 330 h 5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988" h="562">
                                    <a:moveTo>
                                      <a:pt x="8977" y="0"/>
                                    </a:moveTo>
                                    <a:lnTo>
                                      <a:pt x="1891" y="0"/>
                                    </a:lnTo>
                                    <a:lnTo>
                                      <a:pt x="1882" y="0"/>
                                    </a:lnTo>
                                    <a:lnTo>
                                      <a:pt x="0" y="0"/>
                                    </a:lnTo>
                                    <a:lnTo>
                                      <a:pt x="0" y="10"/>
                                    </a:lnTo>
                                    <a:lnTo>
                                      <a:pt x="1882" y="10"/>
                                    </a:lnTo>
                                    <a:lnTo>
                                      <a:pt x="1882" y="552"/>
                                    </a:lnTo>
                                    <a:lnTo>
                                      <a:pt x="0" y="552"/>
                                    </a:lnTo>
                                    <a:lnTo>
                                      <a:pt x="0" y="562"/>
                                    </a:lnTo>
                                    <a:lnTo>
                                      <a:pt x="1882" y="562"/>
                                    </a:lnTo>
                                    <a:lnTo>
                                      <a:pt x="1891" y="562"/>
                                    </a:lnTo>
                                    <a:lnTo>
                                      <a:pt x="8977" y="562"/>
                                    </a:lnTo>
                                    <a:lnTo>
                                      <a:pt x="8977" y="552"/>
                                    </a:lnTo>
                                    <a:lnTo>
                                      <a:pt x="1891" y="552"/>
                                    </a:lnTo>
                                    <a:lnTo>
                                      <a:pt x="1891" y="10"/>
                                    </a:lnTo>
                                    <a:lnTo>
                                      <a:pt x="8977" y="10"/>
                                    </a:lnTo>
                                    <a:lnTo>
                                      <a:pt x="8977" y="0"/>
                                    </a:lnTo>
                                    <a:close/>
                                    <a:moveTo>
                                      <a:pt x="8987" y="0"/>
                                    </a:moveTo>
                                    <a:lnTo>
                                      <a:pt x="8978" y="0"/>
                                    </a:lnTo>
                                    <a:lnTo>
                                      <a:pt x="8978" y="10"/>
                                    </a:lnTo>
                                    <a:lnTo>
                                      <a:pt x="8978" y="552"/>
                                    </a:lnTo>
                                    <a:lnTo>
                                      <a:pt x="8978" y="562"/>
                                    </a:lnTo>
                                    <a:lnTo>
                                      <a:pt x="8987" y="562"/>
                                    </a:lnTo>
                                    <a:lnTo>
                                      <a:pt x="8987" y="552"/>
                                    </a:lnTo>
                                    <a:lnTo>
                                      <a:pt x="8987" y="10"/>
                                    </a:lnTo>
                                    <a:lnTo>
                                      <a:pt x="898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Text Box 8"/>
                            <wps:cNvSpPr txBox="1">
                              <a:spLocks noChangeArrowheads="1"/>
                            </wps:cNvSpPr>
                            <wps:spPr bwMode="auto">
                              <a:xfrm>
                                <a:off x="1445" y="334"/>
                                <a:ext cx="1892" cy="552"/>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4AE34F2" w14:textId="77777777" w:rsidR="0004029B" w:rsidRDefault="0004029B" w:rsidP="0004029B">
                                  <w:pPr>
                                    <w:spacing w:before="88"/>
                                    <w:ind w:left="644" w:right="644"/>
                                    <w:jc w:val="center"/>
                                    <w:rPr>
                                      <w:rFonts w:ascii="Calibri"/>
                                      <w:b/>
                                      <w:sz w:val="28"/>
                                    </w:rPr>
                                  </w:pPr>
                                  <w:r>
                                    <w:rPr>
                                      <w:rFonts w:ascii="Calibri"/>
                                      <w:b/>
                                      <w:sz w:val="28"/>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B624CA" id="Group 6" o:spid="_x0000_s1027" style="position:absolute;margin-left:1in;margin-top:16.5pt;width:449.85pt;height:28.1pt;z-index:-251664384;mso-wrap-distance-left:0;mso-wrap-distance-right:0;mso-position-horizontal-relative:page" coordorigin="1440,330" coordsize="8997,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">
                    <v:shape id="AutoShape 7" o:spid="_x0000_s1028" style="position:absolute;left:1450;top:329;width:8988;height:562;visibility:visible;mso-wrap-style:square;v-text-anchor:top" coordsize="8988,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" path="m8977,l1891,r-9,l,,,10r1882,l1882,552,,552r,10l1882,562r9,l8977,562r,-10l1891,552r,-542l8977,10r,-10xm8987,r-9,l8978,10r,542l8978,562r9,l8987,552r,-542l8987,xe" fillcolor="black" stroked="f">
                      <v:path arrowok="t" o:connecttype="custom" o:connectlocs="8977,330;1891,330;1882,330;1882,330;0,330;0,340;1882,340;1882,882;0,882;0,892;1882,892;1882,892;1891,892;8977,892;8977,882;1891,882;1891,340;8977,340;8977,330;8987,330;8978,330;8978,340;8978,882;8978,892;8987,892;8987,882;8987,340;8987,330" o:connectangles="0,0,0,0,0,0,0,0,0,0,0,0,0,0,0,0,0,0,0,0,0,0,0,0,0,0,0,0"/>
                    </v:shape>
                    <v:shape id="Text Box 8" o:spid="_x0000_s1029" type="#_x0000_t202" style="position:absolute;left:1445;top:334;width:1892;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" filled="f" strokeweight=".48pt">
                      <v:textbox inset="0,0,0,0">
                        <w:txbxContent>
                          <w:p w14:paraId="54AE34F2" w14:textId="77777777" w:rsidR="0004029B" w:rsidRDefault="0004029B" w:rsidP="0004029B">
                            <w:pPr>
                              <w:spacing w:before="88"/>
                              <w:ind w:left="644" w:right="644"/>
                              <w:jc w:val="center"/>
                              <w:rPr>
                                <w:rFonts w:ascii="Calibri"/>
                                <w:b/>
                                <w:sz w:val="28"/>
                              </w:rPr>
                            </w:pPr>
                            <w:r>
                              <w:rPr>
                                <w:rFonts w:ascii="Calibri"/>
                                <w:b/>
                                <w:sz w:val="28"/>
                              </w:rPr>
                              <w:t>Date</w:t>
                            </w:r>
                          </w:p>
                        </w:txbxContent>
                      </v:textbox>
                    </v:shape>
                    <w10:wrap type="topAndBottom" anchorx="page"/>
                  </v:group>
                </w:pict>
              </mc:Fallback>
            </mc:AlternateContent>
          </w:r>
        </w:p>
        <w:p w14:paraId="7098B3E9" w14:textId="12E74D60" w:rsidR="00CF2A97" w:rsidRPr="00D73906" w:rsidRDefault="00CF2A97" w:rsidP="0004029B">
          <w:pPr>
            <w:jc w:val="center"/>
          </w:pPr>
        </w:p>
        <w:p w14:paraId="2D3AE7A8" w14:textId="3F5495AC" w:rsidR="0004029B" w:rsidRPr="00D73906" w:rsidRDefault="0004029B">
          <w:pPr>
            <w:jc w:val="left"/>
            <w:rPr>
              <w:rFonts w:asciiTheme="minorHAnsi" w:eastAsia="Times New Roman" w:hAnsiTheme="minorHAnsi" w:cstheme="minorHAnsi"/>
              <w:b/>
              <w:sz w:val="36"/>
              <w:szCs w:val="36"/>
              <w:lang w:eastAsia="es-ES"/>
            </w:rPr>
          </w:pPr>
          <w:r w:rsidRPr="00D73906">
            <w:br w:type="page"/>
          </w:r>
        </w:p>
        <w:p w14:paraId="0CA346D2" w14:textId="77777777" w:rsidR="00EA394F" w:rsidRPr="00D73906" w:rsidRDefault="00EA394F" w:rsidP="00EA394F">
          <w:pPr>
            <w:jc w:val="center"/>
            <w:rPr>
              <w:rFonts w:asciiTheme="minorHAnsi" w:hAnsiTheme="minorHAnsi" w:cstheme="minorHAnsi"/>
              <w:b/>
              <w:bCs/>
              <w:sz w:val="40"/>
              <w:szCs w:val="40"/>
            </w:rPr>
          </w:pPr>
          <w:r w:rsidRPr="00D73906">
            <w:rPr>
              <w:rFonts w:asciiTheme="minorHAnsi" w:hAnsiTheme="minorHAnsi" w:cstheme="minorHAnsi"/>
              <w:b/>
              <w:bCs/>
              <w:sz w:val="40"/>
              <w:szCs w:val="40"/>
            </w:rPr>
            <w:lastRenderedPageBreak/>
            <w:t>Practical assignment of Digital Systems and Microprocessors</w:t>
          </w:r>
          <w:r w:rsidRPr="00D73906">
            <w:rPr>
              <w:rFonts w:asciiTheme="minorHAnsi" w:hAnsiTheme="minorHAnsi" w:cstheme="minorHAnsi"/>
              <w:b/>
              <w:bCs/>
              <w:spacing w:val="-80"/>
              <w:sz w:val="40"/>
              <w:szCs w:val="40"/>
            </w:rPr>
            <w:t xml:space="preserve"> </w:t>
          </w:r>
          <w:r w:rsidRPr="00D73906">
            <w:rPr>
              <w:rFonts w:asciiTheme="minorHAnsi" w:hAnsiTheme="minorHAnsi" w:cstheme="minorHAnsi"/>
              <w:b/>
              <w:bCs/>
              <w:sz w:val="40"/>
              <w:szCs w:val="40"/>
            </w:rPr>
            <w:t>Course 2021-2022</w:t>
          </w:r>
        </w:p>
        <w:p w14:paraId="6EE09471" w14:textId="77777777" w:rsidR="00EA394F" w:rsidRPr="00D73906" w:rsidRDefault="00EA394F" w:rsidP="00EA394F">
          <w:pPr>
            <w:pStyle w:val="BodyText"/>
            <w:jc w:val="center"/>
            <w:rPr>
              <w:rFonts w:asciiTheme="minorHAnsi" w:hAnsiTheme="minorHAnsi" w:cstheme="minorHAnsi"/>
              <w:b/>
              <w:bCs/>
              <w:sz w:val="56"/>
              <w:szCs w:val="44"/>
              <w:lang w:val="en-GB"/>
            </w:rPr>
          </w:pPr>
        </w:p>
        <w:p w14:paraId="38ABAF0F" w14:textId="77777777" w:rsidR="00EA394F" w:rsidRPr="00D73906" w:rsidRDefault="00EA394F" w:rsidP="00EA394F">
          <w:pPr>
            <w:pStyle w:val="BodyText"/>
            <w:spacing w:before="5"/>
            <w:jc w:val="center"/>
            <w:rPr>
              <w:rFonts w:asciiTheme="minorHAnsi" w:hAnsiTheme="minorHAnsi" w:cstheme="minorHAnsi"/>
              <w:b/>
              <w:bCs/>
              <w:sz w:val="48"/>
              <w:szCs w:val="44"/>
              <w:lang w:val="en-GB"/>
            </w:rPr>
          </w:pPr>
        </w:p>
        <w:p w14:paraId="2D679D9B" w14:textId="77777777" w:rsidR="00EA394F" w:rsidRPr="00D73906" w:rsidRDefault="00EA394F" w:rsidP="00EA394F">
          <w:pPr>
            <w:ind w:left="232" w:right="247"/>
            <w:jc w:val="center"/>
            <w:rPr>
              <w:rFonts w:asciiTheme="minorHAnsi" w:hAnsiTheme="minorHAnsi" w:cstheme="minorHAnsi"/>
              <w:b/>
              <w:bCs/>
              <w:sz w:val="40"/>
              <w:szCs w:val="24"/>
            </w:rPr>
          </w:pPr>
          <w:r w:rsidRPr="00D73906">
            <w:rPr>
              <w:rFonts w:asciiTheme="minorHAnsi" w:hAnsiTheme="minorHAnsi" w:cstheme="minorHAnsi"/>
              <w:b/>
              <w:bCs/>
              <w:sz w:val="40"/>
              <w:szCs w:val="24"/>
            </w:rPr>
            <w:t>Practice</w:t>
          </w:r>
          <w:r w:rsidRPr="00D73906">
            <w:rPr>
              <w:rFonts w:asciiTheme="minorHAnsi" w:hAnsiTheme="minorHAnsi" w:cstheme="minorHAnsi"/>
              <w:b/>
              <w:bCs/>
              <w:spacing w:val="-1"/>
              <w:sz w:val="40"/>
              <w:szCs w:val="24"/>
            </w:rPr>
            <w:t xml:space="preserve"> </w:t>
          </w:r>
          <w:r w:rsidRPr="00D73906">
            <w:rPr>
              <w:rFonts w:asciiTheme="minorHAnsi" w:hAnsiTheme="minorHAnsi" w:cstheme="minorHAnsi"/>
              <w:b/>
              <w:bCs/>
              <w:sz w:val="40"/>
              <w:szCs w:val="24"/>
            </w:rPr>
            <w:t>2B</w:t>
          </w:r>
        </w:p>
        <w:p w14:paraId="7B15FDE6" w14:textId="77777777" w:rsidR="00EA394F" w:rsidRPr="00D73906" w:rsidRDefault="00EA394F" w:rsidP="00EA394F">
          <w:pPr>
            <w:pStyle w:val="BodyText"/>
            <w:jc w:val="center"/>
            <w:rPr>
              <w:rFonts w:asciiTheme="minorHAnsi" w:hAnsiTheme="minorHAnsi" w:cstheme="minorHAnsi"/>
              <w:b/>
              <w:bCs/>
              <w:sz w:val="56"/>
              <w:szCs w:val="44"/>
              <w:lang w:val="en-GB"/>
            </w:rPr>
          </w:pPr>
        </w:p>
        <w:p w14:paraId="15BA6269" w14:textId="77777777" w:rsidR="00EA394F" w:rsidRPr="00D73906" w:rsidRDefault="00EA394F" w:rsidP="00EA394F">
          <w:pPr>
            <w:jc w:val="center"/>
            <w:rPr>
              <w:rFonts w:asciiTheme="minorHAnsi" w:hAnsiTheme="minorHAnsi" w:cstheme="minorHAnsi"/>
              <w:b/>
              <w:bCs/>
              <w:sz w:val="40"/>
              <w:szCs w:val="40"/>
            </w:rPr>
          </w:pPr>
        </w:p>
        <w:p w14:paraId="2A5E0161" w14:textId="77777777" w:rsidR="00EA394F" w:rsidRPr="00D73906" w:rsidRDefault="00EA394F" w:rsidP="00EA394F">
          <w:pPr>
            <w:jc w:val="center"/>
            <w:rPr>
              <w:rFonts w:asciiTheme="minorHAnsi" w:hAnsiTheme="minorHAnsi" w:cstheme="minorHAnsi"/>
              <w:b/>
              <w:bCs/>
              <w:sz w:val="40"/>
              <w:szCs w:val="40"/>
            </w:rPr>
          </w:pPr>
          <w:proofErr w:type="spellStart"/>
          <w:r w:rsidRPr="00D73906">
            <w:rPr>
              <w:rFonts w:asciiTheme="minorHAnsi" w:hAnsiTheme="minorHAnsi" w:cstheme="minorHAnsi"/>
              <w:b/>
              <w:bCs/>
              <w:sz w:val="40"/>
              <w:szCs w:val="40"/>
            </w:rPr>
            <w:t>LSSudoku</w:t>
          </w:r>
          <w:proofErr w:type="spellEnd"/>
        </w:p>
        <w:p w14:paraId="5D7200DC" w14:textId="77777777" w:rsidR="0004029B" w:rsidRPr="00D73906" w:rsidRDefault="0004029B" w:rsidP="0004029B">
          <w:pPr>
            <w:pStyle w:val="BodyText"/>
            <w:rPr>
              <w:rFonts w:ascii="Calibri"/>
              <w:b/>
              <w:sz w:val="20"/>
              <w:lang w:val="en-GB"/>
            </w:rPr>
          </w:pPr>
        </w:p>
        <w:p w14:paraId="7997CDDD" w14:textId="77777777" w:rsidR="0004029B" w:rsidRPr="00D73906" w:rsidRDefault="0004029B" w:rsidP="0004029B">
          <w:pPr>
            <w:pStyle w:val="BodyText"/>
            <w:rPr>
              <w:rFonts w:ascii="Calibri"/>
              <w:b/>
              <w:sz w:val="20"/>
              <w:lang w:val="en-GB"/>
            </w:rPr>
          </w:pPr>
        </w:p>
        <w:p w14:paraId="4FC17E3C" w14:textId="77777777" w:rsidR="0004029B" w:rsidRPr="00D73906" w:rsidRDefault="0004029B" w:rsidP="0004029B">
          <w:pPr>
            <w:pStyle w:val="BodyText"/>
            <w:rPr>
              <w:rFonts w:ascii="Calibri"/>
              <w:b/>
              <w:sz w:val="20"/>
              <w:lang w:val="en-GB"/>
            </w:rPr>
          </w:pPr>
        </w:p>
        <w:p w14:paraId="4D14B3D0" w14:textId="77777777" w:rsidR="0004029B" w:rsidRPr="00D73906" w:rsidRDefault="0004029B" w:rsidP="0004029B">
          <w:pPr>
            <w:pStyle w:val="BodyText"/>
            <w:rPr>
              <w:rFonts w:ascii="Calibri"/>
              <w:b/>
              <w:sz w:val="20"/>
              <w:lang w:val="en-GB"/>
            </w:rPr>
          </w:pPr>
        </w:p>
        <w:p w14:paraId="2E43219C" w14:textId="77777777" w:rsidR="0004029B" w:rsidRPr="00D73906" w:rsidRDefault="0004029B" w:rsidP="0004029B">
          <w:pPr>
            <w:pStyle w:val="BodyText"/>
            <w:spacing w:before="1"/>
            <w:rPr>
              <w:rFonts w:ascii="Calibri"/>
              <w:b/>
              <w:sz w:val="18"/>
              <w:lang w:val="en-G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20"/>
            <w:gridCol w:w="2475"/>
            <w:gridCol w:w="4592"/>
          </w:tblGrid>
          <w:tr w:rsidR="0004029B" w:rsidRPr="00D73906" w14:paraId="3FE65A04" w14:textId="77777777" w:rsidTr="002451A3">
            <w:trPr>
              <w:trHeight w:val="450"/>
            </w:trPr>
            <w:tc>
              <w:tcPr>
                <w:tcW w:w="1920" w:type="dxa"/>
                <w:vMerge w:val="restart"/>
              </w:tcPr>
              <w:p w14:paraId="606D187D" w14:textId="77777777" w:rsidR="0004029B" w:rsidRPr="00D73906" w:rsidRDefault="0004029B" w:rsidP="002451A3">
                <w:pPr>
                  <w:pStyle w:val="TableParagraph"/>
                  <w:rPr>
                    <w:b/>
                    <w:sz w:val="28"/>
                    <w:lang w:val="en-GB"/>
                  </w:rPr>
                </w:pPr>
              </w:p>
              <w:p w14:paraId="545163CD" w14:textId="77777777" w:rsidR="0004029B" w:rsidRPr="00D73906" w:rsidRDefault="0004029B" w:rsidP="002451A3">
                <w:pPr>
                  <w:pStyle w:val="TableParagraph"/>
                  <w:spacing w:before="8"/>
                  <w:rPr>
                    <w:b/>
                    <w:sz w:val="20"/>
                    <w:lang w:val="en-GB"/>
                  </w:rPr>
                </w:pPr>
              </w:p>
              <w:p w14:paraId="516E9AFE" w14:textId="77777777" w:rsidR="0004029B" w:rsidRPr="00D73906" w:rsidRDefault="0004029B" w:rsidP="002451A3">
                <w:pPr>
                  <w:pStyle w:val="TableParagraph"/>
                  <w:spacing w:before="1"/>
                  <w:ind w:left="443"/>
                  <w:rPr>
                    <w:b/>
                    <w:sz w:val="28"/>
                    <w:lang w:val="en-GB"/>
                  </w:rPr>
                </w:pPr>
                <w:r w:rsidRPr="00D73906">
                  <w:rPr>
                    <w:b/>
                    <w:sz w:val="28"/>
                    <w:lang w:val="en-GB"/>
                  </w:rPr>
                  <w:t>Students</w:t>
                </w:r>
              </w:p>
            </w:tc>
            <w:tc>
              <w:tcPr>
                <w:tcW w:w="2475" w:type="dxa"/>
              </w:tcPr>
              <w:p w14:paraId="1B3CF537" w14:textId="77777777" w:rsidR="0004029B" w:rsidRPr="00D73906" w:rsidRDefault="0004029B" w:rsidP="002451A3">
                <w:pPr>
                  <w:pStyle w:val="TableParagraph"/>
                  <w:spacing w:before="42"/>
                  <w:ind w:left="907" w:right="897"/>
                  <w:jc w:val="center"/>
                  <w:rPr>
                    <w:b/>
                    <w:sz w:val="28"/>
                    <w:lang w:val="en-GB"/>
                  </w:rPr>
                </w:pPr>
                <w:r w:rsidRPr="00D73906">
                  <w:rPr>
                    <w:b/>
                    <w:sz w:val="28"/>
                    <w:lang w:val="en-GB"/>
                  </w:rPr>
                  <w:t>Login</w:t>
                </w:r>
              </w:p>
            </w:tc>
            <w:tc>
              <w:tcPr>
                <w:tcW w:w="4592" w:type="dxa"/>
              </w:tcPr>
              <w:p w14:paraId="0C980AE3" w14:textId="77777777" w:rsidR="0004029B" w:rsidRPr="00D73906" w:rsidRDefault="0004029B" w:rsidP="002451A3">
                <w:pPr>
                  <w:pStyle w:val="TableParagraph"/>
                  <w:spacing w:before="42"/>
                  <w:ind w:left="1994" w:right="1984"/>
                  <w:jc w:val="center"/>
                  <w:rPr>
                    <w:b/>
                    <w:sz w:val="28"/>
                    <w:lang w:val="en-GB"/>
                  </w:rPr>
                </w:pPr>
                <w:r w:rsidRPr="00D73906">
                  <w:rPr>
                    <w:b/>
                    <w:sz w:val="28"/>
                    <w:lang w:val="en-GB"/>
                  </w:rPr>
                  <w:t>Nom</w:t>
                </w:r>
              </w:p>
            </w:tc>
          </w:tr>
          <w:tr w:rsidR="0004029B" w:rsidRPr="00D73906" w14:paraId="4ED4A1D3" w14:textId="77777777" w:rsidTr="002451A3">
            <w:trPr>
              <w:trHeight w:val="540"/>
            </w:trPr>
            <w:tc>
              <w:tcPr>
                <w:tcW w:w="1920" w:type="dxa"/>
                <w:vMerge/>
                <w:tcBorders>
                  <w:top w:val="nil"/>
                </w:tcBorders>
              </w:tcPr>
              <w:p w14:paraId="03182419" w14:textId="77777777" w:rsidR="0004029B" w:rsidRPr="00D73906" w:rsidRDefault="0004029B" w:rsidP="002451A3">
                <w:pPr>
                  <w:rPr>
                    <w:sz w:val="2"/>
                    <w:szCs w:val="2"/>
                  </w:rPr>
                </w:pPr>
              </w:p>
            </w:tc>
            <w:tc>
              <w:tcPr>
                <w:tcW w:w="2475" w:type="dxa"/>
              </w:tcPr>
              <w:p w14:paraId="502D81FD" w14:textId="5A7B0E5F" w:rsidR="0004029B" w:rsidRPr="00D73906" w:rsidRDefault="00F71191" w:rsidP="002451A3">
                <w:pPr>
                  <w:pStyle w:val="TableParagraph"/>
                  <w:rPr>
                    <w:rFonts w:ascii="Times New Roman"/>
                    <w:sz w:val="30"/>
                    <w:lang w:val="en-GB"/>
                  </w:rPr>
                </w:pPr>
                <w:proofErr w:type="spellStart"/>
                <w:r w:rsidRPr="00D73906">
                  <w:rPr>
                    <w:rFonts w:ascii="Times New Roman"/>
                    <w:sz w:val="30"/>
                    <w:lang w:val="en-GB"/>
                  </w:rPr>
                  <w:t>Adrian.Luerssen</w:t>
                </w:r>
                <w:proofErr w:type="spellEnd"/>
              </w:p>
            </w:tc>
            <w:tc>
              <w:tcPr>
                <w:tcW w:w="4592" w:type="dxa"/>
              </w:tcPr>
              <w:p w14:paraId="7CE09582" w14:textId="02FDCEDC" w:rsidR="0004029B" w:rsidRPr="00D73906" w:rsidRDefault="00F71191" w:rsidP="002451A3">
                <w:pPr>
                  <w:pStyle w:val="TableParagraph"/>
                  <w:rPr>
                    <w:rFonts w:ascii="Times New Roman"/>
                    <w:sz w:val="30"/>
                    <w:lang w:val="en-GB"/>
                  </w:rPr>
                </w:pPr>
                <w:r w:rsidRPr="00D73906">
                  <w:rPr>
                    <w:rFonts w:ascii="Times New Roman"/>
                    <w:sz w:val="30"/>
                    <w:lang w:val="en-GB"/>
                  </w:rPr>
                  <w:t>Adrian Luerssen Medina</w:t>
                </w:r>
              </w:p>
            </w:tc>
          </w:tr>
          <w:tr w:rsidR="0004029B" w:rsidRPr="00D73906" w14:paraId="7C212945" w14:textId="77777777" w:rsidTr="002451A3">
            <w:trPr>
              <w:trHeight w:val="539"/>
            </w:trPr>
            <w:tc>
              <w:tcPr>
                <w:tcW w:w="1920" w:type="dxa"/>
                <w:vMerge/>
                <w:tcBorders>
                  <w:top w:val="nil"/>
                </w:tcBorders>
              </w:tcPr>
              <w:p w14:paraId="4E50F065" w14:textId="77777777" w:rsidR="0004029B" w:rsidRPr="00D73906" w:rsidRDefault="0004029B" w:rsidP="002451A3">
                <w:pPr>
                  <w:rPr>
                    <w:sz w:val="2"/>
                    <w:szCs w:val="2"/>
                  </w:rPr>
                </w:pPr>
              </w:p>
            </w:tc>
            <w:tc>
              <w:tcPr>
                <w:tcW w:w="2475" w:type="dxa"/>
              </w:tcPr>
              <w:p w14:paraId="12233D3E" w14:textId="77777777" w:rsidR="0004029B" w:rsidRPr="00D73906" w:rsidRDefault="0004029B" w:rsidP="002451A3">
                <w:pPr>
                  <w:pStyle w:val="TableParagraph"/>
                  <w:rPr>
                    <w:rFonts w:ascii="Times New Roman"/>
                    <w:sz w:val="30"/>
                    <w:lang w:val="en-GB"/>
                  </w:rPr>
                </w:pPr>
              </w:p>
            </w:tc>
            <w:tc>
              <w:tcPr>
                <w:tcW w:w="4592" w:type="dxa"/>
              </w:tcPr>
              <w:p w14:paraId="6CF1323C" w14:textId="77777777" w:rsidR="0004029B" w:rsidRPr="00D73906" w:rsidRDefault="0004029B" w:rsidP="002451A3">
                <w:pPr>
                  <w:pStyle w:val="TableParagraph"/>
                  <w:rPr>
                    <w:rFonts w:ascii="Times New Roman"/>
                    <w:sz w:val="30"/>
                    <w:lang w:val="en-GB"/>
                  </w:rPr>
                </w:pPr>
              </w:p>
            </w:tc>
          </w:tr>
        </w:tbl>
        <w:p w14:paraId="1F39377A" w14:textId="77777777" w:rsidR="0004029B" w:rsidRPr="00D73906" w:rsidRDefault="0004029B" w:rsidP="0004029B">
          <w:pPr>
            <w:pStyle w:val="BodyText"/>
            <w:rPr>
              <w:rFonts w:ascii="Calibri"/>
              <w:b/>
              <w:sz w:val="20"/>
              <w:lang w:val="en-GB"/>
            </w:rPr>
          </w:pPr>
        </w:p>
        <w:p w14:paraId="7111FD16" w14:textId="77777777" w:rsidR="0004029B" w:rsidRPr="00D73906" w:rsidRDefault="0004029B" w:rsidP="0004029B">
          <w:pPr>
            <w:pStyle w:val="BodyText"/>
            <w:rPr>
              <w:rFonts w:ascii="Calibri"/>
              <w:b/>
              <w:sz w:val="20"/>
              <w:lang w:val="en-GB"/>
            </w:rPr>
          </w:pPr>
        </w:p>
        <w:p w14:paraId="5A2736EB" w14:textId="77777777" w:rsidR="0004029B" w:rsidRPr="00D73906" w:rsidRDefault="0004029B" w:rsidP="0004029B">
          <w:pPr>
            <w:pStyle w:val="BodyText"/>
            <w:spacing w:before="2" w:after="1"/>
            <w:rPr>
              <w:rFonts w:ascii="Calibri"/>
              <w:b/>
              <w:sz w:val="27"/>
              <w:lang w:val="en-G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91"/>
            <w:gridCol w:w="3690"/>
            <w:gridCol w:w="1666"/>
            <w:gridCol w:w="1710"/>
          </w:tblGrid>
          <w:tr w:rsidR="0004029B" w:rsidRPr="00D73906" w14:paraId="2824020D" w14:textId="77777777" w:rsidTr="002451A3">
            <w:trPr>
              <w:trHeight w:val="448"/>
            </w:trPr>
            <w:tc>
              <w:tcPr>
                <w:tcW w:w="1891" w:type="dxa"/>
                <w:vMerge w:val="restart"/>
              </w:tcPr>
              <w:p w14:paraId="2D72AE03" w14:textId="77777777" w:rsidR="0004029B" w:rsidRPr="00D73906" w:rsidRDefault="0004029B" w:rsidP="002451A3">
                <w:pPr>
                  <w:pStyle w:val="TableParagraph"/>
                  <w:rPr>
                    <w:b/>
                    <w:sz w:val="28"/>
                    <w:lang w:val="en-GB"/>
                  </w:rPr>
                </w:pPr>
              </w:p>
              <w:p w14:paraId="238A7E5C" w14:textId="77777777" w:rsidR="0004029B" w:rsidRPr="00D73906" w:rsidRDefault="0004029B" w:rsidP="002451A3">
                <w:pPr>
                  <w:pStyle w:val="TableParagraph"/>
                  <w:spacing w:before="1"/>
                  <w:rPr>
                    <w:b/>
                    <w:sz w:val="33"/>
                    <w:lang w:val="en-GB"/>
                  </w:rPr>
                </w:pPr>
              </w:p>
              <w:p w14:paraId="131E5E06" w14:textId="77777777" w:rsidR="0004029B" w:rsidRPr="00D73906" w:rsidRDefault="0004029B" w:rsidP="002451A3">
                <w:pPr>
                  <w:pStyle w:val="TableParagraph"/>
                  <w:ind w:left="463"/>
                  <w:rPr>
                    <w:b/>
                    <w:sz w:val="28"/>
                    <w:lang w:val="en-GB"/>
                  </w:rPr>
                </w:pPr>
                <w:r w:rsidRPr="00D73906">
                  <w:rPr>
                    <w:b/>
                    <w:sz w:val="28"/>
                    <w:lang w:val="en-GB"/>
                  </w:rPr>
                  <w:t>Delivery</w:t>
                </w:r>
              </w:p>
            </w:tc>
            <w:tc>
              <w:tcPr>
                <w:tcW w:w="3690" w:type="dxa"/>
              </w:tcPr>
              <w:p w14:paraId="0F09D46A" w14:textId="77777777" w:rsidR="0004029B" w:rsidRPr="00D73906" w:rsidRDefault="0004029B" w:rsidP="002451A3">
                <w:pPr>
                  <w:pStyle w:val="TableParagraph"/>
                  <w:spacing w:before="42"/>
                  <w:ind w:left="1476" w:right="1468"/>
                  <w:jc w:val="center"/>
                  <w:rPr>
                    <w:b/>
                    <w:sz w:val="28"/>
                    <w:lang w:val="en-GB"/>
                  </w:rPr>
                </w:pPr>
                <w:r w:rsidRPr="00D73906">
                  <w:rPr>
                    <w:b/>
                    <w:sz w:val="28"/>
                    <w:lang w:val="en-GB"/>
                  </w:rPr>
                  <w:t>Board</w:t>
                </w:r>
              </w:p>
            </w:tc>
            <w:tc>
              <w:tcPr>
                <w:tcW w:w="1666" w:type="dxa"/>
              </w:tcPr>
              <w:p w14:paraId="07269DE2" w14:textId="77777777" w:rsidR="0004029B" w:rsidRPr="00D73906" w:rsidRDefault="0004029B" w:rsidP="002451A3">
                <w:pPr>
                  <w:pStyle w:val="TableParagraph"/>
                  <w:spacing w:before="42"/>
                  <w:ind w:left="434"/>
                  <w:rPr>
                    <w:b/>
                    <w:sz w:val="28"/>
                    <w:lang w:val="en-GB"/>
                  </w:rPr>
                </w:pPr>
                <w:r w:rsidRPr="00D73906">
                  <w:rPr>
                    <w:b/>
                    <w:sz w:val="28"/>
                    <w:lang w:val="en-GB"/>
                  </w:rPr>
                  <w:t>Report</w:t>
                </w:r>
              </w:p>
            </w:tc>
            <w:tc>
              <w:tcPr>
                <w:tcW w:w="1710" w:type="dxa"/>
              </w:tcPr>
              <w:p w14:paraId="6F83A37E" w14:textId="77777777" w:rsidR="0004029B" w:rsidRPr="00D73906" w:rsidRDefault="0004029B" w:rsidP="002451A3">
                <w:pPr>
                  <w:pStyle w:val="TableParagraph"/>
                  <w:spacing w:before="42"/>
                  <w:ind w:left="499"/>
                  <w:rPr>
                    <w:b/>
                    <w:sz w:val="28"/>
                    <w:lang w:val="en-GB"/>
                  </w:rPr>
                </w:pPr>
                <w:r w:rsidRPr="00D73906">
                  <w:rPr>
                    <w:b/>
                    <w:sz w:val="28"/>
                    <w:lang w:val="en-GB"/>
                  </w:rPr>
                  <w:t>Grade</w:t>
                </w:r>
              </w:p>
            </w:tc>
          </w:tr>
          <w:tr w:rsidR="0004029B" w:rsidRPr="00D73906" w14:paraId="796F8A72" w14:textId="77777777" w:rsidTr="002451A3">
            <w:trPr>
              <w:trHeight w:val="1396"/>
            </w:trPr>
            <w:tc>
              <w:tcPr>
                <w:tcW w:w="1891" w:type="dxa"/>
                <w:vMerge/>
                <w:tcBorders>
                  <w:top w:val="nil"/>
                </w:tcBorders>
              </w:tcPr>
              <w:p w14:paraId="086F6825" w14:textId="77777777" w:rsidR="0004029B" w:rsidRPr="00D73906" w:rsidRDefault="0004029B" w:rsidP="002451A3">
                <w:pPr>
                  <w:rPr>
                    <w:sz w:val="2"/>
                    <w:szCs w:val="2"/>
                  </w:rPr>
                </w:pPr>
              </w:p>
            </w:tc>
            <w:tc>
              <w:tcPr>
                <w:tcW w:w="3690" w:type="dxa"/>
              </w:tcPr>
              <w:p w14:paraId="34FB087E" w14:textId="77777777" w:rsidR="0004029B" w:rsidRPr="00D73906" w:rsidRDefault="0004029B" w:rsidP="002451A3">
                <w:pPr>
                  <w:pStyle w:val="TableParagraph"/>
                  <w:rPr>
                    <w:rFonts w:ascii="Times New Roman"/>
                    <w:sz w:val="30"/>
                    <w:lang w:val="en-GB"/>
                  </w:rPr>
                </w:pPr>
              </w:p>
            </w:tc>
            <w:tc>
              <w:tcPr>
                <w:tcW w:w="1666" w:type="dxa"/>
              </w:tcPr>
              <w:p w14:paraId="1D819454" w14:textId="77777777" w:rsidR="0004029B" w:rsidRPr="00D73906" w:rsidRDefault="0004029B" w:rsidP="002451A3">
                <w:pPr>
                  <w:pStyle w:val="TableParagraph"/>
                  <w:rPr>
                    <w:rFonts w:ascii="Times New Roman"/>
                    <w:sz w:val="30"/>
                    <w:lang w:val="en-GB"/>
                  </w:rPr>
                </w:pPr>
              </w:p>
            </w:tc>
            <w:tc>
              <w:tcPr>
                <w:tcW w:w="1710" w:type="dxa"/>
              </w:tcPr>
              <w:p w14:paraId="0F242A18" w14:textId="77777777" w:rsidR="0004029B" w:rsidRPr="00D73906" w:rsidRDefault="0004029B" w:rsidP="002451A3">
                <w:pPr>
                  <w:pStyle w:val="TableParagraph"/>
                  <w:rPr>
                    <w:rFonts w:ascii="Times New Roman"/>
                    <w:sz w:val="30"/>
                    <w:lang w:val="en-GB"/>
                  </w:rPr>
                </w:pPr>
              </w:p>
            </w:tc>
          </w:tr>
        </w:tbl>
        <w:p w14:paraId="471F2C4D" w14:textId="77777777" w:rsidR="0004029B" w:rsidRPr="00D73906" w:rsidRDefault="0004029B" w:rsidP="0004029B">
          <w:pPr>
            <w:pStyle w:val="BodyText"/>
            <w:rPr>
              <w:rFonts w:ascii="Calibri"/>
              <w:b/>
              <w:sz w:val="20"/>
              <w:lang w:val="en-GB"/>
            </w:rPr>
          </w:pPr>
        </w:p>
        <w:p w14:paraId="11F36D9A" w14:textId="77777777" w:rsidR="0004029B" w:rsidRPr="00D73906" w:rsidRDefault="0004029B" w:rsidP="0004029B">
          <w:pPr>
            <w:pStyle w:val="BodyText"/>
            <w:rPr>
              <w:rFonts w:ascii="Calibri"/>
              <w:b/>
              <w:sz w:val="20"/>
              <w:lang w:val="en-GB"/>
            </w:rPr>
          </w:pPr>
        </w:p>
        <w:p w14:paraId="42C06870" w14:textId="05087514" w:rsidR="0004029B" w:rsidRPr="00D73906" w:rsidRDefault="009119D4" w:rsidP="0004029B">
          <w:pPr>
            <w:pStyle w:val="BodyText"/>
            <w:spacing w:before="10"/>
            <w:rPr>
              <w:rFonts w:ascii="Calibri"/>
              <w:b/>
              <w:sz w:val="23"/>
              <w:lang w:val="en-GB"/>
            </w:rPr>
          </w:pPr>
          <w:r w:rsidRPr="00D73906">
            <w:rPr>
              <w:noProof/>
              <w:lang w:val="en-GB"/>
            </w:rPr>
            <mc:AlternateContent>
              <mc:Choice Requires="wps">
                <w:drawing>
                  <wp:anchor distT="0" distB="0" distL="114300" distR="114300" simplePos="0" relativeHeight="251669504" behindDoc="0" locked="0" layoutInCell="1" allowOverlap="1" wp14:anchorId="42F0A084" wp14:editId="36213C5A">
                    <wp:simplePos x="0" y="0"/>
                    <wp:positionH relativeFrom="column">
                      <wp:posOffset>1204595</wp:posOffset>
                    </wp:positionH>
                    <wp:positionV relativeFrom="paragraph">
                      <wp:posOffset>224155</wp:posOffset>
                    </wp:positionV>
                    <wp:extent cx="4509135" cy="3238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509135" cy="323850"/>
                            </a:xfrm>
                            <a:prstGeom prst="rect">
                              <a:avLst/>
                            </a:prstGeom>
                            <a:noFill/>
                            <a:ln w="6350">
                              <a:noFill/>
                            </a:ln>
                          </wps:spPr>
                          <wps:txbx>
                            <w:txbxContent>
                              <w:p w14:paraId="4E3CA2E1" w14:textId="77777777" w:rsidR="009119D4" w:rsidRDefault="009119D4" w:rsidP="009119D4">
                                <w:pPr>
                                  <w:jc w:val="center"/>
                                </w:pPr>
                                <w:r>
                                  <w:t>01/07/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F0A084" id="Text Box 26" o:spid="_x0000_s1030" type="#_x0000_t202" style="position:absolute;margin-left:94.85pt;margin-top:17.65pt;width:355.05pt;height:25.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" filled="f" stroked="f" strokeweight=".5pt">
                    <v:textbox>
                      <w:txbxContent>
                        <w:p w14:paraId="4E3CA2E1" w14:textId="77777777" w:rsidR="009119D4" w:rsidRDefault="009119D4" w:rsidP="009119D4">
                          <w:pPr>
                            <w:jc w:val="center"/>
                          </w:pPr>
                          <w:r>
                            <w:t>01/07/2022</w:t>
                          </w:r>
                        </w:p>
                      </w:txbxContent>
                    </v:textbox>
                  </v:shape>
                </w:pict>
              </mc:Fallback>
            </mc:AlternateContent>
          </w:r>
          <w:r w:rsidR="0004029B" w:rsidRPr="00D73906">
            <w:rPr>
              <w:noProof/>
              <w:lang w:val="en-GB"/>
            </w:rPr>
            <mc:AlternateContent>
              <mc:Choice Requires="wpg">
                <w:drawing>
                  <wp:anchor distT="0" distB="0" distL="0" distR="0" simplePos="0" relativeHeight="251654144" behindDoc="1" locked="0" layoutInCell="1" allowOverlap="1" wp14:anchorId="070CA434" wp14:editId="3415296E">
                    <wp:simplePos x="0" y="0"/>
                    <wp:positionH relativeFrom="page">
                      <wp:posOffset>914400</wp:posOffset>
                    </wp:positionH>
                    <wp:positionV relativeFrom="paragraph">
                      <wp:posOffset>209550</wp:posOffset>
                    </wp:positionV>
                    <wp:extent cx="5713095" cy="356870"/>
                    <wp:effectExtent l="9525" t="4445" r="1905" b="10160"/>
                    <wp:wrapTopAndBottom/>
                    <wp:docPr id="4"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3095" cy="356870"/>
                              <a:chOff x="1440" y="330"/>
                              <a:chExt cx="8997" cy="562"/>
                            </a:xfrm>
                          </wpg:grpSpPr>
                          <wps:wsp>
                            <wps:cNvPr id="5" name="AutoShape 10"/>
                            <wps:cNvSpPr>
                              <a:spLocks/>
                            </wps:cNvSpPr>
                            <wps:spPr bwMode="auto">
                              <a:xfrm>
                                <a:off x="1450" y="329"/>
                                <a:ext cx="8988" cy="562"/>
                              </a:xfrm>
                              <a:custGeom>
                                <a:avLst/>
                                <a:gdLst>
                                  <a:gd name="T0" fmla="+- 0 10427 1450"/>
                                  <a:gd name="T1" fmla="*/ T0 w 8988"/>
                                  <a:gd name="T2" fmla="+- 0 330 330"/>
                                  <a:gd name="T3" fmla="*/ 330 h 562"/>
                                  <a:gd name="T4" fmla="+- 0 3341 1450"/>
                                  <a:gd name="T5" fmla="*/ T4 w 8988"/>
                                  <a:gd name="T6" fmla="+- 0 330 330"/>
                                  <a:gd name="T7" fmla="*/ 330 h 562"/>
                                  <a:gd name="T8" fmla="+- 0 3332 1450"/>
                                  <a:gd name="T9" fmla="*/ T8 w 8988"/>
                                  <a:gd name="T10" fmla="+- 0 330 330"/>
                                  <a:gd name="T11" fmla="*/ 330 h 562"/>
                                  <a:gd name="T12" fmla="+- 0 3332 1450"/>
                                  <a:gd name="T13" fmla="*/ T12 w 8988"/>
                                  <a:gd name="T14" fmla="+- 0 330 330"/>
                                  <a:gd name="T15" fmla="*/ 330 h 562"/>
                                  <a:gd name="T16" fmla="+- 0 1450 1450"/>
                                  <a:gd name="T17" fmla="*/ T16 w 8988"/>
                                  <a:gd name="T18" fmla="+- 0 330 330"/>
                                  <a:gd name="T19" fmla="*/ 330 h 562"/>
                                  <a:gd name="T20" fmla="+- 0 1450 1450"/>
                                  <a:gd name="T21" fmla="*/ T20 w 8988"/>
                                  <a:gd name="T22" fmla="+- 0 340 330"/>
                                  <a:gd name="T23" fmla="*/ 340 h 562"/>
                                  <a:gd name="T24" fmla="+- 0 3332 1450"/>
                                  <a:gd name="T25" fmla="*/ T24 w 8988"/>
                                  <a:gd name="T26" fmla="+- 0 340 330"/>
                                  <a:gd name="T27" fmla="*/ 340 h 562"/>
                                  <a:gd name="T28" fmla="+- 0 3332 1450"/>
                                  <a:gd name="T29" fmla="*/ T28 w 8988"/>
                                  <a:gd name="T30" fmla="+- 0 882 330"/>
                                  <a:gd name="T31" fmla="*/ 882 h 562"/>
                                  <a:gd name="T32" fmla="+- 0 1450 1450"/>
                                  <a:gd name="T33" fmla="*/ T32 w 8988"/>
                                  <a:gd name="T34" fmla="+- 0 882 330"/>
                                  <a:gd name="T35" fmla="*/ 882 h 562"/>
                                  <a:gd name="T36" fmla="+- 0 1450 1450"/>
                                  <a:gd name="T37" fmla="*/ T36 w 8988"/>
                                  <a:gd name="T38" fmla="+- 0 892 330"/>
                                  <a:gd name="T39" fmla="*/ 892 h 562"/>
                                  <a:gd name="T40" fmla="+- 0 3332 1450"/>
                                  <a:gd name="T41" fmla="*/ T40 w 8988"/>
                                  <a:gd name="T42" fmla="+- 0 892 330"/>
                                  <a:gd name="T43" fmla="*/ 892 h 562"/>
                                  <a:gd name="T44" fmla="+- 0 3332 1450"/>
                                  <a:gd name="T45" fmla="*/ T44 w 8988"/>
                                  <a:gd name="T46" fmla="+- 0 892 330"/>
                                  <a:gd name="T47" fmla="*/ 892 h 562"/>
                                  <a:gd name="T48" fmla="+- 0 3341 1450"/>
                                  <a:gd name="T49" fmla="*/ T48 w 8988"/>
                                  <a:gd name="T50" fmla="+- 0 892 330"/>
                                  <a:gd name="T51" fmla="*/ 892 h 562"/>
                                  <a:gd name="T52" fmla="+- 0 10427 1450"/>
                                  <a:gd name="T53" fmla="*/ T52 w 8988"/>
                                  <a:gd name="T54" fmla="+- 0 892 330"/>
                                  <a:gd name="T55" fmla="*/ 892 h 562"/>
                                  <a:gd name="T56" fmla="+- 0 10427 1450"/>
                                  <a:gd name="T57" fmla="*/ T56 w 8988"/>
                                  <a:gd name="T58" fmla="+- 0 882 330"/>
                                  <a:gd name="T59" fmla="*/ 882 h 562"/>
                                  <a:gd name="T60" fmla="+- 0 3341 1450"/>
                                  <a:gd name="T61" fmla="*/ T60 w 8988"/>
                                  <a:gd name="T62" fmla="+- 0 882 330"/>
                                  <a:gd name="T63" fmla="*/ 882 h 562"/>
                                  <a:gd name="T64" fmla="+- 0 3341 1450"/>
                                  <a:gd name="T65" fmla="*/ T64 w 8988"/>
                                  <a:gd name="T66" fmla="+- 0 340 330"/>
                                  <a:gd name="T67" fmla="*/ 340 h 562"/>
                                  <a:gd name="T68" fmla="+- 0 10427 1450"/>
                                  <a:gd name="T69" fmla="*/ T68 w 8988"/>
                                  <a:gd name="T70" fmla="+- 0 340 330"/>
                                  <a:gd name="T71" fmla="*/ 340 h 562"/>
                                  <a:gd name="T72" fmla="+- 0 10427 1450"/>
                                  <a:gd name="T73" fmla="*/ T72 w 8988"/>
                                  <a:gd name="T74" fmla="+- 0 330 330"/>
                                  <a:gd name="T75" fmla="*/ 330 h 562"/>
                                  <a:gd name="T76" fmla="+- 0 10437 1450"/>
                                  <a:gd name="T77" fmla="*/ T76 w 8988"/>
                                  <a:gd name="T78" fmla="+- 0 330 330"/>
                                  <a:gd name="T79" fmla="*/ 330 h 562"/>
                                  <a:gd name="T80" fmla="+- 0 10428 1450"/>
                                  <a:gd name="T81" fmla="*/ T80 w 8988"/>
                                  <a:gd name="T82" fmla="+- 0 330 330"/>
                                  <a:gd name="T83" fmla="*/ 330 h 562"/>
                                  <a:gd name="T84" fmla="+- 0 10428 1450"/>
                                  <a:gd name="T85" fmla="*/ T84 w 8988"/>
                                  <a:gd name="T86" fmla="+- 0 340 330"/>
                                  <a:gd name="T87" fmla="*/ 340 h 562"/>
                                  <a:gd name="T88" fmla="+- 0 10428 1450"/>
                                  <a:gd name="T89" fmla="*/ T88 w 8988"/>
                                  <a:gd name="T90" fmla="+- 0 882 330"/>
                                  <a:gd name="T91" fmla="*/ 882 h 562"/>
                                  <a:gd name="T92" fmla="+- 0 10428 1450"/>
                                  <a:gd name="T93" fmla="*/ T92 w 8988"/>
                                  <a:gd name="T94" fmla="+- 0 892 330"/>
                                  <a:gd name="T95" fmla="*/ 892 h 562"/>
                                  <a:gd name="T96" fmla="+- 0 10437 1450"/>
                                  <a:gd name="T97" fmla="*/ T96 w 8988"/>
                                  <a:gd name="T98" fmla="+- 0 892 330"/>
                                  <a:gd name="T99" fmla="*/ 892 h 562"/>
                                  <a:gd name="T100" fmla="+- 0 10437 1450"/>
                                  <a:gd name="T101" fmla="*/ T100 w 8988"/>
                                  <a:gd name="T102" fmla="+- 0 882 330"/>
                                  <a:gd name="T103" fmla="*/ 882 h 562"/>
                                  <a:gd name="T104" fmla="+- 0 10437 1450"/>
                                  <a:gd name="T105" fmla="*/ T104 w 8988"/>
                                  <a:gd name="T106" fmla="+- 0 340 330"/>
                                  <a:gd name="T107" fmla="*/ 340 h 562"/>
                                  <a:gd name="T108" fmla="+- 0 10437 1450"/>
                                  <a:gd name="T109" fmla="*/ T108 w 8988"/>
                                  <a:gd name="T110" fmla="+- 0 330 330"/>
                                  <a:gd name="T111" fmla="*/ 330 h 5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988" h="562">
                                    <a:moveTo>
                                      <a:pt x="8977" y="0"/>
                                    </a:moveTo>
                                    <a:lnTo>
                                      <a:pt x="1891" y="0"/>
                                    </a:lnTo>
                                    <a:lnTo>
                                      <a:pt x="1882" y="0"/>
                                    </a:lnTo>
                                    <a:lnTo>
                                      <a:pt x="0" y="0"/>
                                    </a:lnTo>
                                    <a:lnTo>
                                      <a:pt x="0" y="10"/>
                                    </a:lnTo>
                                    <a:lnTo>
                                      <a:pt x="1882" y="10"/>
                                    </a:lnTo>
                                    <a:lnTo>
                                      <a:pt x="1882" y="552"/>
                                    </a:lnTo>
                                    <a:lnTo>
                                      <a:pt x="0" y="552"/>
                                    </a:lnTo>
                                    <a:lnTo>
                                      <a:pt x="0" y="562"/>
                                    </a:lnTo>
                                    <a:lnTo>
                                      <a:pt x="1882" y="562"/>
                                    </a:lnTo>
                                    <a:lnTo>
                                      <a:pt x="1891" y="562"/>
                                    </a:lnTo>
                                    <a:lnTo>
                                      <a:pt x="8977" y="562"/>
                                    </a:lnTo>
                                    <a:lnTo>
                                      <a:pt x="8977" y="552"/>
                                    </a:lnTo>
                                    <a:lnTo>
                                      <a:pt x="1891" y="552"/>
                                    </a:lnTo>
                                    <a:lnTo>
                                      <a:pt x="1891" y="10"/>
                                    </a:lnTo>
                                    <a:lnTo>
                                      <a:pt x="8977" y="10"/>
                                    </a:lnTo>
                                    <a:lnTo>
                                      <a:pt x="8977" y="0"/>
                                    </a:lnTo>
                                    <a:close/>
                                    <a:moveTo>
                                      <a:pt x="8987" y="0"/>
                                    </a:moveTo>
                                    <a:lnTo>
                                      <a:pt x="8978" y="0"/>
                                    </a:lnTo>
                                    <a:lnTo>
                                      <a:pt x="8978" y="10"/>
                                    </a:lnTo>
                                    <a:lnTo>
                                      <a:pt x="8978" y="552"/>
                                    </a:lnTo>
                                    <a:lnTo>
                                      <a:pt x="8978" y="562"/>
                                    </a:lnTo>
                                    <a:lnTo>
                                      <a:pt x="8987" y="562"/>
                                    </a:lnTo>
                                    <a:lnTo>
                                      <a:pt x="8987" y="552"/>
                                    </a:lnTo>
                                    <a:lnTo>
                                      <a:pt x="8987" y="10"/>
                                    </a:lnTo>
                                    <a:lnTo>
                                      <a:pt x="898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Text Box 11"/>
                            <wps:cNvSpPr txBox="1">
                              <a:spLocks noChangeArrowheads="1"/>
                            </wps:cNvSpPr>
                            <wps:spPr bwMode="auto">
                              <a:xfrm>
                                <a:off x="1445" y="334"/>
                                <a:ext cx="1892" cy="552"/>
                              </a:xfrm>
                              <a:prstGeom prst="rect">
                                <a:avLst/>
                              </a:prstGeom>
                              <a:noFill/>
                              <a:ln w="6096">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0B0413A5" w14:textId="77777777" w:rsidR="0004029B" w:rsidRDefault="0004029B" w:rsidP="0004029B">
                                  <w:pPr>
                                    <w:spacing w:before="88"/>
                                    <w:ind w:left="644" w:right="644"/>
                                    <w:jc w:val="center"/>
                                    <w:rPr>
                                      <w:rFonts w:ascii="Calibri"/>
                                      <w:b/>
                                      <w:sz w:val="28"/>
                                    </w:rPr>
                                  </w:pPr>
                                  <w:r>
                                    <w:rPr>
                                      <w:rFonts w:ascii="Calibri"/>
                                      <w:b/>
                                      <w:sz w:val="28"/>
                                    </w:rPr>
                                    <w:t>D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0CA434" id="Group 9" o:spid="_x0000_s1031" style="position:absolute;margin-left:1in;margin-top:16.5pt;width:449.85pt;height:28.1pt;z-index:-251662336;mso-wrap-distance-left:0;mso-wrap-distance-right:0;mso-position-horizontal-relative:page" coordorigin="1440,330" coordsize="8997,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">
                    <v:shape id="AutoShape 10" o:spid="_x0000_s1032" style="position:absolute;left:1450;top:329;width:8988;height:562;visibility:visible;mso-wrap-style:square;v-text-anchor:top" coordsize="8988,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" path="m8977,l1891,r-9,l,,,10r1882,l1882,552,,552r,10l1882,562r9,l8977,562r,-10l1891,552r,-542l8977,10r,-10xm8987,r-9,l8978,10r,542l8978,562r9,l8987,552r,-542l8987,xe" fillcolor="black" stroked="f">
                      <v:path arrowok="t" o:connecttype="custom" o:connectlocs="8977,330;1891,330;1882,330;1882,330;0,330;0,340;1882,340;1882,882;0,882;0,892;1882,892;1882,892;1891,892;8977,892;8977,882;1891,882;1891,340;8977,340;8977,330;8987,330;8978,330;8978,340;8978,882;8978,892;8987,892;8987,882;8987,340;8987,330" o:connectangles="0,0,0,0,0,0,0,0,0,0,0,0,0,0,0,0,0,0,0,0,0,0,0,0,0,0,0,0"/>
                    </v:shape>
                    <v:shape id="Text Box 11" o:spid="_x0000_s1033" type="#_x0000_t202" style="position:absolute;left:1445;top:334;width:1892;height:5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" filled="f" strokeweight=".48pt">
                      <v:textbox inset="0,0,0,0">
                        <w:txbxContent>
                          <w:p w14:paraId="0B0413A5" w14:textId="77777777" w:rsidR="0004029B" w:rsidRDefault="0004029B" w:rsidP="0004029B">
                            <w:pPr>
                              <w:spacing w:before="88"/>
                              <w:ind w:left="644" w:right="644"/>
                              <w:jc w:val="center"/>
                              <w:rPr>
                                <w:rFonts w:ascii="Calibri"/>
                                <w:b/>
                                <w:sz w:val="28"/>
                              </w:rPr>
                            </w:pPr>
                            <w:r>
                              <w:rPr>
                                <w:rFonts w:ascii="Calibri"/>
                                <w:b/>
                                <w:sz w:val="28"/>
                              </w:rPr>
                              <w:t>Date</w:t>
                            </w:r>
                          </w:p>
                        </w:txbxContent>
                      </v:textbox>
                    </v:shape>
                    <w10:wrap type="topAndBottom" anchorx="page"/>
                  </v:group>
                </w:pict>
              </mc:Fallback>
            </mc:AlternateContent>
          </w:r>
        </w:p>
        <w:p w14:paraId="6A737311" w14:textId="6E5BE20E" w:rsidR="0004029B" w:rsidRPr="00D73906" w:rsidRDefault="0004029B" w:rsidP="0004029B">
          <w:pPr>
            <w:jc w:val="center"/>
          </w:pPr>
        </w:p>
        <w:p w14:paraId="2AFEABAC" w14:textId="2946449B" w:rsidR="00CF2A97" w:rsidRPr="00D73906" w:rsidRDefault="00CF2A97" w:rsidP="00EA394F">
          <w:pPr>
            <w:pStyle w:val="Heading1"/>
            <w:rPr>
              <w:lang w:val="en-GB"/>
            </w:rPr>
          </w:pPr>
        </w:p>
        <w:p w14:paraId="47D5F52B" w14:textId="77777777" w:rsidR="00CF2A97" w:rsidRPr="00D73906" w:rsidRDefault="00CF2A97" w:rsidP="00CF2A97">
          <w:r w:rsidRPr="00D73906">
            <w:br w:type="page"/>
          </w:r>
        </w:p>
        <w:sdt>
          <w:sdtPr>
            <w:rPr>
              <w:rFonts w:ascii="Times New Roman" w:eastAsiaTheme="minorHAnsi" w:hAnsi="Times New Roman" w:cs="Times New Roman"/>
              <w:color w:val="auto"/>
              <w:sz w:val="22"/>
              <w:szCs w:val="22"/>
              <w:lang w:val="en-GB"/>
            </w:rPr>
            <w:id w:val="1687473767"/>
            <w:docPartObj>
              <w:docPartGallery w:val="Table of Contents"/>
              <w:docPartUnique/>
            </w:docPartObj>
          </w:sdtPr>
          <w:sdtEndPr>
            <w:rPr>
              <w:noProof/>
            </w:rPr>
          </w:sdtEndPr>
          <w:sdtContent>
            <w:p w14:paraId="762B43FE" w14:textId="77777777" w:rsidR="00CF2A97" w:rsidRPr="00D73906" w:rsidRDefault="00CF2A97" w:rsidP="00EA394F">
              <w:pPr>
                <w:pStyle w:val="TOCHeading"/>
                <w:rPr>
                  <w:lang w:val="en-GB"/>
                </w:rPr>
              </w:pPr>
              <w:r w:rsidRPr="00D73906">
                <w:rPr>
                  <w:lang w:val="en-GB"/>
                </w:rPr>
                <w:t>Contents</w:t>
              </w:r>
            </w:p>
            <w:p w14:paraId="10008C3B" w14:textId="04306418" w:rsidR="00260BB0" w:rsidRPr="00D73906" w:rsidRDefault="00CF2A97">
              <w:pPr>
                <w:pStyle w:val="TOC1"/>
                <w:tabs>
                  <w:tab w:val="right" w:leader="dot" w:pos="9016"/>
                </w:tabs>
                <w:rPr>
                  <w:rFonts w:asciiTheme="minorHAnsi" w:eastAsiaTheme="minorEastAsia" w:hAnsiTheme="minorHAnsi" w:cstheme="minorBidi"/>
                  <w:noProof/>
                  <w:lang w:eastAsia="en-GB"/>
                </w:rPr>
              </w:pPr>
              <w:r w:rsidRPr="00D73906">
                <w:fldChar w:fldCharType="begin"/>
              </w:r>
              <w:r w:rsidRPr="00D73906">
                <w:instrText xml:space="preserve"> TOC \o "1-3" \h \z \t "sub subtitle,3,Subtitle,2,sub sub subtitle,4" </w:instrText>
              </w:r>
              <w:r w:rsidRPr="00D73906">
                <w:fldChar w:fldCharType="separate"/>
              </w:r>
              <w:hyperlink w:anchor="_Toc107632889" w:history="1">
                <w:r w:rsidR="00260BB0" w:rsidRPr="00D73906">
                  <w:rPr>
                    <w:rStyle w:val="Hyperlink"/>
                    <w:noProof/>
                  </w:rPr>
                  <w:t>Summary of the Statement</w:t>
                </w:r>
                <w:r w:rsidR="00260BB0" w:rsidRPr="00D73906">
                  <w:rPr>
                    <w:noProof/>
                    <w:webHidden/>
                  </w:rPr>
                  <w:tab/>
                </w:r>
                <w:r w:rsidR="00260BB0" w:rsidRPr="00D73906">
                  <w:rPr>
                    <w:noProof/>
                    <w:webHidden/>
                  </w:rPr>
                  <w:fldChar w:fldCharType="begin"/>
                </w:r>
                <w:r w:rsidR="00260BB0" w:rsidRPr="00D73906">
                  <w:rPr>
                    <w:noProof/>
                    <w:webHidden/>
                  </w:rPr>
                  <w:instrText xml:space="preserve"> PAGEREF _Toc107632889 \h </w:instrText>
                </w:r>
                <w:r w:rsidR="00260BB0" w:rsidRPr="00D73906">
                  <w:rPr>
                    <w:noProof/>
                    <w:webHidden/>
                  </w:rPr>
                </w:r>
                <w:r w:rsidR="00260BB0" w:rsidRPr="00D73906">
                  <w:rPr>
                    <w:noProof/>
                    <w:webHidden/>
                  </w:rPr>
                  <w:fldChar w:fldCharType="separate"/>
                </w:r>
                <w:r w:rsidR="003C678F">
                  <w:rPr>
                    <w:noProof/>
                    <w:webHidden/>
                  </w:rPr>
                  <w:t>3</w:t>
                </w:r>
                <w:r w:rsidR="00260BB0" w:rsidRPr="00D73906">
                  <w:rPr>
                    <w:noProof/>
                    <w:webHidden/>
                  </w:rPr>
                  <w:fldChar w:fldCharType="end"/>
                </w:r>
              </w:hyperlink>
            </w:p>
            <w:p w14:paraId="00106B56" w14:textId="2D4D140A" w:rsidR="00260BB0" w:rsidRPr="00D73906" w:rsidRDefault="00260BB0">
              <w:pPr>
                <w:pStyle w:val="TOC1"/>
                <w:tabs>
                  <w:tab w:val="right" w:leader="dot" w:pos="9016"/>
                </w:tabs>
                <w:rPr>
                  <w:rFonts w:asciiTheme="minorHAnsi" w:eastAsiaTheme="minorEastAsia" w:hAnsiTheme="minorHAnsi" w:cstheme="minorBidi"/>
                  <w:noProof/>
                  <w:lang w:eastAsia="en-GB"/>
                </w:rPr>
              </w:pPr>
              <w:hyperlink w:anchor="_Toc107632890" w:history="1">
                <w:r w:rsidRPr="00D73906">
                  <w:rPr>
                    <w:rStyle w:val="Hyperlink"/>
                    <w:noProof/>
                  </w:rPr>
                  <w:t>System Design</w:t>
                </w:r>
                <w:r w:rsidRPr="00D73906">
                  <w:rPr>
                    <w:noProof/>
                    <w:webHidden/>
                  </w:rPr>
                  <w:tab/>
                </w:r>
                <w:r w:rsidRPr="00D73906">
                  <w:rPr>
                    <w:noProof/>
                    <w:webHidden/>
                  </w:rPr>
                  <w:fldChar w:fldCharType="begin"/>
                </w:r>
                <w:r w:rsidRPr="00D73906">
                  <w:rPr>
                    <w:noProof/>
                    <w:webHidden/>
                  </w:rPr>
                  <w:instrText xml:space="preserve"> PAGEREF _Toc107632890 \h </w:instrText>
                </w:r>
                <w:r w:rsidRPr="00D73906">
                  <w:rPr>
                    <w:noProof/>
                    <w:webHidden/>
                  </w:rPr>
                </w:r>
                <w:r w:rsidRPr="00D73906">
                  <w:rPr>
                    <w:noProof/>
                    <w:webHidden/>
                  </w:rPr>
                  <w:fldChar w:fldCharType="separate"/>
                </w:r>
                <w:r w:rsidR="003C678F">
                  <w:rPr>
                    <w:noProof/>
                    <w:webHidden/>
                  </w:rPr>
                  <w:t>4</w:t>
                </w:r>
                <w:r w:rsidRPr="00D73906">
                  <w:rPr>
                    <w:noProof/>
                    <w:webHidden/>
                  </w:rPr>
                  <w:fldChar w:fldCharType="end"/>
                </w:r>
              </w:hyperlink>
            </w:p>
            <w:p w14:paraId="10F262B0" w14:textId="73221BAA"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891" w:history="1">
                <w:r w:rsidRPr="00D73906">
                  <w:rPr>
                    <w:rStyle w:val="Hyperlink"/>
                    <w:noProof/>
                  </w:rPr>
                  <w:t>General Functioning</w:t>
                </w:r>
                <w:r w:rsidRPr="00D73906">
                  <w:rPr>
                    <w:noProof/>
                    <w:webHidden/>
                  </w:rPr>
                  <w:tab/>
                </w:r>
                <w:r w:rsidRPr="00D73906">
                  <w:rPr>
                    <w:noProof/>
                    <w:webHidden/>
                  </w:rPr>
                  <w:fldChar w:fldCharType="begin"/>
                </w:r>
                <w:r w:rsidRPr="00D73906">
                  <w:rPr>
                    <w:noProof/>
                    <w:webHidden/>
                  </w:rPr>
                  <w:instrText xml:space="preserve"> PAGEREF _Toc107632891 \h </w:instrText>
                </w:r>
                <w:r w:rsidRPr="00D73906">
                  <w:rPr>
                    <w:noProof/>
                    <w:webHidden/>
                  </w:rPr>
                </w:r>
                <w:r w:rsidRPr="00D73906">
                  <w:rPr>
                    <w:noProof/>
                    <w:webHidden/>
                  </w:rPr>
                  <w:fldChar w:fldCharType="separate"/>
                </w:r>
                <w:r w:rsidR="003C678F">
                  <w:rPr>
                    <w:noProof/>
                    <w:webHidden/>
                  </w:rPr>
                  <w:t>4</w:t>
                </w:r>
                <w:r w:rsidRPr="00D73906">
                  <w:rPr>
                    <w:noProof/>
                    <w:webHidden/>
                  </w:rPr>
                  <w:fldChar w:fldCharType="end"/>
                </w:r>
              </w:hyperlink>
            </w:p>
            <w:p w14:paraId="3DC0C65E" w14:textId="6584B1E9"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892" w:history="1">
                <w:r w:rsidRPr="00D73906">
                  <w:rPr>
                    <w:rStyle w:val="Hyperlink"/>
                    <w:noProof/>
                  </w:rPr>
                  <w:t>Inputs</w:t>
                </w:r>
                <w:r w:rsidRPr="00D73906">
                  <w:rPr>
                    <w:noProof/>
                    <w:webHidden/>
                  </w:rPr>
                  <w:tab/>
                </w:r>
                <w:r w:rsidRPr="00D73906">
                  <w:rPr>
                    <w:noProof/>
                    <w:webHidden/>
                  </w:rPr>
                  <w:fldChar w:fldCharType="begin"/>
                </w:r>
                <w:r w:rsidRPr="00D73906">
                  <w:rPr>
                    <w:noProof/>
                    <w:webHidden/>
                  </w:rPr>
                  <w:instrText xml:space="preserve"> PAGEREF _Toc107632892 \h </w:instrText>
                </w:r>
                <w:r w:rsidRPr="00D73906">
                  <w:rPr>
                    <w:noProof/>
                    <w:webHidden/>
                  </w:rPr>
                </w:r>
                <w:r w:rsidRPr="00D73906">
                  <w:rPr>
                    <w:noProof/>
                    <w:webHidden/>
                  </w:rPr>
                  <w:fldChar w:fldCharType="separate"/>
                </w:r>
                <w:r w:rsidR="003C678F">
                  <w:rPr>
                    <w:noProof/>
                    <w:webHidden/>
                  </w:rPr>
                  <w:t>4</w:t>
                </w:r>
                <w:r w:rsidRPr="00D73906">
                  <w:rPr>
                    <w:noProof/>
                    <w:webHidden/>
                  </w:rPr>
                  <w:fldChar w:fldCharType="end"/>
                </w:r>
              </w:hyperlink>
            </w:p>
            <w:p w14:paraId="2786CFC6" w14:textId="5224DD67"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893" w:history="1">
                <w:r w:rsidRPr="00D73906">
                  <w:rPr>
                    <w:rStyle w:val="Hyperlink"/>
                    <w:noProof/>
                  </w:rPr>
                  <w:t>Data</w:t>
                </w:r>
                <w:r w:rsidRPr="00D73906">
                  <w:rPr>
                    <w:noProof/>
                    <w:webHidden/>
                  </w:rPr>
                  <w:tab/>
                </w:r>
                <w:r w:rsidRPr="00D73906">
                  <w:rPr>
                    <w:noProof/>
                    <w:webHidden/>
                  </w:rPr>
                  <w:fldChar w:fldCharType="begin"/>
                </w:r>
                <w:r w:rsidRPr="00D73906">
                  <w:rPr>
                    <w:noProof/>
                    <w:webHidden/>
                  </w:rPr>
                  <w:instrText xml:space="preserve"> PAGEREF _Toc107632893 \h </w:instrText>
                </w:r>
                <w:r w:rsidRPr="00D73906">
                  <w:rPr>
                    <w:noProof/>
                    <w:webHidden/>
                  </w:rPr>
                </w:r>
                <w:r w:rsidRPr="00D73906">
                  <w:rPr>
                    <w:noProof/>
                    <w:webHidden/>
                  </w:rPr>
                  <w:fldChar w:fldCharType="separate"/>
                </w:r>
                <w:r w:rsidR="003C678F">
                  <w:rPr>
                    <w:noProof/>
                    <w:webHidden/>
                  </w:rPr>
                  <w:t>4</w:t>
                </w:r>
                <w:r w:rsidRPr="00D73906">
                  <w:rPr>
                    <w:noProof/>
                    <w:webHidden/>
                  </w:rPr>
                  <w:fldChar w:fldCharType="end"/>
                </w:r>
              </w:hyperlink>
            </w:p>
            <w:p w14:paraId="79DD951A" w14:textId="3F90082F"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894" w:history="1">
                <w:r w:rsidRPr="00D73906">
                  <w:rPr>
                    <w:rStyle w:val="Hyperlink"/>
                    <w:noProof/>
                  </w:rPr>
                  <w:t>Top Scores</w:t>
                </w:r>
                <w:r w:rsidRPr="00D73906">
                  <w:rPr>
                    <w:noProof/>
                    <w:webHidden/>
                  </w:rPr>
                  <w:tab/>
                </w:r>
                <w:r w:rsidRPr="00D73906">
                  <w:rPr>
                    <w:noProof/>
                    <w:webHidden/>
                  </w:rPr>
                  <w:fldChar w:fldCharType="begin"/>
                </w:r>
                <w:r w:rsidRPr="00D73906">
                  <w:rPr>
                    <w:noProof/>
                    <w:webHidden/>
                  </w:rPr>
                  <w:instrText xml:space="preserve"> PAGEREF _Toc107632894 \h </w:instrText>
                </w:r>
                <w:r w:rsidRPr="00D73906">
                  <w:rPr>
                    <w:noProof/>
                    <w:webHidden/>
                  </w:rPr>
                </w:r>
                <w:r w:rsidRPr="00D73906">
                  <w:rPr>
                    <w:noProof/>
                    <w:webHidden/>
                  </w:rPr>
                  <w:fldChar w:fldCharType="separate"/>
                </w:r>
                <w:r w:rsidR="003C678F">
                  <w:rPr>
                    <w:noProof/>
                    <w:webHidden/>
                  </w:rPr>
                  <w:t>4</w:t>
                </w:r>
                <w:r w:rsidRPr="00D73906">
                  <w:rPr>
                    <w:noProof/>
                    <w:webHidden/>
                  </w:rPr>
                  <w:fldChar w:fldCharType="end"/>
                </w:r>
              </w:hyperlink>
            </w:p>
            <w:p w14:paraId="44ADECCC" w14:textId="1BB2F982"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895" w:history="1">
                <w:r w:rsidRPr="00D73906">
                  <w:rPr>
                    <w:rStyle w:val="Hyperlink"/>
                    <w:noProof/>
                  </w:rPr>
                  <w:t>Position Pointers</w:t>
                </w:r>
                <w:r w:rsidRPr="00D73906">
                  <w:rPr>
                    <w:noProof/>
                    <w:webHidden/>
                  </w:rPr>
                  <w:tab/>
                </w:r>
                <w:r w:rsidRPr="00D73906">
                  <w:rPr>
                    <w:noProof/>
                    <w:webHidden/>
                  </w:rPr>
                  <w:fldChar w:fldCharType="begin"/>
                </w:r>
                <w:r w:rsidRPr="00D73906">
                  <w:rPr>
                    <w:noProof/>
                    <w:webHidden/>
                  </w:rPr>
                  <w:instrText xml:space="preserve"> PAGEREF _Toc107632895 \h </w:instrText>
                </w:r>
                <w:r w:rsidRPr="00D73906">
                  <w:rPr>
                    <w:noProof/>
                    <w:webHidden/>
                  </w:rPr>
                </w:r>
                <w:r w:rsidRPr="00D73906">
                  <w:rPr>
                    <w:noProof/>
                    <w:webHidden/>
                  </w:rPr>
                  <w:fldChar w:fldCharType="separate"/>
                </w:r>
                <w:r w:rsidR="003C678F">
                  <w:rPr>
                    <w:noProof/>
                    <w:webHidden/>
                  </w:rPr>
                  <w:t>4</w:t>
                </w:r>
                <w:r w:rsidRPr="00D73906">
                  <w:rPr>
                    <w:noProof/>
                    <w:webHidden/>
                  </w:rPr>
                  <w:fldChar w:fldCharType="end"/>
                </w:r>
              </w:hyperlink>
            </w:p>
            <w:p w14:paraId="5F622CBE" w14:textId="69009447"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896" w:history="1">
                <w:r w:rsidRPr="00D73906">
                  <w:rPr>
                    <w:rStyle w:val="Hyperlink"/>
                    <w:noProof/>
                  </w:rPr>
                  <w:t>User Information</w:t>
                </w:r>
                <w:r w:rsidRPr="00D73906">
                  <w:rPr>
                    <w:noProof/>
                    <w:webHidden/>
                  </w:rPr>
                  <w:tab/>
                </w:r>
                <w:r w:rsidRPr="00D73906">
                  <w:rPr>
                    <w:noProof/>
                    <w:webHidden/>
                  </w:rPr>
                  <w:fldChar w:fldCharType="begin"/>
                </w:r>
                <w:r w:rsidRPr="00D73906">
                  <w:rPr>
                    <w:noProof/>
                    <w:webHidden/>
                  </w:rPr>
                  <w:instrText xml:space="preserve"> PAGEREF _Toc107632896 \h </w:instrText>
                </w:r>
                <w:r w:rsidRPr="00D73906">
                  <w:rPr>
                    <w:noProof/>
                    <w:webHidden/>
                  </w:rPr>
                </w:r>
                <w:r w:rsidRPr="00D73906">
                  <w:rPr>
                    <w:noProof/>
                    <w:webHidden/>
                  </w:rPr>
                  <w:fldChar w:fldCharType="separate"/>
                </w:r>
                <w:r w:rsidR="003C678F">
                  <w:rPr>
                    <w:noProof/>
                    <w:webHidden/>
                  </w:rPr>
                  <w:t>4</w:t>
                </w:r>
                <w:r w:rsidRPr="00D73906">
                  <w:rPr>
                    <w:noProof/>
                    <w:webHidden/>
                  </w:rPr>
                  <w:fldChar w:fldCharType="end"/>
                </w:r>
              </w:hyperlink>
            </w:p>
            <w:p w14:paraId="545B5EAC" w14:textId="3F79F5E5" w:rsidR="00260BB0" w:rsidRPr="00D73906" w:rsidRDefault="00260BB0">
              <w:pPr>
                <w:pStyle w:val="TOC1"/>
                <w:tabs>
                  <w:tab w:val="right" w:leader="dot" w:pos="9016"/>
                </w:tabs>
                <w:rPr>
                  <w:rFonts w:asciiTheme="minorHAnsi" w:eastAsiaTheme="minorEastAsia" w:hAnsiTheme="minorHAnsi" w:cstheme="minorBidi"/>
                  <w:noProof/>
                  <w:lang w:eastAsia="en-GB"/>
                </w:rPr>
              </w:pPr>
              <w:hyperlink w:anchor="_Toc107632897" w:history="1">
                <w:r w:rsidRPr="00D73906">
                  <w:rPr>
                    <w:rStyle w:val="Hyperlink"/>
                    <w:noProof/>
                  </w:rPr>
                  <w:t>Microcontroller Configuration</w:t>
                </w:r>
                <w:r w:rsidRPr="00D73906">
                  <w:rPr>
                    <w:noProof/>
                    <w:webHidden/>
                  </w:rPr>
                  <w:tab/>
                </w:r>
                <w:r w:rsidRPr="00D73906">
                  <w:rPr>
                    <w:noProof/>
                    <w:webHidden/>
                  </w:rPr>
                  <w:fldChar w:fldCharType="begin"/>
                </w:r>
                <w:r w:rsidRPr="00D73906">
                  <w:rPr>
                    <w:noProof/>
                    <w:webHidden/>
                  </w:rPr>
                  <w:instrText xml:space="preserve"> PAGEREF _Toc107632897 \h </w:instrText>
                </w:r>
                <w:r w:rsidRPr="00D73906">
                  <w:rPr>
                    <w:noProof/>
                    <w:webHidden/>
                  </w:rPr>
                </w:r>
                <w:r w:rsidRPr="00D73906">
                  <w:rPr>
                    <w:noProof/>
                    <w:webHidden/>
                  </w:rPr>
                  <w:fldChar w:fldCharType="separate"/>
                </w:r>
                <w:r w:rsidR="003C678F">
                  <w:rPr>
                    <w:noProof/>
                    <w:webHidden/>
                  </w:rPr>
                  <w:t>5</w:t>
                </w:r>
                <w:r w:rsidRPr="00D73906">
                  <w:rPr>
                    <w:noProof/>
                    <w:webHidden/>
                  </w:rPr>
                  <w:fldChar w:fldCharType="end"/>
                </w:r>
              </w:hyperlink>
            </w:p>
            <w:p w14:paraId="504BCAAB" w14:textId="27FE3787"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898" w:history="1">
                <w:r w:rsidRPr="00D73906">
                  <w:rPr>
                    <w:rStyle w:val="Hyperlink"/>
                    <w:noProof/>
                  </w:rPr>
                  <w:t>Clock</w:t>
                </w:r>
                <w:r w:rsidRPr="00D73906">
                  <w:rPr>
                    <w:noProof/>
                    <w:webHidden/>
                  </w:rPr>
                  <w:tab/>
                </w:r>
                <w:r w:rsidRPr="00D73906">
                  <w:rPr>
                    <w:noProof/>
                    <w:webHidden/>
                  </w:rPr>
                  <w:fldChar w:fldCharType="begin"/>
                </w:r>
                <w:r w:rsidRPr="00D73906">
                  <w:rPr>
                    <w:noProof/>
                    <w:webHidden/>
                  </w:rPr>
                  <w:instrText xml:space="preserve"> PAGEREF _Toc107632898 \h </w:instrText>
                </w:r>
                <w:r w:rsidRPr="00D73906">
                  <w:rPr>
                    <w:noProof/>
                    <w:webHidden/>
                  </w:rPr>
                </w:r>
                <w:r w:rsidRPr="00D73906">
                  <w:rPr>
                    <w:noProof/>
                    <w:webHidden/>
                  </w:rPr>
                  <w:fldChar w:fldCharType="separate"/>
                </w:r>
                <w:r w:rsidR="003C678F">
                  <w:rPr>
                    <w:noProof/>
                    <w:webHidden/>
                  </w:rPr>
                  <w:t>5</w:t>
                </w:r>
                <w:r w:rsidRPr="00D73906">
                  <w:rPr>
                    <w:noProof/>
                    <w:webHidden/>
                  </w:rPr>
                  <w:fldChar w:fldCharType="end"/>
                </w:r>
              </w:hyperlink>
            </w:p>
            <w:p w14:paraId="06AAE854" w14:textId="7A5145F2"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899" w:history="1">
                <w:r w:rsidRPr="00D73906">
                  <w:rPr>
                    <w:rStyle w:val="Hyperlink"/>
                    <w:noProof/>
                  </w:rPr>
                  <w:t>Timer0</w:t>
                </w:r>
                <w:r w:rsidRPr="00D73906">
                  <w:rPr>
                    <w:noProof/>
                    <w:webHidden/>
                  </w:rPr>
                  <w:tab/>
                </w:r>
                <w:r w:rsidRPr="00D73906">
                  <w:rPr>
                    <w:noProof/>
                    <w:webHidden/>
                  </w:rPr>
                  <w:fldChar w:fldCharType="begin"/>
                </w:r>
                <w:r w:rsidRPr="00D73906">
                  <w:rPr>
                    <w:noProof/>
                    <w:webHidden/>
                  </w:rPr>
                  <w:instrText xml:space="preserve"> PAGEREF _Toc107632899 \h </w:instrText>
                </w:r>
                <w:r w:rsidRPr="00D73906">
                  <w:rPr>
                    <w:noProof/>
                    <w:webHidden/>
                  </w:rPr>
                </w:r>
                <w:r w:rsidRPr="00D73906">
                  <w:rPr>
                    <w:noProof/>
                    <w:webHidden/>
                  </w:rPr>
                  <w:fldChar w:fldCharType="separate"/>
                </w:r>
                <w:r w:rsidR="003C678F">
                  <w:rPr>
                    <w:noProof/>
                    <w:webHidden/>
                  </w:rPr>
                  <w:t>5</w:t>
                </w:r>
                <w:r w:rsidRPr="00D73906">
                  <w:rPr>
                    <w:noProof/>
                    <w:webHidden/>
                  </w:rPr>
                  <w:fldChar w:fldCharType="end"/>
                </w:r>
              </w:hyperlink>
            </w:p>
            <w:p w14:paraId="659F88B3" w14:textId="51FFE3F0"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900" w:history="1">
                <w:r w:rsidRPr="00D73906">
                  <w:rPr>
                    <w:rStyle w:val="Hyperlink"/>
                    <w:noProof/>
                  </w:rPr>
                  <w:t>ADC</w:t>
                </w:r>
                <w:r w:rsidRPr="00D73906">
                  <w:rPr>
                    <w:noProof/>
                    <w:webHidden/>
                  </w:rPr>
                  <w:tab/>
                </w:r>
                <w:r w:rsidRPr="00D73906">
                  <w:rPr>
                    <w:noProof/>
                    <w:webHidden/>
                  </w:rPr>
                  <w:fldChar w:fldCharType="begin"/>
                </w:r>
                <w:r w:rsidRPr="00D73906">
                  <w:rPr>
                    <w:noProof/>
                    <w:webHidden/>
                  </w:rPr>
                  <w:instrText xml:space="preserve"> PAGEREF _Toc107632900 \h </w:instrText>
                </w:r>
                <w:r w:rsidRPr="00D73906">
                  <w:rPr>
                    <w:noProof/>
                    <w:webHidden/>
                  </w:rPr>
                </w:r>
                <w:r w:rsidRPr="00D73906">
                  <w:rPr>
                    <w:noProof/>
                    <w:webHidden/>
                  </w:rPr>
                  <w:fldChar w:fldCharType="separate"/>
                </w:r>
                <w:r w:rsidR="003C678F">
                  <w:rPr>
                    <w:noProof/>
                    <w:webHidden/>
                  </w:rPr>
                  <w:t>5</w:t>
                </w:r>
                <w:r w:rsidRPr="00D73906">
                  <w:rPr>
                    <w:noProof/>
                    <w:webHidden/>
                  </w:rPr>
                  <w:fldChar w:fldCharType="end"/>
                </w:r>
              </w:hyperlink>
            </w:p>
            <w:p w14:paraId="344C1EFC" w14:textId="6310F491"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901" w:history="1">
                <w:r w:rsidRPr="00D73906">
                  <w:rPr>
                    <w:rStyle w:val="Hyperlink"/>
                    <w:noProof/>
                  </w:rPr>
                  <w:t>EUSART</w:t>
                </w:r>
                <w:r w:rsidRPr="00D73906">
                  <w:rPr>
                    <w:noProof/>
                    <w:webHidden/>
                  </w:rPr>
                  <w:tab/>
                </w:r>
                <w:r w:rsidRPr="00D73906">
                  <w:rPr>
                    <w:noProof/>
                    <w:webHidden/>
                  </w:rPr>
                  <w:fldChar w:fldCharType="begin"/>
                </w:r>
                <w:r w:rsidRPr="00D73906">
                  <w:rPr>
                    <w:noProof/>
                    <w:webHidden/>
                  </w:rPr>
                  <w:instrText xml:space="preserve"> PAGEREF _Toc107632901 \h </w:instrText>
                </w:r>
                <w:r w:rsidRPr="00D73906">
                  <w:rPr>
                    <w:noProof/>
                    <w:webHidden/>
                  </w:rPr>
                </w:r>
                <w:r w:rsidRPr="00D73906">
                  <w:rPr>
                    <w:noProof/>
                    <w:webHidden/>
                  </w:rPr>
                  <w:fldChar w:fldCharType="separate"/>
                </w:r>
                <w:r w:rsidR="003C678F">
                  <w:rPr>
                    <w:noProof/>
                    <w:webHidden/>
                  </w:rPr>
                  <w:t>5</w:t>
                </w:r>
                <w:r w:rsidRPr="00D73906">
                  <w:rPr>
                    <w:noProof/>
                    <w:webHidden/>
                  </w:rPr>
                  <w:fldChar w:fldCharType="end"/>
                </w:r>
              </w:hyperlink>
            </w:p>
            <w:p w14:paraId="674D68DC" w14:textId="765A553A" w:rsidR="00260BB0" w:rsidRPr="00D73906" w:rsidRDefault="00260BB0">
              <w:pPr>
                <w:pStyle w:val="TOC1"/>
                <w:tabs>
                  <w:tab w:val="right" w:leader="dot" w:pos="9016"/>
                </w:tabs>
                <w:rPr>
                  <w:rFonts w:asciiTheme="minorHAnsi" w:eastAsiaTheme="minorEastAsia" w:hAnsiTheme="minorHAnsi" w:cstheme="minorBidi"/>
                  <w:noProof/>
                  <w:lang w:eastAsia="en-GB"/>
                </w:rPr>
              </w:pPr>
              <w:hyperlink w:anchor="_Toc107632902" w:history="1">
                <w:r w:rsidRPr="00D73906">
                  <w:rPr>
                    <w:rStyle w:val="Hyperlink"/>
                    <w:noProof/>
                  </w:rPr>
                  <w:t>Electrical Schematic</w:t>
                </w:r>
                <w:r w:rsidRPr="00D73906">
                  <w:rPr>
                    <w:noProof/>
                    <w:webHidden/>
                  </w:rPr>
                  <w:tab/>
                </w:r>
                <w:r w:rsidRPr="00D73906">
                  <w:rPr>
                    <w:noProof/>
                    <w:webHidden/>
                  </w:rPr>
                  <w:fldChar w:fldCharType="begin"/>
                </w:r>
                <w:r w:rsidRPr="00D73906">
                  <w:rPr>
                    <w:noProof/>
                    <w:webHidden/>
                  </w:rPr>
                  <w:instrText xml:space="preserve"> PAGEREF _Toc107632902 \h </w:instrText>
                </w:r>
                <w:r w:rsidRPr="00D73906">
                  <w:rPr>
                    <w:noProof/>
                    <w:webHidden/>
                  </w:rPr>
                </w:r>
                <w:r w:rsidRPr="00D73906">
                  <w:rPr>
                    <w:noProof/>
                    <w:webHidden/>
                  </w:rPr>
                  <w:fldChar w:fldCharType="separate"/>
                </w:r>
                <w:r w:rsidR="003C678F">
                  <w:rPr>
                    <w:noProof/>
                    <w:webHidden/>
                  </w:rPr>
                  <w:t>6</w:t>
                </w:r>
                <w:r w:rsidRPr="00D73906">
                  <w:rPr>
                    <w:noProof/>
                    <w:webHidden/>
                  </w:rPr>
                  <w:fldChar w:fldCharType="end"/>
                </w:r>
              </w:hyperlink>
            </w:p>
            <w:p w14:paraId="1FBCAC6C" w14:textId="31E6C4DF" w:rsidR="00260BB0" w:rsidRPr="00D73906" w:rsidRDefault="00260BB0">
              <w:pPr>
                <w:pStyle w:val="TOC1"/>
                <w:tabs>
                  <w:tab w:val="right" w:leader="dot" w:pos="9016"/>
                </w:tabs>
                <w:rPr>
                  <w:rFonts w:asciiTheme="minorHAnsi" w:eastAsiaTheme="minorEastAsia" w:hAnsiTheme="minorHAnsi" w:cstheme="minorBidi"/>
                  <w:noProof/>
                  <w:lang w:eastAsia="en-GB"/>
                </w:rPr>
              </w:pPr>
              <w:hyperlink w:anchor="_Toc107632903" w:history="1">
                <w:r w:rsidRPr="00D73906">
                  <w:rPr>
                    <w:rStyle w:val="Hyperlink"/>
                    <w:noProof/>
                  </w:rPr>
                  <w:t>ADTs</w:t>
                </w:r>
                <w:r w:rsidRPr="00D73906">
                  <w:rPr>
                    <w:noProof/>
                    <w:webHidden/>
                  </w:rPr>
                  <w:tab/>
                </w:r>
                <w:r w:rsidRPr="00D73906">
                  <w:rPr>
                    <w:noProof/>
                    <w:webHidden/>
                  </w:rPr>
                  <w:fldChar w:fldCharType="begin"/>
                </w:r>
                <w:r w:rsidRPr="00D73906">
                  <w:rPr>
                    <w:noProof/>
                    <w:webHidden/>
                  </w:rPr>
                  <w:instrText xml:space="preserve"> PAGEREF _Toc107632903 \h </w:instrText>
                </w:r>
                <w:r w:rsidRPr="00D73906">
                  <w:rPr>
                    <w:noProof/>
                    <w:webHidden/>
                  </w:rPr>
                </w:r>
                <w:r w:rsidRPr="00D73906">
                  <w:rPr>
                    <w:noProof/>
                    <w:webHidden/>
                  </w:rPr>
                  <w:fldChar w:fldCharType="separate"/>
                </w:r>
                <w:r w:rsidR="003C678F">
                  <w:rPr>
                    <w:noProof/>
                    <w:webHidden/>
                  </w:rPr>
                  <w:t>7</w:t>
                </w:r>
                <w:r w:rsidRPr="00D73906">
                  <w:rPr>
                    <w:noProof/>
                    <w:webHidden/>
                  </w:rPr>
                  <w:fldChar w:fldCharType="end"/>
                </w:r>
              </w:hyperlink>
            </w:p>
            <w:p w14:paraId="242F5F50" w14:textId="209C5B85"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904" w:history="1">
                <w:r w:rsidRPr="00D73906">
                  <w:rPr>
                    <w:rStyle w:val="Hyperlink"/>
                    <w:noProof/>
                  </w:rPr>
                  <w:t>ADT Diagram</w:t>
                </w:r>
                <w:r w:rsidRPr="00D73906">
                  <w:rPr>
                    <w:noProof/>
                    <w:webHidden/>
                  </w:rPr>
                  <w:tab/>
                </w:r>
                <w:r w:rsidRPr="00D73906">
                  <w:rPr>
                    <w:noProof/>
                    <w:webHidden/>
                  </w:rPr>
                  <w:fldChar w:fldCharType="begin"/>
                </w:r>
                <w:r w:rsidRPr="00D73906">
                  <w:rPr>
                    <w:noProof/>
                    <w:webHidden/>
                  </w:rPr>
                  <w:instrText xml:space="preserve"> PAGEREF _Toc107632904 \h </w:instrText>
                </w:r>
                <w:r w:rsidRPr="00D73906">
                  <w:rPr>
                    <w:noProof/>
                    <w:webHidden/>
                  </w:rPr>
                </w:r>
                <w:r w:rsidRPr="00D73906">
                  <w:rPr>
                    <w:noProof/>
                    <w:webHidden/>
                  </w:rPr>
                  <w:fldChar w:fldCharType="separate"/>
                </w:r>
                <w:r w:rsidR="003C678F">
                  <w:rPr>
                    <w:noProof/>
                    <w:webHidden/>
                  </w:rPr>
                  <w:t>7</w:t>
                </w:r>
                <w:r w:rsidRPr="00D73906">
                  <w:rPr>
                    <w:noProof/>
                    <w:webHidden/>
                  </w:rPr>
                  <w:fldChar w:fldCharType="end"/>
                </w:r>
              </w:hyperlink>
            </w:p>
            <w:p w14:paraId="48683CC1" w14:textId="412DFBC2"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905" w:history="1">
                <w:r w:rsidRPr="00D73906">
                  <w:rPr>
                    <w:rStyle w:val="Hyperlink"/>
                    <w:noProof/>
                  </w:rPr>
                  <w:t>Motors</w:t>
                </w:r>
                <w:r w:rsidRPr="00D73906">
                  <w:rPr>
                    <w:noProof/>
                    <w:webHidden/>
                  </w:rPr>
                  <w:tab/>
                </w:r>
                <w:r w:rsidRPr="00D73906">
                  <w:rPr>
                    <w:noProof/>
                    <w:webHidden/>
                  </w:rPr>
                  <w:fldChar w:fldCharType="begin"/>
                </w:r>
                <w:r w:rsidRPr="00D73906">
                  <w:rPr>
                    <w:noProof/>
                    <w:webHidden/>
                  </w:rPr>
                  <w:instrText xml:space="preserve"> PAGEREF _Toc107632905 \h </w:instrText>
                </w:r>
                <w:r w:rsidRPr="00D73906">
                  <w:rPr>
                    <w:noProof/>
                    <w:webHidden/>
                  </w:rPr>
                </w:r>
                <w:r w:rsidRPr="00D73906">
                  <w:rPr>
                    <w:noProof/>
                    <w:webHidden/>
                  </w:rPr>
                  <w:fldChar w:fldCharType="separate"/>
                </w:r>
                <w:r w:rsidR="003C678F">
                  <w:rPr>
                    <w:noProof/>
                    <w:webHidden/>
                  </w:rPr>
                  <w:t>8</w:t>
                </w:r>
                <w:r w:rsidRPr="00D73906">
                  <w:rPr>
                    <w:noProof/>
                    <w:webHidden/>
                  </w:rPr>
                  <w:fldChar w:fldCharType="end"/>
                </w:r>
              </w:hyperlink>
            </w:p>
            <w:p w14:paraId="61EF96E5" w14:textId="1543956E"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906" w:history="1">
                <w:r w:rsidRPr="00D73906">
                  <w:rPr>
                    <w:rStyle w:val="Hyperlink"/>
                    <w:noProof/>
                  </w:rPr>
                  <w:t>EEPROM</w:t>
                </w:r>
                <w:r w:rsidRPr="00D73906">
                  <w:rPr>
                    <w:noProof/>
                    <w:webHidden/>
                  </w:rPr>
                  <w:tab/>
                </w:r>
                <w:r w:rsidRPr="00D73906">
                  <w:rPr>
                    <w:noProof/>
                    <w:webHidden/>
                  </w:rPr>
                  <w:fldChar w:fldCharType="begin"/>
                </w:r>
                <w:r w:rsidRPr="00D73906">
                  <w:rPr>
                    <w:noProof/>
                    <w:webHidden/>
                  </w:rPr>
                  <w:instrText xml:space="preserve"> PAGEREF _Toc107632906 \h </w:instrText>
                </w:r>
                <w:r w:rsidRPr="00D73906">
                  <w:rPr>
                    <w:noProof/>
                    <w:webHidden/>
                  </w:rPr>
                </w:r>
                <w:r w:rsidRPr="00D73906">
                  <w:rPr>
                    <w:noProof/>
                    <w:webHidden/>
                  </w:rPr>
                  <w:fldChar w:fldCharType="separate"/>
                </w:r>
                <w:r w:rsidR="003C678F">
                  <w:rPr>
                    <w:noProof/>
                    <w:webHidden/>
                  </w:rPr>
                  <w:t>8</w:t>
                </w:r>
                <w:r w:rsidRPr="00D73906">
                  <w:rPr>
                    <w:noProof/>
                    <w:webHidden/>
                  </w:rPr>
                  <w:fldChar w:fldCharType="end"/>
                </w:r>
              </w:hyperlink>
            </w:p>
            <w:p w14:paraId="3F7CC6C7" w14:textId="0DF61104"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907" w:history="1">
                <w:r w:rsidRPr="00D73906">
                  <w:rPr>
                    <w:rStyle w:val="Hyperlink"/>
                    <w:noProof/>
                  </w:rPr>
                  <w:t>Joystick</w:t>
                </w:r>
                <w:r w:rsidRPr="00D73906">
                  <w:rPr>
                    <w:noProof/>
                    <w:webHidden/>
                  </w:rPr>
                  <w:tab/>
                </w:r>
                <w:r w:rsidRPr="00D73906">
                  <w:rPr>
                    <w:noProof/>
                    <w:webHidden/>
                  </w:rPr>
                  <w:fldChar w:fldCharType="begin"/>
                </w:r>
                <w:r w:rsidRPr="00D73906">
                  <w:rPr>
                    <w:noProof/>
                    <w:webHidden/>
                  </w:rPr>
                  <w:instrText xml:space="preserve"> PAGEREF _Toc107632907 \h </w:instrText>
                </w:r>
                <w:r w:rsidRPr="00D73906">
                  <w:rPr>
                    <w:noProof/>
                    <w:webHidden/>
                  </w:rPr>
                </w:r>
                <w:r w:rsidRPr="00D73906">
                  <w:rPr>
                    <w:noProof/>
                    <w:webHidden/>
                  </w:rPr>
                  <w:fldChar w:fldCharType="separate"/>
                </w:r>
                <w:r w:rsidR="003C678F">
                  <w:rPr>
                    <w:noProof/>
                    <w:webHidden/>
                  </w:rPr>
                  <w:t>10</w:t>
                </w:r>
                <w:r w:rsidRPr="00D73906">
                  <w:rPr>
                    <w:noProof/>
                    <w:webHidden/>
                  </w:rPr>
                  <w:fldChar w:fldCharType="end"/>
                </w:r>
              </w:hyperlink>
            </w:p>
            <w:p w14:paraId="30E2963D" w14:textId="37ABB588"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908" w:history="1">
                <w:r w:rsidRPr="00D73906">
                  <w:rPr>
                    <w:rStyle w:val="Hyperlink"/>
                    <w:noProof/>
                  </w:rPr>
                  <w:t>Keypad</w:t>
                </w:r>
                <w:r w:rsidRPr="00D73906">
                  <w:rPr>
                    <w:noProof/>
                    <w:webHidden/>
                  </w:rPr>
                  <w:tab/>
                </w:r>
                <w:r w:rsidRPr="00D73906">
                  <w:rPr>
                    <w:noProof/>
                    <w:webHidden/>
                  </w:rPr>
                  <w:fldChar w:fldCharType="begin"/>
                </w:r>
                <w:r w:rsidRPr="00D73906">
                  <w:rPr>
                    <w:noProof/>
                    <w:webHidden/>
                  </w:rPr>
                  <w:instrText xml:space="preserve"> PAGEREF _Toc107632908 \h </w:instrText>
                </w:r>
                <w:r w:rsidRPr="00D73906">
                  <w:rPr>
                    <w:noProof/>
                    <w:webHidden/>
                  </w:rPr>
                </w:r>
                <w:r w:rsidRPr="00D73906">
                  <w:rPr>
                    <w:noProof/>
                    <w:webHidden/>
                  </w:rPr>
                  <w:fldChar w:fldCharType="separate"/>
                </w:r>
                <w:r w:rsidR="003C678F">
                  <w:rPr>
                    <w:noProof/>
                    <w:webHidden/>
                  </w:rPr>
                  <w:t>11</w:t>
                </w:r>
                <w:r w:rsidRPr="00D73906">
                  <w:rPr>
                    <w:noProof/>
                    <w:webHidden/>
                  </w:rPr>
                  <w:fldChar w:fldCharType="end"/>
                </w:r>
              </w:hyperlink>
            </w:p>
            <w:p w14:paraId="7FAA62BF" w14:textId="684BE65A"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909" w:history="1">
                <w:r w:rsidRPr="00D73906">
                  <w:rPr>
                    <w:rStyle w:val="Hyperlink"/>
                    <w:noProof/>
                  </w:rPr>
                  <w:t>Serial</w:t>
                </w:r>
                <w:r w:rsidRPr="00D73906">
                  <w:rPr>
                    <w:noProof/>
                    <w:webHidden/>
                  </w:rPr>
                  <w:tab/>
                </w:r>
                <w:r w:rsidRPr="00D73906">
                  <w:rPr>
                    <w:noProof/>
                    <w:webHidden/>
                  </w:rPr>
                  <w:fldChar w:fldCharType="begin"/>
                </w:r>
                <w:r w:rsidRPr="00D73906">
                  <w:rPr>
                    <w:noProof/>
                    <w:webHidden/>
                  </w:rPr>
                  <w:instrText xml:space="preserve"> PAGEREF _Toc107632909 \h </w:instrText>
                </w:r>
                <w:r w:rsidRPr="00D73906">
                  <w:rPr>
                    <w:noProof/>
                    <w:webHidden/>
                  </w:rPr>
                </w:r>
                <w:r w:rsidRPr="00D73906">
                  <w:rPr>
                    <w:noProof/>
                    <w:webHidden/>
                  </w:rPr>
                  <w:fldChar w:fldCharType="separate"/>
                </w:r>
                <w:r w:rsidR="003C678F">
                  <w:rPr>
                    <w:noProof/>
                    <w:webHidden/>
                  </w:rPr>
                  <w:t>12</w:t>
                </w:r>
                <w:r w:rsidRPr="00D73906">
                  <w:rPr>
                    <w:noProof/>
                    <w:webHidden/>
                  </w:rPr>
                  <w:fldChar w:fldCharType="end"/>
                </w:r>
              </w:hyperlink>
            </w:p>
            <w:p w14:paraId="469B2941" w14:textId="6731BB85"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910" w:history="1">
                <w:r w:rsidRPr="00D73906">
                  <w:rPr>
                    <w:rStyle w:val="Hyperlink"/>
                    <w:noProof/>
                  </w:rPr>
                  <w:t xml:space="preserve">Audio </w:t>
                </w:r>
                <w:r w:rsidRPr="00D73906">
                  <w:rPr>
                    <w:noProof/>
                    <w:webHidden/>
                  </w:rPr>
                  <w:tab/>
                </w:r>
                <w:r w:rsidRPr="00D73906">
                  <w:rPr>
                    <w:noProof/>
                    <w:webHidden/>
                  </w:rPr>
                  <w:fldChar w:fldCharType="begin"/>
                </w:r>
                <w:r w:rsidRPr="00D73906">
                  <w:rPr>
                    <w:noProof/>
                    <w:webHidden/>
                  </w:rPr>
                  <w:instrText xml:space="preserve"> PAGEREF _Toc107632910 \h </w:instrText>
                </w:r>
                <w:r w:rsidRPr="00D73906">
                  <w:rPr>
                    <w:noProof/>
                    <w:webHidden/>
                  </w:rPr>
                </w:r>
                <w:r w:rsidRPr="00D73906">
                  <w:rPr>
                    <w:noProof/>
                    <w:webHidden/>
                  </w:rPr>
                  <w:fldChar w:fldCharType="separate"/>
                </w:r>
                <w:r w:rsidR="003C678F">
                  <w:rPr>
                    <w:noProof/>
                    <w:webHidden/>
                  </w:rPr>
                  <w:t>13</w:t>
                </w:r>
                <w:r w:rsidRPr="00D73906">
                  <w:rPr>
                    <w:noProof/>
                    <w:webHidden/>
                  </w:rPr>
                  <w:fldChar w:fldCharType="end"/>
                </w:r>
              </w:hyperlink>
            </w:p>
            <w:p w14:paraId="498A83CC" w14:textId="18C8A88C"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911" w:history="1">
                <w:r w:rsidRPr="00D73906">
                  <w:rPr>
                    <w:rStyle w:val="Hyperlink"/>
                    <w:noProof/>
                  </w:rPr>
                  <w:t>Time</w:t>
                </w:r>
                <w:r w:rsidRPr="00D73906">
                  <w:rPr>
                    <w:noProof/>
                    <w:webHidden/>
                  </w:rPr>
                  <w:tab/>
                </w:r>
                <w:r w:rsidRPr="00D73906">
                  <w:rPr>
                    <w:noProof/>
                    <w:webHidden/>
                  </w:rPr>
                  <w:fldChar w:fldCharType="begin"/>
                </w:r>
                <w:r w:rsidRPr="00D73906">
                  <w:rPr>
                    <w:noProof/>
                    <w:webHidden/>
                  </w:rPr>
                  <w:instrText xml:space="preserve"> PAGEREF _Toc107632911 \h </w:instrText>
                </w:r>
                <w:r w:rsidRPr="00D73906">
                  <w:rPr>
                    <w:noProof/>
                    <w:webHidden/>
                  </w:rPr>
                </w:r>
                <w:r w:rsidRPr="00D73906">
                  <w:rPr>
                    <w:noProof/>
                    <w:webHidden/>
                  </w:rPr>
                  <w:fldChar w:fldCharType="separate"/>
                </w:r>
                <w:r w:rsidR="003C678F">
                  <w:rPr>
                    <w:noProof/>
                    <w:webHidden/>
                  </w:rPr>
                  <w:t>14</w:t>
                </w:r>
                <w:r w:rsidRPr="00D73906">
                  <w:rPr>
                    <w:noProof/>
                    <w:webHidden/>
                  </w:rPr>
                  <w:fldChar w:fldCharType="end"/>
                </w:r>
              </w:hyperlink>
            </w:p>
            <w:p w14:paraId="61EEF323" w14:textId="68E8C576" w:rsidR="00260BB0" w:rsidRPr="00D73906" w:rsidRDefault="00260BB0">
              <w:pPr>
                <w:pStyle w:val="TOC3"/>
                <w:tabs>
                  <w:tab w:val="right" w:leader="dot" w:pos="9016"/>
                </w:tabs>
                <w:rPr>
                  <w:rFonts w:asciiTheme="minorHAnsi" w:eastAsiaTheme="minorEastAsia" w:hAnsiTheme="minorHAnsi" w:cstheme="minorBidi"/>
                  <w:noProof/>
                  <w:lang w:eastAsia="en-GB"/>
                </w:rPr>
              </w:pPr>
              <w:hyperlink w:anchor="_Toc107632912" w:history="1">
                <w:r w:rsidRPr="00D73906">
                  <w:rPr>
                    <w:rStyle w:val="Hyperlink"/>
                    <w:noProof/>
                  </w:rPr>
                  <w:t>Menu</w:t>
                </w:r>
                <w:r w:rsidRPr="00D73906">
                  <w:rPr>
                    <w:noProof/>
                    <w:webHidden/>
                  </w:rPr>
                  <w:tab/>
                </w:r>
                <w:r w:rsidRPr="00D73906">
                  <w:rPr>
                    <w:noProof/>
                    <w:webHidden/>
                  </w:rPr>
                  <w:fldChar w:fldCharType="begin"/>
                </w:r>
                <w:r w:rsidRPr="00D73906">
                  <w:rPr>
                    <w:noProof/>
                    <w:webHidden/>
                  </w:rPr>
                  <w:instrText xml:space="preserve"> PAGEREF _Toc107632912 \h </w:instrText>
                </w:r>
                <w:r w:rsidRPr="00D73906">
                  <w:rPr>
                    <w:noProof/>
                    <w:webHidden/>
                  </w:rPr>
                </w:r>
                <w:r w:rsidRPr="00D73906">
                  <w:rPr>
                    <w:noProof/>
                    <w:webHidden/>
                  </w:rPr>
                  <w:fldChar w:fldCharType="separate"/>
                </w:r>
                <w:r w:rsidR="003C678F">
                  <w:rPr>
                    <w:noProof/>
                    <w:webHidden/>
                  </w:rPr>
                  <w:t>15</w:t>
                </w:r>
                <w:r w:rsidRPr="00D73906">
                  <w:rPr>
                    <w:noProof/>
                    <w:webHidden/>
                  </w:rPr>
                  <w:fldChar w:fldCharType="end"/>
                </w:r>
              </w:hyperlink>
            </w:p>
            <w:p w14:paraId="26F2713D" w14:textId="3554905E" w:rsidR="00260BB0" w:rsidRPr="00D73906" w:rsidRDefault="00260BB0">
              <w:pPr>
                <w:pStyle w:val="TOC1"/>
                <w:tabs>
                  <w:tab w:val="right" w:leader="dot" w:pos="9016"/>
                </w:tabs>
                <w:rPr>
                  <w:rFonts w:asciiTheme="minorHAnsi" w:eastAsiaTheme="minorEastAsia" w:hAnsiTheme="minorHAnsi" w:cstheme="minorBidi"/>
                  <w:noProof/>
                  <w:lang w:eastAsia="en-GB"/>
                </w:rPr>
              </w:pPr>
              <w:hyperlink w:anchor="_Toc107632913" w:history="1">
                <w:r w:rsidRPr="00D73906">
                  <w:rPr>
                    <w:rStyle w:val="Hyperlink"/>
                    <w:noProof/>
                  </w:rPr>
                  <w:t>Observed Problems</w:t>
                </w:r>
                <w:r w:rsidRPr="00D73906">
                  <w:rPr>
                    <w:noProof/>
                    <w:webHidden/>
                  </w:rPr>
                  <w:tab/>
                </w:r>
                <w:r w:rsidRPr="00D73906">
                  <w:rPr>
                    <w:noProof/>
                    <w:webHidden/>
                  </w:rPr>
                  <w:fldChar w:fldCharType="begin"/>
                </w:r>
                <w:r w:rsidRPr="00D73906">
                  <w:rPr>
                    <w:noProof/>
                    <w:webHidden/>
                  </w:rPr>
                  <w:instrText xml:space="preserve"> PAGEREF _Toc107632913 \h </w:instrText>
                </w:r>
                <w:r w:rsidRPr="00D73906">
                  <w:rPr>
                    <w:noProof/>
                    <w:webHidden/>
                  </w:rPr>
                </w:r>
                <w:r w:rsidRPr="00D73906">
                  <w:rPr>
                    <w:noProof/>
                    <w:webHidden/>
                  </w:rPr>
                  <w:fldChar w:fldCharType="separate"/>
                </w:r>
                <w:r w:rsidR="003C678F">
                  <w:rPr>
                    <w:noProof/>
                    <w:webHidden/>
                  </w:rPr>
                  <w:t>18</w:t>
                </w:r>
                <w:r w:rsidRPr="00D73906">
                  <w:rPr>
                    <w:noProof/>
                    <w:webHidden/>
                  </w:rPr>
                  <w:fldChar w:fldCharType="end"/>
                </w:r>
              </w:hyperlink>
            </w:p>
            <w:p w14:paraId="3DEEFDBD" w14:textId="31A918E5" w:rsidR="00260BB0" w:rsidRPr="00D73906" w:rsidRDefault="00260BB0">
              <w:pPr>
                <w:pStyle w:val="TOC1"/>
                <w:tabs>
                  <w:tab w:val="right" w:leader="dot" w:pos="9016"/>
                </w:tabs>
                <w:rPr>
                  <w:rFonts w:asciiTheme="minorHAnsi" w:eastAsiaTheme="minorEastAsia" w:hAnsiTheme="minorHAnsi" w:cstheme="minorBidi"/>
                  <w:noProof/>
                  <w:lang w:eastAsia="en-GB"/>
                </w:rPr>
              </w:pPr>
              <w:hyperlink w:anchor="_Toc107632914" w:history="1">
                <w:r w:rsidRPr="00D73906">
                  <w:rPr>
                    <w:rStyle w:val="Hyperlink"/>
                    <w:noProof/>
                  </w:rPr>
                  <w:t>Planning</w:t>
                </w:r>
                <w:r w:rsidRPr="00D73906">
                  <w:rPr>
                    <w:noProof/>
                    <w:webHidden/>
                  </w:rPr>
                  <w:tab/>
                </w:r>
                <w:r w:rsidRPr="00D73906">
                  <w:rPr>
                    <w:noProof/>
                    <w:webHidden/>
                  </w:rPr>
                  <w:fldChar w:fldCharType="begin"/>
                </w:r>
                <w:r w:rsidRPr="00D73906">
                  <w:rPr>
                    <w:noProof/>
                    <w:webHidden/>
                  </w:rPr>
                  <w:instrText xml:space="preserve"> PAGEREF _Toc107632914 \h </w:instrText>
                </w:r>
                <w:r w:rsidRPr="00D73906">
                  <w:rPr>
                    <w:noProof/>
                    <w:webHidden/>
                  </w:rPr>
                </w:r>
                <w:r w:rsidRPr="00D73906">
                  <w:rPr>
                    <w:noProof/>
                    <w:webHidden/>
                  </w:rPr>
                  <w:fldChar w:fldCharType="separate"/>
                </w:r>
                <w:r w:rsidR="003C678F">
                  <w:rPr>
                    <w:noProof/>
                    <w:webHidden/>
                  </w:rPr>
                  <w:t>19</w:t>
                </w:r>
                <w:r w:rsidRPr="00D73906">
                  <w:rPr>
                    <w:noProof/>
                    <w:webHidden/>
                  </w:rPr>
                  <w:fldChar w:fldCharType="end"/>
                </w:r>
              </w:hyperlink>
            </w:p>
            <w:p w14:paraId="14890791" w14:textId="33CFEC77"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915" w:history="1">
                <w:r w:rsidRPr="00D73906">
                  <w:rPr>
                    <w:rStyle w:val="Hyperlink"/>
                    <w:noProof/>
                  </w:rPr>
                  <w:t>Expected Time Planning</w:t>
                </w:r>
                <w:r w:rsidRPr="00D73906">
                  <w:rPr>
                    <w:noProof/>
                    <w:webHidden/>
                  </w:rPr>
                  <w:tab/>
                </w:r>
                <w:r w:rsidRPr="00D73906">
                  <w:rPr>
                    <w:noProof/>
                    <w:webHidden/>
                  </w:rPr>
                  <w:fldChar w:fldCharType="begin"/>
                </w:r>
                <w:r w:rsidRPr="00D73906">
                  <w:rPr>
                    <w:noProof/>
                    <w:webHidden/>
                  </w:rPr>
                  <w:instrText xml:space="preserve"> PAGEREF _Toc107632915 \h </w:instrText>
                </w:r>
                <w:r w:rsidRPr="00D73906">
                  <w:rPr>
                    <w:noProof/>
                    <w:webHidden/>
                  </w:rPr>
                </w:r>
                <w:r w:rsidRPr="00D73906">
                  <w:rPr>
                    <w:noProof/>
                    <w:webHidden/>
                  </w:rPr>
                  <w:fldChar w:fldCharType="separate"/>
                </w:r>
                <w:r w:rsidR="003C678F">
                  <w:rPr>
                    <w:noProof/>
                    <w:webHidden/>
                  </w:rPr>
                  <w:t>19</w:t>
                </w:r>
                <w:r w:rsidRPr="00D73906">
                  <w:rPr>
                    <w:noProof/>
                    <w:webHidden/>
                  </w:rPr>
                  <w:fldChar w:fldCharType="end"/>
                </w:r>
              </w:hyperlink>
            </w:p>
            <w:p w14:paraId="67F3F939" w14:textId="44557E1C"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916" w:history="1">
                <w:r w:rsidRPr="00D73906">
                  <w:rPr>
                    <w:rStyle w:val="Hyperlink"/>
                    <w:noProof/>
                  </w:rPr>
                  <w:t>Actual Time Planning</w:t>
                </w:r>
                <w:r w:rsidRPr="00D73906">
                  <w:rPr>
                    <w:noProof/>
                    <w:webHidden/>
                  </w:rPr>
                  <w:tab/>
                </w:r>
                <w:r w:rsidRPr="00D73906">
                  <w:rPr>
                    <w:noProof/>
                    <w:webHidden/>
                  </w:rPr>
                  <w:fldChar w:fldCharType="begin"/>
                </w:r>
                <w:r w:rsidRPr="00D73906">
                  <w:rPr>
                    <w:noProof/>
                    <w:webHidden/>
                  </w:rPr>
                  <w:instrText xml:space="preserve"> PAGEREF _Toc107632916 \h </w:instrText>
                </w:r>
                <w:r w:rsidRPr="00D73906">
                  <w:rPr>
                    <w:noProof/>
                    <w:webHidden/>
                  </w:rPr>
                </w:r>
                <w:r w:rsidRPr="00D73906">
                  <w:rPr>
                    <w:noProof/>
                    <w:webHidden/>
                  </w:rPr>
                  <w:fldChar w:fldCharType="separate"/>
                </w:r>
                <w:r w:rsidR="003C678F">
                  <w:rPr>
                    <w:noProof/>
                    <w:webHidden/>
                  </w:rPr>
                  <w:t>20</w:t>
                </w:r>
                <w:r w:rsidRPr="00D73906">
                  <w:rPr>
                    <w:noProof/>
                    <w:webHidden/>
                  </w:rPr>
                  <w:fldChar w:fldCharType="end"/>
                </w:r>
              </w:hyperlink>
            </w:p>
            <w:p w14:paraId="15ACFEB7" w14:textId="411538C7" w:rsidR="00260BB0" w:rsidRPr="00D73906" w:rsidRDefault="00260BB0">
              <w:pPr>
                <w:pStyle w:val="TOC2"/>
                <w:tabs>
                  <w:tab w:val="right" w:leader="dot" w:pos="9016"/>
                </w:tabs>
                <w:rPr>
                  <w:rFonts w:asciiTheme="minorHAnsi" w:eastAsiaTheme="minorEastAsia" w:hAnsiTheme="minorHAnsi" w:cstheme="minorBidi"/>
                  <w:noProof/>
                  <w:lang w:eastAsia="en-GB"/>
                </w:rPr>
              </w:pPr>
              <w:hyperlink w:anchor="_Toc107632917" w:history="1">
                <w:r w:rsidRPr="00D73906">
                  <w:rPr>
                    <w:rStyle w:val="Hyperlink"/>
                    <w:noProof/>
                  </w:rPr>
                  <w:t>Reason for Deviation</w:t>
                </w:r>
                <w:r w:rsidRPr="00D73906">
                  <w:rPr>
                    <w:noProof/>
                    <w:webHidden/>
                  </w:rPr>
                  <w:tab/>
                </w:r>
                <w:r w:rsidRPr="00D73906">
                  <w:rPr>
                    <w:noProof/>
                    <w:webHidden/>
                  </w:rPr>
                  <w:fldChar w:fldCharType="begin"/>
                </w:r>
                <w:r w:rsidRPr="00D73906">
                  <w:rPr>
                    <w:noProof/>
                    <w:webHidden/>
                  </w:rPr>
                  <w:instrText xml:space="preserve"> PAGEREF _Toc107632917 \h </w:instrText>
                </w:r>
                <w:r w:rsidRPr="00D73906">
                  <w:rPr>
                    <w:noProof/>
                    <w:webHidden/>
                  </w:rPr>
                </w:r>
                <w:r w:rsidRPr="00D73906">
                  <w:rPr>
                    <w:noProof/>
                    <w:webHidden/>
                  </w:rPr>
                  <w:fldChar w:fldCharType="separate"/>
                </w:r>
                <w:r w:rsidR="003C678F">
                  <w:rPr>
                    <w:noProof/>
                    <w:webHidden/>
                  </w:rPr>
                  <w:t>20</w:t>
                </w:r>
                <w:r w:rsidRPr="00D73906">
                  <w:rPr>
                    <w:noProof/>
                    <w:webHidden/>
                  </w:rPr>
                  <w:fldChar w:fldCharType="end"/>
                </w:r>
              </w:hyperlink>
            </w:p>
            <w:p w14:paraId="28B46163" w14:textId="5988F021" w:rsidR="00260BB0" w:rsidRPr="00D73906" w:rsidRDefault="00260BB0">
              <w:pPr>
                <w:pStyle w:val="TOC1"/>
                <w:tabs>
                  <w:tab w:val="right" w:leader="dot" w:pos="9016"/>
                </w:tabs>
                <w:rPr>
                  <w:rFonts w:asciiTheme="minorHAnsi" w:eastAsiaTheme="minorEastAsia" w:hAnsiTheme="minorHAnsi" w:cstheme="minorBidi"/>
                  <w:noProof/>
                  <w:lang w:eastAsia="en-GB"/>
                </w:rPr>
              </w:pPr>
              <w:hyperlink w:anchor="_Toc107632918" w:history="1">
                <w:r w:rsidRPr="00D73906">
                  <w:rPr>
                    <w:rStyle w:val="Hyperlink"/>
                    <w:noProof/>
                  </w:rPr>
                  <w:t>Conclusions</w:t>
                </w:r>
                <w:r w:rsidRPr="00D73906">
                  <w:rPr>
                    <w:noProof/>
                    <w:webHidden/>
                  </w:rPr>
                  <w:tab/>
                </w:r>
                <w:r w:rsidRPr="00D73906">
                  <w:rPr>
                    <w:noProof/>
                    <w:webHidden/>
                  </w:rPr>
                  <w:fldChar w:fldCharType="begin"/>
                </w:r>
                <w:r w:rsidRPr="00D73906">
                  <w:rPr>
                    <w:noProof/>
                    <w:webHidden/>
                  </w:rPr>
                  <w:instrText xml:space="preserve"> PAGEREF _Toc107632918 \h </w:instrText>
                </w:r>
                <w:r w:rsidRPr="00D73906">
                  <w:rPr>
                    <w:noProof/>
                    <w:webHidden/>
                  </w:rPr>
                </w:r>
                <w:r w:rsidRPr="00D73906">
                  <w:rPr>
                    <w:noProof/>
                    <w:webHidden/>
                  </w:rPr>
                  <w:fldChar w:fldCharType="separate"/>
                </w:r>
                <w:r w:rsidR="003C678F">
                  <w:rPr>
                    <w:noProof/>
                    <w:webHidden/>
                  </w:rPr>
                  <w:t>21</w:t>
                </w:r>
                <w:r w:rsidRPr="00D73906">
                  <w:rPr>
                    <w:noProof/>
                    <w:webHidden/>
                  </w:rPr>
                  <w:fldChar w:fldCharType="end"/>
                </w:r>
              </w:hyperlink>
            </w:p>
            <w:p w14:paraId="607B6E19" w14:textId="2B08E191" w:rsidR="00CF2A97" w:rsidRPr="00D73906" w:rsidRDefault="00CF2A97" w:rsidP="00CF2A97">
              <w:r w:rsidRPr="00D73906">
                <w:fldChar w:fldCharType="end"/>
              </w:r>
            </w:p>
          </w:sdtContent>
        </w:sdt>
        <w:p w14:paraId="7A3B97E9" w14:textId="77777777" w:rsidR="00CF2A97" w:rsidRPr="00D73906" w:rsidRDefault="00CF2A97" w:rsidP="00CF2A97">
          <w:r w:rsidRPr="00D73906">
            <w:br w:type="page"/>
          </w:r>
        </w:p>
        <w:p w14:paraId="4A6D79FA" w14:textId="77777777" w:rsidR="00B45390" w:rsidRPr="00D73906" w:rsidRDefault="00524CB2" w:rsidP="00B45390">
          <w:pPr>
            <w:pStyle w:val="Heading1"/>
            <w:rPr>
              <w:lang w:val="en-GB"/>
            </w:rPr>
          </w:pPr>
          <w:bookmarkStart w:id="0" w:name="_Toc107632889"/>
          <w:r w:rsidRPr="00D73906">
            <w:rPr>
              <w:lang w:val="en-GB"/>
            </w:rPr>
            <w:lastRenderedPageBreak/>
            <w:t xml:space="preserve">Summary of the </w:t>
          </w:r>
          <w:r w:rsidR="00EA394F" w:rsidRPr="00D73906">
            <w:rPr>
              <w:lang w:val="en-GB"/>
            </w:rPr>
            <w:t>S</w:t>
          </w:r>
          <w:r w:rsidRPr="00D73906">
            <w:rPr>
              <w:lang w:val="en-GB"/>
            </w:rPr>
            <w:t>tatement</w:t>
          </w:r>
          <w:bookmarkEnd w:id="0"/>
        </w:p>
        <w:p w14:paraId="031F1581" w14:textId="66E4C040" w:rsidR="00C64197" w:rsidRPr="00D73906" w:rsidRDefault="00B45390" w:rsidP="00B45390">
          <w:r w:rsidRPr="00D73906">
            <w:t>The aim of this practi</w:t>
          </w:r>
          <w:r w:rsidR="00613F73" w:rsidRPr="00D73906">
            <w:t>ce</w:t>
          </w:r>
          <w:r w:rsidR="00260BB0" w:rsidRPr="00D73906">
            <w:t xml:space="preserve"> was to create a controller for a </w:t>
          </w:r>
          <w:proofErr w:type="gramStart"/>
          <w:r w:rsidR="00260BB0" w:rsidRPr="00D73906">
            <w:t xml:space="preserve">java </w:t>
          </w:r>
          <w:r w:rsidR="00FA4E3B" w:rsidRPr="00D73906">
            <w:t>based</w:t>
          </w:r>
          <w:proofErr w:type="gramEnd"/>
          <w:r w:rsidR="00FA4E3B" w:rsidRPr="00D73906">
            <w:t xml:space="preserve"> game of </w:t>
          </w:r>
          <w:proofErr w:type="spellStart"/>
          <w:r w:rsidR="00FA4E3B" w:rsidRPr="00D73906">
            <w:t>sodoku</w:t>
          </w:r>
          <w:proofErr w:type="spellEnd"/>
          <w:r w:rsidR="00FA4E3B" w:rsidRPr="00D73906">
            <w:t>. The main goal of the controller was to be able to store several different users, to be able trigger a game to start, to be able to then save the resulting score of the game</w:t>
          </w:r>
          <w:r w:rsidR="00A37064" w:rsidRPr="00D73906">
            <w:t xml:space="preserve">, and to be able to display various pieces of information to the user in the </w:t>
          </w:r>
          <w:r w:rsidR="00C64197" w:rsidRPr="00D73906">
            <w:t>meantime</w:t>
          </w:r>
          <w:r w:rsidR="00A37064" w:rsidRPr="00D73906">
            <w:t xml:space="preserve">. </w:t>
          </w:r>
        </w:p>
        <w:p w14:paraId="366B8215" w14:textId="67991E8E" w:rsidR="00C64197" w:rsidRPr="00D73906" w:rsidRDefault="00C64197" w:rsidP="00B45390">
          <w:r w:rsidRPr="00D73906">
            <w:t xml:space="preserve">On </w:t>
          </w:r>
          <w:proofErr w:type="spellStart"/>
          <w:r w:rsidRPr="00D73906">
            <w:t>start up</w:t>
          </w:r>
          <w:proofErr w:type="spellEnd"/>
          <w:r w:rsidRPr="00D73906">
            <w:t xml:space="preserve">, the user is presented with 2 choices, log in or register. If the user registers a new user, they </w:t>
          </w:r>
          <w:proofErr w:type="spellStart"/>
          <w:r w:rsidRPr="00D73906">
            <w:t>can not</w:t>
          </w:r>
          <w:proofErr w:type="spellEnd"/>
          <w:r w:rsidRPr="00D73906">
            <w:t xml:space="preserve"> register under a username that is already being used, and when logging, the username and password must match that of one of the saved users. As we do not have infinite space to store data, we only store 8 users, and if a new user is registered after that, we overwrite the oldest user.</w:t>
          </w:r>
        </w:p>
        <w:p w14:paraId="6AE123C0" w14:textId="77777777" w:rsidR="00C64197" w:rsidRPr="00D73906" w:rsidRDefault="00C64197" w:rsidP="00B45390">
          <w:r w:rsidRPr="00D73906">
            <w:t>Once the user has logged in the user is presented with a menu with the following choices:</w:t>
          </w:r>
        </w:p>
        <w:p w14:paraId="6053FD2E" w14:textId="10A97963" w:rsidR="00F07F41" w:rsidRPr="00D73906" w:rsidRDefault="00F07F41" w:rsidP="00F07F41">
          <w:pPr>
            <w:pStyle w:val="ListParagraph"/>
            <w:numPr>
              <w:ilvl w:val="0"/>
              <w:numId w:val="1"/>
            </w:numPr>
          </w:pPr>
          <w:r w:rsidRPr="00D73906">
            <w:t>Play game</w:t>
          </w:r>
        </w:p>
        <w:p w14:paraId="077468B9" w14:textId="65B3D104" w:rsidR="00F07F41" w:rsidRPr="00D73906" w:rsidRDefault="00F07F41" w:rsidP="00F07F41">
          <w:pPr>
            <w:pStyle w:val="ListParagraph"/>
            <w:numPr>
              <w:ilvl w:val="0"/>
              <w:numId w:val="1"/>
            </w:numPr>
          </w:pPr>
          <w:r w:rsidRPr="00D73906">
            <w:t>Modify time</w:t>
          </w:r>
        </w:p>
        <w:p w14:paraId="7A40BB21" w14:textId="2154297A" w:rsidR="00F07F41" w:rsidRPr="00D73906" w:rsidRDefault="00F07F41" w:rsidP="00F07F41">
          <w:pPr>
            <w:pStyle w:val="ListParagraph"/>
            <w:numPr>
              <w:ilvl w:val="0"/>
              <w:numId w:val="1"/>
            </w:numPr>
          </w:pPr>
          <w:r w:rsidRPr="00D73906">
            <w:t>Show general Top 5 scores</w:t>
          </w:r>
        </w:p>
        <w:p w14:paraId="74FECD25" w14:textId="41B817E3" w:rsidR="00F07F41" w:rsidRPr="00D73906" w:rsidRDefault="00F07F41" w:rsidP="00F07F41">
          <w:pPr>
            <w:pStyle w:val="ListParagraph"/>
            <w:numPr>
              <w:ilvl w:val="0"/>
              <w:numId w:val="1"/>
            </w:numPr>
          </w:pPr>
          <w:r w:rsidRPr="00D73906">
            <w:t>Logout</w:t>
          </w:r>
        </w:p>
        <w:p w14:paraId="1A9B4264" w14:textId="027C4DBF" w:rsidR="00F07F41" w:rsidRPr="00D73906" w:rsidRDefault="00F07F41" w:rsidP="00F07F41">
          <w:pPr>
            <w:pStyle w:val="ListParagraph"/>
            <w:numPr>
              <w:ilvl w:val="0"/>
              <w:numId w:val="1"/>
            </w:numPr>
          </w:pPr>
          <w:r w:rsidRPr="00D73906">
            <w:t>Show time</w:t>
          </w:r>
        </w:p>
        <w:p w14:paraId="239DB5CD" w14:textId="46E3B4FD" w:rsidR="00F15D3E" w:rsidRPr="00D73906" w:rsidRDefault="00F15D3E" w:rsidP="00F15D3E">
          <w:pPr>
            <w:pStyle w:val="Subtitle"/>
            <w:rPr>
              <w:lang w:val="en-GB"/>
            </w:rPr>
          </w:pPr>
          <w:r w:rsidRPr="00D73906">
            <w:rPr>
              <w:lang w:val="en-GB"/>
            </w:rPr>
            <w:t>Play Game</w:t>
          </w:r>
        </w:p>
        <w:p w14:paraId="17B1517C" w14:textId="24D40F94" w:rsidR="00F15D3E" w:rsidRPr="00D73906" w:rsidRDefault="00DA70BF" w:rsidP="00F15D3E">
          <w:pPr>
            <w:rPr>
              <w:lang w:eastAsia="es-ES"/>
            </w:rPr>
          </w:pPr>
          <w:r w:rsidRPr="00D73906">
            <w:rPr>
              <w:lang w:eastAsia="es-ES"/>
            </w:rPr>
            <w:t xml:space="preserve">To play a game the username is sent to the java interface through the 9600bps serial channel, once the game commences any moves done through the keypad and joystick are sent to the </w:t>
          </w:r>
          <w:r w:rsidR="00DC0019" w:rsidRPr="00D73906">
            <w:rPr>
              <w:lang w:eastAsia="es-ES"/>
            </w:rPr>
            <w:t xml:space="preserve">java interface </w:t>
          </w:r>
          <w:r w:rsidR="00E1579A" w:rsidRPr="00D73906">
            <w:rPr>
              <w:lang w:eastAsia="es-ES"/>
            </w:rPr>
            <w:t>through</w:t>
          </w:r>
          <w:r w:rsidR="00DC0019" w:rsidRPr="00D73906">
            <w:rPr>
              <w:lang w:eastAsia="es-ES"/>
            </w:rPr>
            <w:t xml:space="preserve"> the 9.6kbps serial channel. The time remaining is then sent to a terminal through the 1200bps serial channel. As I chose the additional serial channel (RX) optional, if something is received through the serial channel (1200bps) it is then sent to the java interface.</w:t>
          </w:r>
          <w:r w:rsidR="00E1579A" w:rsidRPr="00D73906">
            <w:rPr>
              <w:lang w:eastAsia="es-ES"/>
            </w:rPr>
            <w:t xml:space="preserve"> </w:t>
          </w:r>
        </w:p>
        <w:p w14:paraId="08424023" w14:textId="2151FB10" w:rsidR="00E1579A" w:rsidRPr="00D73906" w:rsidRDefault="00E1579A" w:rsidP="00F15D3E">
          <w:r w:rsidRPr="00D73906">
            <w:rPr>
              <w:lang w:eastAsia="es-ES"/>
            </w:rPr>
            <w:t xml:space="preserve">Once the game ends, whether that is that the user runs out of time, or the user ends the game through the java interface or keypad, the errors are displayed on the screen until 3 seconds have passed since the last error shown. After this, we display the score and time remaining to the user and save the score to the EEPROM, and finally we wait for a </w:t>
          </w:r>
          <w:r w:rsidRPr="00D73906">
            <w:t># on the keypad to return to the main menu.</w:t>
          </w:r>
        </w:p>
        <w:p w14:paraId="522758C0" w14:textId="68BBB40B" w:rsidR="00E1579A" w:rsidRPr="00D73906" w:rsidRDefault="00E1579A" w:rsidP="00E1579A">
          <w:pPr>
            <w:pStyle w:val="Subtitle"/>
            <w:rPr>
              <w:lang w:val="en-GB"/>
            </w:rPr>
          </w:pPr>
          <w:r w:rsidRPr="00D73906">
            <w:rPr>
              <w:lang w:val="en-GB"/>
            </w:rPr>
            <w:t>Modify Time</w:t>
          </w:r>
        </w:p>
        <w:p w14:paraId="3560AE72" w14:textId="66CF9EAD" w:rsidR="00E1579A" w:rsidRPr="00D73906" w:rsidRDefault="00E1579A" w:rsidP="00E1579A">
          <w:pPr>
            <w:rPr>
              <w:lang w:eastAsia="es-ES"/>
            </w:rPr>
          </w:pPr>
          <w:r w:rsidRPr="00D73906">
            <w:rPr>
              <w:lang w:eastAsia="es-ES"/>
            </w:rPr>
            <w:t>To modify the time properly one must input all 4 new values of the game time, then press the # key. If at any point during the process the * is pressed, the edit to the game time is not saved and you are returned to the main menu.</w:t>
          </w:r>
        </w:p>
        <w:p w14:paraId="1EB9F18C" w14:textId="61033B01" w:rsidR="00E1579A" w:rsidRPr="00D73906" w:rsidRDefault="0046042D" w:rsidP="0046042D">
          <w:pPr>
            <w:pStyle w:val="Subtitle"/>
            <w:rPr>
              <w:lang w:val="en-GB"/>
            </w:rPr>
          </w:pPr>
          <w:r w:rsidRPr="00D73906">
            <w:rPr>
              <w:lang w:val="en-GB"/>
            </w:rPr>
            <w:t xml:space="preserve">Show General Top 5 </w:t>
          </w:r>
          <w:proofErr w:type="gramStart"/>
          <w:r w:rsidRPr="00D73906">
            <w:rPr>
              <w:lang w:val="en-GB"/>
            </w:rPr>
            <w:t>Scores</w:t>
          </w:r>
          <w:proofErr w:type="gramEnd"/>
        </w:p>
        <w:p w14:paraId="7047AB2A" w14:textId="2E986F7D" w:rsidR="0046042D" w:rsidRPr="00D73906" w:rsidRDefault="0046042D" w:rsidP="0046042D">
          <w:pPr>
            <w:rPr>
              <w:lang w:eastAsia="es-ES"/>
            </w:rPr>
          </w:pPr>
          <w:r w:rsidRPr="00D73906">
            <w:rPr>
              <w:lang w:eastAsia="es-ES"/>
            </w:rPr>
            <w:t>This option shows the top 5 saved scores and rotates through them using the marquee refreshing the display every second.</w:t>
          </w:r>
        </w:p>
        <w:p w14:paraId="72F20BC2" w14:textId="6DDF41E0" w:rsidR="00D93FB0" w:rsidRPr="00D73906" w:rsidRDefault="00D93FB0" w:rsidP="00D93FB0">
          <w:pPr>
            <w:pStyle w:val="Subtitle"/>
            <w:rPr>
              <w:lang w:val="en-GB"/>
            </w:rPr>
          </w:pPr>
          <w:r w:rsidRPr="00D73906">
            <w:rPr>
              <w:lang w:val="en-GB"/>
            </w:rPr>
            <w:t>Logout</w:t>
          </w:r>
        </w:p>
        <w:p w14:paraId="192C4779" w14:textId="22D89BAB" w:rsidR="00E1579A" w:rsidRPr="00D73906" w:rsidRDefault="00D93FB0" w:rsidP="00F15D3E">
          <w:pPr>
            <w:rPr>
              <w:lang w:eastAsia="es-ES"/>
            </w:rPr>
          </w:pPr>
          <w:r w:rsidRPr="00D73906">
            <w:rPr>
              <w:lang w:eastAsia="es-ES"/>
            </w:rPr>
            <w:t xml:space="preserve">The logout will display a short message saying “BYE </w:t>
          </w:r>
          <w:proofErr w:type="spellStart"/>
          <w:r w:rsidRPr="00D73906">
            <w:rPr>
              <w:lang w:eastAsia="es-ES"/>
            </w:rPr>
            <w:t>BYE</w:t>
          </w:r>
          <w:proofErr w:type="spellEnd"/>
          <w:r w:rsidRPr="00D73906">
            <w:rPr>
              <w:lang w:eastAsia="es-ES"/>
            </w:rPr>
            <w:t xml:space="preserve"> &lt;USERNAME&gt;” for 2 seconds before returning to the </w:t>
          </w:r>
          <w:r w:rsidR="00D73906" w:rsidRPr="00D73906">
            <w:rPr>
              <w:lang w:eastAsia="es-ES"/>
            </w:rPr>
            <w:t>login register screen.</w:t>
          </w:r>
        </w:p>
        <w:p w14:paraId="19493B0D" w14:textId="1B5711F1" w:rsidR="00D73906" w:rsidRDefault="00D73906" w:rsidP="00D73906">
          <w:pPr>
            <w:pStyle w:val="Subtitle"/>
            <w:rPr>
              <w:lang w:val="en-GB"/>
            </w:rPr>
          </w:pPr>
          <w:r w:rsidRPr="00D73906">
            <w:rPr>
              <w:lang w:val="en-GB"/>
            </w:rPr>
            <w:t>Show Time</w:t>
          </w:r>
        </w:p>
        <w:p w14:paraId="2D73202F" w14:textId="2C4DB913" w:rsidR="00524CB2" w:rsidRPr="003E3FB4" w:rsidRDefault="00D73906" w:rsidP="00B45390">
          <w:pPr>
            <w:rPr>
              <w:lang w:eastAsia="es-ES"/>
            </w:rPr>
          </w:pPr>
          <w:r>
            <w:rPr>
              <w:lang w:eastAsia="es-ES"/>
            </w:rPr>
            <w:t>This shows the system up time, which updates in real time. It shows the user how long the system has been on for.</w:t>
          </w:r>
          <w:r w:rsidR="00524CB2" w:rsidRPr="00D73906">
            <w:br w:type="page"/>
          </w:r>
        </w:p>
        <w:p w14:paraId="686F45F4" w14:textId="77777777" w:rsidR="00524CB2" w:rsidRPr="00D73906" w:rsidRDefault="00524CB2" w:rsidP="00EA394F">
          <w:pPr>
            <w:pStyle w:val="Heading1"/>
            <w:rPr>
              <w:lang w:val="en-GB"/>
            </w:rPr>
          </w:pPr>
          <w:bookmarkStart w:id="1" w:name="_Toc107632890"/>
          <w:r w:rsidRPr="00D73906">
            <w:rPr>
              <w:lang w:val="en-GB"/>
            </w:rPr>
            <w:lastRenderedPageBreak/>
            <w:t>System Design</w:t>
          </w:r>
          <w:bookmarkEnd w:id="1"/>
        </w:p>
        <w:p w14:paraId="7AE1F001" w14:textId="0E23ED8E" w:rsidR="00EF63F4" w:rsidRPr="00D73906" w:rsidRDefault="00EF63F4" w:rsidP="00AD750D">
          <w:pPr>
            <w:pStyle w:val="Subtitle"/>
            <w:rPr>
              <w:lang w:val="en-GB"/>
            </w:rPr>
          </w:pPr>
          <w:bookmarkStart w:id="2" w:name="_Toc107632891"/>
          <w:r w:rsidRPr="00D73906">
            <w:rPr>
              <w:lang w:val="en-GB"/>
            </w:rPr>
            <w:t xml:space="preserve">General </w:t>
          </w:r>
          <w:r w:rsidR="003D6F7D" w:rsidRPr="00D73906">
            <w:rPr>
              <w:lang w:val="en-GB"/>
            </w:rPr>
            <w:t>Functioning</w:t>
          </w:r>
          <w:bookmarkEnd w:id="2"/>
        </w:p>
        <w:p w14:paraId="1C17B5B7" w14:textId="18DF0701" w:rsidR="009027D5" w:rsidRPr="00D73906" w:rsidRDefault="00EF63F4" w:rsidP="00AD750D">
          <w:pPr>
            <w:pStyle w:val="Subtitle"/>
            <w:rPr>
              <w:lang w:val="en-GB"/>
            </w:rPr>
          </w:pPr>
          <w:bookmarkStart w:id="3" w:name="_Toc107632892"/>
          <w:r w:rsidRPr="00D73906">
            <w:rPr>
              <w:lang w:val="en-GB"/>
            </w:rPr>
            <w:t>Input</w:t>
          </w:r>
          <w:r w:rsidR="009027D5" w:rsidRPr="00D73906">
            <w:rPr>
              <w:lang w:val="en-GB"/>
            </w:rPr>
            <w:t>s</w:t>
          </w:r>
          <w:bookmarkEnd w:id="3"/>
        </w:p>
        <w:p w14:paraId="6AB57252" w14:textId="2A5D1859" w:rsidR="00CF3F00" w:rsidRPr="00D73906" w:rsidRDefault="009027D5" w:rsidP="00AD750D">
          <w:pPr>
            <w:pStyle w:val="Subtitle"/>
            <w:rPr>
              <w:lang w:val="en-GB"/>
            </w:rPr>
          </w:pPr>
          <w:bookmarkStart w:id="4" w:name="_Toc107632893"/>
          <w:r w:rsidRPr="00D73906">
            <w:rPr>
              <w:lang w:val="en-GB"/>
            </w:rPr>
            <w:t>Data</w:t>
          </w:r>
          <w:bookmarkEnd w:id="4"/>
        </w:p>
        <w:p w14:paraId="29C665E6" w14:textId="77777777" w:rsidR="00CF3F00" w:rsidRPr="00D73906" w:rsidRDefault="00CF3F00" w:rsidP="00CF3F00">
          <w:pPr>
            <w:pStyle w:val="subsubtitle"/>
            <w:rPr>
              <w:color w:val="FF01A4"/>
              <w:lang w:val="en-GB"/>
            </w:rPr>
          </w:pPr>
          <w:bookmarkStart w:id="5" w:name="_Toc107632894"/>
          <w:r w:rsidRPr="00D73906">
            <w:rPr>
              <w:color w:val="FF01A4"/>
              <w:lang w:val="en-GB"/>
            </w:rPr>
            <w:t>Top Scores</w:t>
          </w:r>
          <w:bookmarkEnd w:id="5"/>
        </w:p>
        <w:p w14:paraId="75479670" w14:textId="64A89706" w:rsidR="003D6F7D" w:rsidRPr="00D73906" w:rsidRDefault="003D6F7D" w:rsidP="003D6F7D">
          <w:r w:rsidRPr="00D73906">
            <w:t xml:space="preserve">Here we store the general top 5 scores, we </w:t>
          </w:r>
          <w:r w:rsidR="006B3E69" w:rsidRPr="00D73906">
            <w:t xml:space="preserve">store the score value in positions 0x90 – 0x95, and the </w:t>
          </w:r>
          <w:proofErr w:type="spellStart"/>
          <w:r w:rsidR="006B3E69" w:rsidRPr="00D73906">
            <w:t>userNum</w:t>
          </w:r>
          <w:proofErr w:type="spellEnd"/>
          <w:r w:rsidR="006B3E69" w:rsidRPr="00D73906">
            <w:t xml:space="preserve"> in 0xA0 – 0xA5</w:t>
          </w:r>
          <w:r w:rsidR="00E01709" w:rsidRPr="00D73906">
            <w:t>.</w:t>
          </w:r>
        </w:p>
        <w:p w14:paraId="2DF0E0EF" w14:textId="77777777" w:rsidR="00CF3F00" w:rsidRPr="00D73906" w:rsidRDefault="00CF3F00" w:rsidP="00CF3F00">
          <w:pPr>
            <w:pStyle w:val="subsubtitle"/>
            <w:rPr>
              <w:color w:val="01FF3D"/>
              <w:lang w:val="en-GB"/>
            </w:rPr>
          </w:pPr>
          <w:bookmarkStart w:id="6" w:name="_Toc107632895"/>
          <w:r w:rsidRPr="00D73906">
            <w:rPr>
              <w:color w:val="01FF3D"/>
              <w:lang w:val="en-GB"/>
            </w:rPr>
            <w:t>Position Pointers</w:t>
          </w:r>
          <w:bookmarkEnd w:id="6"/>
        </w:p>
        <w:p w14:paraId="2656D319" w14:textId="15B0FACD" w:rsidR="00E01709" w:rsidRPr="00D73906" w:rsidRDefault="00E01709" w:rsidP="00E01709">
          <w:r w:rsidRPr="00D73906">
            <w:t xml:space="preserve">These position pointers allow us to know what position </w:t>
          </w:r>
          <w:r w:rsidR="002A649E" w:rsidRPr="00D73906">
            <w:t>the last user was</w:t>
          </w:r>
          <w:r w:rsidRPr="00D73906">
            <w:t xml:space="preserve"> to be written (circular </w:t>
          </w:r>
          <w:r w:rsidR="00AF1D93" w:rsidRPr="00D73906">
            <w:t xml:space="preserve">queue), and the </w:t>
          </w:r>
          <w:proofErr w:type="spellStart"/>
          <w:r w:rsidR="00AF1D93" w:rsidRPr="00D73906">
            <w:t>lastScore</w:t>
          </w:r>
          <w:proofErr w:type="spellEnd"/>
          <w:r w:rsidR="00AF1D93" w:rsidRPr="00D73906">
            <w:t xml:space="preserve"> pointer allows us to know how many scores are currently saved. Position 0xFE being </w:t>
          </w:r>
          <w:proofErr w:type="spellStart"/>
          <w:r w:rsidR="00CA14B0" w:rsidRPr="00D73906">
            <w:t>lastScore</w:t>
          </w:r>
          <w:proofErr w:type="spellEnd"/>
          <w:r w:rsidR="00CA14B0" w:rsidRPr="00D73906">
            <w:t xml:space="preserve"> pointer, and 0xFF being the </w:t>
          </w:r>
          <w:proofErr w:type="spellStart"/>
          <w:r w:rsidR="00CA14B0" w:rsidRPr="00D73906">
            <w:t>lastUser</w:t>
          </w:r>
          <w:proofErr w:type="spellEnd"/>
          <w:r w:rsidR="00CA14B0" w:rsidRPr="00D73906">
            <w:t xml:space="preserve"> pointer.</w:t>
          </w:r>
        </w:p>
        <w:p w14:paraId="09B2E8AF" w14:textId="6AD28E21" w:rsidR="00CA14B0" w:rsidRPr="00D73906" w:rsidRDefault="00CF3F00" w:rsidP="00CF3F00">
          <w:pPr>
            <w:pStyle w:val="subsubtitle"/>
            <w:rPr>
              <w:color w:val="FFC000" w:themeColor="accent4"/>
              <w:lang w:val="en-GB"/>
            </w:rPr>
          </w:pPr>
          <w:bookmarkStart w:id="7" w:name="_Toc107632896"/>
          <w:r w:rsidRPr="00D73906">
            <w:rPr>
              <w:color w:val="FFC000" w:themeColor="accent4"/>
              <w:lang w:val="en-GB"/>
            </w:rPr>
            <w:t>User Information</w:t>
          </w:r>
          <w:bookmarkEnd w:id="7"/>
        </w:p>
        <w:p w14:paraId="0C9D9817" w14:textId="1B21C5E8" w:rsidR="00524CB2" w:rsidRPr="00D73906" w:rsidRDefault="002A649E" w:rsidP="00CA14B0">
          <w:r w:rsidRPr="00D73906">
            <w:rPr>
              <w:noProof/>
            </w:rPr>
            <mc:AlternateContent>
              <mc:Choice Requires="wpg">
                <w:drawing>
                  <wp:anchor distT="0" distB="0" distL="114300" distR="114300" simplePos="0" relativeHeight="251676672" behindDoc="0" locked="0" layoutInCell="1" allowOverlap="1" wp14:anchorId="0A0E4BD5" wp14:editId="2AE3278C">
                    <wp:simplePos x="0" y="0"/>
                    <wp:positionH relativeFrom="margin">
                      <wp:align>center</wp:align>
                    </wp:positionH>
                    <wp:positionV relativeFrom="paragraph">
                      <wp:posOffset>337517</wp:posOffset>
                    </wp:positionV>
                    <wp:extent cx="4752975" cy="3657600"/>
                    <wp:effectExtent l="0" t="0" r="9525" b="0"/>
                    <wp:wrapNone/>
                    <wp:docPr id="44" name="Group 44"/>
                    <wp:cNvGraphicFramePr/>
                    <a:graphic xmlns:a="http://schemas.openxmlformats.org/drawingml/2006/main">
                      <a:graphicData uri="http://schemas.microsoft.com/office/word/2010/wordprocessingGroup">
                        <wpg:wgp>
                          <wpg:cNvGrpSpPr/>
                          <wpg:grpSpPr>
                            <a:xfrm>
                              <a:off x="0" y="0"/>
                              <a:ext cx="4752975" cy="3657600"/>
                              <a:chOff x="0" y="0"/>
                              <a:chExt cx="4752975" cy="3657600"/>
                            </a:xfrm>
                          </wpg:grpSpPr>
                          <pic:pic xmlns:pic="http://schemas.openxmlformats.org/drawingml/2006/picture">
                            <pic:nvPicPr>
                              <pic:cNvPr id="39" name="Picture 39" descr="Tabl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752975" cy="3657600"/>
                              </a:xfrm>
                              <a:prstGeom prst="rect">
                                <a:avLst/>
                              </a:prstGeom>
                            </pic:spPr>
                          </pic:pic>
                          <wpg:grpSp>
                            <wpg:cNvPr id="43" name="Group 43"/>
                            <wpg:cNvGrpSpPr/>
                            <wpg:grpSpPr>
                              <a:xfrm>
                                <a:off x="28575" y="333375"/>
                                <a:ext cx="4676775" cy="1676400"/>
                                <a:chOff x="0" y="0"/>
                                <a:chExt cx="4676775" cy="1676400"/>
                              </a:xfrm>
                            </wpg:grpSpPr>
                            <wps:wsp>
                              <wps:cNvPr id="40" name="Rectangle 40"/>
                              <wps:cNvSpPr/>
                              <wps:spPr>
                                <a:xfrm>
                                  <a:off x="9525" y="0"/>
                                  <a:ext cx="4667250" cy="914400"/>
                                </a:xfrm>
                                <a:prstGeom prst="rect">
                                  <a:avLst/>
                                </a:prstGeom>
                                <a:solidFill>
                                  <a:schemeClr val="accent4">
                                    <a:alpha val="42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Rectangle 41"/>
                              <wps:cNvSpPr/>
                              <wps:spPr>
                                <a:xfrm>
                                  <a:off x="0" y="962025"/>
                                  <a:ext cx="1247775" cy="200025"/>
                                </a:xfrm>
                                <a:prstGeom prst="rect">
                                  <a:avLst/>
                                </a:prstGeom>
                                <a:solidFill>
                                  <a:srgbClr val="FF01A4">
                                    <a:alpha val="56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095625" y="1562100"/>
                                  <a:ext cx="333375" cy="114300"/>
                                </a:xfrm>
                                <a:prstGeom prst="rect">
                                  <a:avLst/>
                                </a:prstGeom>
                                <a:solidFill>
                                  <a:srgbClr val="01FF3D">
                                    <a:alpha val="48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D774B11" id="Group 44" o:spid="_x0000_s1026" style="position:absolute;margin-left:0;margin-top:26.6pt;width:374.25pt;height:4in;z-index:251676672;mso-position-horizontal:center;mso-position-horizontal-relative:margin" coordsize="47529,365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27" type="#_x0000_t75" alt="Table&#10;&#10;Description automatically generated" style="position:absolute;width:47529;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">
                      <v:imagedata r:id="rId9" o:title="Table&#10;&#10;Description automatically generated"/>
                    </v:shape>
                    <v:group id="Group 43" o:spid="_x0000_s1028" style="position:absolute;left:285;top:3333;width:46768;height:16764" coordsize="46767,167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40" o:spid="_x0000_s1029" style="position:absolute;left:95;width:46672;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" fillcolor="#ffc000 [3207]" stroked="f" strokeweight="1pt">
                        <v:fill opacity="27499f"/>
                      </v:rect>
                      <v:rect id="Rectangle 41" o:spid="_x0000_s1030" style="position:absolute;top:9620;width:12477;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" fillcolor="#ff01a4" stroked="f" strokeweight="1pt">
                        <v:fill opacity="36751f"/>
                      </v:rect>
                      <v:rect id="Rectangle 42" o:spid="_x0000_s1031" style="position:absolute;left:30956;top:15621;width:3334;height:1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" fillcolor="#01ff3d" stroked="f" strokeweight="1pt">
                        <v:fill opacity="31354f"/>
                      </v:rect>
                    </v:group>
                    <w10:wrap anchorx="margin"/>
                  </v:group>
                </w:pict>
              </mc:Fallback>
            </mc:AlternateContent>
          </w:r>
          <w:r w:rsidR="00CA14B0" w:rsidRPr="00D73906">
            <w:t xml:space="preserve">The users are written to </w:t>
          </w:r>
          <w:r w:rsidR="006552BE" w:rsidRPr="00D73906">
            <w:t>16bits each the first 8</w:t>
          </w:r>
          <w:r w:rsidR="003E3FB4">
            <w:t xml:space="preserve"> byte</w:t>
          </w:r>
          <w:r w:rsidR="006552BE" w:rsidRPr="00D73906">
            <w:t xml:space="preserve">s are the </w:t>
          </w:r>
          <w:proofErr w:type="gramStart"/>
          <w:r w:rsidR="006552BE" w:rsidRPr="00D73906">
            <w:t>username</w:t>
          </w:r>
          <w:proofErr w:type="gramEnd"/>
          <w:r w:rsidR="006552BE" w:rsidRPr="00D73906">
            <w:t xml:space="preserve"> and the last 8</w:t>
          </w:r>
          <w:r w:rsidR="003E3FB4">
            <w:t xml:space="preserve"> </w:t>
          </w:r>
          <w:r w:rsidR="003E3FB4">
            <w:t>byte</w:t>
          </w:r>
          <w:r w:rsidR="003E3FB4" w:rsidRPr="00D73906">
            <w:t>s</w:t>
          </w:r>
          <w:r w:rsidR="003E3FB4">
            <w:t xml:space="preserve"> </w:t>
          </w:r>
          <w:r w:rsidR="006552BE" w:rsidRPr="00D73906">
            <w:t>are the password</w:t>
          </w:r>
          <w:r w:rsidRPr="00D73906">
            <w:t>.</w:t>
          </w:r>
          <w:r w:rsidR="00524CB2" w:rsidRPr="00D73906">
            <w:br w:type="page"/>
          </w:r>
        </w:p>
        <w:p w14:paraId="35DF595F" w14:textId="77777777" w:rsidR="00524CB2" w:rsidRPr="00D73906" w:rsidRDefault="00524CB2" w:rsidP="00EA394F">
          <w:pPr>
            <w:pStyle w:val="Heading1"/>
            <w:rPr>
              <w:lang w:val="en-GB"/>
            </w:rPr>
          </w:pPr>
          <w:bookmarkStart w:id="8" w:name="_Toc107632897"/>
          <w:r w:rsidRPr="00D73906">
            <w:rPr>
              <w:lang w:val="en-GB"/>
            </w:rPr>
            <w:lastRenderedPageBreak/>
            <w:t>Microcontroller Configuration</w:t>
          </w:r>
          <w:bookmarkEnd w:id="8"/>
        </w:p>
        <w:p w14:paraId="5F94D2C4" w14:textId="77777777" w:rsidR="009027D5" w:rsidRPr="00D73906" w:rsidRDefault="009027D5" w:rsidP="009027D5">
          <w:pPr>
            <w:pStyle w:val="Subtitle"/>
            <w:rPr>
              <w:lang w:val="en-GB"/>
            </w:rPr>
          </w:pPr>
          <w:bookmarkStart w:id="9" w:name="_Toc107632898"/>
          <w:r w:rsidRPr="00D73906">
            <w:rPr>
              <w:lang w:val="en-GB"/>
            </w:rPr>
            <w:t>Clock</w:t>
          </w:r>
          <w:bookmarkEnd w:id="9"/>
        </w:p>
        <w:p w14:paraId="4D946413" w14:textId="1BDCAAAA" w:rsidR="00472AC4" w:rsidRPr="00D73906" w:rsidRDefault="00472AC4" w:rsidP="00472AC4">
          <w:pPr>
            <w:rPr>
              <w:lang w:eastAsia="es-ES"/>
            </w:rPr>
          </w:pPr>
          <w:r w:rsidRPr="00D73906">
            <w:rPr>
              <w:lang w:eastAsia="es-ES"/>
            </w:rPr>
            <w:t xml:space="preserve">The for the system clock I used the external 10MHz clock, however wanted to use an oscillation </w:t>
          </w:r>
          <w:r w:rsidR="00927340" w:rsidRPr="00D73906">
            <w:rPr>
              <w:lang w:eastAsia="es-ES"/>
            </w:rPr>
            <w:t>frequency</w:t>
          </w:r>
          <w:r w:rsidRPr="00D73906">
            <w:rPr>
              <w:lang w:eastAsia="es-ES"/>
            </w:rPr>
            <w:t xml:space="preserve"> of 40MHz</w:t>
          </w:r>
          <w:r w:rsidR="00927340" w:rsidRPr="00D73906">
            <w:rPr>
              <w:lang w:eastAsia="es-ES"/>
            </w:rPr>
            <w:t xml:space="preserve"> for the timer. To do this we have to apply the PLL on the external oscillator, in this case we simply </w:t>
          </w:r>
          <w:proofErr w:type="gramStart"/>
          <w:r w:rsidR="00927340" w:rsidRPr="00D73906">
            <w:rPr>
              <w:lang w:eastAsia="es-ES"/>
            </w:rPr>
            <w:t>have to</w:t>
          </w:r>
          <w:proofErr w:type="gramEnd"/>
          <w:r w:rsidR="00927340" w:rsidRPr="00D73906">
            <w:rPr>
              <w:lang w:eastAsia="es-ES"/>
            </w:rPr>
            <w:t xml:space="preserve"> set the OSC to the HSPLL mode.</w:t>
          </w:r>
        </w:p>
        <w:p w14:paraId="28C465FC" w14:textId="4FE99BFB" w:rsidR="008043DB" w:rsidRPr="00D73906" w:rsidRDefault="00472AC4" w:rsidP="008043DB">
          <w:pPr>
            <w:pStyle w:val="BodyText"/>
            <w:rPr>
              <w:lang w:val="en-GB" w:eastAsia="es-ES"/>
            </w:rPr>
          </w:pPr>
          <w:r w:rsidRPr="00D73906">
            <w:rPr>
              <w:color w:val="00B050"/>
              <w:lang w:val="en-GB" w:eastAsia="es-ES"/>
            </w:rPr>
            <w:t>#</w:t>
          </w:r>
          <w:proofErr w:type="gramStart"/>
          <w:r w:rsidRPr="00D73906">
            <w:rPr>
              <w:color w:val="00B050"/>
              <w:lang w:val="en-GB" w:eastAsia="es-ES"/>
            </w:rPr>
            <w:t>pragma</w:t>
          </w:r>
          <w:proofErr w:type="gramEnd"/>
          <w:r w:rsidRPr="00D73906">
            <w:rPr>
              <w:color w:val="00B050"/>
              <w:lang w:val="en-GB" w:eastAsia="es-ES"/>
            </w:rPr>
            <w:t xml:space="preserve"> </w:t>
          </w:r>
          <w:r w:rsidRPr="00D73906">
            <w:rPr>
              <w:lang w:val="en-GB" w:eastAsia="es-ES"/>
            </w:rPr>
            <w:t>config OSC = HSPLL</w:t>
          </w:r>
        </w:p>
        <w:p w14:paraId="5201FCED" w14:textId="77777777" w:rsidR="009027D5" w:rsidRPr="00D73906" w:rsidRDefault="009027D5" w:rsidP="009027D5">
          <w:pPr>
            <w:pStyle w:val="Subtitle"/>
            <w:rPr>
              <w:lang w:val="en-GB"/>
            </w:rPr>
          </w:pPr>
          <w:bookmarkStart w:id="10" w:name="_Toc107632899"/>
          <w:r w:rsidRPr="00D73906">
            <w:rPr>
              <w:lang w:val="en-GB"/>
            </w:rPr>
            <w:t>Timer0</w:t>
          </w:r>
          <w:bookmarkEnd w:id="10"/>
        </w:p>
        <w:p w14:paraId="011721D0" w14:textId="696F756A" w:rsidR="00B837A3" w:rsidRPr="00D73906" w:rsidRDefault="00927340" w:rsidP="00B837A3">
          <w:pPr>
            <w:rPr>
              <w:lang w:eastAsia="es-ES"/>
            </w:rPr>
          </w:pPr>
          <w:r w:rsidRPr="00D73906">
            <w:rPr>
              <w:lang w:eastAsia="es-ES"/>
            </w:rPr>
            <w:t xml:space="preserve">The timer0 </w:t>
          </w:r>
          <w:r w:rsidR="0083593C" w:rsidRPr="00D73906">
            <w:rPr>
              <w:lang w:eastAsia="es-ES"/>
            </w:rPr>
            <w:t>interrupt</w:t>
          </w:r>
          <w:r w:rsidRPr="00D73906">
            <w:rPr>
              <w:lang w:eastAsia="es-ES"/>
            </w:rPr>
            <w:t xml:space="preserve"> time we used 0.833ms as for the </w:t>
          </w:r>
          <w:r w:rsidR="0083593C" w:rsidRPr="00D73906">
            <w:rPr>
              <w:lang w:eastAsia="es-ES"/>
            </w:rPr>
            <w:t>additional</w:t>
          </w:r>
          <w:r w:rsidRPr="00D73906">
            <w:rPr>
              <w:lang w:eastAsia="es-ES"/>
            </w:rPr>
            <w:t xml:space="preserve"> serial transmission we need a </w:t>
          </w:r>
          <w:r w:rsidR="00482EE1" w:rsidRPr="00D73906">
            <w:rPr>
              <w:lang w:eastAsia="es-ES"/>
            </w:rPr>
            <w:t>baud rate of 1200</w:t>
          </w:r>
          <w:r w:rsidR="00093C45" w:rsidRPr="00D73906">
            <w:rPr>
              <w:lang w:eastAsia="es-ES"/>
            </w:rPr>
            <w:t>bps, to do this we need a minimum timer0 interrupt time of 0.833</w:t>
          </w:r>
          <w:r w:rsidR="000A33EA" w:rsidRPr="00D73906">
            <w:rPr>
              <w:lang w:eastAsia="es-ES"/>
            </w:rPr>
            <w:t xml:space="preserve">ms. To achieve </w:t>
          </w:r>
          <w:proofErr w:type="gramStart"/>
          <w:r w:rsidR="000A33EA" w:rsidRPr="00D73906">
            <w:rPr>
              <w:lang w:eastAsia="es-ES"/>
            </w:rPr>
            <w:t>this</w:t>
          </w:r>
          <w:proofErr w:type="gramEnd"/>
          <w:r w:rsidR="000A33EA" w:rsidRPr="00D73906">
            <w:rPr>
              <w:lang w:eastAsia="es-ES"/>
            </w:rPr>
            <w:t xml:space="preserve"> we need to load the</w:t>
          </w:r>
          <w:r w:rsidR="00731091" w:rsidRPr="00D73906">
            <w:rPr>
              <w:lang w:eastAsia="es-ES"/>
            </w:rPr>
            <w:t xml:space="preserve"> following values into TMR0L and TMR0H</w:t>
          </w:r>
          <w:r w:rsidR="00B837A3" w:rsidRPr="00D73906">
            <w:rPr>
              <w:lang w:eastAsia="es-ES"/>
            </w:rPr>
            <w:t>.</w:t>
          </w:r>
        </w:p>
        <w:p w14:paraId="6F78D1B2" w14:textId="3F5EB13D" w:rsidR="00B837A3" w:rsidRPr="00D73906" w:rsidRDefault="00B837A3" w:rsidP="00B837A3">
          <w:pPr>
            <w:pStyle w:val="BodyText"/>
            <w:rPr>
              <w:lang w:val="en-GB" w:eastAsia="es-ES"/>
            </w:rPr>
          </w:pPr>
          <w:r w:rsidRPr="00D73906">
            <w:rPr>
              <w:lang w:val="en-GB" w:eastAsia="es-ES"/>
            </w:rPr>
            <w:t xml:space="preserve">TMR0H = </w:t>
          </w:r>
          <w:proofErr w:type="gramStart"/>
          <w:r w:rsidRPr="00D73906">
            <w:rPr>
              <w:lang w:val="en-GB" w:eastAsia="es-ES"/>
            </w:rPr>
            <w:t>0xDF;</w:t>
          </w:r>
          <w:proofErr w:type="gramEnd"/>
        </w:p>
        <w:p w14:paraId="319E8FDE" w14:textId="3E00CA53" w:rsidR="00B837A3" w:rsidRPr="00D73906" w:rsidRDefault="00B837A3" w:rsidP="00B837A3">
          <w:pPr>
            <w:pStyle w:val="BodyText"/>
            <w:rPr>
              <w:lang w:val="en-GB" w:eastAsia="es-ES"/>
            </w:rPr>
          </w:pPr>
          <w:r w:rsidRPr="00D73906">
            <w:rPr>
              <w:lang w:val="en-GB" w:eastAsia="es-ES"/>
            </w:rPr>
            <w:t xml:space="preserve">TMR0L = </w:t>
          </w:r>
          <w:proofErr w:type="gramStart"/>
          <w:r w:rsidRPr="00D73906">
            <w:rPr>
              <w:lang w:val="en-GB" w:eastAsia="es-ES"/>
            </w:rPr>
            <w:t>0x73;</w:t>
          </w:r>
          <w:proofErr w:type="gramEnd"/>
        </w:p>
        <w:p w14:paraId="08C2EA9B" w14:textId="77777777" w:rsidR="006953DC" w:rsidRPr="00D73906" w:rsidRDefault="006953DC" w:rsidP="009027D5">
          <w:pPr>
            <w:pStyle w:val="Subtitle"/>
            <w:rPr>
              <w:lang w:val="en-GB"/>
            </w:rPr>
          </w:pPr>
          <w:bookmarkStart w:id="11" w:name="_Toc107632900"/>
          <w:r w:rsidRPr="00D73906">
            <w:rPr>
              <w:lang w:val="en-GB"/>
            </w:rPr>
            <w:t>ADC</w:t>
          </w:r>
          <w:bookmarkEnd w:id="11"/>
        </w:p>
        <w:p w14:paraId="5E153BCC" w14:textId="1C1A3032" w:rsidR="00225C82" w:rsidRPr="00D73906" w:rsidRDefault="00225C82" w:rsidP="00225C82">
          <w:pPr>
            <w:rPr>
              <w:lang w:eastAsia="es-ES"/>
            </w:rPr>
          </w:pPr>
          <w:r w:rsidRPr="00D73906">
            <w:rPr>
              <w:lang w:eastAsia="es-ES"/>
            </w:rPr>
            <w:t xml:space="preserve">For the ADC conversion, to allow us to do easy </w:t>
          </w:r>
          <w:r w:rsidR="0083593C" w:rsidRPr="00D73906">
            <w:rPr>
              <w:lang w:eastAsia="es-ES"/>
            </w:rPr>
            <w:t>comparison</w:t>
          </w:r>
          <w:r w:rsidR="00FE617F" w:rsidRPr="00D73906">
            <w:rPr>
              <w:lang w:eastAsia="es-ES"/>
            </w:rPr>
            <w:t xml:space="preserve"> and operations, we </w:t>
          </w:r>
          <w:r w:rsidR="00C0096F" w:rsidRPr="00D73906">
            <w:rPr>
              <w:lang w:eastAsia="es-ES"/>
            </w:rPr>
            <w:t>use</w:t>
          </w:r>
          <w:r w:rsidR="00247214" w:rsidRPr="00D73906">
            <w:rPr>
              <w:lang w:eastAsia="es-ES"/>
            </w:rPr>
            <w:t xml:space="preserve"> left justification, this allows us to simply use the 8MSB and treat the conversion as 8bits rather than 10, without </w:t>
          </w:r>
          <w:r w:rsidR="0083593C" w:rsidRPr="00D73906">
            <w:rPr>
              <w:lang w:eastAsia="es-ES"/>
            </w:rPr>
            <w:t>impairing</w:t>
          </w:r>
          <w:r w:rsidR="00247214" w:rsidRPr="00D73906">
            <w:rPr>
              <w:lang w:eastAsia="es-ES"/>
            </w:rPr>
            <w:t xml:space="preserve"> the accuracy of the conversion too much.</w:t>
          </w:r>
        </w:p>
        <w:p w14:paraId="1A26DE63" w14:textId="315FA9C5" w:rsidR="00AB56BE" w:rsidRPr="00D73906" w:rsidRDefault="00AB56BE" w:rsidP="00AB56BE">
          <w:pPr>
            <w:pStyle w:val="BodyText"/>
            <w:rPr>
              <w:lang w:val="en-GB" w:eastAsia="es-ES"/>
            </w:rPr>
          </w:pPr>
          <w:r w:rsidRPr="00D73906">
            <w:rPr>
              <w:lang w:val="en-GB" w:eastAsia="es-ES"/>
            </w:rPr>
            <w:t>ADCON0 = 0x0</w:t>
          </w:r>
          <w:r w:rsidR="00FB6A65" w:rsidRPr="00D73906">
            <w:rPr>
              <w:lang w:val="en-GB" w:eastAsia="es-ES"/>
            </w:rPr>
            <w:t>1</w:t>
          </w:r>
          <w:r w:rsidRPr="00D73906">
            <w:rPr>
              <w:lang w:val="en-GB" w:eastAsia="es-ES"/>
            </w:rPr>
            <w:t>;</w:t>
          </w:r>
          <w:r w:rsidR="00FB6A65" w:rsidRPr="00D73906">
            <w:rPr>
              <w:lang w:val="en-GB" w:eastAsia="es-ES"/>
            </w:rPr>
            <w:t xml:space="preserve"> // turning on </w:t>
          </w:r>
          <w:proofErr w:type="spellStart"/>
          <w:r w:rsidR="00FB6A65" w:rsidRPr="00D73906">
            <w:rPr>
              <w:lang w:val="en-GB" w:eastAsia="es-ES"/>
            </w:rPr>
            <w:t>adc</w:t>
          </w:r>
          <w:proofErr w:type="spellEnd"/>
          <w:r w:rsidR="00FB6A65" w:rsidRPr="00D73906">
            <w:rPr>
              <w:lang w:val="en-GB" w:eastAsia="es-ES"/>
            </w:rPr>
            <w:t xml:space="preserve"> conversion</w:t>
          </w:r>
        </w:p>
        <w:p w14:paraId="602E3775" w14:textId="17BC6447" w:rsidR="00AB56BE" w:rsidRPr="00D73906" w:rsidRDefault="00AB56BE" w:rsidP="00AB56BE">
          <w:pPr>
            <w:pStyle w:val="BodyText"/>
            <w:rPr>
              <w:lang w:val="en-GB" w:eastAsia="es-ES"/>
            </w:rPr>
          </w:pPr>
          <w:r w:rsidRPr="00D73906">
            <w:rPr>
              <w:lang w:val="en-GB" w:eastAsia="es-ES"/>
            </w:rPr>
            <w:t>ADCON1 = 0x0C;</w:t>
          </w:r>
          <w:r w:rsidR="00AD6177" w:rsidRPr="00D73906">
            <w:rPr>
              <w:lang w:val="en-GB" w:eastAsia="es-ES"/>
            </w:rPr>
            <w:t xml:space="preserve"> // setting AN</w:t>
          </w:r>
          <w:proofErr w:type="gramStart"/>
          <w:r w:rsidR="00AD6177" w:rsidRPr="00D73906">
            <w:rPr>
              <w:lang w:val="en-GB" w:eastAsia="es-ES"/>
            </w:rPr>
            <w:t>2,AN</w:t>
          </w:r>
          <w:proofErr w:type="gramEnd"/>
          <w:r w:rsidR="00AD6177" w:rsidRPr="00D73906">
            <w:rPr>
              <w:lang w:val="en-GB" w:eastAsia="es-ES"/>
            </w:rPr>
            <w:t>1,AN0 to a</w:t>
          </w:r>
          <w:r w:rsidR="009A1CB2" w:rsidRPr="00D73906">
            <w:rPr>
              <w:lang w:val="en-GB" w:eastAsia="es-ES"/>
            </w:rPr>
            <w:t>nalogue</w:t>
          </w:r>
        </w:p>
        <w:p w14:paraId="31BBEC4B" w14:textId="40A51250" w:rsidR="00AB56BE" w:rsidRPr="00D73906" w:rsidRDefault="00AB56BE" w:rsidP="00AB56BE">
          <w:pPr>
            <w:pStyle w:val="BodyText"/>
            <w:rPr>
              <w:lang w:val="en-GB" w:eastAsia="es-ES"/>
            </w:rPr>
          </w:pPr>
          <w:r w:rsidRPr="00D73906">
            <w:rPr>
              <w:lang w:val="en-GB" w:eastAsia="es-ES"/>
            </w:rPr>
            <w:t>ADCON2 = 0x44;</w:t>
          </w:r>
          <w:r w:rsidR="009A1CB2" w:rsidRPr="00D73906">
            <w:rPr>
              <w:lang w:val="en-GB" w:eastAsia="es-ES"/>
            </w:rPr>
            <w:t xml:space="preserve"> // setting </w:t>
          </w:r>
          <w:r w:rsidR="002A3F77" w:rsidRPr="00D73906">
            <w:rPr>
              <w:lang w:val="en-GB" w:eastAsia="es-ES"/>
            </w:rPr>
            <w:t>conversion speed and left justification</w:t>
          </w:r>
        </w:p>
        <w:p w14:paraId="6BE711A6" w14:textId="77777777" w:rsidR="002A3F77" w:rsidRPr="00D73906" w:rsidRDefault="006953DC" w:rsidP="009027D5">
          <w:pPr>
            <w:pStyle w:val="Subtitle"/>
            <w:rPr>
              <w:lang w:val="en-GB"/>
            </w:rPr>
          </w:pPr>
          <w:bookmarkStart w:id="12" w:name="_Toc107632901"/>
          <w:r w:rsidRPr="00D73906">
            <w:rPr>
              <w:lang w:val="en-GB"/>
            </w:rPr>
            <w:t>EUSART</w:t>
          </w:r>
          <w:bookmarkEnd w:id="12"/>
        </w:p>
        <w:p w14:paraId="29CA222A" w14:textId="274E6EFE" w:rsidR="00E161E5" w:rsidRPr="00D73906" w:rsidRDefault="005761B8" w:rsidP="005761B8">
          <w:r w:rsidRPr="00D73906">
            <w:t xml:space="preserve">For the </w:t>
          </w:r>
          <w:proofErr w:type="spellStart"/>
          <w:r w:rsidRPr="00D73906">
            <w:t>Eusart</w:t>
          </w:r>
          <w:proofErr w:type="spellEnd"/>
          <w:r w:rsidRPr="00D73906">
            <w:t xml:space="preserve"> we need to transmit at 9600bps, to do this we need to configure it with the following values:</w:t>
          </w:r>
        </w:p>
        <w:p w14:paraId="29E06154" w14:textId="68DDDDBB" w:rsidR="00E161E5" w:rsidRPr="00D73906" w:rsidRDefault="00E161E5" w:rsidP="00E161E5">
          <w:pPr>
            <w:pStyle w:val="BodyText"/>
            <w:rPr>
              <w:lang w:val="en-GB"/>
            </w:rPr>
          </w:pPr>
          <w:proofErr w:type="spellStart"/>
          <w:r w:rsidRPr="00D73906">
            <w:rPr>
              <w:lang w:val="en-GB"/>
            </w:rPr>
            <w:t>TXSTAbits.BRGH</w:t>
          </w:r>
          <w:proofErr w:type="spellEnd"/>
          <w:r w:rsidRPr="00D73906">
            <w:rPr>
              <w:lang w:val="en-GB"/>
            </w:rPr>
            <w:t xml:space="preserve"> = 1;</w:t>
          </w:r>
          <w:r w:rsidR="00052989" w:rsidRPr="00D73906">
            <w:rPr>
              <w:lang w:val="en-GB"/>
            </w:rPr>
            <w:t xml:space="preserve"> //highspeed</w:t>
          </w:r>
          <w:r w:rsidR="006F61A8" w:rsidRPr="00D73906">
            <w:rPr>
              <w:lang w:val="en-GB"/>
            </w:rPr>
            <w:t xml:space="preserve"> </w:t>
          </w:r>
          <w:r w:rsidR="0083593C" w:rsidRPr="00D73906">
            <w:rPr>
              <w:lang w:val="en-GB"/>
            </w:rPr>
            <w:t>baud rate</w:t>
          </w:r>
        </w:p>
        <w:p w14:paraId="2002995A" w14:textId="2513D467" w:rsidR="00E161E5" w:rsidRPr="00D73906" w:rsidRDefault="00E161E5" w:rsidP="00E161E5">
          <w:pPr>
            <w:pStyle w:val="BodyText"/>
            <w:rPr>
              <w:lang w:val="en-GB"/>
            </w:rPr>
          </w:pPr>
          <w:proofErr w:type="spellStart"/>
          <w:r w:rsidRPr="00D73906">
            <w:rPr>
              <w:lang w:val="en-GB"/>
            </w:rPr>
            <w:t>TXSTAbits.TXEN</w:t>
          </w:r>
          <w:proofErr w:type="spellEnd"/>
          <w:r w:rsidRPr="00D73906">
            <w:rPr>
              <w:lang w:val="en-GB"/>
            </w:rPr>
            <w:t xml:space="preserve"> = 1;</w:t>
          </w:r>
          <w:r w:rsidR="006F61A8" w:rsidRPr="00D73906">
            <w:rPr>
              <w:lang w:val="en-GB"/>
            </w:rPr>
            <w:t xml:space="preserve"> //enables transmit</w:t>
          </w:r>
        </w:p>
        <w:p w14:paraId="1EC1D043" w14:textId="3233F557" w:rsidR="00E161E5" w:rsidRPr="00D73906" w:rsidRDefault="00E161E5" w:rsidP="00E161E5">
          <w:pPr>
            <w:pStyle w:val="BodyText"/>
            <w:rPr>
              <w:lang w:val="en-GB"/>
            </w:rPr>
          </w:pPr>
          <w:proofErr w:type="spellStart"/>
          <w:r w:rsidRPr="00D73906">
            <w:rPr>
              <w:lang w:val="en-GB"/>
            </w:rPr>
            <w:t>TXSTAbits.SYNC</w:t>
          </w:r>
          <w:proofErr w:type="spellEnd"/>
          <w:r w:rsidRPr="00D73906">
            <w:rPr>
              <w:lang w:val="en-GB"/>
            </w:rPr>
            <w:t xml:space="preserve"> = 0;</w:t>
          </w:r>
          <w:r w:rsidR="006F61A8" w:rsidRPr="00D73906">
            <w:rPr>
              <w:lang w:val="en-GB"/>
            </w:rPr>
            <w:t xml:space="preserve"> //</w:t>
          </w:r>
          <w:r w:rsidR="0083593C" w:rsidRPr="00D73906">
            <w:rPr>
              <w:lang w:val="en-GB"/>
            </w:rPr>
            <w:t>asynchronous</w:t>
          </w:r>
        </w:p>
        <w:p w14:paraId="0C5F6785" w14:textId="77777777" w:rsidR="00E161E5" w:rsidRPr="00D73906" w:rsidRDefault="00E161E5" w:rsidP="00E161E5">
          <w:pPr>
            <w:pStyle w:val="BodyText"/>
            <w:rPr>
              <w:lang w:val="en-GB"/>
            </w:rPr>
          </w:pPr>
          <w:r w:rsidRPr="00D73906">
            <w:rPr>
              <w:lang w:val="en-GB"/>
            </w:rPr>
            <w:t xml:space="preserve">    </w:t>
          </w:r>
        </w:p>
        <w:p w14:paraId="4313103D" w14:textId="5288B0D5" w:rsidR="00E161E5" w:rsidRPr="00D73906" w:rsidRDefault="00E161E5" w:rsidP="00E161E5">
          <w:pPr>
            <w:pStyle w:val="BodyText"/>
            <w:rPr>
              <w:lang w:val="en-GB"/>
            </w:rPr>
          </w:pPr>
          <w:proofErr w:type="spellStart"/>
          <w:r w:rsidRPr="00D73906">
            <w:rPr>
              <w:lang w:val="en-GB"/>
            </w:rPr>
            <w:t>RCSTAbits.SPEN</w:t>
          </w:r>
          <w:proofErr w:type="spellEnd"/>
          <w:r w:rsidRPr="00D73906">
            <w:rPr>
              <w:lang w:val="en-GB"/>
            </w:rPr>
            <w:t xml:space="preserve"> = 1;</w:t>
          </w:r>
          <w:r w:rsidR="006F61A8" w:rsidRPr="00D73906">
            <w:rPr>
              <w:lang w:val="en-GB"/>
            </w:rPr>
            <w:t xml:space="preserve"> //</w:t>
          </w:r>
          <w:r w:rsidR="0083593C" w:rsidRPr="00D73906">
            <w:rPr>
              <w:lang w:val="en-GB"/>
            </w:rPr>
            <w:t xml:space="preserve"> enable serial port</w:t>
          </w:r>
        </w:p>
        <w:p w14:paraId="4D62D378" w14:textId="5302CD4C" w:rsidR="00E161E5" w:rsidRPr="00D73906" w:rsidRDefault="00E161E5" w:rsidP="00E161E5">
          <w:pPr>
            <w:pStyle w:val="BodyText"/>
            <w:rPr>
              <w:lang w:val="en-GB"/>
            </w:rPr>
          </w:pPr>
          <w:proofErr w:type="spellStart"/>
          <w:r w:rsidRPr="00D73906">
            <w:rPr>
              <w:lang w:val="en-GB"/>
            </w:rPr>
            <w:t>RCSTAbits.CREN</w:t>
          </w:r>
          <w:proofErr w:type="spellEnd"/>
          <w:r w:rsidRPr="00D73906">
            <w:rPr>
              <w:lang w:val="en-GB"/>
            </w:rPr>
            <w:t xml:space="preserve"> = 1;</w:t>
          </w:r>
          <w:r w:rsidR="0083593C" w:rsidRPr="00D73906">
            <w:rPr>
              <w:lang w:val="en-GB"/>
            </w:rPr>
            <w:t xml:space="preserve"> // enables receiver</w:t>
          </w:r>
        </w:p>
        <w:p w14:paraId="63577E3B" w14:textId="77777777" w:rsidR="00E161E5" w:rsidRPr="00D73906" w:rsidRDefault="00E161E5" w:rsidP="00E161E5">
          <w:pPr>
            <w:pStyle w:val="BodyText"/>
            <w:rPr>
              <w:lang w:val="en-GB"/>
            </w:rPr>
          </w:pPr>
          <w:r w:rsidRPr="00D73906">
            <w:rPr>
              <w:lang w:val="en-GB"/>
            </w:rPr>
            <w:t xml:space="preserve">    </w:t>
          </w:r>
        </w:p>
        <w:p w14:paraId="2E927CE5" w14:textId="159ED7EE" w:rsidR="00E161E5" w:rsidRPr="00D73906" w:rsidRDefault="00E161E5" w:rsidP="00E161E5">
          <w:pPr>
            <w:pStyle w:val="BodyText"/>
            <w:rPr>
              <w:lang w:val="en-GB"/>
            </w:rPr>
          </w:pPr>
          <w:r w:rsidRPr="00D73906">
            <w:rPr>
              <w:lang w:val="en-GB"/>
            </w:rPr>
            <w:t>BAUDCONbits.BRG16 = 0;</w:t>
          </w:r>
          <w:r w:rsidR="0083593C" w:rsidRPr="00D73906">
            <w:rPr>
              <w:lang w:val="en-GB"/>
            </w:rPr>
            <w:t xml:space="preserve"> </w:t>
          </w:r>
          <w:r w:rsidR="00FA33AD" w:rsidRPr="00D73906">
            <w:rPr>
              <w:lang w:val="en-GB"/>
            </w:rPr>
            <w:t>// only 8bit SPBRGH</w:t>
          </w:r>
        </w:p>
        <w:p w14:paraId="44CE2067" w14:textId="77777777" w:rsidR="00E161E5" w:rsidRPr="00D73906" w:rsidRDefault="00E161E5" w:rsidP="00E161E5">
          <w:pPr>
            <w:pStyle w:val="BodyText"/>
            <w:rPr>
              <w:lang w:val="en-GB"/>
            </w:rPr>
          </w:pPr>
          <w:r w:rsidRPr="00D73906">
            <w:rPr>
              <w:lang w:val="en-GB"/>
            </w:rPr>
            <w:t xml:space="preserve">    </w:t>
          </w:r>
        </w:p>
        <w:p w14:paraId="356CC963" w14:textId="06BCF7DC" w:rsidR="00524CB2" w:rsidRPr="00D73906" w:rsidRDefault="00E161E5" w:rsidP="00E161E5">
          <w:pPr>
            <w:pStyle w:val="BodyText"/>
            <w:rPr>
              <w:lang w:val="en-GB"/>
            </w:rPr>
          </w:pPr>
          <w:r w:rsidRPr="00D73906">
            <w:rPr>
              <w:lang w:val="en-GB"/>
            </w:rPr>
            <w:t>SPBRG = 255;</w:t>
          </w:r>
          <w:r w:rsidR="00FA33AD" w:rsidRPr="00D73906">
            <w:rPr>
              <w:lang w:val="en-GB"/>
            </w:rPr>
            <w:t xml:space="preserve"> // with FOSC=40MHz -&gt; 9600</w:t>
          </w:r>
          <w:r w:rsidR="007803F5" w:rsidRPr="00D73906">
            <w:rPr>
              <w:lang w:val="en-GB"/>
            </w:rPr>
            <w:t>bps</w:t>
          </w:r>
          <w:r w:rsidR="00524CB2" w:rsidRPr="00D73906">
            <w:rPr>
              <w:lang w:val="en-GB"/>
            </w:rPr>
            <w:br w:type="page"/>
          </w:r>
        </w:p>
        <w:p w14:paraId="311C85EB" w14:textId="77777777" w:rsidR="00565C9C" w:rsidRPr="00D73906" w:rsidRDefault="00565C9C" w:rsidP="00EA394F">
          <w:pPr>
            <w:pStyle w:val="Heading1"/>
            <w:rPr>
              <w:lang w:val="en-GB"/>
            </w:rPr>
          </w:pPr>
          <w:bookmarkStart w:id="13" w:name="_Toc107632902"/>
          <w:r w:rsidRPr="00D73906">
            <w:rPr>
              <w:lang w:val="en-GB"/>
            </w:rPr>
            <w:lastRenderedPageBreak/>
            <w:t>Electrical Schematic</w:t>
          </w:r>
          <w:bookmarkEnd w:id="13"/>
        </w:p>
        <w:p w14:paraId="18E0449A" w14:textId="77777777" w:rsidR="005761B8" w:rsidRPr="00D73906" w:rsidRDefault="00A77635" w:rsidP="005761B8">
          <w:pPr>
            <w:keepNext/>
            <w:jc w:val="left"/>
          </w:pPr>
          <w:r w:rsidRPr="00D73906">
            <w:rPr>
              <w:noProof/>
            </w:rPr>
            <w:drawing>
              <wp:inline distT="0" distB="0" distL="0" distR="0" wp14:anchorId="48650CF8" wp14:editId="6770DD61">
                <wp:extent cx="5731510" cy="4017645"/>
                <wp:effectExtent l="0" t="0" r="2540" b="190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0"/>
                        <a:stretch>
                          <a:fillRect/>
                        </a:stretch>
                      </pic:blipFill>
                      <pic:spPr>
                        <a:xfrm>
                          <a:off x="0" y="0"/>
                          <a:ext cx="5731510" cy="4017645"/>
                        </a:xfrm>
                        <a:prstGeom prst="rect">
                          <a:avLst/>
                        </a:prstGeom>
                      </pic:spPr>
                    </pic:pic>
                  </a:graphicData>
                </a:graphic>
              </wp:inline>
            </w:drawing>
          </w:r>
        </w:p>
        <w:p w14:paraId="6EB48370" w14:textId="2721E2E9" w:rsidR="005761B8" w:rsidRPr="00D73906" w:rsidRDefault="005761B8" w:rsidP="009C5C58">
          <w:pPr>
            <w:pStyle w:val="Caption"/>
          </w:pPr>
          <w:r w:rsidRPr="00D73906">
            <w:t xml:space="preserve">Figure </w:t>
          </w:r>
          <w:fldSimple w:instr=" SEQ Figure \* ARABIC ">
            <w:r w:rsidR="003C678F">
              <w:rPr>
                <w:noProof/>
              </w:rPr>
              <w:t>1</w:t>
            </w:r>
          </w:fldSimple>
          <w:r w:rsidRPr="00D73906">
            <w:t xml:space="preserve"> Electrical schematic</w:t>
          </w:r>
        </w:p>
        <w:p w14:paraId="773EDC6F" w14:textId="55416EF3" w:rsidR="00565C9C" w:rsidRPr="00D73906" w:rsidRDefault="008F6489">
          <w:pPr>
            <w:jc w:val="left"/>
            <w:rPr>
              <w:rFonts w:asciiTheme="minorHAnsi" w:eastAsia="Times New Roman" w:hAnsiTheme="minorHAnsi" w:cstheme="minorHAnsi"/>
              <w:b/>
              <w:sz w:val="36"/>
              <w:szCs w:val="36"/>
              <w:lang w:eastAsia="es-ES"/>
            </w:rPr>
          </w:pPr>
          <w:r w:rsidRPr="00D73906">
            <w:t xml:space="preserve">I had to use </w:t>
          </w:r>
          <w:r w:rsidR="00C676F5" w:rsidRPr="00D73906">
            <w:t>RA1 and RA2 as the joystick inputs as I had an issue with RA0 which was permanently set to ground.</w:t>
          </w:r>
          <w:r w:rsidR="00565C9C" w:rsidRPr="00D73906">
            <w:br w:type="page"/>
          </w:r>
        </w:p>
        <w:p w14:paraId="18B67715" w14:textId="6CB81B4B" w:rsidR="00565C9C" w:rsidRPr="00D73906" w:rsidRDefault="00565C9C" w:rsidP="00EA394F">
          <w:pPr>
            <w:pStyle w:val="Heading1"/>
            <w:rPr>
              <w:lang w:val="en-GB"/>
            </w:rPr>
          </w:pPr>
          <w:bookmarkStart w:id="14" w:name="_Toc107632903"/>
          <w:r w:rsidRPr="00D73906">
            <w:rPr>
              <w:lang w:val="en-GB"/>
            </w:rPr>
            <w:lastRenderedPageBreak/>
            <w:t>ADTs</w:t>
          </w:r>
          <w:bookmarkEnd w:id="14"/>
        </w:p>
        <w:p w14:paraId="67C2BC74" w14:textId="255079D1" w:rsidR="00FB1269" w:rsidRPr="00D73906" w:rsidRDefault="00187672" w:rsidP="00FB1269">
          <w:pPr>
            <w:pStyle w:val="Subtitle"/>
            <w:rPr>
              <w:lang w:val="en-GB"/>
            </w:rPr>
          </w:pPr>
          <w:bookmarkStart w:id="15" w:name="_Toc107632904"/>
          <w:r w:rsidRPr="00D73906">
            <w:rPr>
              <w:noProof/>
              <w:lang w:val="en-GB"/>
            </w:rPr>
            <mc:AlternateContent>
              <mc:Choice Requires="wps">
                <w:drawing>
                  <wp:anchor distT="0" distB="0" distL="114300" distR="114300" simplePos="0" relativeHeight="251715584" behindDoc="0" locked="0" layoutInCell="1" allowOverlap="1" wp14:anchorId="1B5E05A5" wp14:editId="526B6AA3">
                    <wp:simplePos x="0" y="0"/>
                    <wp:positionH relativeFrom="column">
                      <wp:posOffset>-2540</wp:posOffset>
                    </wp:positionH>
                    <wp:positionV relativeFrom="paragraph">
                      <wp:posOffset>4775835</wp:posOffset>
                    </wp:positionV>
                    <wp:extent cx="5731510"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8EFDF25" w14:textId="3EDB2063" w:rsidR="00187672" w:rsidRPr="00646DA1" w:rsidRDefault="00187672" w:rsidP="00187672">
                                <w:pPr>
                                  <w:pStyle w:val="Caption"/>
                                  <w:rPr>
                                    <w:b/>
                                    <w:bCs/>
                                    <w:noProof/>
                                    <w:spacing w:val="15"/>
                                    <w:sz w:val="26"/>
                                    <w:szCs w:val="24"/>
                                    <w:u w:val="single"/>
                                    <w:lang w:val="ca-ES" w:eastAsia="es-ES"/>
                                  </w:rPr>
                                </w:pPr>
                                <w:r>
                                  <w:t xml:space="preserve">Figure </w:t>
                                </w:r>
                                <w:fldSimple w:instr=" SEQ Figure \* ARABIC ">
                                  <w:r w:rsidR="003C678F">
                                    <w:rPr>
                                      <w:noProof/>
                                    </w:rPr>
                                    <w:t>2</w:t>
                                  </w:r>
                                </w:fldSimple>
                                <w:r>
                                  <w:t xml:space="preserve"> </w:t>
                                </w:r>
                                <w:r w:rsidRPr="00363B52">
                                  <w:t>AD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E05A5" id="Text Box 77" o:spid="_x0000_s1034" type="#_x0000_t202" style="position:absolute;left:0;text-align:left;margin-left:-.2pt;margin-top:376.05pt;width:451.3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s+rGgIAAD8EAAAOAAAAZHJzL2Uyb0RvYy54bWysU8Fu2zAMvQ/YPwi6L07apS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" stroked="f">
                    <v:textbox style="mso-fit-shape-to-text:t" inset="0,0,0,0">
                      <w:txbxContent>
                        <w:p w14:paraId="78EFDF25" w14:textId="3EDB2063" w:rsidR="00187672" w:rsidRPr="00646DA1" w:rsidRDefault="00187672" w:rsidP="00187672">
                          <w:pPr>
                            <w:pStyle w:val="Caption"/>
                            <w:rPr>
                              <w:b/>
                              <w:bCs/>
                              <w:noProof/>
                              <w:spacing w:val="15"/>
                              <w:sz w:val="26"/>
                              <w:szCs w:val="24"/>
                              <w:u w:val="single"/>
                              <w:lang w:val="ca-ES" w:eastAsia="es-ES"/>
                            </w:rPr>
                          </w:pPr>
                          <w:r>
                            <w:t xml:space="preserve">Figure </w:t>
                          </w:r>
                          <w:fldSimple w:instr=" SEQ Figure \* ARABIC ">
                            <w:r w:rsidR="003C678F">
                              <w:rPr>
                                <w:noProof/>
                              </w:rPr>
                              <w:t>2</w:t>
                            </w:r>
                          </w:fldSimple>
                          <w:r>
                            <w:t xml:space="preserve"> </w:t>
                          </w:r>
                          <w:r w:rsidRPr="00363B52">
                            <w:t>ADT diagram</w:t>
                          </w:r>
                        </w:p>
                      </w:txbxContent>
                    </v:textbox>
                    <w10:wrap type="topAndBottom"/>
                  </v:shape>
                </w:pict>
              </mc:Fallback>
            </mc:AlternateContent>
          </w:r>
          <w:r w:rsidRPr="00D73906">
            <w:rPr>
              <w:noProof/>
              <w:lang w:val="en-GB"/>
            </w:rPr>
            <w:drawing>
              <wp:anchor distT="0" distB="0" distL="114300" distR="114300" simplePos="0" relativeHeight="251713536" behindDoc="0" locked="0" layoutInCell="1" allowOverlap="1" wp14:anchorId="0FA34C6B" wp14:editId="631BF309">
                <wp:simplePos x="0" y="0"/>
                <wp:positionH relativeFrom="margin">
                  <wp:align>right</wp:align>
                </wp:positionH>
                <wp:positionV relativeFrom="paragraph">
                  <wp:posOffset>395216</wp:posOffset>
                </wp:positionV>
                <wp:extent cx="5731510" cy="4323715"/>
                <wp:effectExtent l="0" t="0" r="2540" b="635"/>
                <wp:wrapTopAndBottom/>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4323715"/>
                        </a:xfrm>
                        <a:prstGeom prst="rect">
                          <a:avLst/>
                        </a:prstGeom>
                      </pic:spPr>
                    </pic:pic>
                  </a:graphicData>
                </a:graphic>
                <wp14:sizeRelH relativeFrom="page">
                  <wp14:pctWidth>0</wp14:pctWidth>
                </wp14:sizeRelH>
                <wp14:sizeRelV relativeFrom="page">
                  <wp14:pctHeight>0</wp14:pctHeight>
                </wp14:sizeRelV>
              </wp:anchor>
            </w:drawing>
          </w:r>
          <w:r w:rsidR="00FB1269" w:rsidRPr="00D73906">
            <w:rPr>
              <w:lang w:val="en-GB"/>
            </w:rPr>
            <w:t>ADT Diagram</w:t>
          </w:r>
          <w:bookmarkEnd w:id="15"/>
        </w:p>
        <w:p w14:paraId="7CA1DE51" w14:textId="5AE0ED2E" w:rsidR="001B5217" w:rsidRPr="00D73906" w:rsidRDefault="001A3800" w:rsidP="001B5217">
          <w:pPr>
            <w:rPr>
              <w:lang w:eastAsia="es-ES"/>
            </w:rPr>
          </w:pPr>
          <w:r w:rsidRPr="00D73906">
            <w:rPr>
              <w:lang w:eastAsia="es-ES"/>
            </w:rPr>
            <w:t xml:space="preserve">This is the final ADT diagram, in the end I used 9 ADTs with 7 of which being motors. </w:t>
          </w:r>
          <w:r w:rsidR="005C5AEC" w:rsidRPr="00D73906">
            <w:rPr>
              <w:lang w:eastAsia="es-ES"/>
            </w:rPr>
            <w:t xml:space="preserve">I created </w:t>
          </w:r>
          <w:proofErr w:type="gramStart"/>
          <w:r w:rsidR="005C5AEC" w:rsidRPr="00D73906">
            <w:rPr>
              <w:lang w:eastAsia="es-ES"/>
            </w:rPr>
            <w:t>a</w:t>
          </w:r>
          <w:proofErr w:type="gramEnd"/>
          <w:r w:rsidR="005C5AEC" w:rsidRPr="00D73906">
            <w:rPr>
              <w:lang w:eastAsia="es-ES"/>
            </w:rPr>
            <w:t xml:space="preserve"> ADT for each of the inputs and outputs to try to keep them as separate as possible</w:t>
          </w:r>
          <w:r w:rsidR="00096AE4" w:rsidRPr="00D73906">
            <w:rPr>
              <w:lang w:eastAsia="es-ES"/>
            </w:rPr>
            <w:t xml:space="preserve">. To this end </w:t>
          </w:r>
          <w:r w:rsidR="009B56EC" w:rsidRPr="00D73906">
            <w:rPr>
              <w:lang w:eastAsia="es-ES"/>
            </w:rPr>
            <w:t xml:space="preserve">the ‘centre’ of the design, and controller of the </w:t>
          </w:r>
          <w:r w:rsidR="00A900D0" w:rsidRPr="00D73906">
            <w:rPr>
              <w:lang w:eastAsia="es-ES"/>
            </w:rPr>
            <w:t>system is the menu ADT.</w:t>
          </w:r>
          <w:r w:rsidR="00187672" w:rsidRPr="00D73906">
            <w:rPr>
              <w:noProof/>
            </w:rPr>
            <w:t xml:space="preserve"> </w:t>
          </w:r>
        </w:p>
        <w:p w14:paraId="20CBEE8B" w14:textId="3BD68ECE" w:rsidR="00BC3A9E" w:rsidRPr="00D73906" w:rsidRDefault="00BC3A9E">
          <w:pPr>
            <w:jc w:val="left"/>
            <w:rPr>
              <w:rFonts w:eastAsiaTheme="minorEastAsia"/>
              <w:b/>
              <w:bCs/>
              <w:spacing w:val="15"/>
              <w:sz w:val="26"/>
              <w:szCs w:val="24"/>
              <w:u w:val="single"/>
              <w:lang w:eastAsia="es-ES"/>
            </w:rPr>
          </w:pPr>
          <w:r w:rsidRPr="00D73906">
            <w:br w:type="page"/>
          </w:r>
        </w:p>
        <w:p w14:paraId="58EFD3CE" w14:textId="17DF5499" w:rsidR="00352FE4" w:rsidRPr="00D73906" w:rsidRDefault="00352FE4" w:rsidP="00FB1269">
          <w:pPr>
            <w:pStyle w:val="Subtitle"/>
            <w:rPr>
              <w:lang w:val="en-GB"/>
            </w:rPr>
          </w:pPr>
          <w:bookmarkStart w:id="16" w:name="_Toc107632905"/>
          <w:r w:rsidRPr="00D73906">
            <w:rPr>
              <w:lang w:val="en-GB"/>
            </w:rPr>
            <w:lastRenderedPageBreak/>
            <w:t>Motors</w:t>
          </w:r>
          <w:bookmarkEnd w:id="16"/>
        </w:p>
        <w:p w14:paraId="625F8D1A" w14:textId="79A582ED" w:rsidR="00352FE4" w:rsidRPr="00D73906" w:rsidRDefault="00AB3086" w:rsidP="00352FE4">
          <w:pPr>
            <w:pStyle w:val="subsubtitle"/>
            <w:rPr>
              <w:lang w:val="en-GB"/>
            </w:rPr>
          </w:pPr>
          <w:bookmarkStart w:id="17" w:name="_Toc107632906"/>
          <w:r w:rsidRPr="00D73906">
            <w:rPr>
              <w:noProof/>
              <w:lang w:val="en-GB"/>
            </w:rPr>
            <mc:AlternateContent>
              <mc:Choice Requires="wps">
                <w:drawing>
                  <wp:anchor distT="0" distB="0" distL="114300" distR="114300" simplePos="0" relativeHeight="251700224" behindDoc="0" locked="0" layoutInCell="1" allowOverlap="1" wp14:anchorId="36194C71" wp14:editId="5D9CA92B">
                    <wp:simplePos x="0" y="0"/>
                    <wp:positionH relativeFrom="margin">
                      <wp:align>left</wp:align>
                    </wp:positionH>
                    <wp:positionV relativeFrom="paragraph">
                      <wp:posOffset>6975364</wp:posOffset>
                    </wp:positionV>
                    <wp:extent cx="5653405" cy="635"/>
                    <wp:effectExtent l="0" t="0" r="4445" b="8255"/>
                    <wp:wrapTopAndBottom/>
                    <wp:docPr id="63" name="Text Box 63"/>
                    <wp:cNvGraphicFramePr/>
                    <a:graphic xmlns:a="http://schemas.openxmlformats.org/drawingml/2006/main">
                      <a:graphicData uri="http://schemas.microsoft.com/office/word/2010/wordprocessingShape">
                        <wps:wsp>
                          <wps:cNvSpPr txBox="1"/>
                          <wps:spPr>
                            <a:xfrm>
                              <a:off x="0" y="0"/>
                              <a:ext cx="5653405" cy="635"/>
                            </a:xfrm>
                            <a:prstGeom prst="rect">
                              <a:avLst/>
                            </a:prstGeom>
                            <a:solidFill>
                              <a:prstClr val="white"/>
                            </a:solidFill>
                            <a:ln>
                              <a:noFill/>
                            </a:ln>
                          </wps:spPr>
                          <wps:txbx>
                            <w:txbxContent>
                              <w:p w14:paraId="37393D3D" w14:textId="1555C59E" w:rsidR="00AB3086" w:rsidRPr="00E17913" w:rsidRDefault="00AB3086" w:rsidP="009C5C58">
                                <w:pPr>
                                  <w:pStyle w:val="Caption"/>
                                  <w:rPr>
                                    <w:noProof/>
                                  </w:rPr>
                                </w:pPr>
                                <w:r>
                                  <w:t xml:space="preserve">Figure </w:t>
                                </w:r>
                                <w:fldSimple w:instr=" SEQ Figure \* ARABIC ">
                                  <w:r w:rsidR="003C678F">
                                    <w:rPr>
                                      <w:noProof/>
                                    </w:rPr>
                                    <w:t>3</w:t>
                                  </w:r>
                                </w:fldSimple>
                                <w:r>
                                  <w:t xml:space="preserve"> EEPROM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94C71" id="Text Box 63" o:spid="_x0000_s1035" type="#_x0000_t202" style="position:absolute;left:0;text-align:left;margin-left:0;margin-top:549.25pt;width:445.15pt;height:.05pt;z-index:2517002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fkGgIAAD8EAAAOAAAAZHJzL2Uyb0RvYy54bWysU01v2zAMvQ/YfxB0X5y0SzE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d/Pbj9M5Z5J8d7fz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" stroked="f">
                    <v:textbox style="mso-fit-shape-to-text:t" inset="0,0,0,0">
                      <w:txbxContent>
                        <w:p w14:paraId="37393D3D" w14:textId="1555C59E" w:rsidR="00AB3086" w:rsidRPr="00E17913" w:rsidRDefault="00AB3086" w:rsidP="009C5C58">
                          <w:pPr>
                            <w:pStyle w:val="Caption"/>
                            <w:rPr>
                              <w:noProof/>
                            </w:rPr>
                          </w:pPr>
                          <w:r>
                            <w:t xml:space="preserve">Figure </w:t>
                          </w:r>
                          <w:fldSimple w:instr=" SEQ Figure \* ARABIC ">
                            <w:r w:rsidR="003C678F">
                              <w:rPr>
                                <w:noProof/>
                              </w:rPr>
                              <w:t>3</w:t>
                            </w:r>
                          </w:fldSimple>
                          <w:r>
                            <w:t xml:space="preserve"> EEPROM motor</w:t>
                          </w:r>
                        </w:p>
                      </w:txbxContent>
                    </v:textbox>
                    <w10:wrap type="topAndBottom" anchorx="margin"/>
                  </v:shape>
                </w:pict>
              </mc:Fallback>
            </mc:AlternateContent>
          </w:r>
          <w:r w:rsidRPr="00D73906">
            <w:rPr>
              <w:noProof/>
              <w:lang w:val="en-GB"/>
            </w:rPr>
            <mc:AlternateContent>
              <mc:Choice Requires="wpg">
                <w:drawing>
                  <wp:anchor distT="0" distB="0" distL="114300" distR="114300" simplePos="0" relativeHeight="251698176" behindDoc="0" locked="0" layoutInCell="1" allowOverlap="1" wp14:anchorId="3875EAA3" wp14:editId="61F9C5E7">
                    <wp:simplePos x="0" y="0"/>
                    <wp:positionH relativeFrom="margin">
                      <wp:align>left</wp:align>
                    </wp:positionH>
                    <wp:positionV relativeFrom="paragraph">
                      <wp:posOffset>326970</wp:posOffset>
                    </wp:positionV>
                    <wp:extent cx="5653405" cy="6623216"/>
                    <wp:effectExtent l="0" t="0" r="4445" b="6350"/>
                    <wp:wrapTopAndBottom/>
                    <wp:docPr id="62" name="Group 62"/>
                    <wp:cNvGraphicFramePr/>
                    <a:graphic xmlns:a="http://schemas.openxmlformats.org/drawingml/2006/main">
                      <a:graphicData uri="http://schemas.microsoft.com/office/word/2010/wordprocessingGroup">
                        <wpg:wgp>
                          <wpg:cNvGrpSpPr/>
                          <wpg:grpSpPr>
                            <a:xfrm>
                              <a:off x="0" y="0"/>
                              <a:ext cx="5653405" cy="6623216"/>
                              <a:chOff x="0" y="0"/>
                              <a:chExt cx="5653405" cy="6623216"/>
                            </a:xfrm>
                          </wpg:grpSpPr>
                          <wpg:grpSp>
                            <wpg:cNvPr id="60" name="Group 60"/>
                            <wpg:cNvGrpSpPr/>
                            <wpg:grpSpPr>
                              <a:xfrm>
                                <a:off x="0" y="0"/>
                                <a:ext cx="5653405" cy="4998166"/>
                                <a:chOff x="0" y="0"/>
                                <a:chExt cx="5653405" cy="4998166"/>
                              </a:xfrm>
                            </wpg:grpSpPr>
                            <wpg:grpSp>
                              <wpg:cNvPr id="58" name="Group 58"/>
                              <wpg:cNvGrpSpPr/>
                              <wpg:grpSpPr>
                                <a:xfrm>
                                  <a:off x="0" y="0"/>
                                  <a:ext cx="5653405" cy="3398413"/>
                                  <a:chOff x="0" y="0"/>
                                  <a:chExt cx="5653405" cy="3398413"/>
                                </a:xfrm>
                              </wpg:grpSpPr>
                              <pic:pic xmlns:pic="http://schemas.openxmlformats.org/drawingml/2006/picture">
                                <pic:nvPicPr>
                                  <pic:cNvPr id="56" name="Picture 56" descr="Graphical user interface, application&#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t="9125" r="3572" b="28038"/>
                                  <a:stretch/>
                                </pic:blipFill>
                                <pic:spPr bwMode="auto">
                                  <a:xfrm>
                                    <a:off x="0" y="0"/>
                                    <a:ext cx="5525770" cy="240855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7" name="Picture 57" descr="Graphical user interfac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t="60696" r="1354" b="12869"/>
                                  <a:stretch/>
                                </pic:blipFill>
                                <pic:spPr bwMode="auto">
                                  <a:xfrm>
                                    <a:off x="0" y="2385588"/>
                                    <a:ext cx="5653405" cy="1012825"/>
                                  </a:xfrm>
                                  <a:prstGeom prst="rect">
                                    <a:avLst/>
                                  </a:prstGeom>
                                  <a:ln>
                                    <a:noFill/>
                                  </a:ln>
                                  <a:extLst>
                                    <a:ext uri="{53640926-AAD7-44D8-BBD7-CCE9431645EC}">
                                      <a14:shadowObscured xmlns:a14="http://schemas.microsoft.com/office/drawing/2010/main"/>
                                    </a:ext>
                                  </a:extLst>
                                </pic:spPr>
                              </pic:pic>
                            </wpg:grpSp>
                            <pic:pic xmlns:pic="http://schemas.openxmlformats.org/drawingml/2006/picture">
                              <pic:nvPicPr>
                                <pic:cNvPr id="59" name="Picture 59" descr="Diagram&#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450036"/>
                                  <a:ext cx="4667250" cy="1548130"/>
                                </a:xfrm>
                                <a:prstGeom prst="rect">
                                  <a:avLst/>
                                </a:prstGeom>
                              </pic:spPr>
                            </pic:pic>
                          </wpg:grpSp>
                          <pic:pic xmlns:pic="http://schemas.openxmlformats.org/drawingml/2006/picture">
                            <pic:nvPicPr>
                              <pic:cNvPr id="61" name="Picture 61" descr="A picture containing timeline&#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548640" y="5033176"/>
                                <a:ext cx="4637405" cy="1590040"/>
                              </a:xfrm>
                              <a:prstGeom prst="rect">
                                <a:avLst/>
                              </a:prstGeom>
                            </pic:spPr>
                          </pic:pic>
                        </wpg:wgp>
                      </a:graphicData>
                    </a:graphic>
                  </wp:anchor>
                </w:drawing>
              </mc:Choice>
              <mc:Fallback>
                <w:pict>
                  <v:group w14:anchorId="418E8664" id="Group 62" o:spid="_x0000_s1026" style="position:absolute;margin-left:0;margin-top:25.75pt;width:445.15pt;height:521.5pt;z-index:251698176;mso-position-horizontal:left;mso-position-horizontal-relative:margin" coordsize="56534,66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">
                    <v:group id="Group 60" o:spid="_x0000_s1027" style="position:absolute;width:56534;height:49981" coordsize="56534,49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58" o:spid="_x0000_s1028" style="position:absolute;width:56534;height:33984" coordsize="56534,3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shape id="Picture 56" o:spid="_x0000_s1029" type="#_x0000_t75" alt="Graphical user interface, application&#10;&#10;Description automatically generated" style="position:absolute;width:55257;height:240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">
                          <v:imagedata r:id="rId16" o:title="Graphical user interface, application&#10;&#10;Description automatically generated" croptop="5980f" cropbottom="18375f" cropright="2341f"/>
                        </v:shape>
                        <v:shape id="Picture 57" o:spid="_x0000_s1030" type="#_x0000_t75" alt="Graphical user interface&#10;&#10;Description automatically generated" style="position:absolute;top:23855;width:56534;height:10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">
                          <v:imagedata r:id="rId17" o:title="Graphical user interface&#10;&#10;Description automatically generated" croptop="39778f" cropbottom="8434f" cropright="887f"/>
                        </v:shape>
                      </v:group>
                      <v:shape id="Picture 59" o:spid="_x0000_s1031" type="#_x0000_t75" alt="Diagram&#10;&#10;Description automatically generated with medium confidence" style="position:absolute;top:34500;width:46672;height:154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">
                        <v:imagedata r:id="rId18" o:title="Diagram&#10;&#10;Description automatically generated with medium confidence"/>
                      </v:shape>
                    </v:group>
                    <v:shape id="Picture 61" o:spid="_x0000_s1032" type="#_x0000_t75" alt="A picture containing timeline&#10;&#10;Description automatically generated" style="position:absolute;left:5486;top:50331;width:46374;height:15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">
                      <v:imagedata r:id="rId19" o:title="A picture containing timeline&#10;&#10;Description automatically generated"/>
                    </v:shape>
                    <w10:wrap type="topAndBottom" anchorx="margin"/>
                  </v:group>
                </w:pict>
              </mc:Fallback>
            </mc:AlternateContent>
          </w:r>
          <w:r w:rsidR="00352FE4" w:rsidRPr="00D73906">
            <w:rPr>
              <w:lang w:val="en-GB"/>
            </w:rPr>
            <w:t>EEPROM</w:t>
          </w:r>
          <w:bookmarkEnd w:id="17"/>
        </w:p>
        <w:p w14:paraId="5687EE37" w14:textId="5ABCF5AF" w:rsidR="00BC3A9E" w:rsidRPr="00D73906" w:rsidRDefault="00E6775A">
          <w:pPr>
            <w:jc w:val="left"/>
            <w:rPr>
              <w:sz w:val="24"/>
              <w:u w:val="single"/>
              <w:lang w:eastAsia="es-ES"/>
            </w:rPr>
          </w:pPr>
          <w:r w:rsidRPr="00D73906">
            <w:rPr>
              <w:noProof/>
            </w:rPr>
            <w:t xml:space="preserve"> </w:t>
          </w:r>
          <w:r w:rsidR="00AB3086" w:rsidRPr="00D73906">
            <w:rPr>
              <w:noProof/>
            </w:rPr>
            <w:t xml:space="preserve">The EEPROM motor is one of the most complex of all of the motors, </w:t>
          </w:r>
          <w:r w:rsidR="00C706C7" w:rsidRPr="00D73906">
            <w:rPr>
              <w:noProof/>
            </w:rPr>
            <w:t xml:space="preserve">it takes care of writing newly registered users to the file, and also tests whether usernames and passwords are correct or already bieng used. In addition to this, when we write a new user, we check if </w:t>
          </w:r>
          <w:r w:rsidR="00E91B99" w:rsidRPr="00D73906">
            <w:rPr>
              <w:noProof/>
            </w:rPr>
            <w:t xml:space="preserve">the user that we are overwriting has any saved scores, if they do, we first delete them from the array of scores saved in the RAM, then write the entire array of scores back to the EEPROM. In addition to this, when we write a new score, </w:t>
          </w:r>
          <w:r w:rsidR="00E91B99" w:rsidRPr="00D73906">
            <w:rPr>
              <w:noProof/>
            </w:rPr>
            <w:lastRenderedPageBreak/>
            <w:t>we need to overwrite the lowest score</w:t>
          </w:r>
          <w:r w:rsidR="008F6489" w:rsidRPr="00D73906">
            <w:rPr>
              <w:noProof/>
            </w:rPr>
            <w:t>, we also take care of this by finding the lowest saved score, only if we have saved 5 scores previously.</w:t>
          </w:r>
          <w:r w:rsidR="00BC3A9E" w:rsidRPr="00D73906">
            <w:br w:type="page"/>
          </w:r>
        </w:p>
        <w:p w14:paraId="68E30B45" w14:textId="4A8B2143" w:rsidR="00352FE4" w:rsidRPr="00D73906" w:rsidRDefault="00352FE4" w:rsidP="00352FE4">
          <w:pPr>
            <w:pStyle w:val="subsubtitle"/>
            <w:rPr>
              <w:lang w:val="en-GB"/>
            </w:rPr>
          </w:pPr>
          <w:bookmarkStart w:id="18" w:name="_Toc107632907"/>
          <w:r w:rsidRPr="00D73906">
            <w:rPr>
              <w:lang w:val="en-GB"/>
            </w:rPr>
            <w:lastRenderedPageBreak/>
            <w:t>Joystick</w:t>
          </w:r>
          <w:bookmarkEnd w:id="18"/>
        </w:p>
        <w:p w14:paraId="72F148F7" w14:textId="19DCFE14" w:rsidR="00BC3A9E" w:rsidRPr="00D73906" w:rsidRDefault="00113937" w:rsidP="00FE436A">
          <w:pPr>
            <w:rPr>
              <w:sz w:val="24"/>
              <w:u w:val="single"/>
              <w:lang w:eastAsia="es-ES"/>
            </w:rPr>
          </w:pPr>
          <w:r w:rsidRPr="00D73906">
            <w:rPr>
              <w:noProof/>
            </w:rPr>
            <mc:AlternateContent>
              <mc:Choice Requires="wps">
                <w:drawing>
                  <wp:anchor distT="0" distB="0" distL="114300" distR="114300" simplePos="0" relativeHeight="251685888" behindDoc="0" locked="0" layoutInCell="1" allowOverlap="1" wp14:anchorId="7A7B7ACD" wp14:editId="4697A5C8">
                    <wp:simplePos x="0" y="0"/>
                    <wp:positionH relativeFrom="column">
                      <wp:posOffset>0</wp:posOffset>
                    </wp:positionH>
                    <wp:positionV relativeFrom="paragraph">
                      <wp:posOffset>3903980</wp:posOffset>
                    </wp:positionV>
                    <wp:extent cx="573151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B18DEA2" w14:textId="18299FA4" w:rsidR="00113937" w:rsidRPr="00862402" w:rsidRDefault="00113937" w:rsidP="009C5C58">
                                <w:pPr>
                                  <w:pStyle w:val="Caption"/>
                                  <w:rPr>
                                    <w:noProof/>
                                  </w:rPr>
                                </w:pPr>
                                <w:r>
                                  <w:t xml:space="preserve">Figure </w:t>
                                </w:r>
                                <w:fldSimple w:instr=" SEQ Figure \* ARABIC ">
                                  <w:r w:rsidR="003C678F">
                                    <w:rPr>
                                      <w:noProof/>
                                    </w:rPr>
                                    <w:t>4</w:t>
                                  </w:r>
                                </w:fldSimple>
                                <w:r>
                                  <w:t xml:space="preserve"> Joystick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B7ACD" id="Text Box 50" o:spid="_x0000_s1036" type="#_x0000_t202" style="position:absolute;left:0;text-align:left;margin-left:0;margin-top:307.4pt;width:451.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" stroked="f">
                    <v:textbox style="mso-fit-shape-to-text:t" inset="0,0,0,0">
                      <w:txbxContent>
                        <w:p w14:paraId="6B18DEA2" w14:textId="18299FA4" w:rsidR="00113937" w:rsidRPr="00862402" w:rsidRDefault="00113937" w:rsidP="009C5C58">
                          <w:pPr>
                            <w:pStyle w:val="Caption"/>
                            <w:rPr>
                              <w:noProof/>
                            </w:rPr>
                          </w:pPr>
                          <w:r>
                            <w:t xml:space="preserve">Figure </w:t>
                          </w:r>
                          <w:fldSimple w:instr=" SEQ Figure \* ARABIC ">
                            <w:r w:rsidR="003C678F">
                              <w:rPr>
                                <w:noProof/>
                              </w:rPr>
                              <w:t>4</w:t>
                            </w:r>
                          </w:fldSimple>
                          <w:r>
                            <w:t xml:space="preserve"> Joystick Motor</w:t>
                          </w:r>
                        </w:p>
                      </w:txbxContent>
                    </v:textbox>
                    <w10:wrap type="topAndBottom"/>
                  </v:shape>
                </w:pict>
              </mc:Fallback>
            </mc:AlternateContent>
          </w:r>
          <w:r w:rsidRPr="00D73906">
            <w:rPr>
              <w:noProof/>
            </w:rPr>
            <w:drawing>
              <wp:anchor distT="0" distB="0" distL="114300" distR="114300" simplePos="0" relativeHeight="251683840" behindDoc="0" locked="0" layoutInCell="1" allowOverlap="1" wp14:anchorId="136BF52E" wp14:editId="42BFB855">
                <wp:simplePos x="0" y="0"/>
                <wp:positionH relativeFrom="column">
                  <wp:posOffset>0</wp:posOffset>
                </wp:positionH>
                <wp:positionV relativeFrom="paragraph">
                  <wp:posOffset>-3175</wp:posOffset>
                </wp:positionV>
                <wp:extent cx="5731510" cy="3850005"/>
                <wp:effectExtent l="0" t="0" r="2540" b="0"/>
                <wp:wrapTopAndBottom/>
                <wp:docPr id="49" name="Picture 4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Diagram, schematic&#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50005"/>
                        </a:xfrm>
                        <a:prstGeom prst="rect">
                          <a:avLst/>
                        </a:prstGeom>
                      </pic:spPr>
                    </pic:pic>
                  </a:graphicData>
                </a:graphic>
                <wp14:sizeRelH relativeFrom="page">
                  <wp14:pctWidth>0</wp14:pctWidth>
                </wp14:sizeRelH>
                <wp14:sizeRelV relativeFrom="page">
                  <wp14:pctHeight>0</wp14:pctHeight>
                </wp14:sizeRelV>
              </wp:anchor>
            </w:drawing>
          </w:r>
          <w:r w:rsidR="004E22BF" w:rsidRPr="00D73906">
            <w:t xml:space="preserve">The joystick ADT takes care of the ADC conversion as well as controlling what happens with the resulting results of the </w:t>
          </w:r>
          <w:r w:rsidR="00CE2C2C" w:rsidRPr="00D73906">
            <w:t>conversion, making sure that before the joystick can be read in a different direction, that it has returned to the centre.</w:t>
          </w:r>
          <w:r w:rsidR="00463CFA" w:rsidRPr="00D73906">
            <w:t xml:space="preserve"> This motor also controls the serial transmission of the direction of the joystick when in the </w:t>
          </w:r>
          <w:r w:rsidR="00FE436A" w:rsidRPr="00D73906">
            <w:t>game mode.</w:t>
          </w:r>
          <w:r w:rsidR="00BC3A9E" w:rsidRPr="00D73906">
            <w:br w:type="page"/>
          </w:r>
        </w:p>
        <w:p w14:paraId="47F6E85E" w14:textId="74B17F0F" w:rsidR="00352FE4" w:rsidRPr="00D73906" w:rsidRDefault="00960C94" w:rsidP="00352FE4">
          <w:pPr>
            <w:pStyle w:val="subsubtitle"/>
            <w:rPr>
              <w:lang w:val="en-GB"/>
            </w:rPr>
          </w:pPr>
          <w:bookmarkStart w:id="19" w:name="_Toc107632908"/>
          <w:r w:rsidRPr="00D73906">
            <w:rPr>
              <w:noProof/>
              <w:lang w:val="en-GB"/>
            </w:rPr>
            <w:lastRenderedPageBreak/>
            <mc:AlternateContent>
              <mc:Choice Requires="wps">
                <w:drawing>
                  <wp:anchor distT="0" distB="0" distL="114300" distR="114300" simplePos="0" relativeHeight="251666432" behindDoc="0" locked="0" layoutInCell="1" allowOverlap="1" wp14:anchorId="5864590F" wp14:editId="500F6414">
                    <wp:simplePos x="0" y="0"/>
                    <wp:positionH relativeFrom="column">
                      <wp:posOffset>-2540</wp:posOffset>
                    </wp:positionH>
                    <wp:positionV relativeFrom="paragraph">
                      <wp:posOffset>5137150</wp:posOffset>
                    </wp:positionV>
                    <wp:extent cx="573151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1AFFF5F" w14:textId="538AE536" w:rsidR="00960C94" w:rsidRPr="00BA4ADE" w:rsidRDefault="00960C94" w:rsidP="009C5C58">
                                <w:pPr>
                                  <w:pStyle w:val="Caption"/>
                                  <w:rPr>
                                    <w:noProof/>
                                    <w:sz w:val="24"/>
                                    <w:u w:val="single"/>
                                    <w:lang w:val="ca-ES" w:eastAsia="es-ES"/>
                                  </w:rPr>
                                </w:pPr>
                                <w:r>
                                  <w:t xml:space="preserve">Figure </w:t>
                                </w:r>
                                <w:fldSimple w:instr=" SEQ Figure \* ARABIC ">
                                  <w:r w:rsidR="003C678F">
                                    <w:rPr>
                                      <w:noProof/>
                                    </w:rPr>
                                    <w:t>5</w:t>
                                  </w:r>
                                </w:fldSimple>
                                <w:r>
                                  <w:t xml:space="preserve"> SMS Keyboard and default key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64590F" id="Text Box 24" o:spid="_x0000_s1037" type="#_x0000_t202" style="position:absolute;left:0;text-align:left;margin-left:-.2pt;margin-top:404.5pt;width:451.3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" stroked="f">
                    <v:textbox style="mso-fit-shape-to-text:t" inset="0,0,0,0">
                      <w:txbxContent>
                        <w:p w14:paraId="01AFFF5F" w14:textId="538AE536" w:rsidR="00960C94" w:rsidRPr="00BA4ADE" w:rsidRDefault="00960C94" w:rsidP="009C5C58">
                          <w:pPr>
                            <w:pStyle w:val="Caption"/>
                            <w:rPr>
                              <w:noProof/>
                              <w:sz w:val="24"/>
                              <w:u w:val="single"/>
                              <w:lang w:val="ca-ES" w:eastAsia="es-ES"/>
                            </w:rPr>
                          </w:pPr>
                          <w:r>
                            <w:t xml:space="preserve">Figure </w:t>
                          </w:r>
                          <w:fldSimple w:instr=" SEQ Figure \* ARABIC ">
                            <w:r w:rsidR="003C678F">
                              <w:rPr>
                                <w:noProof/>
                              </w:rPr>
                              <w:t>5</w:t>
                            </w:r>
                          </w:fldSimple>
                          <w:r>
                            <w:t xml:space="preserve"> SMS Keyboard and default keyboard</w:t>
                          </w:r>
                        </w:p>
                      </w:txbxContent>
                    </v:textbox>
                    <w10:wrap type="topAndBottom"/>
                  </v:shape>
                </w:pict>
              </mc:Fallback>
            </mc:AlternateContent>
          </w:r>
          <w:r w:rsidRPr="00D73906">
            <w:rPr>
              <w:noProof/>
              <w:lang w:val="en-GB"/>
            </w:rPr>
            <w:drawing>
              <wp:anchor distT="0" distB="0" distL="114300" distR="114300" simplePos="0" relativeHeight="251664384" behindDoc="0" locked="0" layoutInCell="1" allowOverlap="1" wp14:anchorId="76A58B56" wp14:editId="797F2CE0">
                <wp:simplePos x="0" y="0"/>
                <wp:positionH relativeFrom="margin">
                  <wp:align>right</wp:align>
                </wp:positionH>
                <wp:positionV relativeFrom="paragraph">
                  <wp:posOffset>2828925</wp:posOffset>
                </wp:positionV>
                <wp:extent cx="5731510" cy="2251075"/>
                <wp:effectExtent l="0" t="0" r="2540" b="0"/>
                <wp:wrapTopAndBottom/>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251075"/>
                        </a:xfrm>
                        <a:prstGeom prst="rect">
                          <a:avLst/>
                        </a:prstGeom>
                      </pic:spPr>
                    </pic:pic>
                  </a:graphicData>
                </a:graphic>
                <wp14:sizeRelH relativeFrom="page">
                  <wp14:pctWidth>0</wp14:pctWidth>
                </wp14:sizeRelH>
                <wp14:sizeRelV relativeFrom="page">
                  <wp14:pctHeight>0</wp14:pctHeight>
                </wp14:sizeRelV>
              </wp:anchor>
            </w:drawing>
          </w:r>
          <w:r w:rsidR="00BC3A9E" w:rsidRPr="00D73906">
            <w:rPr>
              <w:noProof/>
              <w:lang w:val="en-GB"/>
            </w:rPr>
            <mc:AlternateContent>
              <mc:Choice Requires="wps">
                <w:drawing>
                  <wp:anchor distT="0" distB="0" distL="114300" distR="114300" simplePos="0" relativeHeight="251659264" behindDoc="0" locked="0" layoutInCell="1" allowOverlap="1" wp14:anchorId="3B284397" wp14:editId="1EE996DF">
                    <wp:simplePos x="0" y="0"/>
                    <wp:positionH relativeFrom="column">
                      <wp:posOffset>-9525</wp:posOffset>
                    </wp:positionH>
                    <wp:positionV relativeFrom="paragraph">
                      <wp:posOffset>2449195</wp:posOffset>
                    </wp:positionV>
                    <wp:extent cx="573151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59685C8E" w14:textId="0DC6627C" w:rsidR="00BC3A9E" w:rsidRPr="00746509" w:rsidRDefault="00BC3A9E" w:rsidP="009C5C58">
                                <w:pPr>
                                  <w:pStyle w:val="Caption"/>
                                  <w:rPr>
                                    <w:noProof/>
                                    <w:sz w:val="24"/>
                                    <w:u w:val="single"/>
                                    <w:lang w:val="ca-ES" w:eastAsia="es-ES"/>
                                  </w:rPr>
                                </w:pPr>
                                <w:r>
                                  <w:t xml:space="preserve">Figure </w:t>
                                </w:r>
                                <w:fldSimple w:instr=" SEQ Figure \* ARABIC ">
                                  <w:r w:rsidR="003C678F">
                                    <w:rPr>
                                      <w:noProof/>
                                    </w:rPr>
                                    <w:t>6</w:t>
                                  </w:r>
                                </w:fldSimple>
                                <w:r w:rsidR="00AB0CFA">
                                  <w:t xml:space="preserve"> </w:t>
                                </w:r>
                                <w:r>
                                  <w:t>Keyboard Presses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284397" id="Text Box 20" o:spid="_x0000_s1038" type="#_x0000_t202" style="position:absolute;left:0;text-align:left;margin-left:-.75pt;margin-top:192.85pt;width:451.3pt;height:.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" stroked="f">
                    <v:textbox style="mso-fit-shape-to-text:t" inset="0,0,0,0">
                      <w:txbxContent>
                        <w:p w14:paraId="59685C8E" w14:textId="0DC6627C" w:rsidR="00BC3A9E" w:rsidRPr="00746509" w:rsidRDefault="00BC3A9E" w:rsidP="009C5C58">
                          <w:pPr>
                            <w:pStyle w:val="Caption"/>
                            <w:rPr>
                              <w:noProof/>
                              <w:sz w:val="24"/>
                              <w:u w:val="single"/>
                              <w:lang w:val="ca-ES" w:eastAsia="es-ES"/>
                            </w:rPr>
                          </w:pPr>
                          <w:r>
                            <w:t xml:space="preserve">Figure </w:t>
                          </w:r>
                          <w:fldSimple w:instr=" SEQ Figure \* ARABIC ">
                            <w:r w:rsidR="003C678F">
                              <w:rPr>
                                <w:noProof/>
                              </w:rPr>
                              <w:t>6</w:t>
                            </w:r>
                          </w:fldSimple>
                          <w:r w:rsidR="00AB0CFA">
                            <w:t xml:space="preserve"> </w:t>
                          </w:r>
                          <w:r>
                            <w:t>Keyboard Presses Motor</w:t>
                          </w:r>
                        </w:p>
                      </w:txbxContent>
                    </v:textbox>
                    <w10:wrap type="topAndBottom"/>
                  </v:shape>
                </w:pict>
              </mc:Fallback>
            </mc:AlternateContent>
          </w:r>
          <w:r w:rsidR="00BC3A9E" w:rsidRPr="00D73906">
            <w:rPr>
              <w:noProof/>
              <w:lang w:val="en-GB"/>
            </w:rPr>
            <w:drawing>
              <wp:anchor distT="0" distB="0" distL="114300" distR="114300" simplePos="0" relativeHeight="251657216" behindDoc="0" locked="0" layoutInCell="1" allowOverlap="1" wp14:anchorId="79D3A8EA" wp14:editId="024DA87B">
                <wp:simplePos x="0" y="0"/>
                <wp:positionH relativeFrom="page">
                  <wp:posOffset>904875</wp:posOffset>
                </wp:positionH>
                <wp:positionV relativeFrom="paragraph">
                  <wp:posOffset>229235</wp:posOffset>
                </wp:positionV>
                <wp:extent cx="5731510" cy="2162810"/>
                <wp:effectExtent l="0" t="0" r="2540" b="8890"/>
                <wp:wrapTopAndBottom/>
                <wp:docPr id="19" name="Picture 1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rada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162810"/>
                        </a:xfrm>
                        <a:prstGeom prst="rect">
                          <a:avLst/>
                        </a:prstGeom>
                      </pic:spPr>
                    </pic:pic>
                  </a:graphicData>
                </a:graphic>
                <wp14:sizeRelH relativeFrom="page">
                  <wp14:pctWidth>0</wp14:pctWidth>
                </wp14:sizeRelH>
                <wp14:sizeRelV relativeFrom="page">
                  <wp14:pctHeight>0</wp14:pctHeight>
                </wp14:sizeRelV>
              </wp:anchor>
            </w:drawing>
          </w:r>
          <w:r w:rsidR="00352FE4" w:rsidRPr="00D73906">
            <w:rPr>
              <w:lang w:val="en-GB"/>
            </w:rPr>
            <w:t>Keypad</w:t>
          </w:r>
          <w:bookmarkEnd w:id="19"/>
        </w:p>
        <w:p w14:paraId="77844874" w14:textId="3244F98D" w:rsidR="00BC3A9E" w:rsidRPr="00D73906" w:rsidRDefault="00FE436A" w:rsidP="00FE436A">
          <w:r w:rsidRPr="00D73906">
            <w:t xml:space="preserve">The keyboard ADT motors are split into </w:t>
          </w:r>
          <w:r w:rsidR="00343D98" w:rsidRPr="00D73906">
            <w:t xml:space="preserve">three separate motors, one is the motor that rotates through </w:t>
          </w:r>
          <w:proofErr w:type="gramStart"/>
          <w:r w:rsidR="00343D98" w:rsidRPr="00D73906">
            <w:t>all of</w:t>
          </w:r>
          <w:proofErr w:type="gramEnd"/>
          <w:r w:rsidR="00343D98" w:rsidRPr="00D73906">
            <w:t xml:space="preserve"> the rows and reads the key that is pressed and debounces any button presse</w:t>
          </w:r>
          <w:r w:rsidR="00693DA7" w:rsidRPr="00D73906">
            <w:t xml:space="preserve">s. </w:t>
          </w:r>
        </w:p>
        <w:p w14:paraId="2D2FE147" w14:textId="19DE37CE" w:rsidR="00D573B0" w:rsidRPr="00D73906" w:rsidRDefault="00D573B0" w:rsidP="00FE436A">
          <w:r w:rsidRPr="00D73906">
            <w:t xml:space="preserve">There are also motors for the SMS and regular modes. If </w:t>
          </w:r>
          <w:r w:rsidR="00AA63BD" w:rsidRPr="00D73906">
            <w:t>we are in the SMS mode, we rotate through the characters and set flags (</w:t>
          </w:r>
          <w:r w:rsidR="00707FE4" w:rsidRPr="00D73906">
            <w:t xml:space="preserve">available) to let the user know what state the keypress was in (1 = new press, 2 = </w:t>
          </w:r>
          <w:r w:rsidR="00CE5CCC" w:rsidRPr="00D73906">
            <w:t>rotated press)</w:t>
          </w:r>
          <w:r w:rsidR="00557224" w:rsidRPr="00D73906">
            <w:t xml:space="preserve">. The regular keypad mode doesn’t have any of this as we do not wish to rotate through the characters as we </w:t>
          </w:r>
          <w:r w:rsidR="00E37AF3" w:rsidRPr="00D73906">
            <w:t>are playing the game.</w:t>
          </w:r>
        </w:p>
        <w:p w14:paraId="7EEF099B" w14:textId="5C1CA2AF" w:rsidR="00BC3A9E" w:rsidRPr="00D73906" w:rsidRDefault="00BC3A9E">
          <w:pPr>
            <w:jc w:val="left"/>
            <w:rPr>
              <w:sz w:val="24"/>
              <w:u w:val="single"/>
              <w:lang w:eastAsia="es-ES"/>
            </w:rPr>
          </w:pPr>
          <w:r w:rsidRPr="00D73906">
            <w:br w:type="page"/>
          </w:r>
        </w:p>
        <w:p w14:paraId="0B59FE53" w14:textId="295AC742" w:rsidR="00352FE4" w:rsidRPr="00D73906" w:rsidRDefault="00134ED5" w:rsidP="00352FE4">
          <w:pPr>
            <w:pStyle w:val="subsubtitle"/>
            <w:rPr>
              <w:lang w:val="en-GB"/>
            </w:rPr>
          </w:pPr>
          <w:bookmarkStart w:id="20" w:name="_Toc107632909"/>
          <w:r w:rsidRPr="00D73906">
            <w:rPr>
              <w:noProof/>
              <w:lang w:val="en-GB"/>
            </w:rPr>
            <w:lastRenderedPageBreak/>
            <mc:AlternateContent>
              <mc:Choice Requires="wpg">
                <w:drawing>
                  <wp:anchor distT="0" distB="0" distL="114300" distR="114300" simplePos="0" relativeHeight="251691008" behindDoc="0" locked="0" layoutInCell="1" allowOverlap="1" wp14:anchorId="284176FD" wp14:editId="78452463">
                    <wp:simplePos x="0" y="0"/>
                    <wp:positionH relativeFrom="margin">
                      <wp:align>right</wp:align>
                    </wp:positionH>
                    <wp:positionV relativeFrom="paragraph">
                      <wp:posOffset>318059</wp:posOffset>
                    </wp:positionV>
                    <wp:extent cx="5731510" cy="3415112"/>
                    <wp:effectExtent l="0" t="0" r="2540" b="0"/>
                    <wp:wrapTopAndBottom/>
                    <wp:docPr id="55" name="Group 55"/>
                    <wp:cNvGraphicFramePr/>
                    <a:graphic xmlns:a="http://schemas.openxmlformats.org/drawingml/2006/main">
                      <a:graphicData uri="http://schemas.microsoft.com/office/word/2010/wordprocessingGroup">
                        <wpg:wgp>
                          <wpg:cNvGrpSpPr/>
                          <wpg:grpSpPr>
                            <a:xfrm>
                              <a:off x="0" y="0"/>
                              <a:ext cx="5731510" cy="3415112"/>
                              <a:chOff x="0" y="0"/>
                              <a:chExt cx="5731510" cy="3415112"/>
                            </a:xfrm>
                          </wpg:grpSpPr>
                          <wps:wsp>
                            <wps:cNvPr id="46" name="Text Box 46"/>
                            <wps:cNvSpPr txBox="1"/>
                            <wps:spPr>
                              <a:xfrm>
                                <a:off x="0" y="3156667"/>
                                <a:ext cx="5731510" cy="258445"/>
                              </a:xfrm>
                              <a:prstGeom prst="rect">
                                <a:avLst/>
                              </a:prstGeom>
                              <a:solidFill>
                                <a:prstClr val="white"/>
                              </a:solidFill>
                              <a:ln>
                                <a:noFill/>
                              </a:ln>
                            </wps:spPr>
                            <wps:txbx>
                              <w:txbxContent>
                                <w:p w14:paraId="7B1DEC80" w14:textId="4F09F532" w:rsidR="00A413DC" w:rsidRPr="003364AC" w:rsidRDefault="00A413DC" w:rsidP="009C5C58">
                                  <w:pPr>
                                    <w:pStyle w:val="Caption"/>
                                    <w:rPr>
                                      <w:noProof/>
                                    </w:rPr>
                                  </w:pPr>
                                  <w:r>
                                    <w:t xml:space="preserve">Figure </w:t>
                                  </w:r>
                                  <w:fldSimple w:instr=" SEQ Figure \* ARABIC ">
                                    <w:r w:rsidR="003C678F">
                                      <w:rPr>
                                        <w:noProof/>
                                      </w:rPr>
                                      <w:t>7</w:t>
                                    </w:r>
                                  </w:fldSimple>
                                  <w:r>
                                    <w:t xml:space="preserve"> Manual Serial Transmitter</w:t>
                                  </w:r>
                                  <w:r w:rsidR="008F16E5">
                                    <w:t xml:space="preserve"> and Rece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4" name="Picture 54" descr="Diagram&#10;&#10;Description automatically generated with medium confidenc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179445"/>
                              </a:xfrm>
                              <a:prstGeom prst="rect">
                                <a:avLst/>
                              </a:prstGeom>
                            </pic:spPr>
                          </pic:pic>
                        </wpg:wgp>
                      </a:graphicData>
                    </a:graphic>
                  </wp:anchor>
                </w:drawing>
              </mc:Choice>
              <mc:Fallback>
                <w:pict>
                  <v:group w14:anchorId="284176FD" id="Group 55" o:spid="_x0000_s1039" style="position:absolute;left:0;text-align:left;margin-left:400.1pt;margin-top:25.05pt;width:451.3pt;height:268.9pt;z-index:251691008;mso-position-horizontal:right;mso-position-horizontal-relative:margin" coordsize="57315,341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">
                    <v:shape id="Text Box 46" o:spid="_x0000_s1040" type="#_x0000_t202" style="position:absolute;top:31566;width:5731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7B1DEC80" w14:textId="4F09F532" w:rsidR="00A413DC" w:rsidRPr="003364AC" w:rsidRDefault="00A413DC" w:rsidP="009C5C58">
                            <w:pPr>
                              <w:pStyle w:val="Caption"/>
                              <w:rPr>
                                <w:noProof/>
                              </w:rPr>
                            </w:pPr>
                            <w:r>
                              <w:t xml:space="preserve">Figure </w:t>
                            </w:r>
                            <w:fldSimple w:instr=" SEQ Figure \* ARABIC ">
                              <w:r w:rsidR="003C678F">
                                <w:rPr>
                                  <w:noProof/>
                                </w:rPr>
                                <w:t>7</w:t>
                              </w:r>
                            </w:fldSimple>
                            <w:r>
                              <w:t xml:space="preserve"> Manual Serial Transmitter</w:t>
                            </w:r>
                            <w:r w:rsidR="008F16E5">
                              <w:t xml:space="preserve"> and Receiver</w:t>
                            </w:r>
                          </w:p>
                        </w:txbxContent>
                      </v:textbox>
                    </v:shape>
                    <v:shape id="Picture 54" o:spid="_x0000_s1041" type="#_x0000_t75" alt="Diagram&#10;&#10;Description automatically generated with medium confidence" style="position:absolute;width:57315;height:31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">
                      <v:imagedata r:id="rId24" o:title="Diagram&#10;&#10;Description automatically generated with medium confidence"/>
                    </v:shape>
                    <w10:wrap type="topAndBottom" anchorx="margin"/>
                  </v:group>
                </w:pict>
              </mc:Fallback>
            </mc:AlternateContent>
          </w:r>
          <w:r w:rsidR="00352FE4" w:rsidRPr="00D73906">
            <w:rPr>
              <w:lang w:val="en-GB"/>
            </w:rPr>
            <w:t>Serial</w:t>
          </w:r>
          <w:bookmarkEnd w:id="20"/>
        </w:p>
        <w:p w14:paraId="2F9AD48C" w14:textId="6794F46C" w:rsidR="00BC3A9E" w:rsidRPr="00D73906" w:rsidRDefault="00DE1F6D">
          <w:pPr>
            <w:jc w:val="left"/>
            <w:rPr>
              <w:sz w:val="24"/>
              <w:u w:val="single"/>
              <w:lang w:eastAsia="es-ES"/>
            </w:rPr>
          </w:pPr>
          <w:r w:rsidRPr="00D73906">
            <w:t xml:space="preserve">These are two separate motors that take care of </w:t>
          </w:r>
          <w:r w:rsidR="00CA56C2" w:rsidRPr="00D73906">
            <w:t>reading and transmitting the data through the serial channels not managed by the EUSART</w:t>
          </w:r>
          <w:r w:rsidR="008F16E5" w:rsidRPr="00D73906">
            <w:t xml:space="preserve">, when we receive a </w:t>
          </w:r>
          <w:r w:rsidR="00F1469A" w:rsidRPr="00D73906">
            <w:t>character,</w:t>
          </w:r>
          <w:r w:rsidR="008F16E5" w:rsidRPr="00D73906">
            <w:t xml:space="preserve"> we send it to the serial channel managed by the EUSART, as that is what </w:t>
          </w:r>
          <w:r w:rsidR="0095031C" w:rsidRPr="00D73906">
            <w:t>optional ‘</w:t>
          </w:r>
          <w:r w:rsidR="0095031C" w:rsidRPr="00D73906">
            <w:t>Additional Serial Transmission</w:t>
          </w:r>
          <w:r w:rsidR="0095031C" w:rsidRPr="00D73906">
            <w:t>’ asked of us.</w:t>
          </w:r>
          <w:r w:rsidR="00BC3A9E" w:rsidRPr="00D73906">
            <w:br w:type="page"/>
          </w:r>
        </w:p>
        <w:p w14:paraId="67029137" w14:textId="73ADB1D1" w:rsidR="00723EBA" w:rsidRPr="00D73906" w:rsidRDefault="00723EBA" w:rsidP="00352FE4">
          <w:pPr>
            <w:pStyle w:val="subsubtitle"/>
            <w:rPr>
              <w:lang w:val="en-GB"/>
            </w:rPr>
          </w:pPr>
          <w:bookmarkStart w:id="21" w:name="_Toc107632910"/>
          <w:r w:rsidRPr="00D73906">
            <w:rPr>
              <w:lang w:val="en-GB"/>
            </w:rPr>
            <w:lastRenderedPageBreak/>
            <w:t>Audio</w:t>
          </w:r>
          <w:r w:rsidR="00C84D34" w:rsidRPr="00D73906">
            <w:rPr>
              <w:noProof/>
              <w:lang w:val="en-GB"/>
            </w:rPr>
            <w:t xml:space="preserve"> </w:t>
          </w:r>
          <w:r w:rsidR="00AB0CFA" w:rsidRPr="00D73906">
            <w:rPr>
              <w:noProof/>
              <w:lang w:val="en-GB"/>
            </w:rPr>
            <mc:AlternateContent>
              <mc:Choice Requires="wps">
                <w:drawing>
                  <wp:anchor distT="0" distB="0" distL="114300" distR="114300" simplePos="0" relativeHeight="251663360" behindDoc="0" locked="0" layoutInCell="1" allowOverlap="1" wp14:anchorId="698B98FB" wp14:editId="0F91E288">
                    <wp:simplePos x="0" y="0"/>
                    <wp:positionH relativeFrom="column">
                      <wp:posOffset>0</wp:posOffset>
                    </wp:positionH>
                    <wp:positionV relativeFrom="paragraph">
                      <wp:posOffset>4716780</wp:posOffset>
                    </wp:positionV>
                    <wp:extent cx="573151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CA8E51A" w14:textId="3ED62617" w:rsidR="00AB0CFA" w:rsidRPr="00EE4543" w:rsidRDefault="00AB0CFA" w:rsidP="009C5C58">
                                <w:pPr>
                                  <w:pStyle w:val="Caption"/>
                                  <w:rPr>
                                    <w:sz w:val="24"/>
                                    <w:u w:val="single"/>
                                    <w:lang w:val="ca-ES" w:eastAsia="es-ES"/>
                                  </w:rPr>
                                </w:pPr>
                                <w:r>
                                  <w:t xml:space="preserve">Figure </w:t>
                                </w:r>
                                <w:fldSimple w:instr=" SEQ Figure \* ARABIC ">
                                  <w:r w:rsidR="003C678F">
                                    <w:rPr>
                                      <w:noProof/>
                                    </w:rPr>
                                    <w:t>8</w:t>
                                  </w:r>
                                </w:fldSimple>
                                <w:r>
                                  <w:t xml:space="preserve"> Audio Mo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8B98FB" id="Text Box 22" o:spid="_x0000_s1042" type="#_x0000_t202" style="position:absolute;left:0;text-align:left;margin-left:0;margin-top:371.4pt;width:451.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" stroked="f">
                    <v:textbox style="mso-fit-shape-to-text:t" inset="0,0,0,0">
                      <w:txbxContent>
                        <w:p w14:paraId="1CA8E51A" w14:textId="3ED62617" w:rsidR="00AB0CFA" w:rsidRPr="00EE4543" w:rsidRDefault="00AB0CFA" w:rsidP="009C5C58">
                          <w:pPr>
                            <w:pStyle w:val="Caption"/>
                            <w:rPr>
                              <w:sz w:val="24"/>
                              <w:u w:val="single"/>
                              <w:lang w:val="ca-ES" w:eastAsia="es-ES"/>
                            </w:rPr>
                          </w:pPr>
                          <w:r>
                            <w:t xml:space="preserve">Figure </w:t>
                          </w:r>
                          <w:fldSimple w:instr=" SEQ Figure \* ARABIC ">
                            <w:r w:rsidR="003C678F">
                              <w:rPr>
                                <w:noProof/>
                              </w:rPr>
                              <w:t>8</w:t>
                            </w:r>
                          </w:fldSimple>
                          <w:r>
                            <w:t xml:space="preserve"> Audio Motor</w:t>
                          </w:r>
                        </w:p>
                      </w:txbxContent>
                    </v:textbox>
                    <w10:wrap type="topAndBottom"/>
                  </v:shape>
                </w:pict>
              </mc:Fallback>
            </mc:AlternateContent>
          </w:r>
          <w:r w:rsidR="00C84D34" w:rsidRPr="00D73906">
            <w:rPr>
              <w:noProof/>
              <w:lang w:val="en-GB"/>
            </w:rPr>
            <w:drawing>
              <wp:anchor distT="0" distB="0" distL="114300" distR="114300" simplePos="0" relativeHeight="251655168" behindDoc="0" locked="0" layoutInCell="1" allowOverlap="1" wp14:anchorId="4DF29200" wp14:editId="6AAC297C">
                <wp:simplePos x="0" y="0"/>
                <wp:positionH relativeFrom="column">
                  <wp:posOffset>0</wp:posOffset>
                </wp:positionH>
                <wp:positionV relativeFrom="paragraph">
                  <wp:posOffset>190500</wp:posOffset>
                </wp:positionV>
                <wp:extent cx="5731510" cy="4469130"/>
                <wp:effectExtent l="0" t="0" r="2540" b="7620"/>
                <wp:wrapTopAndBottom/>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4469130"/>
                        </a:xfrm>
                        <a:prstGeom prst="rect">
                          <a:avLst/>
                        </a:prstGeom>
                      </pic:spPr>
                    </pic:pic>
                  </a:graphicData>
                </a:graphic>
                <wp14:sizeRelH relativeFrom="page">
                  <wp14:pctWidth>0</wp14:pctWidth>
                </wp14:sizeRelH>
                <wp14:sizeRelV relativeFrom="page">
                  <wp14:pctHeight>0</wp14:pctHeight>
                </wp14:sizeRelV>
              </wp:anchor>
            </w:drawing>
          </w:r>
          <w:bookmarkEnd w:id="21"/>
        </w:p>
        <w:p w14:paraId="536EE5B2" w14:textId="05351C03" w:rsidR="00BC3A9E" w:rsidRPr="00D73906" w:rsidRDefault="004A297E">
          <w:pPr>
            <w:jc w:val="left"/>
            <w:rPr>
              <w:sz w:val="24"/>
              <w:u w:val="single"/>
              <w:lang w:eastAsia="es-ES"/>
            </w:rPr>
          </w:pPr>
          <w:r w:rsidRPr="00D73906">
            <w:t xml:space="preserve">This motor is for the audio, the aim is to have it activated through </w:t>
          </w:r>
          <w:r w:rsidR="009627E7" w:rsidRPr="00D73906">
            <w:t xml:space="preserve">the </w:t>
          </w:r>
          <w:proofErr w:type="spellStart"/>
          <w:proofErr w:type="gramStart"/>
          <w:r w:rsidR="009627E7" w:rsidRPr="00D73906">
            <w:t>startSong</w:t>
          </w:r>
          <w:proofErr w:type="spellEnd"/>
          <w:r w:rsidR="009627E7" w:rsidRPr="00D73906">
            <w:t>(</w:t>
          </w:r>
          <w:proofErr w:type="gramEnd"/>
          <w:r w:rsidR="009627E7" w:rsidRPr="00D73906">
            <w:t xml:space="preserve">) function, then </w:t>
          </w:r>
          <w:r w:rsidR="00744A68" w:rsidRPr="00D73906">
            <w:t>we play 5 notes, each second the notes period changes, after 5 seconds we then</w:t>
          </w:r>
          <w:r w:rsidR="00BE6973" w:rsidRPr="00D73906">
            <w:t xml:space="preserve"> stop playing the</w:t>
          </w:r>
          <w:r w:rsidR="00EC4DC1" w:rsidRPr="00D73906">
            <w:t xml:space="preserve"> song until 1 minute has passed.</w:t>
          </w:r>
          <w:r w:rsidR="00BC3A9E" w:rsidRPr="00D73906">
            <w:br w:type="page"/>
          </w:r>
        </w:p>
        <w:p w14:paraId="558C32EB" w14:textId="61D8C0F2" w:rsidR="00723EBA" w:rsidRPr="00D73906" w:rsidRDefault="00723EBA" w:rsidP="00352FE4">
          <w:pPr>
            <w:pStyle w:val="subsubtitle"/>
            <w:rPr>
              <w:lang w:val="en-GB"/>
            </w:rPr>
          </w:pPr>
          <w:bookmarkStart w:id="22" w:name="_Toc107632911"/>
          <w:r w:rsidRPr="00D73906">
            <w:rPr>
              <w:lang w:val="en-GB"/>
            </w:rPr>
            <w:lastRenderedPageBreak/>
            <w:t>Time</w:t>
          </w:r>
          <w:bookmarkEnd w:id="22"/>
        </w:p>
        <w:p w14:paraId="12BEFED3" w14:textId="236D8EF9" w:rsidR="00BC3A9E" w:rsidRPr="00D73906" w:rsidRDefault="00987088">
          <w:pPr>
            <w:jc w:val="left"/>
            <w:rPr>
              <w:sz w:val="24"/>
              <w:u w:val="single"/>
              <w:lang w:eastAsia="es-ES"/>
            </w:rPr>
          </w:pPr>
          <w:r w:rsidRPr="00D73906">
            <w:rPr>
              <w:noProof/>
            </w:rPr>
            <mc:AlternateContent>
              <mc:Choice Requires="wps">
                <w:drawing>
                  <wp:anchor distT="0" distB="0" distL="114300" distR="114300" simplePos="0" relativeHeight="251682816" behindDoc="0" locked="0" layoutInCell="1" allowOverlap="1" wp14:anchorId="25665D07" wp14:editId="69C06F15">
                    <wp:simplePos x="0" y="0"/>
                    <wp:positionH relativeFrom="column">
                      <wp:posOffset>0</wp:posOffset>
                    </wp:positionH>
                    <wp:positionV relativeFrom="paragraph">
                      <wp:posOffset>3440430</wp:posOffset>
                    </wp:positionV>
                    <wp:extent cx="5731510"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E2505F8" w14:textId="4C8165DB" w:rsidR="00987088" w:rsidRPr="003C5CE1" w:rsidRDefault="00987088" w:rsidP="009C5C58">
                                <w:pPr>
                                  <w:pStyle w:val="Caption"/>
                                  <w:rPr>
                                    <w:noProof/>
                                  </w:rPr>
                                </w:pPr>
                                <w:r>
                                  <w:t xml:space="preserve">Figure </w:t>
                                </w:r>
                                <w:fldSimple w:instr=" SEQ Figure \* ARABIC ">
                                  <w:r w:rsidR="003C678F">
                                    <w:rPr>
                                      <w:noProof/>
                                    </w:rPr>
                                    <w:t>9</w:t>
                                  </w:r>
                                </w:fldSimple>
                                <w:r>
                                  <w:t xml:space="preserve"> Time motor for game time and modify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665D07" id="Text Box 48" o:spid="_x0000_s1043" type="#_x0000_t202" style="position:absolute;margin-left:0;margin-top:270.9pt;width:451.3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" stroked="f">
                    <v:textbox style="mso-fit-shape-to-text:t" inset="0,0,0,0">
                      <w:txbxContent>
                        <w:p w14:paraId="0E2505F8" w14:textId="4C8165DB" w:rsidR="00987088" w:rsidRPr="003C5CE1" w:rsidRDefault="00987088" w:rsidP="009C5C58">
                          <w:pPr>
                            <w:pStyle w:val="Caption"/>
                            <w:rPr>
                              <w:noProof/>
                            </w:rPr>
                          </w:pPr>
                          <w:r>
                            <w:t xml:space="preserve">Figure </w:t>
                          </w:r>
                          <w:fldSimple w:instr=" SEQ Figure \* ARABIC ">
                            <w:r w:rsidR="003C678F">
                              <w:rPr>
                                <w:noProof/>
                              </w:rPr>
                              <w:t>9</w:t>
                            </w:r>
                          </w:fldSimple>
                          <w:r>
                            <w:t xml:space="preserve"> Time motor for game time and modify time</w:t>
                          </w:r>
                        </w:p>
                      </w:txbxContent>
                    </v:textbox>
                    <w10:wrap type="topAndBottom"/>
                  </v:shape>
                </w:pict>
              </mc:Fallback>
            </mc:AlternateContent>
          </w:r>
          <w:r w:rsidRPr="00D73906">
            <w:rPr>
              <w:noProof/>
            </w:rPr>
            <w:drawing>
              <wp:anchor distT="0" distB="0" distL="114300" distR="114300" simplePos="0" relativeHeight="251680768" behindDoc="0" locked="0" layoutInCell="1" allowOverlap="1" wp14:anchorId="73B45993" wp14:editId="16726E32">
                <wp:simplePos x="0" y="0"/>
                <wp:positionH relativeFrom="column">
                  <wp:posOffset>0</wp:posOffset>
                </wp:positionH>
                <wp:positionV relativeFrom="paragraph">
                  <wp:posOffset>-3175</wp:posOffset>
                </wp:positionV>
                <wp:extent cx="5731510" cy="3386455"/>
                <wp:effectExtent l="0" t="0" r="2540" b="4445"/>
                <wp:wrapTopAndBottom/>
                <wp:docPr id="47" name="Picture 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386455"/>
                        </a:xfrm>
                        <a:prstGeom prst="rect">
                          <a:avLst/>
                        </a:prstGeom>
                      </pic:spPr>
                    </pic:pic>
                  </a:graphicData>
                </a:graphic>
                <wp14:sizeRelH relativeFrom="page">
                  <wp14:pctWidth>0</wp14:pctWidth>
                </wp14:sizeRelH>
                <wp14:sizeRelV relativeFrom="page">
                  <wp14:pctHeight>0</wp14:pctHeight>
                </wp14:sizeRelV>
              </wp:anchor>
            </w:drawing>
          </w:r>
          <w:r w:rsidR="005E2C0F" w:rsidRPr="00D73906">
            <w:t xml:space="preserve">The time motor takes care of how much time has passed in the game </w:t>
          </w:r>
          <w:proofErr w:type="gramStart"/>
          <w:r w:rsidR="005E2C0F" w:rsidRPr="00D73906">
            <w:t>and also</w:t>
          </w:r>
          <w:proofErr w:type="gramEnd"/>
          <w:r w:rsidR="005E2C0F" w:rsidRPr="00D73906">
            <w:t xml:space="preserve"> the system time, it also takes care of sending it through the serial channel and </w:t>
          </w:r>
          <w:r w:rsidR="00797638" w:rsidRPr="00D73906">
            <w:t xml:space="preserve">displaying it on the display when necessary. </w:t>
          </w:r>
          <w:r w:rsidR="007018FF" w:rsidRPr="00D73906">
            <w:t>However,</w:t>
          </w:r>
          <w:r w:rsidR="00797638" w:rsidRPr="00D73906">
            <w:t xml:space="preserve"> we also have another motor which is for the </w:t>
          </w:r>
          <w:r w:rsidR="009F54AC" w:rsidRPr="00D73906">
            <w:t>modification of the time.</w:t>
          </w:r>
          <w:r w:rsidR="00BC3A9E" w:rsidRPr="00D73906">
            <w:br w:type="page"/>
          </w:r>
        </w:p>
        <w:p w14:paraId="117B7917" w14:textId="77777777" w:rsidR="00C23785" w:rsidRPr="00D73906" w:rsidRDefault="00723EBA" w:rsidP="00352FE4">
          <w:pPr>
            <w:pStyle w:val="subsubtitle"/>
            <w:rPr>
              <w:lang w:val="en-GB"/>
            </w:rPr>
          </w:pPr>
          <w:bookmarkStart w:id="23" w:name="_Toc107632912"/>
          <w:r w:rsidRPr="00D73906">
            <w:rPr>
              <w:lang w:val="en-GB"/>
            </w:rPr>
            <w:lastRenderedPageBreak/>
            <w:t>Menu</w:t>
          </w:r>
          <w:bookmarkEnd w:id="23"/>
        </w:p>
        <w:p w14:paraId="10FE1879" w14:textId="77777777" w:rsidR="00C23785" w:rsidRPr="00D73906" w:rsidRDefault="00C23785" w:rsidP="00C23785">
          <w:pPr>
            <w:keepNext/>
          </w:pPr>
          <w:r w:rsidRPr="00D73906">
            <w:rPr>
              <w:noProof/>
            </w:rPr>
            <w:drawing>
              <wp:inline distT="0" distB="0" distL="0" distR="0" wp14:anchorId="4A2E2C4F" wp14:editId="50AD522A">
                <wp:extent cx="5731510" cy="3726180"/>
                <wp:effectExtent l="0" t="0" r="2540" b="7620"/>
                <wp:docPr id="64" name="Picture 6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imeline&#10;&#10;Description automatically generated"/>
                        <pic:cNvPicPr/>
                      </pic:nvPicPr>
                      <pic:blipFill>
                        <a:blip r:embed="rId27"/>
                        <a:stretch>
                          <a:fillRect/>
                        </a:stretch>
                      </pic:blipFill>
                      <pic:spPr>
                        <a:xfrm>
                          <a:off x="0" y="0"/>
                          <a:ext cx="5731510" cy="3726180"/>
                        </a:xfrm>
                        <a:prstGeom prst="rect">
                          <a:avLst/>
                        </a:prstGeom>
                      </pic:spPr>
                    </pic:pic>
                  </a:graphicData>
                </a:graphic>
              </wp:inline>
            </w:drawing>
          </w:r>
        </w:p>
        <w:p w14:paraId="7EFDA688" w14:textId="506ADE8A" w:rsidR="00C23785" w:rsidRPr="00D73906" w:rsidRDefault="00C23785" w:rsidP="009C5C58">
          <w:pPr>
            <w:pStyle w:val="Caption"/>
          </w:pPr>
          <w:r w:rsidRPr="00D73906">
            <w:t xml:space="preserve">Figure </w:t>
          </w:r>
          <w:fldSimple w:instr=" SEQ Figure \* ARABIC ">
            <w:r w:rsidR="003C678F">
              <w:rPr>
                <w:noProof/>
              </w:rPr>
              <w:t>10</w:t>
            </w:r>
          </w:fldSimple>
          <w:r w:rsidRPr="00D73906">
            <w:t xml:space="preserve"> Menu Motor (Login/Register Part)</w:t>
          </w:r>
        </w:p>
        <w:p w14:paraId="60F37BA0" w14:textId="50A6BC0B" w:rsidR="009C5C58" w:rsidRPr="00D73906" w:rsidRDefault="009C5C58" w:rsidP="009C5C58">
          <w:r w:rsidRPr="00D73906">
            <w:rPr>
              <w:noProof/>
            </w:rPr>
            <w:drawing>
              <wp:anchor distT="0" distB="0" distL="114300" distR="114300" simplePos="0" relativeHeight="251701248" behindDoc="0" locked="0" layoutInCell="1" allowOverlap="1" wp14:anchorId="2ACBB08E" wp14:editId="2F866348">
                <wp:simplePos x="0" y="0"/>
                <wp:positionH relativeFrom="margin">
                  <wp:align>left</wp:align>
                </wp:positionH>
                <wp:positionV relativeFrom="paragraph">
                  <wp:posOffset>574903</wp:posOffset>
                </wp:positionV>
                <wp:extent cx="5731510" cy="2634615"/>
                <wp:effectExtent l="0" t="0" r="2540" b="0"/>
                <wp:wrapTopAndBottom/>
                <wp:docPr id="65" name="Picture 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2634615"/>
                        </a:xfrm>
                        <a:prstGeom prst="rect">
                          <a:avLst/>
                        </a:prstGeom>
                      </pic:spPr>
                    </pic:pic>
                  </a:graphicData>
                </a:graphic>
                <wp14:sizeRelH relativeFrom="page">
                  <wp14:pctWidth>0</wp14:pctWidth>
                </wp14:sizeRelH>
                <wp14:sizeRelV relativeFrom="page">
                  <wp14:pctHeight>0</wp14:pctHeight>
                </wp14:sizeRelV>
              </wp:anchor>
            </w:drawing>
          </w:r>
          <w:r w:rsidR="00C23785" w:rsidRPr="00D73906">
            <w:t xml:space="preserve"> This section of the motor takes care of how </w:t>
          </w:r>
          <w:r w:rsidR="00035C8D" w:rsidRPr="00D73906">
            <w:t>I</w:t>
          </w:r>
          <w:r w:rsidR="00035C8D" w:rsidRPr="00D73906">
            <w:t xml:space="preserve"> </w:t>
          </w:r>
          <w:r w:rsidR="00C23785" w:rsidRPr="00D73906">
            <w:t xml:space="preserve">do a login and how we register a user, it uses the </w:t>
          </w:r>
          <w:r w:rsidR="00F87889" w:rsidRPr="00D73906">
            <w:t xml:space="preserve">EEPROM functions to check the status of the register/login, </w:t>
          </w:r>
          <w:proofErr w:type="gramStart"/>
          <w:r w:rsidR="00F87889" w:rsidRPr="00D73906">
            <w:t>and also</w:t>
          </w:r>
          <w:proofErr w:type="gramEnd"/>
          <w:r w:rsidR="00F87889" w:rsidRPr="00D73906">
            <w:t xml:space="preserve"> uses the functions of the keyboard to get the keys pressed.</w:t>
          </w:r>
        </w:p>
        <w:p w14:paraId="77DA91CC" w14:textId="59EE8C44" w:rsidR="009C5C58" w:rsidRPr="00D73906" w:rsidRDefault="009C5C58" w:rsidP="009C5C58">
          <w:pPr>
            <w:pStyle w:val="Caption"/>
          </w:pPr>
          <w:r w:rsidRPr="00D73906">
            <w:t xml:space="preserve">Figure </w:t>
          </w:r>
          <w:fldSimple w:instr=" SEQ Figure \* ARABIC ">
            <w:r w:rsidR="003C678F">
              <w:rPr>
                <w:noProof/>
              </w:rPr>
              <w:t>11</w:t>
            </w:r>
          </w:fldSimple>
          <w:r w:rsidRPr="00D73906">
            <w:t xml:space="preserve"> </w:t>
          </w:r>
          <w:r w:rsidR="009866FB" w:rsidRPr="00D73906">
            <w:t>Menu Motor (</w:t>
          </w:r>
          <w:r w:rsidR="009866FB" w:rsidRPr="00D73906">
            <w:t>Main menu</w:t>
          </w:r>
          <w:r w:rsidR="009866FB" w:rsidRPr="00D73906">
            <w:t xml:space="preserve"> Part)</w:t>
          </w:r>
        </w:p>
        <w:p w14:paraId="3BBCCD6A" w14:textId="647542FB" w:rsidR="003C0DBD" w:rsidRPr="00D73906" w:rsidRDefault="009C5C58" w:rsidP="00C913D0">
          <w:r w:rsidRPr="00D73906">
            <w:t xml:space="preserve"> These are the states that are used for the main menu and the navigation through it, it als</w:t>
          </w:r>
          <w:r w:rsidR="00E777D3" w:rsidRPr="00D73906">
            <w:t xml:space="preserve">o contains the state ‘?’, this is because </w:t>
          </w:r>
          <w:r w:rsidR="00035C8D" w:rsidRPr="00D73906">
            <w:t>I</w:t>
          </w:r>
          <w:r w:rsidR="00E777D3" w:rsidRPr="00D73906">
            <w:t xml:space="preserve"> use arithmetic to calculate the next state depending on the choice the user made, this allows </w:t>
          </w:r>
          <w:r w:rsidR="000E4855" w:rsidRPr="00D73906">
            <w:t>me</w:t>
          </w:r>
          <w:r w:rsidR="00E777D3" w:rsidRPr="00D73906">
            <w:t xml:space="preserve"> to reduce the number of instructions as </w:t>
          </w:r>
          <w:r w:rsidR="000E4855" w:rsidRPr="00D73906">
            <w:t>I</w:t>
          </w:r>
          <w:r w:rsidR="00E777D3" w:rsidRPr="00D73906">
            <w:t xml:space="preserve"> do not have to do an if for each case.</w:t>
          </w:r>
          <w:r w:rsidR="000E4855" w:rsidRPr="00D73906">
            <w:t xml:space="preserve"> I </w:t>
          </w:r>
          <w:r w:rsidR="000E4855" w:rsidRPr="00D73906">
            <w:lastRenderedPageBreak/>
            <w:t>use state 12 for the game as I needed more space.</w:t>
          </w:r>
          <w:r w:rsidR="00035C8D" w:rsidRPr="00D73906">
            <w:t xml:space="preserve"> This section communicated with the joystick ADT to </w:t>
          </w:r>
          <w:r w:rsidR="00C913D0" w:rsidRPr="00D73906">
            <w:rPr>
              <w:noProof/>
            </w:rPr>
            <w:drawing>
              <wp:anchor distT="0" distB="0" distL="114300" distR="114300" simplePos="0" relativeHeight="251702272" behindDoc="0" locked="0" layoutInCell="1" allowOverlap="1" wp14:anchorId="6CDB8F2F" wp14:editId="7CE5EB70">
                <wp:simplePos x="0" y="0"/>
                <wp:positionH relativeFrom="margin">
                  <wp:align>right</wp:align>
                </wp:positionH>
                <wp:positionV relativeFrom="paragraph">
                  <wp:posOffset>396259</wp:posOffset>
                </wp:positionV>
                <wp:extent cx="5731510" cy="3993515"/>
                <wp:effectExtent l="0" t="0" r="2540" b="6985"/>
                <wp:wrapTopAndBottom/>
                <wp:docPr id="67" name="Picture 6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993515"/>
                        </a:xfrm>
                        <a:prstGeom prst="rect">
                          <a:avLst/>
                        </a:prstGeom>
                      </pic:spPr>
                    </pic:pic>
                  </a:graphicData>
                </a:graphic>
                <wp14:sizeRelH relativeFrom="page">
                  <wp14:pctWidth>0</wp14:pctWidth>
                </wp14:sizeRelH>
                <wp14:sizeRelV relativeFrom="page">
                  <wp14:pctHeight>0</wp14:pctHeight>
                </wp14:sizeRelV>
              </wp:anchor>
            </w:drawing>
          </w:r>
          <w:r w:rsidR="00035C8D" w:rsidRPr="00D73906">
            <w:t>ask for its current state</w:t>
          </w:r>
          <w:r w:rsidR="003C0DBD" w:rsidRPr="00D73906">
            <w:t>.</w:t>
          </w:r>
        </w:p>
        <w:p w14:paraId="55211DF8" w14:textId="7DDA84E7" w:rsidR="003C0DBD" w:rsidRPr="00D73906" w:rsidRDefault="003C0DBD" w:rsidP="003C0DBD">
          <w:pPr>
            <w:pStyle w:val="Caption"/>
          </w:pPr>
          <w:r w:rsidRPr="00D73906">
            <w:t xml:space="preserve">Figure </w:t>
          </w:r>
          <w:fldSimple w:instr=" SEQ Figure \* ARABIC ">
            <w:r w:rsidR="003C678F">
              <w:rPr>
                <w:noProof/>
              </w:rPr>
              <w:t>12</w:t>
            </w:r>
          </w:fldSimple>
          <w:r w:rsidRPr="00D73906">
            <w:t xml:space="preserve"> </w:t>
          </w:r>
          <w:r w:rsidR="009866FB" w:rsidRPr="00D73906">
            <w:t>Menu Motor (</w:t>
          </w:r>
          <w:r w:rsidRPr="00D73906">
            <w:t>play a game and save results</w:t>
          </w:r>
          <w:r w:rsidR="009866FB" w:rsidRPr="00D73906">
            <w:t xml:space="preserve"> part)</w:t>
          </w:r>
        </w:p>
        <w:p w14:paraId="51FE393A" w14:textId="71DA7A45" w:rsidR="000D0E54" w:rsidRPr="00D73906" w:rsidRDefault="009866FB" w:rsidP="00C23785">
          <w:r w:rsidRPr="00D73906">
            <w:rPr>
              <w:noProof/>
            </w:rPr>
            <mc:AlternateContent>
              <mc:Choice Requires="wps">
                <w:drawing>
                  <wp:anchor distT="0" distB="0" distL="114300" distR="114300" simplePos="0" relativeHeight="251705344" behindDoc="0" locked="0" layoutInCell="1" allowOverlap="1" wp14:anchorId="6D7899F6" wp14:editId="743CD6BA">
                    <wp:simplePos x="0" y="0"/>
                    <wp:positionH relativeFrom="column">
                      <wp:posOffset>-2540</wp:posOffset>
                    </wp:positionH>
                    <wp:positionV relativeFrom="paragraph">
                      <wp:posOffset>3272790</wp:posOffset>
                    </wp:positionV>
                    <wp:extent cx="573151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57335CB" w14:textId="6941B78E" w:rsidR="009866FB" w:rsidRPr="00F03E61" w:rsidRDefault="009866FB" w:rsidP="009866FB">
                                <w:pPr>
                                  <w:pStyle w:val="Caption"/>
                                  <w:rPr>
                                    <w:noProof/>
                                  </w:rPr>
                                </w:pPr>
                                <w:r>
                                  <w:t xml:space="preserve">Figure </w:t>
                                </w:r>
                                <w:fldSimple w:instr=" SEQ Figure \* ARABIC ">
                                  <w:r w:rsidR="003C678F">
                                    <w:rPr>
                                      <w:noProof/>
                                    </w:rPr>
                                    <w:t>13</w:t>
                                  </w:r>
                                </w:fldSimple>
                                <w:r>
                                  <w:t xml:space="preserve"> </w:t>
                                </w:r>
                                <w:r>
                                  <w:t>Menu Motor (</w:t>
                                </w:r>
                                <w:r>
                                  <w:t>modify the game time 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7899F6" id="Text Box 70" o:spid="_x0000_s1044" type="#_x0000_t202" style="position:absolute;left:0;text-align:left;margin-left:-.2pt;margin-top:257.7pt;width:451.3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" stroked="f">
                    <v:textbox style="mso-fit-shape-to-text:t" inset="0,0,0,0">
                      <w:txbxContent>
                        <w:p w14:paraId="757335CB" w14:textId="6941B78E" w:rsidR="009866FB" w:rsidRPr="00F03E61" w:rsidRDefault="009866FB" w:rsidP="009866FB">
                          <w:pPr>
                            <w:pStyle w:val="Caption"/>
                            <w:rPr>
                              <w:noProof/>
                            </w:rPr>
                          </w:pPr>
                          <w:r>
                            <w:t xml:space="preserve">Figure </w:t>
                          </w:r>
                          <w:fldSimple w:instr=" SEQ Figure \* ARABIC ">
                            <w:r w:rsidR="003C678F">
                              <w:rPr>
                                <w:noProof/>
                              </w:rPr>
                              <w:t>13</w:t>
                            </w:r>
                          </w:fldSimple>
                          <w:r>
                            <w:t xml:space="preserve"> </w:t>
                          </w:r>
                          <w:r>
                            <w:t>Menu Motor (</w:t>
                          </w:r>
                          <w:r>
                            <w:t>modify the game time part)</w:t>
                          </w:r>
                        </w:p>
                      </w:txbxContent>
                    </v:textbox>
                    <w10:wrap type="topAndBottom"/>
                  </v:shape>
                </w:pict>
              </mc:Fallback>
            </mc:AlternateContent>
          </w:r>
          <w:r w:rsidRPr="00D73906">
            <w:rPr>
              <w:noProof/>
            </w:rPr>
            <w:drawing>
              <wp:anchor distT="0" distB="0" distL="114300" distR="114300" simplePos="0" relativeHeight="251703296" behindDoc="0" locked="0" layoutInCell="1" allowOverlap="1" wp14:anchorId="3AA7251F" wp14:editId="1517C9FF">
                <wp:simplePos x="0" y="0"/>
                <wp:positionH relativeFrom="margin">
                  <wp:align>right</wp:align>
                </wp:positionH>
                <wp:positionV relativeFrom="paragraph">
                  <wp:posOffset>811426</wp:posOffset>
                </wp:positionV>
                <wp:extent cx="5731510" cy="2404745"/>
                <wp:effectExtent l="0" t="0" r="2540" b="0"/>
                <wp:wrapTopAndBottom/>
                <wp:docPr id="69" name="Picture 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2404745"/>
                        </a:xfrm>
                        <a:prstGeom prst="rect">
                          <a:avLst/>
                        </a:prstGeom>
                      </pic:spPr>
                    </pic:pic>
                  </a:graphicData>
                </a:graphic>
                <wp14:sizeRelH relativeFrom="page">
                  <wp14:pctWidth>0</wp14:pctWidth>
                </wp14:sizeRelH>
                <wp14:sizeRelV relativeFrom="page">
                  <wp14:pctHeight>0</wp14:pctHeight>
                </wp14:sizeRelV>
              </wp:anchor>
            </w:drawing>
          </w:r>
          <w:r w:rsidR="003C0DBD" w:rsidRPr="00D73906">
            <w:t xml:space="preserve">This is the motor to be able to play a game and show the errors, then subsequently return to the </w:t>
          </w:r>
          <w:proofErr w:type="gramStart"/>
          <w:r w:rsidR="003C0DBD" w:rsidRPr="00D73906">
            <w:t>menu</w:t>
          </w:r>
          <w:proofErr w:type="gramEnd"/>
          <w:r w:rsidR="003C0DBD" w:rsidRPr="00D73906">
            <w:t xml:space="preserve"> and </w:t>
          </w:r>
          <w:r w:rsidR="00A4000B" w:rsidRPr="00D73906">
            <w:t>save the score</w:t>
          </w:r>
          <w:r w:rsidR="00C913D0" w:rsidRPr="00D73906">
            <w:t xml:space="preserve"> in the EEPROM and score structure.</w:t>
          </w:r>
          <w:r w:rsidR="008338A4" w:rsidRPr="00D73906">
            <w:t xml:space="preserve"> Here we also use the Timer and Audio ADTS as we want to play the song as we are playing the game, and we want the time to count down on the display and be sent to the serial channel.</w:t>
          </w:r>
        </w:p>
        <w:p w14:paraId="42F694BC" w14:textId="77777777" w:rsidR="0017659C" w:rsidRPr="00D73906" w:rsidRDefault="009866FB" w:rsidP="00C23785">
          <w:r w:rsidRPr="00D73906">
            <w:t>In this part of th</w:t>
          </w:r>
          <w:r w:rsidR="00DB28C5" w:rsidRPr="00D73906">
            <w:t xml:space="preserve">e main menu motor is used to allow the user to modify the time of the game, this uses the </w:t>
          </w:r>
          <w:r w:rsidR="00785831" w:rsidRPr="00D73906">
            <w:t xml:space="preserve">time ADT for </w:t>
          </w:r>
          <w:proofErr w:type="gramStart"/>
          <w:r w:rsidR="00785831" w:rsidRPr="00D73906">
            <w:t>the majority of</w:t>
          </w:r>
          <w:proofErr w:type="gramEnd"/>
          <w:r w:rsidR="00785831" w:rsidRPr="00D73906">
            <w:t xml:space="preserve"> the logic.</w:t>
          </w:r>
        </w:p>
        <w:p w14:paraId="39CA84BC" w14:textId="540C4DF9" w:rsidR="00D4242A" w:rsidRPr="00D73906" w:rsidRDefault="00CF3566" w:rsidP="00C23785">
          <w:r w:rsidRPr="00D73906">
            <w:rPr>
              <w:noProof/>
            </w:rPr>
            <w:lastRenderedPageBreak/>
            <mc:AlternateContent>
              <mc:Choice Requires="wps">
                <w:drawing>
                  <wp:anchor distT="0" distB="0" distL="114300" distR="114300" simplePos="0" relativeHeight="251711488" behindDoc="0" locked="0" layoutInCell="1" allowOverlap="1" wp14:anchorId="79A33FFA" wp14:editId="77181A00">
                    <wp:simplePos x="0" y="0"/>
                    <wp:positionH relativeFrom="margin">
                      <wp:align>center</wp:align>
                    </wp:positionH>
                    <wp:positionV relativeFrom="paragraph">
                      <wp:posOffset>5666266</wp:posOffset>
                    </wp:positionV>
                    <wp:extent cx="1939925" cy="635"/>
                    <wp:effectExtent l="0" t="0" r="3175" b="8255"/>
                    <wp:wrapTopAndBottom/>
                    <wp:docPr id="74" name="Text Box 74"/>
                    <wp:cNvGraphicFramePr/>
                    <a:graphic xmlns:a="http://schemas.openxmlformats.org/drawingml/2006/main">
                      <a:graphicData uri="http://schemas.microsoft.com/office/word/2010/wordprocessingShape">
                        <wps:wsp>
                          <wps:cNvSpPr txBox="1"/>
                          <wps:spPr>
                            <a:xfrm>
                              <a:off x="0" y="0"/>
                              <a:ext cx="1939925" cy="635"/>
                            </a:xfrm>
                            <a:prstGeom prst="rect">
                              <a:avLst/>
                            </a:prstGeom>
                            <a:solidFill>
                              <a:prstClr val="white"/>
                            </a:solidFill>
                            <a:ln>
                              <a:noFill/>
                            </a:ln>
                          </wps:spPr>
                          <wps:txbx>
                            <w:txbxContent>
                              <w:p w14:paraId="31A2FA7C" w14:textId="64647E96" w:rsidR="009F6C1A" w:rsidRPr="00DA2D49" w:rsidRDefault="009F6C1A" w:rsidP="009F6C1A">
                                <w:pPr>
                                  <w:pStyle w:val="Caption"/>
                                  <w:rPr>
                                    <w:noProof/>
                                  </w:rPr>
                                </w:pPr>
                                <w:r>
                                  <w:t xml:space="preserve">Figure </w:t>
                                </w:r>
                                <w:fldSimple w:instr=" SEQ Figure \* ARABIC ">
                                  <w:r w:rsidR="003C678F">
                                    <w:rPr>
                                      <w:noProof/>
                                    </w:rPr>
                                    <w:t>14</w:t>
                                  </w:r>
                                </w:fldSimple>
                                <w:r>
                                  <w:t xml:space="preserve"> Menu Motor (log out 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A33FFA" id="Text Box 74" o:spid="_x0000_s1045" type="#_x0000_t202" style="position:absolute;left:0;text-align:left;margin-left:0;margin-top:446.15pt;width:152.7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" stroked="f">
                    <v:textbox style="mso-fit-shape-to-text:t" inset="0,0,0,0">
                      <w:txbxContent>
                        <w:p w14:paraId="31A2FA7C" w14:textId="64647E96" w:rsidR="009F6C1A" w:rsidRPr="00DA2D49" w:rsidRDefault="009F6C1A" w:rsidP="009F6C1A">
                          <w:pPr>
                            <w:pStyle w:val="Caption"/>
                            <w:rPr>
                              <w:noProof/>
                            </w:rPr>
                          </w:pPr>
                          <w:r>
                            <w:t xml:space="preserve">Figure </w:t>
                          </w:r>
                          <w:fldSimple w:instr=" SEQ Figure \* ARABIC ">
                            <w:r w:rsidR="003C678F">
                              <w:rPr>
                                <w:noProof/>
                              </w:rPr>
                              <w:t>14</w:t>
                            </w:r>
                          </w:fldSimple>
                          <w:r>
                            <w:t xml:space="preserve"> Menu Motor (log out part)</w:t>
                          </w:r>
                        </w:p>
                      </w:txbxContent>
                    </v:textbox>
                    <w10:wrap type="topAndBottom" anchorx="margin"/>
                  </v:shape>
                </w:pict>
              </mc:Fallback>
            </mc:AlternateContent>
          </w:r>
          <w:r w:rsidRPr="00D73906">
            <w:rPr>
              <w:noProof/>
            </w:rPr>
            <w:drawing>
              <wp:anchor distT="0" distB="0" distL="114300" distR="114300" simplePos="0" relativeHeight="251709440" behindDoc="0" locked="0" layoutInCell="1" allowOverlap="1" wp14:anchorId="11625AD5" wp14:editId="6223E720">
                <wp:simplePos x="0" y="0"/>
                <wp:positionH relativeFrom="margin">
                  <wp:posOffset>1894205</wp:posOffset>
                </wp:positionH>
                <wp:positionV relativeFrom="paragraph">
                  <wp:posOffset>4182631</wp:posOffset>
                </wp:positionV>
                <wp:extent cx="1940552" cy="1501254"/>
                <wp:effectExtent l="0" t="0" r="3175" b="3810"/>
                <wp:wrapTopAndBottom/>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40552" cy="1501254"/>
                        </a:xfrm>
                        <a:prstGeom prst="rect">
                          <a:avLst/>
                        </a:prstGeom>
                      </pic:spPr>
                    </pic:pic>
                  </a:graphicData>
                </a:graphic>
                <wp14:sizeRelH relativeFrom="page">
                  <wp14:pctWidth>0</wp14:pctWidth>
                </wp14:sizeRelH>
                <wp14:sizeRelV relativeFrom="page">
                  <wp14:pctHeight>0</wp14:pctHeight>
                </wp14:sizeRelV>
              </wp:anchor>
            </w:drawing>
          </w:r>
          <w:r w:rsidRPr="00D73906">
            <w:rPr>
              <w:noProof/>
            </w:rPr>
            <mc:AlternateContent>
              <mc:Choice Requires="wps">
                <w:drawing>
                  <wp:anchor distT="0" distB="0" distL="114300" distR="114300" simplePos="0" relativeHeight="251708416" behindDoc="0" locked="0" layoutInCell="1" allowOverlap="1" wp14:anchorId="079F6478" wp14:editId="2357C663">
                    <wp:simplePos x="0" y="0"/>
                    <wp:positionH relativeFrom="margin">
                      <wp:align>center</wp:align>
                    </wp:positionH>
                    <wp:positionV relativeFrom="paragraph">
                      <wp:posOffset>3374390</wp:posOffset>
                    </wp:positionV>
                    <wp:extent cx="4946015" cy="635"/>
                    <wp:effectExtent l="0" t="0" r="6985" b="8255"/>
                    <wp:wrapTopAndBottom/>
                    <wp:docPr id="72" name="Text Box 72"/>
                    <wp:cNvGraphicFramePr/>
                    <a:graphic xmlns:a="http://schemas.openxmlformats.org/drawingml/2006/main">
                      <a:graphicData uri="http://schemas.microsoft.com/office/word/2010/wordprocessingShape">
                        <wps:wsp>
                          <wps:cNvSpPr txBox="1"/>
                          <wps:spPr>
                            <a:xfrm>
                              <a:off x="0" y="0"/>
                              <a:ext cx="4946015" cy="635"/>
                            </a:xfrm>
                            <a:prstGeom prst="rect">
                              <a:avLst/>
                            </a:prstGeom>
                            <a:solidFill>
                              <a:prstClr val="white"/>
                            </a:solidFill>
                            <a:ln>
                              <a:noFill/>
                            </a:ln>
                          </wps:spPr>
                          <wps:txbx>
                            <w:txbxContent>
                              <w:p w14:paraId="486EE92E" w14:textId="16B08AEE" w:rsidR="0017659C" w:rsidRPr="003F4C60" w:rsidRDefault="0017659C" w:rsidP="0017659C">
                                <w:pPr>
                                  <w:pStyle w:val="Caption"/>
                                  <w:rPr>
                                    <w:noProof/>
                                  </w:rPr>
                                </w:pPr>
                                <w:r>
                                  <w:t xml:space="preserve">Figure </w:t>
                                </w:r>
                                <w:fldSimple w:instr=" SEQ Figure \* ARABIC ">
                                  <w:r w:rsidR="003C678F">
                                    <w:rPr>
                                      <w:noProof/>
                                    </w:rPr>
                                    <w:t>15</w:t>
                                  </w:r>
                                </w:fldSimple>
                                <w:r>
                                  <w:rPr>
                                    <w:noProof/>
                                  </w:rPr>
                                  <w:t xml:space="preserve"> </w:t>
                                </w:r>
                                <w:r w:rsidRPr="001A0CB8">
                                  <w:rPr>
                                    <w:noProof/>
                                  </w:rPr>
                                  <w:t>Menu Motor (</w:t>
                                </w:r>
                                <w:r>
                                  <w:rPr>
                                    <w:noProof/>
                                  </w:rPr>
                                  <w:t>display top 5 scores</w:t>
                                </w:r>
                                <w:r w:rsidR="009F6C1A">
                                  <w:rPr>
                                    <w:noProof/>
                                  </w:rPr>
                                  <w:t xml:space="preserve"> part</w:t>
                                </w:r>
                                <w:r w:rsidRPr="001A0CB8">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F6478" id="Text Box 72" o:spid="_x0000_s1046" type="#_x0000_t202" style="position:absolute;left:0;text-align:left;margin-left:0;margin-top:265.7pt;width:389.45pt;height:.05pt;z-index:2517084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5p8GwIAAEAEAAAOAAAAZHJzL2Uyb0RvYy54bWysU8Fu2zAMvQ/YPwi6L066NF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" stroked="f">
                    <v:textbox style="mso-fit-shape-to-text:t" inset="0,0,0,0">
                      <w:txbxContent>
                        <w:p w14:paraId="486EE92E" w14:textId="16B08AEE" w:rsidR="0017659C" w:rsidRPr="003F4C60" w:rsidRDefault="0017659C" w:rsidP="0017659C">
                          <w:pPr>
                            <w:pStyle w:val="Caption"/>
                            <w:rPr>
                              <w:noProof/>
                            </w:rPr>
                          </w:pPr>
                          <w:r>
                            <w:t xml:space="preserve">Figure </w:t>
                          </w:r>
                          <w:fldSimple w:instr=" SEQ Figure \* ARABIC ">
                            <w:r w:rsidR="003C678F">
                              <w:rPr>
                                <w:noProof/>
                              </w:rPr>
                              <w:t>15</w:t>
                            </w:r>
                          </w:fldSimple>
                          <w:r>
                            <w:rPr>
                              <w:noProof/>
                            </w:rPr>
                            <w:t xml:space="preserve"> </w:t>
                          </w:r>
                          <w:r w:rsidRPr="001A0CB8">
                            <w:rPr>
                              <w:noProof/>
                            </w:rPr>
                            <w:t>Menu Motor (</w:t>
                          </w:r>
                          <w:r>
                            <w:rPr>
                              <w:noProof/>
                            </w:rPr>
                            <w:t>display top 5 scores</w:t>
                          </w:r>
                          <w:r w:rsidR="009F6C1A">
                            <w:rPr>
                              <w:noProof/>
                            </w:rPr>
                            <w:t xml:space="preserve"> part</w:t>
                          </w:r>
                          <w:r w:rsidRPr="001A0CB8">
                            <w:rPr>
                              <w:noProof/>
                            </w:rPr>
                            <w:t>)</w:t>
                          </w:r>
                        </w:p>
                      </w:txbxContent>
                    </v:textbox>
                    <w10:wrap type="topAndBottom" anchorx="margin"/>
                  </v:shape>
                </w:pict>
              </mc:Fallback>
            </mc:AlternateContent>
          </w:r>
          <w:r w:rsidRPr="00D73906">
            <w:rPr>
              <w:noProof/>
            </w:rPr>
            <w:drawing>
              <wp:anchor distT="0" distB="0" distL="114300" distR="114300" simplePos="0" relativeHeight="251706368" behindDoc="0" locked="0" layoutInCell="1" allowOverlap="1" wp14:anchorId="6D4AF313" wp14:editId="679A9B08">
                <wp:simplePos x="0" y="0"/>
                <wp:positionH relativeFrom="margin">
                  <wp:align>center</wp:align>
                </wp:positionH>
                <wp:positionV relativeFrom="paragraph">
                  <wp:posOffset>274</wp:posOffset>
                </wp:positionV>
                <wp:extent cx="4653280" cy="3363595"/>
                <wp:effectExtent l="0" t="0" r="0" b="8255"/>
                <wp:wrapTopAndBottom/>
                <wp:docPr id="71" name="Picture 7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653280" cy="3363595"/>
                        </a:xfrm>
                        <a:prstGeom prst="rect">
                          <a:avLst/>
                        </a:prstGeom>
                      </pic:spPr>
                    </pic:pic>
                  </a:graphicData>
                </a:graphic>
                <wp14:sizeRelH relativeFrom="page">
                  <wp14:pctWidth>0</wp14:pctWidth>
                </wp14:sizeRelH>
                <wp14:sizeRelV relativeFrom="page">
                  <wp14:pctHeight>0</wp14:pctHeight>
                </wp14:sizeRelV>
              </wp:anchor>
            </w:drawing>
          </w:r>
          <w:r w:rsidR="0017659C" w:rsidRPr="00D73906">
            <w:t xml:space="preserve">In this section we allow the </w:t>
          </w:r>
          <w:r w:rsidR="005F2B6C" w:rsidRPr="00D73906">
            <w:t xml:space="preserve">EEPROM ADT put the data into the Lc buffer, and we simply shift the display when necessary. We also do not allow the display to turn on if there are no scores saved, and if only one is saved we simply </w:t>
          </w:r>
          <w:r w:rsidR="00D4242A" w:rsidRPr="00D73906">
            <w:t>leave the display static and don’t do the marquee.</w:t>
          </w:r>
        </w:p>
        <w:p w14:paraId="43394562" w14:textId="447D6E47" w:rsidR="00CF3566" w:rsidRPr="00D73906" w:rsidRDefault="00CF3566" w:rsidP="00C23785">
          <w:r w:rsidRPr="00D73906">
            <w:rPr>
              <w:noProof/>
            </w:rPr>
            <w:drawing>
              <wp:anchor distT="0" distB="0" distL="114300" distR="114300" simplePos="0" relativeHeight="251712512" behindDoc="0" locked="0" layoutInCell="1" allowOverlap="1" wp14:anchorId="53930EE1" wp14:editId="58F180EC">
                <wp:simplePos x="0" y="0"/>
                <wp:positionH relativeFrom="margin">
                  <wp:posOffset>1785620</wp:posOffset>
                </wp:positionH>
                <wp:positionV relativeFrom="paragraph">
                  <wp:posOffset>2017481</wp:posOffset>
                </wp:positionV>
                <wp:extent cx="2160662" cy="1487606"/>
                <wp:effectExtent l="0" t="0" r="0" b="0"/>
                <wp:wrapTopAndBottom/>
                <wp:docPr id="75" name="Picture 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60662" cy="1487606"/>
                        </a:xfrm>
                        <a:prstGeom prst="rect">
                          <a:avLst/>
                        </a:prstGeom>
                      </pic:spPr>
                    </pic:pic>
                  </a:graphicData>
                </a:graphic>
                <wp14:sizeRelH relativeFrom="page">
                  <wp14:pctWidth>0</wp14:pctWidth>
                </wp14:sizeRelH>
                <wp14:sizeRelV relativeFrom="page">
                  <wp14:pctHeight>0</wp14:pctHeight>
                </wp14:sizeRelV>
              </wp:anchor>
            </w:drawing>
          </w:r>
          <w:r w:rsidR="009F6C1A" w:rsidRPr="00D73906">
            <w:t xml:space="preserve">This is a </w:t>
          </w:r>
          <w:proofErr w:type="gramStart"/>
          <w:r w:rsidR="009F6C1A" w:rsidRPr="00D73906">
            <w:t>fairly simple</w:t>
          </w:r>
          <w:proofErr w:type="gramEnd"/>
          <w:r w:rsidR="009F6C1A" w:rsidRPr="00D73906">
            <w:t xml:space="preserve"> section of the motor, which </w:t>
          </w:r>
          <w:r w:rsidR="00046FD4" w:rsidRPr="00D73906">
            <w:t>displays</w:t>
          </w:r>
          <w:r w:rsidR="009F6C1A" w:rsidRPr="00D73906">
            <w:t xml:space="preserve"> the goodbye message and then returns to the </w:t>
          </w:r>
          <w:r w:rsidR="00046FD4" w:rsidRPr="00D73906">
            <w:t>login and register menu.</w:t>
          </w:r>
        </w:p>
        <w:p w14:paraId="00677573" w14:textId="4CB4C372" w:rsidR="00CF3566" w:rsidRPr="00D73906" w:rsidRDefault="00CF3566" w:rsidP="00CF3566">
          <w:pPr>
            <w:keepNext/>
          </w:pPr>
        </w:p>
        <w:p w14:paraId="1C11786C" w14:textId="5E5A0F8B" w:rsidR="00CF3566" w:rsidRPr="00D73906" w:rsidRDefault="00CF3566" w:rsidP="00CF3566">
          <w:pPr>
            <w:pStyle w:val="Caption"/>
          </w:pPr>
          <w:r w:rsidRPr="00D73906">
            <w:t xml:space="preserve">Figure </w:t>
          </w:r>
          <w:fldSimple w:instr=" SEQ Figure \* ARABIC ">
            <w:r w:rsidR="003C678F">
              <w:rPr>
                <w:noProof/>
              </w:rPr>
              <w:t>16</w:t>
            </w:r>
          </w:fldSimple>
          <w:r w:rsidRPr="00D73906">
            <w:t xml:space="preserve"> Menu Motor (display system time part)</w:t>
          </w:r>
        </w:p>
        <w:p w14:paraId="3121363B" w14:textId="1B9E2D84" w:rsidR="00565C9C" w:rsidRPr="00D73906" w:rsidRDefault="00CF3566" w:rsidP="00C23785">
          <w:pPr>
            <w:rPr>
              <w:rFonts w:asciiTheme="minorHAnsi" w:eastAsia="Times New Roman" w:hAnsiTheme="minorHAnsi" w:cstheme="minorHAnsi"/>
              <w:sz w:val="36"/>
              <w:szCs w:val="36"/>
            </w:rPr>
          </w:pPr>
          <w:r w:rsidRPr="00D73906">
            <w:t>This part of the motor again was simple as the Time ADT took care of the updating of the display.</w:t>
          </w:r>
          <w:r w:rsidR="00565C9C" w:rsidRPr="00D73906">
            <w:br w:type="page"/>
          </w:r>
        </w:p>
        <w:p w14:paraId="2A27346D" w14:textId="4138559F" w:rsidR="00565C9C" w:rsidRPr="00D73906" w:rsidRDefault="00565C9C" w:rsidP="00EA394F">
          <w:pPr>
            <w:pStyle w:val="Heading1"/>
            <w:rPr>
              <w:lang w:val="en-GB"/>
            </w:rPr>
          </w:pPr>
          <w:bookmarkStart w:id="24" w:name="_Toc107632913"/>
          <w:r w:rsidRPr="00D73906">
            <w:rPr>
              <w:lang w:val="en-GB"/>
            </w:rPr>
            <w:lastRenderedPageBreak/>
            <w:t>Observed Problems</w:t>
          </w:r>
          <w:bookmarkEnd w:id="24"/>
        </w:p>
        <w:p w14:paraId="0B5EC079" w14:textId="124A0259" w:rsidR="007018FF" w:rsidRPr="00D73906" w:rsidRDefault="00DF6841" w:rsidP="00723EBA">
          <w:pPr>
            <w:jc w:val="left"/>
          </w:pPr>
          <w:r w:rsidRPr="00D73906">
            <w:t xml:space="preserve">One of the main issues that I encountered was to do with memory issues, this issue arrived close to the end of the project when I was in the debugging stages, I found myself having to go back and edit old code that I had done as it was highly inefficient. This </w:t>
          </w:r>
          <w:r w:rsidR="003D2640" w:rsidRPr="00D73906">
            <w:t xml:space="preserve">problem was mostly caused by my confidence and lack of awareness of how little program space the </w:t>
          </w:r>
          <w:r w:rsidR="00D25D65" w:rsidRPr="00D73906">
            <w:t xml:space="preserve">Pic had. I managed to solve this problem by reusing states or creating </w:t>
          </w:r>
          <w:r w:rsidR="00A64010" w:rsidRPr="00D73906">
            <w:t xml:space="preserve">functions of commonly used </w:t>
          </w:r>
          <w:r w:rsidR="00035C8D" w:rsidRPr="00D73906">
            <w:t>instructions</w:t>
          </w:r>
          <w:r w:rsidR="00A64010" w:rsidRPr="00D73906">
            <w:t>.</w:t>
          </w:r>
        </w:p>
        <w:p w14:paraId="0BBBA7B1" w14:textId="77777777" w:rsidR="00DF6841" w:rsidRPr="00D73906" w:rsidRDefault="00DF6841" w:rsidP="00723EBA">
          <w:pPr>
            <w:jc w:val="left"/>
          </w:pPr>
        </w:p>
        <w:p w14:paraId="7DE8D85B" w14:textId="40620737" w:rsidR="00DF6841" w:rsidRPr="00D73906" w:rsidRDefault="00DF6841" w:rsidP="00723EBA">
          <w:pPr>
            <w:jc w:val="left"/>
            <w:sectPr w:rsidR="00DF6841" w:rsidRPr="00D73906" w:rsidSect="009119D4">
              <w:headerReference w:type="default" r:id="rId34"/>
              <w:footerReference w:type="default" r:id="rId35"/>
              <w:headerReference w:type="first" r:id="rId36"/>
              <w:footerReference w:type="first" r:id="rId37"/>
              <w:pgSz w:w="11906" w:h="16838"/>
              <w:pgMar w:top="1440" w:right="1440" w:bottom="1440" w:left="1440" w:header="708" w:footer="708" w:gutter="0"/>
              <w:pgNumType w:start="0"/>
              <w:cols w:space="708"/>
              <w:titlePg/>
              <w:docGrid w:linePitch="360"/>
            </w:sectPr>
          </w:pPr>
        </w:p>
        <w:p w14:paraId="5E7E9A86" w14:textId="3EA87AB8" w:rsidR="00723EBA" w:rsidRPr="00D73906" w:rsidRDefault="00565C9C" w:rsidP="00240A50">
          <w:pPr>
            <w:pStyle w:val="Heading1"/>
            <w:rPr>
              <w:lang w:val="en-GB"/>
            </w:rPr>
          </w:pPr>
          <w:bookmarkStart w:id="25" w:name="_Toc107632914"/>
          <w:r w:rsidRPr="00D73906">
            <w:rPr>
              <w:lang w:val="en-GB"/>
            </w:rPr>
            <w:lastRenderedPageBreak/>
            <w:t>Planning</w:t>
          </w:r>
          <w:bookmarkEnd w:id="25"/>
        </w:p>
        <w:p w14:paraId="15D5DD16" w14:textId="77777777" w:rsidR="00240A50" w:rsidRPr="00D73906" w:rsidRDefault="00240A50" w:rsidP="00240A50">
          <w:pPr>
            <w:pStyle w:val="Subtitle"/>
            <w:rPr>
              <w:lang w:val="en-GB"/>
            </w:rPr>
          </w:pPr>
          <w:bookmarkStart w:id="26" w:name="_Toc107632915"/>
          <w:r w:rsidRPr="00D73906">
            <w:rPr>
              <w:lang w:val="en-GB"/>
            </w:rPr>
            <w:t>Expected</w:t>
          </w:r>
          <w:r w:rsidRPr="00D73906">
            <w:rPr>
              <w:lang w:val="en-GB"/>
            </w:rPr>
            <w:t xml:space="preserve"> Time Planning</w:t>
          </w:r>
          <w:bookmarkEnd w:id="26"/>
        </w:p>
        <w:tbl>
          <w:tblPr>
            <w:tblpPr w:leftFromText="180" w:rightFromText="180" w:vertAnchor="page" w:horzAnchor="margin" w:tblpXSpec="center" w:tblpY="3436"/>
            <w:tblW w:w="10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597"/>
            <w:gridCol w:w="44"/>
            <w:gridCol w:w="641"/>
            <w:gridCol w:w="1157"/>
            <w:gridCol w:w="1157"/>
            <w:gridCol w:w="583"/>
            <w:gridCol w:w="583"/>
            <w:gridCol w:w="1190"/>
            <w:gridCol w:w="595"/>
            <w:gridCol w:w="596"/>
            <w:gridCol w:w="258"/>
            <w:gridCol w:w="937"/>
          </w:tblGrid>
          <w:tr w:rsidR="00ED4E04" w:rsidRPr="00D73906" w14:paraId="7DD31762" w14:textId="77777777" w:rsidTr="0097542F">
            <w:trPr>
              <w:trHeight w:val="300"/>
            </w:trPr>
            <w:tc>
              <w:tcPr>
                <w:tcW w:w="2517" w:type="dxa"/>
                <w:shd w:val="clear" w:color="auto" w:fill="auto"/>
                <w:noWrap/>
                <w:vAlign w:val="bottom"/>
                <w:hideMark/>
              </w:tcPr>
              <w:p w14:paraId="5FE315AE" w14:textId="77777777" w:rsidR="00ED4E04" w:rsidRPr="00D73906" w:rsidRDefault="00ED4E04" w:rsidP="00C508B5">
                <w:pPr>
                  <w:spacing w:after="240" w:line="276" w:lineRule="auto"/>
                  <w:rPr>
                    <w:rFonts w:eastAsia="Times New Roman"/>
                    <w:color w:val="000000"/>
                    <w:lang w:eastAsia="en-GB"/>
                  </w:rPr>
                </w:pPr>
              </w:p>
            </w:tc>
            <w:tc>
              <w:tcPr>
                <w:tcW w:w="3596" w:type="dxa"/>
                <w:gridSpan w:val="5"/>
              </w:tcPr>
              <w:p w14:paraId="25C3AC8D" w14:textId="0861C5E0"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April</w:t>
                </w:r>
              </w:p>
            </w:tc>
            <w:tc>
              <w:tcPr>
                <w:tcW w:w="4742" w:type="dxa"/>
                <w:gridSpan w:val="7"/>
              </w:tcPr>
              <w:p w14:paraId="3CEC0BC6" w14:textId="666D5485"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May</w:t>
                </w:r>
              </w:p>
            </w:tc>
          </w:tr>
          <w:tr w:rsidR="00ED4E04" w:rsidRPr="00D73906" w14:paraId="01668532" w14:textId="77777777" w:rsidTr="00ED4E04">
            <w:trPr>
              <w:trHeight w:val="300"/>
            </w:trPr>
            <w:tc>
              <w:tcPr>
                <w:tcW w:w="2517" w:type="dxa"/>
                <w:shd w:val="clear" w:color="auto" w:fill="auto"/>
                <w:noWrap/>
                <w:vAlign w:val="bottom"/>
                <w:hideMark/>
              </w:tcPr>
              <w:p w14:paraId="26351080" w14:textId="77777777" w:rsidR="00ED4E04" w:rsidRPr="00D73906" w:rsidRDefault="00ED4E04" w:rsidP="00C508B5">
                <w:pPr>
                  <w:spacing w:after="240" w:line="276" w:lineRule="auto"/>
                  <w:rPr>
                    <w:rFonts w:eastAsia="Times New Roman"/>
                    <w:color w:val="000000"/>
                    <w:lang w:eastAsia="en-GB"/>
                  </w:rPr>
                </w:pPr>
                <w:r w:rsidRPr="00D73906">
                  <w:rPr>
                    <w:rFonts w:eastAsia="Times New Roman"/>
                    <w:color w:val="000000"/>
                    <w:lang w:eastAsia="en-GB"/>
                  </w:rPr>
                  <w:t> </w:t>
                </w:r>
              </w:p>
            </w:tc>
            <w:tc>
              <w:tcPr>
                <w:tcW w:w="1282" w:type="dxa"/>
                <w:gridSpan w:val="3"/>
                <w:shd w:val="clear" w:color="auto" w:fill="auto"/>
                <w:noWrap/>
                <w:vAlign w:val="bottom"/>
              </w:tcPr>
              <w:p w14:paraId="5CC6C8C1" w14:textId="2E3B0B28"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1</w:t>
                </w:r>
                <w:r w:rsidRPr="00D73906">
                  <w:rPr>
                    <w:rFonts w:eastAsia="Times New Roman"/>
                    <w:color w:val="000000"/>
                    <w:lang w:eastAsia="en-GB"/>
                  </w:rPr>
                  <w:t>1</w:t>
                </w:r>
                <w:r w:rsidRPr="00D73906">
                  <w:rPr>
                    <w:rFonts w:eastAsia="Times New Roman"/>
                    <w:color w:val="000000"/>
                    <w:lang w:eastAsia="en-GB"/>
                  </w:rPr>
                  <w:t>-</w:t>
                </w:r>
                <w:r w:rsidRPr="00D73906">
                  <w:rPr>
                    <w:rFonts w:eastAsia="Times New Roman"/>
                    <w:color w:val="000000"/>
                    <w:lang w:eastAsia="en-GB"/>
                  </w:rPr>
                  <w:t>17</w:t>
                </w:r>
              </w:p>
            </w:tc>
            <w:tc>
              <w:tcPr>
                <w:tcW w:w="1157" w:type="dxa"/>
              </w:tcPr>
              <w:p w14:paraId="6B14E511" w14:textId="378B99C9"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18 - 25</w:t>
                </w:r>
              </w:p>
            </w:tc>
            <w:tc>
              <w:tcPr>
                <w:tcW w:w="1157" w:type="dxa"/>
                <w:shd w:val="clear" w:color="auto" w:fill="auto"/>
                <w:noWrap/>
                <w:vAlign w:val="bottom"/>
              </w:tcPr>
              <w:p w14:paraId="51106E2D" w14:textId="66C5409E"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25-30</w:t>
                </w:r>
              </w:p>
            </w:tc>
            <w:tc>
              <w:tcPr>
                <w:tcW w:w="1166" w:type="dxa"/>
                <w:gridSpan w:val="2"/>
              </w:tcPr>
              <w:p w14:paraId="7E5F9AEC" w14:textId="77777777"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1 - 7</w:t>
                </w:r>
              </w:p>
            </w:tc>
            <w:tc>
              <w:tcPr>
                <w:tcW w:w="1190" w:type="dxa"/>
              </w:tcPr>
              <w:p w14:paraId="34C74320" w14:textId="77777777"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7 - 14</w:t>
                </w:r>
              </w:p>
            </w:tc>
            <w:tc>
              <w:tcPr>
                <w:tcW w:w="1191" w:type="dxa"/>
                <w:gridSpan w:val="2"/>
              </w:tcPr>
              <w:p w14:paraId="5B66F1F9" w14:textId="77777777"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14 - 21</w:t>
                </w:r>
              </w:p>
            </w:tc>
            <w:tc>
              <w:tcPr>
                <w:tcW w:w="1195" w:type="dxa"/>
                <w:gridSpan w:val="2"/>
              </w:tcPr>
              <w:p w14:paraId="175DC503" w14:textId="77777777" w:rsidR="00ED4E04" w:rsidRPr="00D73906" w:rsidRDefault="00ED4E04" w:rsidP="00C508B5">
                <w:pPr>
                  <w:spacing w:after="240" w:line="276" w:lineRule="auto"/>
                  <w:jc w:val="center"/>
                  <w:rPr>
                    <w:rFonts w:eastAsia="Times New Roman"/>
                    <w:color w:val="000000"/>
                    <w:lang w:eastAsia="en-GB"/>
                  </w:rPr>
                </w:pPr>
                <w:r w:rsidRPr="00D73906">
                  <w:rPr>
                    <w:rFonts w:eastAsia="Times New Roman"/>
                    <w:color w:val="000000"/>
                    <w:lang w:eastAsia="en-GB"/>
                  </w:rPr>
                  <w:t>21 - 28</w:t>
                </w:r>
              </w:p>
            </w:tc>
          </w:tr>
          <w:tr w:rsidR="00ED4E04" w:rsidRPr="00D73906" w14:paraId="0936DFDF" w14:textId="77777777" w:rsidTr="00ED4E04">
            <w:trPr>
              <w:trHeight w:val="300"/>
            </w:trPr>
            <w:tc>
              <w:tcPr>
                <w:tcW w:w="2517" w:type="dxa"/>
                <w:shd w:val="clear" w:color="auto" w:fill="auto"/>
                <w:noWrap/>
                <w:vAlign w:val="bottom"/>
              </w:tcPr>
              <w:p w14:paraId="55107C58" w14:textId="77777777" w:rsidR="00ED4E04" w:rsidRPr="00D73906" w:rsidRDefault="00ED4E04" w:rsidP="00C508B5">
                <w:pPr>
                  <w:spacing w:after="240" w:line="276" w:lineRule="auto"/>
                  <w:rPr>
                    <w:rFonts w:eastAsia="Times New Roman"/>
                    <w:color w:val="000000"/>
                    <w:lang w:eastAsia="en-GB"/>
                  </w:rPr>
                </w:pPr>
                <w:r w:rsidRPr="00D73906">
                  <w:rPr>
                    <w:rFonts w:eastAsia="Times New Roman"/>
                    <w:color w:val="000000"/>
                    <w:lang w:eastAsia="en-GB"/>
                  </w:rPr>
                  <w:t>Planning</w:t>
                </w:r>
              </w:p>
            </w:tc>
            <w:tc>
              <w:tcPr>
                <w:tcW w:w="597" w:type="dxa"/>
                <w:shd w:val="clear" w:color="auto" w:fill="767171" w:themeFill="background2" w:themeFillShade="80"/>
                <w:noWrap/>
                <w:vAlign w:val="bottom"/>
              </w:tcPr>
              <w:p w14:paraId="0FDB35B1" w14:textId="77777777" w:rsidR="00ED4E04" w:rsidRPr="00D73906" w:rsidRDefault="00ED4E04" w:rsidP="00C508B5">
                <w:pPr>
                  <w:spacing w:after="240" w:line="276" w:lineRule="auto"/>
                  <w:jc w:val="center"/>
                  <w:rPr>
                    <w:rFonts w:eastAsia="Times New Roman"/>
                    <w:color w:val="000000"/>
                    <w:lang w:eastAsia="en-GB"/>
                  </w:rPr>
                </w:pPr>
              </w:p>
            </w:tc>
            <w:tc>
              <w:tcPr>
                <w:tcW w:w="685" w:type="dxa"/>
                <w:gridSpan w:val="2"/>
                <w:shd w:val="clear" w:color="auto" w:fill="auto"/>
                <w:vAlign w:val="bottom"/>
              </w:tcPr>
              <w:p w14:paraId="4D7F804A" w14:textId="00567535"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auto"/>
              </w:tcPr>
              <w:p w14:paraId="3489E5B9" w14:textId="77777777"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auto"/>
                <w:noWrap/>
                <w:vAlign w:val="bottom"/>
              </w:tcPr>
              <w:p w14:paraId="2F696423" w14:textId="39B01E5F" w:rsidR="00ED4E04" w:rsidRPr="00D73906" w:rsidRDefault="00ED4E04" w:rsidP="00C508B5">
                <w:pPr>
                  <w:spacing w:after="240" w:line="276" w:lineRule="auto"/>
                  <w:jc w:val="center"/>
                  <w:rPr>
                    <w:rFonts w:eastAsia="Times New Roman"/>
                    <w:color w:val="000000"/>
                    <w:lang w:eastAsia="en-GB"/>
                  </w:rPr>
                </w:pPr>
              </w:p>
            </w:tc>
            <w:tc>
              <w:tcPr>
                <w:tcW w:w="1166" w:type="dxa"/>
                <w:gridSpan w:val="2"/>
                <w:shd w:val="clear" w:color="auto" w:fill="auto"/>
              </w:tcPr>
              <w:p w14:paraId="7933509A" w14:textId="77777777" w:rsidR="00ED4E04" w:rsidRPr="00D73906" w:rsidRDefault="00ED4E04" w:rsidP="00C508B5">
                <w:pPr>
                  <w:spacing w:after="240" w:line="276" w:lineRule="auto"/>
                  <w:jc w:val="center"/>
                  <w:rPr>
                    <w:rFonts w:eastAsia="Times New Roman"/>
                    <w:color w:val="000000"/>
                    <w:lang w:eastAsia="en-GB"/>
                  </w:rPr>
                </w:pPr>
              </w:p>
            </w:tc>
            <w:tc>
              <w:tcPr>
                <w:tcW w:w="1190" w:type="dxa"/>
                <w:shd w:val="clear" w:color="auto" w:fill="auto"/>
              </w:tcPr>
              <w:p w14:paraId="40A8257F" w14:textId="77777777" w:rsidR="00ED4E04" w:rsidRPr="00D73906" w:rsidRDefault="00ED4E04" w:rsidP="00C508B5">
                <w:pPr>
                  <w:spacing w:after="240" w:line="276" w:lineRule="auto"/>
                  <w:jc w:val="center"/>
                  <w:rPr>
                    <w:rFonts w:eastAsia="Times New Roman"/>
                    <w:color w:val="000000"/>
                    <w:lang w:eastAsia="en-GB"/>
                  </w:rPr>
                </w:pPr>
              </w:p>
            </w:tc>
            <w:tc>
              <w:tcPr>
                <w:tcW w:w="1191" w:type="dxa"/>
                <w:gridSpan w:val="2"/>
                <w:shd w:val="clear" w:color="auto" w:fill="auto"/>
              </w:tcPr>
              <w:p w14:paraId="0DB3553A" w14:textId="77777777" w:rsidR="00ED4E04" w:rsidRPr="00D73906" w:rsidRDefault="00ED4E04" w:rsidP="00C508B5">
                <w:pPr>
                  <w:spacing w:after="240" w:line="276" w:lineRule="auto"/>
                  <w:jc w:val="center"/>
                  <w:rPr>
                    <w:rFonts w:eastAsia="Times New Roman"/>
                    <w:color w:val="000000"/>
                    <w:lang w:eastAsia="en-GB"/>
                  </w:rPr>
                </w:pPr>
              </w:p>
            </w:tc>
            <w:tc>
              <w:tcPr>
                <w:tcW w:w="1195" w:type="dxa"/>
                <w:gridSpan w:val="2"/>
                <w:shd w:val="clear" w:color="auto" w:fill="auto"/>
              </w:tcPr>
              <w:p w14:paraId="33D94E9D" w14:textId="77777777" w:rsidR="00ED4E04" w:rsidRPr="00D73906" w:rsidRDefault="00ED4E04" w:rsidP="00C508B5">
                <w:pPr>
                  <w:spacing w:after="240" w:line="276" w:lineRule="auto"/>
                  <w:jc w:val="center"/>
                  <w:rPr>
                    <w:rFonts w:eastAsia="Times New Roman"/>
                    <w:color w:val="000000"/>
                    <w:lang w:eastAsia="en-GB"/>
                  </w:rPr>
                </w:pPr>
              </w:p>
            </w:tc>
          </w:tr>
          <w:tr w:rsidR="00ED4E04" w:rsidRPr="00D73906" w14:paraId="7F9B3F56" w14:textId="77777777" w:rsidTr="00ED4E04">
            <w:trPr>
              <w:trHeight w:val="300"/>
            </w:trPr>
            <w:tc>
              <w:tcPr>
                <w:tcW w:w="2517" w:type="dxa"/>
                <w:shd w:val="clear" w:color="auto" w:fill="auto"/>
                <w:noWrap/>
                <w:vAlign w:val="bottom"/>
              </w:tcPr>
              <w:p w14:paraId="193735A5" w14:textId="77777777" w:rsidR="00ED4E04" w:rsidRPr="00D73906" w:rsidRDefault="00ED4E04" w:rsidP="00C508B5">
                <w:pPr>
                  <w:spacing w:after="240" w:line="276" w:lineRule="auto"/>
                  <w:rPr>
                    <w:rFonts w:eastAsia="Times New Roman"/>
                    <w:color w:val="000000"/>
                    <w:lang w:eastAsia="en-GB"/>
                  </w:rPr>
                </w:pPr>
                <w:r w:rsidRPr="00D73906">
                  <w:rPr>
                    <w:rFonts w:eastAsia="Times New Roman"/>
                    <w:color w:val="000000"/>
                    <w:lang w:eastAsia="en-GB"/>
                  </w:rPr>
                  <w:t>Designing ADT + Motors</w:t>
                </w:r>
              </w:p>
            </w:tc>
            <w:tc>
              <w:tcPr>
                <w:tcW w:w="641" w:type="dxa"/>
                <w:gridSpan w:val="2"/>
                <w:shd w:val="clear" w:color="auto" w:fill="auto"/>
                <w:noWrap/>
                <w:vAlign w:val="bottom"/>
              </w:tcPr>
              <w:p w14:paraId="73AD0974" w14:textId="77777777" w:rsidR="00ED4E04" w:rsidRPr="00D73906" w:rsidRDefault="00ED4E04" w:rsidP="00C508B5">
                <w:pPr>
                  <w:spacing w:after="240" w:line="276" w:lineRule="auto"/>
                  <w:jc w:val="center"/>
                  <w:rPr>
                    <w:rFonts w:eastAsia="Times New Roman"/>
                    <w:color w:val="000000"/>
                    <w:lang w:eastAsia="en-GB"/>
                  </w:rPr>
                </w:pPr>
              </w:p>
            </w:tc>
            <w:tc>
              <w:tcPr>
                <w:tcW w:w="641" w:type="dxa"/>
                <w:shd w:val="clear" w:color="auto" w:fill="FF0000"/>
                <w:vAlign w:val="bottom"/>
              </w:tcPr>
              <w:p w14:paraId="7611C74A" w14:textId="1F17EB5D"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FF0000"/>
              </w:tcPr>
              <w:p w14:paraId="600578BC" w14:textId="77777777"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auto"/>
                <w:noWrap/>
                <w:vAlign w:val="bottom"/>
              </w:tcPr>
              <w:p w14:paraId="2317659C" w14:textId="7C2CDC1F" w:rsidR="00ED4E04" w:rsidRPr="00D73906" w:rsidRDefault="00ED4E04" w:rsidP="00C508B5">
                <w:pPr>
                  <w:spacing w:after="240" w:line="276" w:lineRule="auto"/>
                  <w:jc w:val="center"/>
                  <w:rPr>
                    <w:rFonts w:eastAsia="Times New Roman"/>
                    <w:color w:val="000000"/>
                    <w:lang w:eastAsia="en-GB"/>
                  </w:rPr>
                </w:pPr>
              </w:p>
            </w:tc>
            <w:tc>
              <w:tcPr>
                <w:tcW w:w="1166" w:type="dxa"/>
                <w:gridSpan w:val="2"/>
                <w:shd w:val="clear" w:color="auto" w:fill="auto"/>
              </w:tcPr>
              <w:p w14:paraId="53A1D1BC" w14:textId="77777777" w:rsidR="00ED4E04" w:rsidRPr="00D73906" w:rsidRDefault="00ED4E04" w:rsidP="00C508B5">
                <w:pPr>
                  <w:spacing w:after="240" w:line="276" w:lineRule="auto"/>
                  <w:jc w:val="center"/>
                  <w:rPr>
                    <w:rFonts w:eastAsia="Times New Roman"/>
                    <w:color w:val="000000"/>
                    <w:lang w:eastAsia="en-GB"/>
                  </w:rPr>
                </w:pPr>
              </w:p>
            </w:tc>
            <w:tc>
              <w:tcPr>
                <w:tcW w:w="1190" w:type="dxa"/>
                <w:shd w:val="clear" w:color="auto" w:fill="auto"/>
              </w:tcPr>
              <w:p w14:paraId="01F7FEC1" w14:textId="77777777" w:rsidR="00ED4E04" w:rsidRPr="00D73906" w:rsidRDefault="00ED4E04" w:rsidP="00C508B5">
                <w:pPr>
                  <w:spacing w:after="240" w:line="276" w:lineRule="auto"/>
                  <w:jc w:val="center"/>
                  <w:rPr>
                    <w:rFonts w:eastAsia="Times New Roman"/>
                    <w:color w:val="000000"/>
                    <w:lang w:eastAsia="en-GB"/>
                  </w:rPr>
                </w:pPr>
              </w:p>
            </w:tc>
            <w:tc>
              <w:tcPr>
                <w:tcW w:w="1191" w:type="dxa"/>
                <w:gridSpan w:val="2"/>
                <w:shd w:val="clear" w:color="auto" w:fill="auto"/>
              </w:tcPr>
              <w:p w14:paraId="21F4E358" w14:textId="77777777" w:rsidR="00ED4E04" w:rsidRPr="00D73906" w:rsidRDefault="00ED4E04" w:rsidP="00C508B5">
                <w:pPr>
                  <w:spacing w:after="240" w:line="276" w:lineRule="auto"/>
                  <w:jc w:val="center"/>
                  <w:rPr>
                    <w:rFonts w:eastAsia="Times New Roman"/>
                    <w:color w:val="000000"/>
                    <w:lang w:eastAsia="en-GB"/>
                  </w:rPr>
                </w:pPr>
              </w:p>
            </w:tc>
            <w:tc>
              <w:tcPr>
                <w:tcW w:w="1195" w:type="dxa"/>
                <w:gridSpan w:val="2"/>
                <w:shd w:val="clear" w:color="auto" w:fill="auto"/>
              </w:tcPr>
              <w:p w14:paraId="4AC26769" w14:textId="77777777" w:rsidR="00ED4E04" w:rsidRPr="00D73906" w:rsidRDefault="00ED4E04" w:rsidP="00C508B5">
                <w:pPr>
                  <w:spacing w:after="240" w:line="276" w:lineRule="auto"/>
                  <w:jc w:val="center"/>
                  <w:rPr>
                    <w:rFonts w:eastAsia="Times New Roman"/>
                    <w:color w:val="000000"/>
                    <w:lang w:eastAsia="en-GB"/>
                  </w:rPr>
                </w:pPr>
              </w:p>
            </w:tc>
          </w:tr>
          <w:tr w:rsidR="00ED4E04" w:rsidRPr="00D73906" w14:paraId="35FF90AD" w14:textId="77777777" w:rsidTr="00ED4E04">
            <w:trPr>
              <w:trHeight w:val="300"/>
            </w:trPr>
            <w:tc>
              <w:tcPr>
                <w:tcW w:w="2517" w:type="dxa"/>
                <w:shd w:val="clear" w:color="auto" w:fill="auto"/>
                <w:noWrap/>
                <w:vAlign w:val="bottom"/>
              </w:tcPr>
              <w:p w14:paraId="01D9BCDC" w14:textId="77777777" w:rsidR="00ED4E04" w:rsidRPr="00D73906" w:rsidRDefault="00ED4E04" w:rsidP="00C508B5">
                <w:pPr>
                  <w:spacing w:after="240" w:line="276" w:lineRule="auto"/>
                  <w:rPr>
                    <w:rFonts w:eastAsia="Times New Roman"/>
                    <w:color w:val="000000"/>
                    <w:lang w:eastAsia="en-GB"/>
                  </w:rPr>
                </w:pPr>
                <w:r w:rsidRPr="00D73906">
                  <w:rPr>
                    <w:rFonts w:eastAsia="Times New Roman"/>
                    <w:color w:val="000000"/>
                    <w:lang w:eastAsia="en-GB"/>
                  </w:rPr>
                  <w:t>Implementation</w:t>
                </w:r>
              </w:p>
            </w:tc>
            <w:tc>
              <w:tcPr>
                <w:tcW w:w="1282" w:type="dxa"/>
                <w:gridSpan w:val="3"/>
                <w:shd w:val="clear" w:color="auto" w:fill="auto"/>
                <w:noWrap/>
                <w:vAlign w:val="bottom"/>
              </w:tcPr>
              <w:p w14:paraId="192EE5B8" w14:textId="77777777"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00B050"/>
              </w:tcPr>
              <w:p w14:paraId="4CBDA249" w14:textId="77777777"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00B050"/>
                <w:noWrap/>
                <w:vAlign w:val="bottom"/>
              </w:tcPr>
              <w:p w14:paraId="372F7440" w14:textId="36EA11E7" w:rsidR="00ED4E04" w:rsidRPr="00D73906" w:rsidRDefault="00ED4E04" w:rsidP="00C508B5">
                <w:pPr>
                  <w:spacing w:after="240" w:line="276" w:lineRule="auto"/>
                  <w:jc w:val="center"/>
                  <w:rPr>
                    <w:rFonts w:eastAsia="Times New Roman"/>
                    <w:color w:val="000000"/>
                    <w:lang w:eastAsia="en-GB"/>
                  </w:rPr>
                </w:pPr>
              </w:p>
            </w:tc>
            <w:tc>
              <w:tcPr>
                <w:tcW w:w="1166" w:type="dxa"/>
                <w:gridSpan w:val="2"/>
                <w:shd w:val="clear" w:color="auto" w:fill="00B050"/>
              </w:tcPr>
              <w:p w14:paraId="328B92C4" w14:textId="77777777" w:rsidR="00ED4E04" w:rsidRPr="00D73906" w:rsidRDefault="00ED4E04" w:rsidP="00C508B5">
                <w:pPr>
                  <w:spacing w:after="240" w:line="276" w:lineRule="auto"/>
                  <w:jc w:val="center"/>
                  <w:rPr>
                    <w:rFonts w:eastAsia="Times New Roman"/>
                    <w:color w:val="000000"/>
                    <w:lang w:eastAsia="en-GB"/>
                  </w:rPr>
                </w:pPr>
              </w:p>
            </w:tc>
            <w:tc>
              <w:tcPr>
                <w:tcW w:w="1190" w:type="dxa"/>
                <w:shd w:val="clear" w:color="auto" w:fill="00B050"/>
              </w:tcPr>
              <w:p w14:paraId="2F8A490A" w14:textId="77777777" w:rsidR="00ED4E04" w:rsidRPr="00D73906" w:rsidRDefault="00ED4E04" w:rsidP="00C508B5">
                <w:pPr>
                  <w:spacing w:after="240" w:line="276" w:lineRule="auto"/>
                  <w:jc w:val="center"/>
                  <w:rPr>
                    <w:rFonts w:eastAsia="Times New Roman"/>
                    <w:color w:val="000000"/>
                    <w:lang w:eastAsia="en-GB"/>
                  </w:rPr>
                </w:pPr>
              </w:p>
            </w:tc>
            <w:tc>
              <w:tcPr>
                <w:tcW w:w="1191" w:type="dxa"/>
                <w:gridSpan w:val="2"/>
                <w:shd w:val="clear" w:color="auto" w:fill="00B050"/>
              </w:tcPr>
              <w:p w14:paraId="6720C452" w14:textId="77777777" w:rsidR="00ED4E04" w:rsidRPr="00D73906" w:rsidRDefault="00ED4E04" w:rsidP="00C508B5">
                <w:pPr>
                  <w:spacing w:after="240" w:line="276" w:lineRule="auto"/>
                  <w:jc w:val="center"/>
                  <w:rPr>
                    <w:rFonts w:eastAsia="Times New Roman"/>
                    <w:color w:val="000000"/>
                    <w:lang w:eastAsia="en-GB"/>
                  </w:rPr>
                </w:pPr>
              </w:p>
            </w:tc>
            <w:tc>
              <w:tcPr>
                <w:tcW w:w="1195" w:type="dxa"/>
                <w:gridSpan w:val="2"/>
                <w:shd w:val="clear" w:color="auto" w:fill="auto"/>
              </w:tcPr>
              <w:p w14:paraId="162B330A" w14:textId="77777777" w:rsidR="00ED4E04" w:rsidRPr="00D73906" w:rsidRDefault="00ED4E04" w:rsidP="00C508B5">
                <w:pPr>
                  <w:spacing w:after="240" w:line="276" w:lineRule="auto"/>
                  <w:jc w:val="center"/>
                  <w:rPr>
                    <w:rFonts w:eastAsia="Times New Roman"/>
                    <w:color w:val="000000"/>
                    <w:lang w:eastAsia="en-GB"/>
                  </w:rPr>
                </w:pPr>
              </w:p>
            </w:tc>
          </w:tr>
          <w:tr w:rsidR="00ED4E04" w:rsidRPr="00D73906" w14:paraId="673633C0" w14:textId="77777777" w:rsidTr="000C1872">
            <w:trPr>
              <w:trHeight w:val="300"/>
            </w:trPr>
            <w:tc>
              <w:tcPr>
                <w:tcW w:w="2517" w:type="dxa"/>
                <w:shd w:val="clear" w:color="auto" w:fill="auto"/>
                <w:noWrap/>
                <w:vAlign w:val="bottom"/>
              </w:tcPr>
              <w:p w14:paraId="285E1C29" w14:textId="77777777" w:rsidR="00ED4E04" w:rsidRPr="00D73906" w:rsidRDefault="00ED4E04" w:rsidP="00C508B5">
                <w:pPr>
                  <w:spacing w:after="240" w:line="276" w:lineRule="auto"/>
                  <w:rPr>
                    <w:rFonts w:eastAsia="Times New Roman"/>
                    <w:color w:val="000000"/>
                    <w:lang w:eastAsia="en-GB"/>
                  </w:rPr>
                </w:pPr>
                <w:r w:rsidRPr="00D73906">
                  <w:rPr>
                    <w:rFonts w:eastAsia="Times New Roman"/>
                    <w:color w:val="000000"/>
                    <w:lang w:eastAsia="en-GB"/>
                  </w:rPr>
                  <w:t>Debugging</w:t>
                </w:r>
              </w:p>
            </w:tc>
            <w:tc>
              <w:tcPr>
                <w:tcW w:w="1282" w:type="dxa"/>
                <w:gridSpan w:val="3"/>
                <w:shd w:val="clear" w:color="auto" w:fill="auto"/>
                <w:noWrap/>
                <w:vAlign w:val="bottom"/>
              </w:tcPr>
              <w:p w14:paraId="3D6B062B" w14:textId="77777777"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auto"/>
              </w:tcPr>
              <w:p w14:paraId="62F61BE7" w14:textId="77777777"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auto"/>
                <w:noWrap/>
                <w:vAlign w:val="bottom"/>
              </w:tcPr>
              <w:p w14:paraId="4DD87F14" w14:textId="75A8ACB2" w:rsidR="00ED4E04" w:rsidRPr="00D73906" w:rsidRDefault="00ED4E04" w:rsidP="00C508B5">
                <w:pPr>
                  <w:spacing w:after="240" w:line="276" w:lineRule="auto"/>
                  <w:jc w:val="center"/>
                  <w:rPr>
                    <w:rFonts w:eastAsia="Times New Roman"/>
                    <w:color w:val="000000"/>
                    <w:lang w:eastAsia="en-GB"/>
                  </w:rPr>
                </w:pPr>
              </w:p>
            </w:tc>
            <w:tc>
              <w:tcPr>
                <w:tcW w:w="583" w:type="dxa"/>
                <w:shd w:val="clear" w:color="auto" w:fill="auto"/>
              </w:tcPr>
              <w:p w14:paraId="5A30F6AA" w14:textId="77777777" w:rsidR="00ED4E04" w:rsidRPr="00D73906" w:rsidRDefault="00ED4E04" w:rsidP="00C508B5">
                <w:pPr>
                  <w:spacing w:after="240" w:line="276" w:lineRule="auto"/>
                  <w:jc w:val="center"/>
                  <w:rPr>
                    <w:rFonts w:eastAsia="Times New Roman"/>
                    <w:color w:val="000000"/>
                    <w:lang w:eastAsia="en-GB"/>
                  </w:rPr>
                </w:pPr>
              </w:p>
            </w:tc>
            <w:tc>
              <w:tcPr>
                <w:tcW w:w="583" w:type="dxa"/>
                <w:shd w:val="clear" w:color="auto" w:fill="ED7D31" w:themeFill="accent2"/>
              </w:tcPr>
              <w:p w14:paraId="05900BD8" w14:textId="262E52F3" w:rsidR="00ED4E04" w:rsidRPr="00D73906" w:rsidRDefault="00ED4E04" w:rsidP="00C508B5">
                <w:pPr>
                  <w:spacing w:after="240" w:line="276" w:lineRule="auto"/>
                  <w:jc w:val="center"/>
                  <w:rPr>
                    <w:rFonts w:eastAsia="Times New Roman"/>
                    <w:color w:val="000000"/>
                    <w:lang w:eastAsia="en-GB"/>
                  </w:rPr>
                </w:pPr>
              </w:p>
            </w:tc>
            <w:tc>
              <w:tcPr>
                <w:tcW w:w="1190" w:type="dxa"/>
                <w:shd w:val="clear" w:color="auto" w:fill="ED7D31" w:themeFill="accent2"/>
              </w:tcPr>
              <w:p w14:paraId="02230E53" w14:textId="77777777" w:rsidR="00ED4E04" w:rsidRPr="00D73906" w:rsidRDefault="00ED4E04" w:rsidP="00C508B5">
                <w:pPr>
                  <w:spacing w:after="240" w:line="276" w:lineRule="auto"/>
                  <w:jc w:val="center"/>
                  <w:rPr>
                    <w:rFonts w:eastAsia="Times New Roman"/>
                    <w:color w:val="000000"/>
                    <w:lang w:eastAsia="en-GB"/>
                  </w:rPr>
                </w:pPr>
              </w:p>
            </w:tc>
            <w:tc>
              <w:tcPr>
                <w:tcW w:w="1191" w:type="dxa"/>
                <w:gridSpan w:val="2"/>
                <w:shd w:val="clear" w:color="auto" w:fill="ED7D31" w:themeFill="accent2"/>
              </w:tcPr>
              <w:p w14:paraId="15E94A1D" w14:textId="77777777" w:rsidR="00ED4E04" w:rsidRPr="00D73906" w:rsidRDefault="00ED4E04" w:rsidP="00C508B5">
                <w:pPr>
                  <w:spacing w:after="240" w:line="276" w:lineRule="auto"/>
                  <w:jc w:val="center"/>
                  <w:rPr>
                    <w:rFonts w:eastAsia="Times New Roman"/>
                    <w:color w:val="000000"/>
                    <w:lang w:eastAsia="en-GB"/>
                  </w:rPr>
                </w:pPr>
              </w:p>
            </w:tc>
            <w:tc>
              <w:tcPr>
                <w:tcW w:w="258" w:type="dxa"/>
                <w:shd w:val="clear" w:color="auto" w:fill="ED7D31" w:themeFill="accent2"/>
              </w:tcPr>
              <w:p w14:paraId="0EDBF44B" w14:textId="77777777" w:rsidR="00ED4E04" w:rsidRPr="00D73906" w:rsidRDefault="00ED4E04" w:rsidP="00C508B5">
                <w:pPr>
                  <w:spacing w:after="240" w:line="276" w:lineRule="auto"/>
                  <w:jc w:val="center"/>
                  <w:rPr>
                    <w:rFonts w:eastAsia="Times New Roman"/>
                    <w:color w:val="000000"/>
                    <w:lang w:eastAsia="en-GB"/>
                  </w:rPr>
                </w:pPr>
              </w:p>
            </w:tc>
            <w:tc>
              <w:tcPr>
                <w:tcW w:w="937" w:type="dxa"/>
                <w:shd w:val="clear" w:color="auto" w:fill="auto"/>
              </w:tcPr>
              <w:p w14:paraId="31CD0AB6" w14:textId="7E57F196" w:rsidR="00ED4E04" w:rsidRPr="00D73906" w:rsidRDefault="00ED4E04" w:rsidP="00C508B5">
                <w:pPr>
                  <w:spacing w:after="240" w:line="276" w:lineRule="auto"/>
                  <w:jc w:val="center"/>
                  <w:rPr>
                    <w:rFonts w:eastAsia="Times New Roman"/>
                    <w:color w:val="000000"/>
                    <w:lang w:eastAsia="en-GB"/>
                  </w:rPr>
                </w:pPr>
              </w:p>
            </w:tc>
          </w:tr>
          <w:tr w:rsidR="00ED4E04" w:rsidRPr="00D73906" w14:paraId="37A46938" w14:textId="77777777" w:rsidTr="001A3BBD">
            <w:trPr>
              <w:trHeight w:val="300"/>
            </w:trPr>
            <w:tc>
              <w:tcPr>
                <w:tcW w:w="2517" w:type="dxa"/>
                <w:shd w:val="clear" w:color="auto" w:fill="auto"/>
                <w:noWrap/>
                <w:vAlign w:val="bottom"/>
              </w:tcPr>
              <w:p w14:paraId="256C38B9" w14:textId="77777777" w:rsidR="00ED4E04" w:rsidRPr="00D73906" w:rsidRDefault="00ED4E04" w:rsidP="00C508B5">
                <w:pPr>
                  <w:spacing w:after="240" w:line="276" w:lineRule="auto"/>
                  <w:rPr>
                    <w:rFonts w:eastAsia="Times New Roman"/>
                    <w:color w:val="000000"/>
                    <w:lang w:eastAsia="en-GB"/>
                  </w:rPr>
                </w:pPr>
                <w:r w:rsidRPr="00D73906">
                  <w:rPr>
                    <w:rFonts w:eastAsia="Times New Roman"/>
                    <w:color w:val="000000"/>
                    <w:lang w:eastAsia="en-GB"/>
                  </w:rPr>
                  <w:t>Report</w:t>
                </w:r>
              </w:p>
            </w:tc>
            <w:tc>
              <w:tcPr>
                <w:tcW w:w="1282" w:type="dxa"/>
                <w:gridSpan w:val="3"/>
                <w:shd w:val="clear" w:color="auto" w:fill="auto"/>
                <w:noWrap/>
                <w:vAlign w:val="bottom"/>
              </w:tcPr>
              <w:p w14:paraId="43C8E13B" w14:textId="77777777" w:rsidR="00ED4E04" w:rsidRPr="00D73906" w:rsidRDefault="00ED4E04" w:rsidP="00C508B5">
                <w:pPr>
                  <w:spacing w:after="240" w:line="276" w:lineRule="auto"/>
                  <w:jc w:val="center"/>
                  <w:rPr>
                    <w:rFonts w:eastAsia="Times New Roman"/>
                    <w:color w:val="000000"/>
                    <w:lang w:eastAsia="en-GB"/>
                  </w:rPr>
                </w:pPr>
              </w:p>
            </w:tc>
            <w:tc>
              <w:tcPr>
                <w:tcW w:w="1157" w:type="dxa"/>
              </w:tcPr>
              <w:p w14:paraId="5C641382" w14:textId="77777777" w:rsidR="00ED4E04" w:rsidRPr="00D73906" w:rsidRDefault="00ED4E04" w:rsidP="00C508B5">
                <w:pPr>
                  <w:spacing w:after="240" w:line="276" w:lineRule="auto"/>
                  <w:jc w:val="center"/>
                  <w:rPr>
                    <w:rFonts w:eastAsia="Times New Roman"/>
                    <w:color w:val="000000"/>
                    <w:lang w:eastAsia="en-GB"/>
                  </w:rPr>
                </w:pPr>
              </w:p>
            </w:tc>
            <w:tc>
              <w:tcPr>
                <w:tcW w:w="1157" w:type="dxa"/>
                <w:shd w:val="clear" w:color="auto" w:fill="auto"/>
                <w:noWrap/>
                <w:vAlign w:val="bottom"/>
              </w:tcPr>
              <w:p w14:paraId="0C756DFA" w14:textId="4DDE18A3" w:rsidR="00ED4E04" w:rsidRPr="00D73906" w:rsidRDefault="00ED4E04" w:rsidP="00C508B5">
                <w:pPr>
                  <w:spacing w:after="240" w:line="276" w:lineRule="auto"/>
                  <w:jc w:val="center"/>
                  <w:rPr>
                    <w:rFonts w:eastAsia="Times New Roman"/>
                    <w:color w:val="000000"/>
                    <w:lang w:eastAsia="en-GB"/>
                  </w:rPr>
                </w:pPr>
              </w:p>
            </w:tc>
            <w:tc>
              <w:tcPr>
                <w:tcW w:w="1166" w:type="dxa"/>
                <w:gridSpan w:val="2"/>
              </w:tcPr>
              <w:p w14:paraId="1008C59F" w14:textId="77777777" w:rsidR="00ED4E04" w:rsidRPr="00D73906" w:rsidRDefault="00ED4E04" w:rsidP="00C508B5">
                <w:pPr>
                  <w:spacing w:after="240" w:line="276" w:lineRule="auto"/>
                  <w:jc w:val="center"/>
                  <w:rPr>
                    <w:rFonts w:eastAsia="Times New Roman"/>
                    <w:color w:val="000000"/>
                    <w:lang w:eastAsia="en-GB"/>
                  </w:rPr>
                </w:pPr>
              </w:p>
            </w:tc>
            <w:tc>
              <w:tcPr>
                <w:tcW w:w="1190" w:type="dxa"/>
              </w:tcPr>
              <w:p w14:paraId="3B922846" w14:textId="77777777" w:rsidR="00ED4E04" w:rsidRPr="00D73906" w:rsidRDefault="00ED4E04" w:rsidP="00C508B5">
                <w:pPr>
                  <w:spacing w:after="240" w:line="276" w:lineRule="auto"/>
                  <w:jc w:val="center"/>
                  <w:rPr>
                    <w:rFonts w:eastAsia="Times New Roman"/>
                    <w:color w:val="000000"/>
                    <w:lang w:eastAsia="en-GB"/>
                  </w:rPr>
                </w:pPr>
              </w:p>
            </w:tc>
            <w:tc>
              <w:tcPr>
                <w:tcW w:w="595" w:type="dxa"/>
              </w:tcPr>
              <w:p w14:paraId="526BE31E" w14:textId="77777777" w:rsidR="00ED4E04" w:rsidRPr="00D73906" w:rsidRDefault="00ED4E04" w:rsidP="00C508B5">
                <w:pPr>
                  <w:spacing w:after="240" w:line="276" w:lineRule="auto"/>
                  <w:jc w:val="center"/>
                  <w:rPr>
                    <w:rFonts w:eastAsia="Times New Roman"/>
                    <w:color w:val="000000"/>
                    <w:lang w:eastAsia="en-GB"/>
                  </w:rPr>
                </w:pPr>
              </w:p>
            </w:tc>
            <w:tc>
              <w:tcPr>
                <w:tcW w:w="596" w:type="dxa"/>
                <w:shd w:val="clear" w:color="auto" w:fill="00B0F0"/>
              </w:tcPr>
              <w:p w14:paraId="711FD227" w14:textId="26FCFC68" w:rsidR="00ED4E04" w:rsidRPr="00D73906" w:rsidRDefault="00ED4E04" w:rsidP="00C508B5">
                <w:pPr>
                  <w:spacing w:after="240" w:line="276" w:lineRule="auto"/>
                  <w:jc w:val="center"/>
                  <w:rPr>
                    <w:rFonts w:eastAsia="Times New Roman"/>
                    <w:color w:val="000000"/>
                    <w:lang w:eastAsia="en-GB"/>
                  </w:rPr>
                </w:pPr>
              </w:p>
            </w:tc>
            <w:tc>
              <w:tcPr>
                <w:tcW w:w="258" w:type="dxa"/>
                <w:shd w:val="clear" w:color="auto" w:fill="00B0F0"/>
              </w:tcPr>
              <w:p w14:paraId="01CF4DBC" w14:textId="77777777" w:rsidR="00ED4E04" w:rsidRPr="00D73906" w:rsidRDefault="00ED4E04" w:rsidP="00C508B5">
                <w:pPr>
                  <w:spacing w:after="240" w:line="276" w:lineRule="auto"/>
                  <w:jc w:val="center"/>
                  <w:rPr>
                    <w:rFonts w:eastAsia="Times New Roman"/>
                    <w:color w:val="000000"/>
                    <w:lang w:eastAsia="en-GB"/>
                  </w:rPr>
                </w:pPr>
              </w:p>
            </w:tc>
            <w:tc>
              <w:tcPr>
                <w:tcW w:w="937" w:type="dxa"/>
                <w:shd w:val="clear" w:color="auto" w:fill="auto"/>
              </w:tcPr>
              <w:p w14:paraId="6CCE225E" w14:textId="6280C9EC" w:rsidR="00ED4E04" w:rsidRPr="00D73906" w:rsidRDefault="00ED4E04" w:rsidP="00C508B5">
                <w:pPr>
                  <w:spacing w:after="240" w:line="276" w:lineRule="auto"/>
                  <w:jc w:val="center"/>
                  <w:rPr>
                    <w:rFonts w:eastAsia="Times New Roman"/>
                    <w:color w:val="000000"/>
                    <w:lang w:eastAsia="en-GB"/>
                  </w:rPr>
                </w:pPr>
              </w:p>
            </w:tc>
          </w:tr>
        </w:tbl>
        <w:p w14:paraId="701190E3" w14:textId="77777777" w:rsidR="00C508B5" w:rsidRPr="00D73906" w:rsidRDefault="00C508B5">
          <w:pPr>
            <w:jc w:val="left"/>
            <w:rPr>
              <w:rFonts w:eastAsiaTheme="minorEastAsia"/>
              <w:b/>
              <w:bCs/>
              <w:spacing w:val="15"/>
              <w:sz w:val="26"/>
              <w:szCs w:val="24"/>
              <w:u w:val="single"/>
              <w:lang w:eastAsia="es-ES"/>
            </w:rPr>
          </w:pPr>
          <w:r w:rsidRPr="00D73906">
            <w:br w:type="page"/>
          </w:r>
        </w:p>
        <w:p w14:paraId="3E6EA1FF" w14:textId="632DD357" w:rsidR="00C508B5" w:rsidRPr="00D73906" w:rsidRDefault="00C508B5">
          <w:pPr>
            <w:jc w:val="left"/>
            <w:rPr>
              <w:rFonts w:eastAsiaTheme="minorEastAsia"/>
              <w:b/>
              <w:bCs/>
              <w:spacing w:val="15"/>
              <w:sz w:val="26"/>
              <w:szCs w:val="24"/>
              <w:u w:val="single"/>
              <w:lang w:eastAsia="es-ES"/>
            </w:rPr>
          </w:pPr>
        </w:p>
        <w:tbl>
          <w:tblPr>
            <w:tblpPr w:leftFromText="180" w:rightFromText="180" w:vertAnchor="page" w:horzAnchor="margin" w:tblpXSpec="center" w:tblpY="2491"/>
            <w:tblW w:w="121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7"/>
            <w:gridCol w:w="641"/>
            <w:gridCol w:w="641"/>
            <w:gridCol w:w="1134"/>
            <w:gridCol w:w="1190"/>
            <w:gridCol w:w="1191"/>
            <w:gridCol w:w="619"/>
            <w:gridCol w:w="572"/>
            <w:gridCol w:w="421"/>
            <w:gridCol w:w="283"/>
            <w:gridCol w:w="487"/>
            <w:gridCol w:w="1191"/>
            <w:gridCol w:w="1276"/>
          </w:tblGrid>
          <w:tr w:rsidR="0040443A" w:rsidRPr="00D73906" w14:paraId="0534902A" w14:textId="77777777" w:rsidTr="0040443A">
            <w:trPr>
              <w:trHeight w:val="300"/>
            </w:trPr>
            <w:tc>
              <w:tcPr>
                <w:tcW w:w="2517" w:type="dxa"/>
                <w:shd w:val="clear" w:color="auto" w:fill="auto"/>
                <w:noWrap/>
                <w:vAlign w:val="bottom"/>
                <w:hideMark/>
              </w:tcPr>
              <w:p w14:paraId="66AF0ADD" w14:textId="77777777" w:rsidR="0040443A" w:rsidRPr="00D73906" w:rsidRDefault="0040443A" w:rsidP="0040443A">
                <w:pPr>
                  <w:spacing w:after="240" w:line="276" w:lineRule="auto"/>
                  <w:rPr>
                    <w:rFonts w:eastAsia="Times New Roman"/>
                    <w:color w:val="000000"/>
                    <w:lang w:eastAsia="en-GB"/>
                  </w:rPr>
                </w:pPr>
              </w:p>
            </w:tc>
            <w:tc>
              <w:tcPr>
                <w:tcW w:w="2416" w:type="dxa"/>
                <w:gridSpan w:val="3"/>
                <w:shd w:val="clear" w:color="auto" w:fill="auto"/>
                <w:noWrap/>
                <w:vAlign w:val="bottom"/>
                <w:hideMark/>
              </w:tcPr>
              <w:p w14:paraId="6440BE50"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May</w:t>
                </w:r>
              </w:p>
            </w:tc>
            <w:tc>
              <w:tcPr>
                <w:tcW w:w="5954" w:type="dxa"/>
                <w:gridSpan w:val="8"/>
              </w:tcPr>
              <w:p w14:paraId="22D1F0D6"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June</w:t>
                </w:r>
              </w:p>
            </w:tc>
            <w:tc>
              <w:tcPr>
                <w:tcW w:w="1276" w:type="dxa"/>
              </w:tcPr>
              <w:p w14:paraId="6B10F930"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July</w:t>
                </w:r>
              </w:p>
            </w:tc>
          </w:tr>
          <w:tr w:rsidR="0040443A" w:rsidRPr="00D73906" w14:paraId="61116F24" w14:textId="77777777" w:rsidTr="0040443A">
            <w:trPr>
              <w:trHeight w:val="300"/>
            </w:trPr>
            <w:tc>
              <w:tcPr>
                <w:tcW w:w="2517" w:type="dxa"/>
                <w:shd w:val="clear" w:color="auto" w:fill="auto"/>
                <w:noWrap/>
                <w:vAlign w:val="bottom"/>
                <w:hideMark/>
              </w:tcPr>
              <w:p w14:paraId="4C8B5A1F" w14:textId="77777777" w:rsidR="0040443A" w:rsidRPr="00D73906" w:rsidRDefault="0040443A" w:rsidP="0040443A">
                <w:pPr>
                  <w:spacing w:after="240" w:line="276" w:lineRule="auto"/>
                  <w:rPr>
                    <w:rFonts w:eastAsia="Times New Roman"/>
                    <w:color w:val="000000"/>
                    <w:lang w:eastAsia="en-GB"/>
                  </w:rPr>
                </w:pPr>
                <w:r w:rsidRPr="00D73906">
                  <w:rPr>
                    <w:rFonts w:eastAsia="Times New Roman"/>
                    <w:color w:val="000000"/>
                    <w:lang w:eastAsia="en-GB"/>
                  </w:rPr>
                  <w:t> </w:t>
                </w:r>
              </w:p>
            </w:tc>
            <w:tc>
              <w:tcPr>
                <w:tcW w:w="1282" w:type="dxa"/>
                <w:gridSpan w:val="2"/>
                <w:shd w:val="clear" w:color="auto" w:fill="auto"/>
                <w:noWrap/>
                <w:vAlign w:val="bottom"/>
              </w:tcPr>
              <w:p w14:paraId="190D4050"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15-22</w:t>
                </w:r>
              </w:p>
            </w:tc>
            <w:tc>
              <w:tcPr>
                <w:tcW w:w="1134" w:type="dxa"/>
                <w:shd w:val="clear" w:color="auto" w:fill="auto"/>
                <w:noWrap/>
                <w:vAlign w:val="bottom"/>
              </w:tcPr>
              <w:p w14:paraId="2C6909DE"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22 - 28</w:t>
                </w:r>
              </w:p>
            </w:tc>
            <w:tc>
              <w:tcPr>
                <w:tcW w:w="1190" w:type="dxa"/>
              </w:tcPr>
              <w:p w14:paraId="54AC4417"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1 - 7</w:t>
                </w:r>
              </w:p>
            </w:tc>
            <w:tc>
              <w:tcPr>
                <w:tcW w:w="1191" w:type="dxa"/>
              </w:tcPr>
              <w:p w14:paraId="6FBD1A44"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7 - 14</w:t>
                </w:r>
              </w:p>
            </w:tc>
            <w:tc>
              <w:tcPr>
                <w:tcW w:w="1191" w:type="dxa"/>
                <w:gridSpan w:val="2"/>
              </w:tcPr>
              <w:p w14:paraId="44A5A2D5"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14 - 21</w:t>
                </w:r>
              </w:p>
            </w:tc>
            <w:tc>
              <w:tcPr>
                <w:tcW w:w="1191" w:type="dxa"/>
                <w:gridSpan w:val="3"/>
              </w:tcPr>
              <w:p w14:paraId="2164903C"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21 - 28</w:t>
                </w:r>
              </w:p>
            </w:tc>
            <w:tc>
              <w:tcPr>
                <w:tcW w:w="1191" w:type="dxa"/>
              </w:tcPr>
              <w:p w14:paraId="29FE12E2"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29 -31</w:t>
                </w:r>
              </w:p>
            </w:tc>
            <w:tc>
              <w:tcPr>
                <w:tcW w:w="1276" w:type="dxa"/>
              </w:tcPr>
              <w:p w14:paraId="13272DB7" w14:textId="77777777" w:rsidR="0040443A" w:rsidRPr="00D73906" w:rsidRDefault="0040443A" w:rsidP="0040443A">
                <w:pPr>
                  <w:spacing w:after="240" w:line="276" w:lineRule="auto"/>
                  <w:jc w:val="center"/>
                  <w:rPr>
                    <w:rFonts w:eastAsia="Times New Roman"/>
                    <w:color w:val="000000"/>
                    <w:lang w:eastAsia="en-GB"/>
                  </w:rPr>
                </w:pPr>
                <w:r w:rsidRPr="00D73906">
                  <w:rPr>
                    <w:rFonts w:eastAsia="Times New Roman"/>
                    <w:color w:val="000000"/>
                    <w:lang w:eastAsia="en-GB"/>
                  </w:rPr>
                  <w:t>1 - 3</w:t>
                </w:r>
              </w:p>
            </w:tc>
          </w:tr>
          <w:tr w:rsidR="0040443A" w:rsidRPr="00D73906" w14:paraId="226AED00" w14:textId="77777777" w:rsidTr="0040443A">
            <w:trPr>
              <w:trHeight w:val="300"/>
            </w:trPr>
            <w:tc>
              <w:tcPr>
                <w:tcW w:w="2517" w:type="dxa"/>
                <w:shd w:val="clear" w:color="auto" w:fill="auto"/>
                <w:noWrap/>
                <w:vAlign w:val="bottom"/>
              </w:tcPr>
              <w:p w14:paraId="74E1919D" w14:textId="77777777" w:rsidR="0040443A" w:rsidRPr="00D73906" w:rsidRDefault="0040443A" w:rsidP="0040443A">
                <w:pPr>
                  <w:spacing w:after="240" w:line="276" w:lineRule="auto"/>
                  <w:rPr>
                    <w:rFonts w:eastAsia="Times New Roman"/>
                    <w:color w:val="000000"/>
                    <w:lang w:eastAsia="en-GB"/>
                  </w:rPr>
                </w:pPr>
                <w:r w:rsidRPr="00D73906">
                  <w:rPr>
                    <w:rFonts w:eastAsia="Times New Roman"/>
                    <w:color w:val="000000"/>
                    <w:lang w:eastAsia="en-GB"/>
                  </w:rPr>
                  <w:t>Planning</w:t>
                </w:r>
              </w:p>
            </w:tc>
            <w:tc>
              <w:tcPr>
                <w:tcW w:w="641" w:type="dxa"/>
                <w:shd w:val="clear" w:color="auto" w:fill="auto"/>
                <w:noWrap/>
                <w:vAlign w:val="bottom"/>
              </w:tcPr>
              <w:p w14:paraId="0C9C3690" w14:textId="77777777" w:rsidR="0040443A" w:rsidRPr="00D73906" w:rsidRDefault="0040443A" w:rsidP="0040443A">
                <w:pPr>
                  <w:spacing w:after="240" w:line="276" w:lineRule="auto"/>
                  <w:jc w:val="center"/>
                  <w:rPr>
                    <w:rFonts w:eastAsia="Times New Roman"/>
                    <w:color w:val="000000"/>
                    <w:lang w:eastAsia="en-GB"/>
                  </w:rPr>
                </w:pPr>
              </w:p>
            </w:tc>
            <w:tc>
              <w:tcPr>
                <w:tcW w:w="641" w:type="dxa"/>
                <w:shd w:val="clear" w:color="auto" w:fill="7F7F7F" w:themeFill="text1" w:themeFillTint="80"/>
                <w:vAlign w:val="bottom"/>
              </w:tcPr>
              <w:p w14:paraId="5FE5F5F9" w14:textId="77777777" w:rsidR="0040443A" w:rsidRPr="00D73906" w:rsidRDefault="0040443A" w:rsidP="0040443A">
                <w:pPr>
                  <w:spacing w:after="240" w:line="276" w:lineRule="auto"/>
                  <w:jc w:val="center"/>
                  <w:rPr>
                    <w:rFonts w:eastAsia="Times New Roman"/>
                    <w:color w:val="000000"/>
                    <w:lang w:eastAsia="en-GB"/>
                  </w:rPr>
                </w:pPr>
              </w:p>
            </w:tc>
            <w:tc>
              <w:tcPr>
                <w:tcW w:w="1134" w:type="dxa"/>
                <w:shd w:val="clear" w:color="auto" w:fill="auto"/>
                <w:noWrap/>
                <w:vAlign w:val="bottom"/>
              </w:tcPr>
              <w:p w14:paraId="141A2C20" w14:textId="77777777" w:rsidR="0040443A" w:rsidRPr="00D73906" w:rsidRDefault="0040443A" w:rsidP="0040443A">
                <w:pPr>
                  <w:spacing w:after="240" w:line="276" w:lineRule="auto"/>
                  <w:jc w:val="center"/>
                  <w:rPr>
                    <w:rFonts w:eastAsia="Times New Roman"/>
                    <w:color w:val="000000"/>
                    <w:lang w:eastAsia="en-GB"/>
                  </w:rPr>
                </w:pPr>
              </w:p>
            </w:tc>
            <w:tc>
              <w:tcPr>
                <w:tcW w:w="1190" w:type="dxa"/>
              </w:tcPr>
              <w:p w14:paraId="4B1B72DC" w14:textId="77777777" w:rsidR="0040443A" w:rsidRPr="00D73906" w:rsidRDefault="0040443A" w:rsidP="0040443A">
                <w:pPr>
                  <w:spacing w:after="240" w:line="276" w:lineRule="auto"/>
                  <w:jc w:val="center"/>
                  <w:rPr>
                    <w:rFonts w:eastAsia="Times New Roman"/>
                    <w:color w:val="000000"/>
                    <w:lang w:eastAsia="en-GB"/>
                  </w:rPr>
                </w:pPr>
              </w:p>
            </w:tc>
            <w:tc>
              <w:tcPr>
                <w:tcW w:w="1191" w:type="dxa"/>
              </w:tcPr>
              <w:p w14:paraId="77123457" w14:textId="77777777" w:rsidR="0040443A" w:rsidRPr="00D73906" w:rsidRDefault="0040443A" w:rsidP="0040443A">
                <w:pPr>
                  <w:spacing w:after="240" w:line="276" w:lineRule="auto"/>
                  <w:jc w:val="center"/>
                  <w:rPr>
                    <w:rFonts w:eastAsia="Times New Roman"/>
                    <w:color w:val="000000"/>
                    <w:lang w:eastAsia="en-GB"/>
                  </w:rPr>
                </w:pPr>
              </w:p>
            </w:tc>
            <w:tc>
              <w:tcPr>
                <w:tcW w:w="1191" w:type="dxa"/>
                <w:gridSpan w:val="2"/>
              </w:tcPr>
              <w:p w14:paraId="106EE651" w14:textId="77777777" w:rsidR="0040443A" w:rsidRPr="00D73906" w:rsidRDefault="0040443A" w:rsidP="0040443A">
                <w:pPr>
                  <w:spacing w:after="240" w:line="276" w:lineRule="auto"/>
                  <w:jc w:val="center"/>
                  <w:rPr>
                    <w:rFonts w:eastAsia="Times New Roman"/>
                    <w:color w:val="000000"/>
                    <w:lang w:eastAsia="en-GB"/>
                  </w:rPr>
                </w:pPr>
              </w:p>
            </w:tc>
            <w:tc>
              <w:tcPr>
                <w:tcW w:w="1191" w:type="dxa"/>
                <w:gridSpan w:val="3"/>
              </w:tcPr>
              <w:p w14:paraId="09867CE2" w14:textId="77777777" w:rsidR="0040443A" w:rsidRPr="00D73906" w:rsidRDefault="0040443A" w:rsidP="0040443A">
                <w:pPr>
                  <w:spacing w:after="240" w:line="276" w:lineRule="auto"/>
                  <w:jc w:val="center"/>
                  <w:rPr>
                    <w:rFonts w:eastAsia="Times New Roman"/>
                    <w:color w:val="000000"/>
                    <w:lang w:eastAsia="en-GB"/>
                  </w:rPr>
                </w:pPr>
              </w:p>
            </w:tc>
            <w:tc>
              <w:tcPr>
                <w:tcW w:w="1191" w:type="dxa"/>
              </w:tcPr>
              <w:p w14:paraId="07719A36" w14:textId="77777777" w:rsidR="0040443A" w:rsidRPr="00D73906" w:rsidRDefault="0040443A" w:rsidP="0040443A">
                <w:pPr>
                  <w:spacing w:after="240" w:line="276" w:lineRule="auto"/>
                  <w:jc w:val="center"/>
                  <w:rPr>
                    <w:rFonts w:eastAsia="Times New Roman"/>
                    <w:color w:val="000000"/>
                    <w:lang w:eastAsia="en-GB"/>
                  </w:rPr>
                </w:pPr>
              </w:p>
            </w:tc>
            <w:tc>
              <w:tcPr>
                <w:tcW w:w="1276" w:type="dxa"/>
              </w:tcPr>
              <w:p w14:paraId="2C35AE42" w14:textId="77777777" w:rsidR="0040443A" w:rsidRPr="00D73906" w:rsidRDefault="0040443A" w:rsidP="0040443A">
                <w:pPr>
                  <w:spacing w:after="240" w:line="276" w:lineRule="auto"/>
                  <w:jc w:val="center"/>
                  <w:rPr>
                    <w:rFonts w:eastAsia="Times New Roman"/>
                    <w:color w:val="000000"/>
                    <w:lang w:eastAsia="en-GB"/>
                  </w:rPr>
                </w:pPr>
              </w:p>
            </w:tc>
          </w:tr>
          <w:tr w:rsidR="0040443A" w:rsidRPr="00D73906" w14:paraId="4030AE9C" w14:textId="77777777" w:rsidTr="0040443A">
            <w:trPr>
              <w:trHeight w:val="300"/>
            </w:trPr>
            <w:tc>
              <w:tcPr>
                <w:tcW w:w="2517" w:type="dxa"/>
                <w:shd w:val="clear" w:color="auto" w:fill="auto"/>
                <w:noWrap/>
                <w:vAlign w:val="bottom"/>
              </w:tcPr>
              <w:p w14:paraId="7B12D65D" w14:textId="77777777" w:rsidR="0040443A" w:rsidRPr="00D73906" w:rsidRDefault="0040443A" w:rsidP="0040443A">
                <w:pPr>
                  <w:spacing w:after="240" w:line="276" w:lineRule="auto"/>
                  <w:rPr>
                    <w:rFonts w:eastAsia="Times New Roman"/>
                    <w:color w:val="000000"/>
                    <w:lang w:eastAsia="en-GB"/>
                  </w:rPr>
                </w:pPr>
                <w:r w:rsidRPr="00D73906">
                  <w:rPr>
                    <w:rFonts w:eastAsia="Times New Roman"/>
                    <w:color w:val="000000"/>
                    <w:lang w:eastAsia="en-GB"/>
                  </w:rPr>
                  <w:t>Designing ADT + Motors</w:t>
                </w:r>
              </w:p>
            </w:tc>
            <w:tc>
              <w:tcPr>
                <w:tcW w:w="1282" w:type="dxa"/>
                <w:gridSpan w:val="2"/>
                <w:shd w:val="clear" w:color="auto" w:fill="auto"/>
                <w:noWrap/>
                <w:vAlign w:val="bottom"/>
              </w:tcPr>
              <w:p w14:paraId="1CB6A4EC" w14:textId="77777777" w:rsidR="0040443A" w:rsidRPr="00D73906" w:rsidRDefault="0040443A" w:rsidP="0040443A">
                <w:pPr>
                  <w:spacing w:after="240" w:line="276" w:lineRule="auto"/>
                  <w:jc w:val="center"/>
                  <w:rPr>
                    <w:rFonts w:eastAsia="Times New Roman"/>
                    <w:color w:val="000000"/>
                    <w:lang w:eastAsia="en-GB"/>
                  </w:rPr>
                </w:pPr>
              </w:p>
            </w:tc>
            <w:tc>
              <w:tcPr>
                <w:tcW w:w="1134" w:type="dxa"/>
                <w:shd w:val="clear" w:color="auto" w:fill="FF0000"/>
                <w:noWrap/>
                <w:vAlign w:val="bottom"/>
              </w:tcPr>
              <w:p w14:paraId="25E1C462" w14:textId="77777777" w:rsidR="0040443A" w:rsidRPr="00D73906" w:rsidRDefault="0040443A" w:rsidP="0040443A">
                <w:pPr>
                  <w:spacing w:after="240" w:line="276" w:lineRule="auto"/>
                  <w:jc w:val="center"/>
                  <w:rPr>
                    <w:rFonts w:eastAsia="Times New Roman"/>
                    <w:color w:val="000000"/>
                    <w:lang w:eastAsia="en-GB"/>
                  </w:rPr>
                </w:pPr>
              </w:p>
            </w:tc>
            <w:tc>
              <w:tcPr>
                <w:tcW w:w="1190" w:type="dxa"/>
              </w:tcPr>
              <w:p w14:paraId="6137A47D" w14:textId="77777777" w:rsidR="0040443A" w:rsidRPr="00D73906" w:rsidRDefault="0040443A" w:rsidP="0040443A">
                <w:pPr>
                  <w:spacing w:after="240" w:line="276" w:lineRule="auto"/>
                  <w:jc w:val="center"/>
                  <w:rPr>
                    <w:rFonts w:eastAsia="Times New Roman"/>
                    <w:color w:val="000000"/>
                    <w:lang w:eastAsia="en-GB"/>
                  </w:rPr>
                </w:pPr>
              </w:p>
            </w:tc>
            <w:tc>
              <w:tcPr>
                <w:tcW w:w="1191" w:type="dxa"/>
              </w:tcPr>
              <w:p w14:paraId="2EAE34CA" w14:textId="77777777" w:rsidR="0040443A" w:rsidRPr="00D73906" w:rsidRDefault="0040443A" w:rsidP="0040443A">
                <w:pPr>
                  <w:spacing w:after="240" w:line="276" w:lineRule="auto"/>
                  <w:jc w:val="center"/>
                  <w:rPr>
                    <w:rFonts w:eastAsia="Times New Roman"/>
                    <w:color w:val="000000"/>
                    <w:lang w:eastAsia="en-GB"/>
                  </w:rPr>
                </w:pPr>
              </w:p>
            </w:tc>
            <w:tc>
              <w:tcPr>
                <w:tcW w:w="1191" w:type="dxa"/>
                <w:gridSpan w:val="2"/>
              </w:tcPr>
              <w:p w14:paraId="6C2BFA01" w14:textId="77777777" w:rsidR="0040443A" w:rsidRPr="00D73906" w:rsidRDefault="0040443A" w:rsidP="0040443A">
                <w:pPr>
                  <w:spacing w:after="240" w:line="276" w:lineRule="auto"/>
                  <w:jc w:val="center"/>
                  <w:rPr>
                    <w:rFonts w:eastAsia="Times New Roman"/>
                    <w:color w:val="000000"/>
                    <w:lang w:eastAsia="en-GB"/>
                  </w:rPr>
                </w:pPr>
              </w:p>
            </w:tc>
            <w:tc>
              <w:tcPr>
                <w:tcW w:w="1191" w:type="dxa"/>
                <w:gridSpan w:val="3"/>
              </w:tcPr>
              <w:p w14:paraId="6E22E349" w14:textId="77777777" w:rsidR="0040443A" w:rsidRPr="00D73906" w:rsidRDefault="0040443A" w:rsidP="0040443A">
                <w:pPr>
                  <w:spacing w:after="240" w:line="276" w:lineRule="auto"/>
                  <w:jc w:val="center"/>
                  <w:rPr>
                    <w:rFonts w:eastAsia="Times New Roman"/>
                    <w:color w:val="000000"/>
                    <w:lang w:eastAsia="en-GB"/>
                  </w:rPr>
                </w:pPr>
              </w:p>
            </w:tc>
            <w:tc>
              <w:tcPr>
                <w:tcW w:w="1191" w:type="dxa"/>
              </w:tcPr>
              <w:p w14:paraId="4B764927" w14:textId="77777777" w:rsidR="0040443A" w:rsidRPr="00D73906" w:rsidRDefault="0040443A" w:rsidP="0040443A">
                <w:pPr>
                  <w:spacing w:after="240" w:line="276" w:lineRule="auto"/>
                  <w:jc w:val="center"/>
                  <w:rPr>
                    <w:rFonts w:eastAsia="Times New Roman"/>
                    <w:color w:val="000000"/>
                    <w:lang w:eastAsia="en-GB"/>
                  </w:rPr>
                </w:pPr>
              </w:p>
            </w:tc>
            <w:tc>
              <w:tcPr>
                <w:tcW w:w="1276" w:type="dxa"/>
              </w:tcPr>
              <w:p w14:paraId="13E12AB9" w14:textId="77777777" w:rsidR="0040443A" w:rsidRPr="00D73906" w:rsidRDefault="0040443A" w:rsidP="0040443A">
                <w:pPr>
                  <w:spacing w:after="240" w:line="276" w:lineRule="auto"/>
                  <w:jc w:val="center"/>
                  <w:rPr>
                    <w:rFonts w:eastAsia="Times New Roman"/>
                    <w:color w:val="000000"/>
                    <w:lang w:eastAsia="en-GB"/>
                  </w:rPr>
                </w:pPr>
              </w:p>
            </w:tc>
          </w:tr>
          <w:tr w:rsidR="00DC29E6" w:rsidRPr="00D73906" w14:paraId="7D1112C4" w14:textId="77777777" w:rsidTr="00DC29E6">
            <w:trPr>
              <w:trHeight w:val="300"/>
            </w:trPr>
            <w:tc>
              <w:tcPr>
                <w:tcW w:w="2517" w:type="dxa"/>
                <w:shd w:val="clear" w:color="auto" w:fill="auto"/>
                <w:noWrap/>
                <w:vAlign w:val="bottom"/>
              </w:tcPr>
              <w:p w14:paraId="26A76161" w14:textId="77777777" w:rsidR="00DC29E6" w:rsidRPr="00D73906" w:rsidRDefault="00DC29E6" w:rsidP="0040443A">
                <w:pPr>
                  <w:spacing w:after="240" w:line="276" w:lineRule="auto"/>
                  <w:rPr>
                    <w:rFonts w:eastAsia="Times New Roman"/>
                    <w:color w:val="000000"/>
                    <w:lang w:eastAsia="en-GB"/>
                  </w:rPr>
                </w:pPr>
                <w:r w:rsidRPr="00D73906">
                  <w:rPr>
                    <w:rFonts w:eastAsia="Times New Roman"/>
                    <w:color w:val="000000"/>
                    <w:lang w:eastAsia="en-GB"/>
                  </w:rPr>
                  <w:t>Implementation</w:t>
                </w:r>
              </w:p>
            </w:tc>
            <w:tc>
              <w:tcPr>
                <w:tcW w:w="1282" w:type="dxa"/>
                <w:gridSpan w:val="2"/>
                <w:shd w:val="clear" w:color="auto" w:fill="auto"/>
                <w:noWrap/>
                <w:vAlign w:val="bottom"/>
              </w:tcPr>
              <w:p w14:paraId="7E4F7D62" w14:textId="77777777" w:rsidR="00DC29E6" w:rsidRPr="00D73906" w:rsidRDefault="00DC29E6" w:rsidP="0040443A">
                <w:pPr>
                  <w:spacing w:after="240" w:line="276" w:lineRule="auto"/>
                  <w:jc w:val="center"/>
                  <w:rPr>
                    <w:rFonts w:eastAsia="Times New Roman"/>
                    <w:color w:val="000000"/>
                    <w:lang w:eastAsia="en-GB"/>
                  </w:rPr>
                </w:pPr>
              </w:p>
            </w:tc>
            <w:tc>
              <w:tcPr>
                <w:tcW w:w="1134" w:type="dxa"/>
                <w:shd w:val="clear" w:color="auto" w:fill="auto"/>
                <w:noWrap/>
                <w:vAlign w:val="bottom"/>
              </w:tcPr>
              <w:p w14:paraId="4A8A0CD1" w14:textId="77777777" w:rsidR="00DC29E6" w:rsidRPr="00D73906" w:rsidRDefault="00DC29E6" w:rsidP="0040443A">
                <w:pPr>
                  <w:spacing w:after="240" w:line="276" w:lineRule="auto"/>
                  <w:jc w:val="center"/>
                  <w:rPr>
                    <w:rFonts w:eastAsia="Times New Roman"/>
                    <w:color w:val="000000"/>
                    <w:lang w:eastAsia="en-GB"/>
                  </w:rPr>
                </w:pPr>
              </w:p>
            </w:tc>
            <w:tc>
              <w:tcPr>
                <w:tcW w:w="1190" w:type="dxa"/>
                <w:shd w:val="clear" w:color="auto" w:fill="00B050"/>
              </w:tcPr>
              <w:p w14:paraId="2D1A7D47" w14:textId="77777777" w:rsidR="00DC29E6" w:rsidRPr="00D73906" w:rsidRDefault="00DC29E6" w:rsidP="0040443A">
                <w:pPr>
                  <w:spacing w:after="240" w:line="276" w:lineRule="auto"/>
                  <w:jc w:val="center"/>
                  <w:rPr>
                    <w:rFonts w:eastAsia="Times New Roman"/>
                    <w:color w:val="000000"/>
                    <w:lang w:eastAsia="en-GB"/>
                  </w:rPr>
                </w:pPr>
              </w:p>
            </w:tc>
            <w:tc>
              <w:tcPr>
                <w:tcW w:w="1191" w:type="dxa"/>
                <w:shd w:val="clear" w:color="auto" w:fill="00B050"/>
              </w:tcPr>
              <w:p w14:paraId="6C44CDFA" w14:textId="77777777" w:rsidR="00DC29E6" w:rsidRPr="00D73906" w:rsidRDefault="00DC29E6" w:rsidP="0040443A">
                <w:pPr>
                  <w:spacing w:after="240" w:line="276" w:lineRule="auto"/>
                  <w:jc w:val="center"/>
                  <w:rPr>
                    <w:rFonts w:eastAsia="Times New Roman"/>
                    <w:color w:val="000000"/>
                    <w:lang w:eastAsia="en-GB"/>
                  </w:rPr>
                </w:pPr>
              </w:p>
            </w:tc>
            <w:tc>
              <w:tcPr>
                <w:tcW w:w="619" w:type="dxa"/>
                <w:shd w:val="clear" w:color="auto" w:fill="00B050"/>
              </w:tcPr>
              <w:p w14:paraId="68434BAB" w14:textId="77777777" w:rsidR="00DC29E6" w:rsidRPr="00D73906" w:rsidRDefault="00DC29E6" w:rsidP="0040443A">
                <w:pPr>
                  <w:spacing w:after="240" w:line="276" w:lineRule="auto"/>
                  <w:jc w:val="center"/>
                  <w:rPr>
                    <w:rFonts w:eastAsia="Times New Roman"/>
                    <w:color w:val="000000"/>
                    <w:lang w:eastAsia="en-GB"/>
                  </w:rPr>
                </w:pPr>
              </w:p>
            </w:tc>
            <w:tc>
              <w:tcPr>
                <w:tcW w:w="572" w:type="dxa"/>
              </w:tcPr>
              <w:p w14:paraId="269EF113" w14:textId="6D3D6B1E" w:rsidR="00DC29E6" w:rsidRPr="00D73906" w:rsidRDefault="00DC29E6" w:rsidP="0040443A">
                <w:pPr>
                  <w:spacing w:after="240" w:line="276" w:lineRule="auto"/>
                  <w:jc w:val="center"/>
                  <w:rPr>
                    <w:rFonts w:eastAsia="Times New Roman"/>
                    <w:color w:val="000000"/>
                    <w:lang w:eastAsia="en-GB"/>
                  </w:rPr>
                </w:pPr>
              </w:p>
            </w:tc>
            <w:tc>
              <w:tcPr>
                <w:tcW w:w="704" w:type="dxa"/>
                <w:gridSpan w:val="2"/>
              </w:tcPr>
              <w:p w14:paraId="3A93261E" w14:textId="77777777" w:rsidR="00DC29E6" w:rsidRPr="00D73906" w:rsidRDefault="00DC29E6" w:rsidP="0040443A">
                <w:pPr>
                  <w:spacing w:after="240" w:line="276" w:lineRule="auto"/>
                  <w:jc w:val="center"/>
                  <w:rPr>
                    <w:rFonts w:eastAsia="Times New Roman"/>
                    <w:color w:val="000000"/>
                    <w:lang w:eastAsia="en-GB"/>
                  </w:rPr>
                </w:pPr>
              </w:p>
            </w:tc>
            <w:tc>
              <w:tcPr>
                <w:tcW w:w="487" w:type="dxa"/>
                <w:shd w:val="clear" w:color="auto" w:fill="00B050"/>
              </w:tcPr>
              <w:p w14:paraId="3A2A19ED" w14:textId="77777777" w:rsidR="00DC29E6" w:rsidRPr="00D73906" w:rsidRDefault="00DC29E6" w:rsidP="0040443A">
                <w:pPr>
                  <w:spacing w:after="240" w:line="276" w:lineRule="auto"/>
                  <w:jc w:val="center"/>
                  <w:rPr>
                    <w:rFonts w:eastAsia="Times New Roman"/>
                    <w:color w:val="000000"/>
                    <w:lang w:eastAsia="en-GB"/>
                  </w:rPr>
                </w:pPr>
              </w:p>
            </w:tc>
            <w:tc>
              <w:tcPr>
                <w:tcW w:w="1191" w:type="dxa"/>
                <w:shd w:val="clear" w:color="auto" w:fill="00B050"/>
              </w:tcPr>
              <w:p w14:paraId="7C316872" w14:textId="77777777" w:rsidR="00DC29E6" w:rsidRPr="00D73906" w:rsidRDefault="00DC29E6" w:rsidP="0040443A">
                <w:pPr>
                  <w:spacing w:after="240" w:line="276" w:lineRule="auto"/>
                  <w:jc w:val="center"/>
                  <w:rPr>
                    <w:rFonts w:eastAsia="Times New Roman"/>
                    <w:color w:val="000000"/>
                    <w:lang w:eastAsia="en-GB"/>
                  </w:rPr>
                </w:pPr>
              </w:p>
            </w:tc>
            <w:tc>
              <w:tcPr>
                <w:tcW w:w="1276" w:type="dxa"/>
              </w:tcPr>
              <w:p w14:paraId="0E80C4F8" w14:textId="77777777" w:rsidR="00DC29E6" w:rsidRPr="00D73906" w:rsidRDefault="00DC29E6" w:rsidP="0040443A">
                <w:pPr>
                  <w:spacing w:after="240" w:line="276" w:lineRule="auto"/>
                  <w:jc w:val="center"/>
                  <w:rPr>
                    <w:rFonts w:eastAsia="Times New Roman"/>
                    <w:color w:val="000000"/>
                    <w:lang w:eastAsia="en-GB"/>
                  </w:rPr>
                </w:pPr>
              </w:p>
            </w:tc>
          </w:tr>
          <w:tr w:rsidR="00DC29E6" w:rsidRPr="00D73906" w14:paraId="4319F1B9" w14:textId="77777777" w:rsidTr="00DC29E6">
            <w:trPr>
              <w:trHeight w:val="300"/>
            </w:trPr>
            <w:tc>
              <w:tcPr>
                <w:tcW w:w="2517" w:type="dxa"/>
                <w:shd w:val="clear" w:color="auto" w:fill="auto"/>
                <w:noWrap/>
                <w:vAlign w:val="bottom"/>
              </w:tcPr>
              <w:p w14:paraId="1309DDA5" w14:textId="77777777" w:rsidR="00DC29E6" w:rsidRPr="00D73906" w:rsidRDefault="00DC29E6" w:rsidP="0040443A">
                <w:pPr>
                  <w:spacing w:after="240" w:line="276" w:lineRule="auto"/>
                  <w:rPr>
                    <w:rFonts w:eastAsia="Times New Roman"/>
                    <w:color w:val="000000"/>
                    <w:lang w:eastAsia="en-GB"/>
                  </w:rPr>
                </w:pPr>
                <w:r w:rsidRPr="00D73906">
                  <w:rPr>
                    <w:rFonts w:eastAsia="Times New Roman"/>
                    <w:color w:val="000000"/>
                    <w:lang w:eastAsia="en-GB"/>
                  </w:rPr>
                  <w:t>Debugging</w:t>
                </w:r>
              </w:p>
            </w:tc>
            <w:tc>
              <w:tcPr>
                <w:tcW w:w="1282" w:type="dxa"/>
                <w:gridSpan w:val="2"/>
                <w:shd w:val="clear" w:color="auto" w:fill="auto"/>
                <w:noWrap/>
                <w:vAlign w:val="bottom"/>
              </w:tcPr>
              <w:p w14:paraId="7C88C0E7" w14:textId="77777777" w:rsidR="00DC29E6" w:rsidRPr="00D73906" w:rsidRDefault="00DC29E6" w:rsidP="0040443A">
                <w:pPr>
                  <w:spacing w:after="240" w:line="276" w:lineRule="auto"/>
                  <w:jc w:val="center"/>
                  <w:rPr>
                    <w:rFonts w:eastAsia="Times New Roman"/>
                    <w:color w:val="000000"/>
                    <w:lang w:eastAsia="en-GB"/>
                  </w:rPr>
                </w:pPr>
              </w:p>
            </w:tc>
            <w:tc>
              <w:tcPr>
                <w:tcW w:w="1134" w:type="dxa"/>
                <w:shd w:val="clear" w:color="auto" w:fill="auto"/>
                <w:noWrap/>
                <w:vAlign w:val="bottom"/>
              </w:tcPr>
              <w:p w14:paraId="255D6670" w14:textId="77777777" w:rsidR="00DC29E6" w:rsidRPr="00D73906" w:rsidRDefault="00DC29E6" w:rsidP="0040443A">
                <w:pPr>
                  <w:spacing w:after="240" w:line="276" w:lineRule="auto"/>
                  <w:jc w:val="center"/>
                  <w:rPr>
                    <w:rFonts w:eastAsia="Times New Roman"/>
                    <w:color w:val="000000"/>
                    <w:lang w:eastAsia="en-GB"/>
                  </w:rPr>
                </w:pPr>
              </w:p>
            </w:tc>
            <w:tc>
              <w:tcPr>
                <w:tcW w:w="1190" w:type="dxa"/>
              </w:tcPr>
              <w:p w14:paraId="0B2FAEBB" w14:textId="77777777" w:rsidR="00DC29E6" w:rsidRPr="00D73906" w:rsidRDefault="00DC29E6" w:rsidP="0040443A">
                <w:pPr>
                  <w:spacing w:after="240" w:line="276" w:lineRule="auto"/>
                  <w:jc w:val="center"/>
                  <w:rPr>
                    <w:rFonts w:eastAsia="Times New Roman"/>
                    <w:color w:val="000000"/>
                    <w:lang w:eastAsia="en-GB"/>
                  </w:rPr>
                </w:pPr>
              </w:p>
            </w:tc>
            <w:tc>
              <w:tcPr>
                <w:tcW w:w="1191" w:type="dxa"/>
                <w:shd w:val="clear" w:color="auto" w:fill="ED7D31" w:themeFill="accent2"/>
              </w:tcPr>
              <w:p w14:paraId="3F4EFFD2" w14:textId="77777777" w:rsidR="00DC29E6" w:rsidRPr="00D73906" w:rsidRDefault="00DC29E6" w:rsidP="0040443A">
                <w:pPr>
                  <w:spacing w:after="240" w:line="276" w:lineRule="auto"/>
                  <w:jc w:val="center"/>
                  <w:rPr>
                    <w:rFonts w:eastAsia="Times New Roman"/>
                    <w:color w:val="000000"/>
                    <w:lang w:eastAsia="en-GB"/>
                  </w:rPr>
                </w:pPr>
              </w:p>
            </w:tc>
            <w:tc>
              <w:tcPr>
                <w:tcW w:w="619" w:type="dxa"/>
                <w:shd w:val="clear" w:color="auto" w:fill="ED7D31" w:themeFill="accent2"/>
              </w:tcPr>
              <w:p w14:paraId="16A3BD70" w14:textId="77777777" w:rsidR="00DC29E6" w:rsidRPr="00D73906" w:rsidRDefault="00DC29E6" w:rsidP="0040443A">
                <w:pPr>
                  <w:spacing w:after="240" w:line="276" w:lineRule="auto"/>
                  <w:jc w:val="center"/>
                  <w:rPr>
                    <w:rFonts w:eastAsia="Times New Roman"/>
                    <w:color w:val="000000"/>
                    <w:lang w:eastAsia="en-GB"/>
                  </w:rPr>
                </w:pPr>
              </w:p>
            </w:tc>
            <w:tc>
              <w:tcPr>
                <w:tcW w:w="572" w:type="dxa"/>
              </w:tcPr>
              <w:p w14:paraId="54B8E47E" w14:textId="4285809C" w:rsidR="00DC29E6" w:rsidRPr="00D73906" w:rsidRDefault="00DC29E6" w:rsidP="0040443A">
                <w:pPr>
                  <w:spacing w:after="240" w:line="276" w:lineRule="auto"/>
                  <w:jc w:val="center"/>
                  <w:rPr>
                    <w:rFonts w:eastAsia="Times New Roman"/>
                    <w:color w:val="000000"/>
                    <w:lang w:eastAsia="en-GB"/>
                  </w:rPr>
                </w:pPr>
              </w:p>
            </w:tc>
            <w:tc>
              <w:tcPr>
                <w:tcW w:w="421" w:type="dxa"/>
                <w:shd w:val="clear" w:color="auto" w:fill="auto"/>
              </w:tcPr>
              <w:p w14:paraId="06D5DCA9" w14:textId="77777777" w:rsidR="00DC29E6" w:rsidRPr="00D73906" w:rsidRDefault="00DC29E6" w:rsidP="0040443A">
                <w:pPr>
                  <w:spacing w:after="240" w:line="276" w:lineRule="auto"/>
                  <w:jc w:val="center"/>
                  <w:rPr>
                    <w:rFonts w:eastAsia="Times New Roman"/>
                    <w:color w:val="000000"/>
                    <w:lang w:eastAsia="en-GB"/>
                  </w:rPr>
                </w:pPr>
              </w:p>
            </w:tc>
            <w:tc>
              <w:tcPr>
                <w:tcW w:w="770" w:type="dxa"/>
                <w:gridSpan w:val="2"/>
                <w:shd w:val="clear" w:color="auto" w:fill="ED7D31" w:themeFill="accent2"/>
              </w:tcPr>
              <w:p w14:paraId="5422A15F" w14:textId="64720FD2" w:rsidR="00DC29E6" w:rsidRPr="00D73906" w:rsidRDefault="00DC29E6" w:rsidP="0040443A">
                <w:pPr>
                  <w:spacing w:after="240" w:line="276" w:lineRule="auto"/>
                  <w:jc w:val="center"/>
                  <w:rPr>
                    <w:rFonts w:eastAsia="Times New Roman"/>
                    <w:color w:val="000000"/>
                    <w:lang w:eastAsia="en-GB"/>
                  </w:rPr>
                </w:pPr>
              </w:p>
            </w:tc>
            <w:tc>
              <w:tcPr>
                <w:tcW w:w="1191" w:type="dxa"/>
                <w:shd w:val="clear" w:color="auto" w:fill="ED7D31" w:themeFill="accent2"/>
              </w:tcPr>
              <w:p w14:paraId="4F958D0E" w14:textId="77777777" w:rsidR="00DC29E6" w:rsidRPr="00D73906" w:rsidRDefault="00DC29E6" w:rsidP="0040443A">
                <w:pPr>
                  <w:spacing w:after="240" w:line="276" w:lineRule="auto"/>
                  <w:jc w:val="center"/>
                  <w:rPr>
                    <w:rFonts w:eastAsia="Times New Roman"/>
                    <w:color w:val="000000"/>
                    <w:lang w:eastAsia="en-GB"/>
                  </w:rPr>
                </w:pPr>
              </w:p>
            </w:tc>
            <w:tc>
              <w:tcPr>
                <w:tcW w:w="1276" w:type="dxa"/>
              </w:tcPr>
              <w:p w14:paraId="3751403B" w14:textId="77777777" w:rsidR="00DC29E6" w:rsidRPr="00D73906" w:rsidRDefault="00DC29E6" w:rsidP="0040443A">
                <w:pPr>
                  <w:spacing w:after="240" w:line="276" w:lineRule="auto"/>
                  <w:jc w:val="center"/>
                  <w:rPr>
                    <w:rFonts w:eastAsia="Times New Roman"/>
                    <w:color w:val="000000"/>
                    <w:lang w:eastAsia="en-GB"/>
                  </w:rPr>
                </w:pPr>
              </w:p>
            </w:tc>
          </w:tr>
          <w:tr w:rsidR="0040443A" w:rsidRPr="00D73906" w14:paraId="3C62D89B" w14:textId="77777777" w:rsidTr="0040443A">
            <w:trPr>
              <w:trHeight w:val="300"/>
            </w:trPr>
            <w:tc>
              <w:tcPr>
                <w:tcW w:w="2517" w:type="dxa"/>
                <w:shd w:val="clear" w:color="auto" w:fill="auto"/>
                <w:noWrap/>
                <w:vAlign w:val="bottom"/>
              </w:tcPr>
              <w:p w14:paraId="555B1B53" w14:textId="77777777" w:rsidR="0040443A" w:rsidRPr="00D73906" w:rsidRDefault="0040443A" w:rsidP="0040443A">
                <w:pPr>
                  <w:spacing w:after="240" w:line="276" w:lineRule="auto"/>
                  <w:rPr>
                    <w:rFonts w:eastAsia="Times New Roman"/>
                    <w:color w:val="000000"/>
                    <w:lang w:eastAsia="en-GB"/>
                  </w:rPr>
                </w:pPr>
                <w:r w:rsidRPr="00D73906">
                  <w:rPr>
                    <w:rFonts w:eastAsia="Times New Roman"/>
                    <w:color w:val="000000"/>
                    <w:lang w:eastAsia="en-GB"/>
                  </w:rPr>
                  <w:t>Report</w:t>
                </w:r>
              </w:p>
            </w:tc>
            <w:tc>
              <w:tcPr>
                <w:tcW w:w="1282" w:type="dxa"/>
                <w:gridSpan w:val="2"/>
                <w:shd w:val="clear" w:color="auto" w:fill="auto"/>
                <w:noWrap/>
                <w:vAlign w:val="bottom"/>
              </w:tcPr>
              <w:p w14:paraId="2334262E" w14:textId="77777777" w:rsidR="0040443A" w:rsidRPr="00D73906" w:rsidRDefault="0040443A" w:rsidP="0040443A">
                <w:pPr>
                  <w:spacing w:after="240" w:line="276" w:lineRule="auto"/>
                  <w:jc w:val="center"/>
                  <w:rPr>
                    <w:rFonts w:eastAsia="Times New Roman"/>
                    <w:color w:val="000000"/>
                    <w:lang w:eastAsia="en-GB"/>
                  </w:rPr>
                </w:pPr>
              </w:p>
            </w:tc>
            <w:tc>
              <w:tcPr>
                <w:tcW w:w="1134" w:type="dxa"/>
                <w:shd w:val="clear" w:color="auto" w:fill="auto"/>
                <w:noWrap/>
                <w:vAlign w:val="bottom"/>
              </w:tcPr>
              <w:p w14:paraId="22A98330" w14:textId="77777777" w:rsidR="0040443A" w:rsidRPr="00D73906" w:rsidRDefault="0040443A" w:rsidP="0040443A">
                <w:pPr>
                  <w:spacing w:after="240" w:line="276" w:lineRule="auto"/>
                  <w:jc w:val="center"/>
                  <w:rPr>
                    <w:rFonts w:eastAsia="Times New Roman"/>
                    <w:color w:val="000000"/>
                    <w:lang w:eastAsia="en-GB"/>
                  </w:rPr>
                </w:pPr>
              </w:p>
            </w:tc>
            <w:tc>
              <w:tcPr>
                <w:tcW w:w="1190" w:type="dxa"/>
              </w:tcPr>
              <w:p w14:paraId="5C1A7F0F" w14:textId="77777777" w:rsidR="0040443A" w:rsidRPr="00D73906" w:rsidRDefault="0040443A" w:rsidP="0040443A">
                <w:pPr>
                  <w:spacing w:after="240" w:line="276" w:lineRule="auto"/>
                  <w:jc w:val="center"/>
                  <w:rPr>
                    <w:rFonts w:eastAsia="Times New Roman"/>
                    <w:color w:val="000000"/>
                    <w:lang w:eastAsia="en-GB"/>
                  </w:rPr>
                </w:pPr>
              </w:p>
            </w:tc>
            <w:tc>
              <w:tcPr>
                <w:tcW w:w="1191" w:type="dxa"/>
              </w:tcPr>
              <w:p w14:paraId="7F894C3F" w14:textId="77777777" w:rsidR="0040443A" w:rsidRPr="00D73906" w:rsidRDefault="0040443A" w:rsidP="0040443A">
                <w:pPr>
                  <w:spacing w:after="240" w:line="276" w:lineRule="auto"/>
                  <w:jc w:val="center"/>
                  <w:rPr>
                    <w:rFonts w:eastAsia="Times New Roman"/>
                    <w:color w:val="000000"/>
                    <w:lang w:eastAsia="en-GB"/>
                  </w:rPr>
                </w:pPr>
              </w:p>
            </w:tc>
            <w:tc>
              <w:tcPr>
                <w:tcW w:w="1191" w:type="dxa"/>
                <w:gridSpan w:val="2"/>
              </w:tcPr>
              <w:p w14:paraId="513EF902" w14:textId="77777777" w:rsidR="0040443A" w:rsidRPr="00D73906" w:rsidRDefault="0040443A" w:rsidP="0040443A">
                <w:pPr>
                  <w:spacing w:after="240" w:line="276" w:lineRule="auto"/>
                  <w:jc w:val="center"/>
                  <w:rPr>
                    <w:rFonts w:eastAsia="Times New Roman"/>
                    <w:color w:val="000000"/>
                    <w:lang w:eastAsia="en-GB"/>
                  </w:rPr>
                </w:pPr>
              </w:p>
            </w:tc>
            <w:tc>
              <w:tcPr>
                <w:tcW w:w="1191" w:type="dxa"/>
                <w:gridSpan w:val="3"/>
              </w:tcPr>
              <w:p w14:paraId="77E39FC2" w14:textId="77777777" w:rsidR="0040443A" w:rsidRPr="00D73906" w:rsidRDefault="0040443A" w:rsidP="0040443A">
                <w:pPr>
                  <w:spacing w:after="240" w:line="276" w:lineRule="auto"/>
                  <w:jc w:val="center"/>
                  <w:rPr>
                    <w:rFonts w:eastAsia="Times New Roman"/>
                    <w:color w:val="000000"/>
                    <w:lang w:eastAsia="en-GB"/>
                  </w:rPr>
                </w:pPr>
              </w:p>
            </w:tc>
            <w:tc>
              <w:tcPr>
                <w:tcW w:w="1191" w:type="dxa"/>
              </w:tcPr>
              <w:p w14:paraId="7274D41A" w14:textId="77777777" w:rsidR="0040443A" w:rsidRPr="00D73906" w:rsidRDefault="0040443A" w:rsidP="0040443A">
                <w:pPr>
                  <w:spacing w:after="240" w:line="276" w:lineRule="auto"/>
                  <w:jc w:val="center"/>
                  <w:rPr>
                    <w:rFonts w:eastAsia="Times New Roman"/>
                    <w:color w:val="000000"/>
                    <w:lang w:eastAsia="en-GB"/>
                  </w:rPr>
                </w:pPr>
              </w:p>
            </w:tc>
            <w:tc>
              <w:tcPr>
                <w:tcW w:w="1276" w:type="dxa"/>
                <w:shd w:val="clear" w:color="auto" w:fill="0070C0"/>
              </w:tcPr>
              <w:p w14:paraId="06F9E8C1" w14:textId="77777777" w:rsidR="0040443A" w:rsidRPr="00D73906" w:rsidRDefault="0040443A" w:rsidP="0040443A">
                <w:pPr>
                  <w:spacing w:after="240" w:line="276" w:lineRule="auto"/>
                  <w:jc w:val="center"/>
                  <w:rPr>
                    <w:rFonts w:eastAsia="Times New Roman"/>
                    <w:color w:val="000000"/>
                    <w:lang w:eastAsia="en-GB"/>
                  </w:rPr>
                </w:pPr>
              </w:p>
            </w:tc>
          </w:tr>
        </w:tbl>
        <w:p w14:paraId="5A1D234C" w14:textId="77777777" w:rsidR="00DC2F64" w:rsidRPr="00D73906" w:rsidRDefault="00DC2F64" w:rsidP="00C508B5">
          <w:pPr>
            <w:pStyle w:val="Subtitle"/>
            <w:rPr>
              <w:lang w:val="en-GB"/>
            </w:rPr>
          </w:pPr>
          <w:bookmarkStart w:id="27" w:name="_Toc107632916"/>
          <w:r w:rsidRPr="00D73906">
            <w:rPr>
              <w:lang w:val="en-GB"/>
            </w:rPr>
            <w:t>Actual</w:t>
          </w:r>
          <w:r w:rsidRPr="00D73906">
            <w:rPr>
              <w:lang w:val="en-GB"/>
            </w:rPr>
            <w:t xml:space="preserve"> Time Planni</w:t>
          </w:r>
          <w:r w:rsidR="00C508B5" w:rsidRPr="00D73906">
            <w:rPr>
              <w:lang w:val="en-GB"/>
            </w:rPr>
            <w:t>n</w:t>
          </w:r>
          <w:r w:rsidRPr="00D73906">
            <w:rPr>
              <w:lang w:val="en-GB"/>
            </w:rPr>
            <w:t>g</w:t>
          </w:r>
          <w:bookmarkEnd w:id="27"/>
        </w:p>
        <w:p w14:paraId="695B1BD7" w14:textId="77777777" w:rsidR="0040443A" w:rsidRPr="00D73906" w:rsidRDefault="0040443A" w:rsidP="0040443A">
          <w:pPr>
            <w:rPr>
              <w:lang w:eastAsia="es-ES"/>
            </w:rPr>
          </w:pPr>
        </w:p>
        <w:p w14:paraId="5089BC2A" w14:textId="77777777" w:rsidR="00C85D6A" w:rsidRPr="00D73906" w:rsidRDefault="00C85D6A" w:rsidP="0040443A">
          <w:pPr>
            <w:rPr>
              <w:lang w:eastAsia="es-ES"/>
            </w:rPr>
          </w:pPr>
        </w:p>
        <w:p w14:paraId="7A22CA5A" w14:textId="77777777" w:rsidR="00C85D6A" w:rsidRPr="00D73906" w:rsidRDefault="00C85D6A" w:rsidP="0040443A">
          <w:pPr>
            <w:rPr>
              <w:lang w:eastAsia="es-ES"/>
            </w:rPr>
          </w:pPr>
        </w:p>
        <w:p w14:paraId="2BF0F794" w14:textId="77777777" w:rsidR="00C85D6A" w:rsidRPr="00D73906" w:rsidRDefault="00C85D6A" w:rsidP="0040443A">
          <w:pPr>
            <w:rPr>
              <w:lang w:eastAsia="es-ES"/>
            </w:rPr>
          </w:pPr>
        </w:p>
        <w:p w14:paraId="59B6A301" w14:textId="77777777" w:rsidR="00C85D6A" w:rsidRPr="00D73906" w:rsidRDefault="00C85D6A" w:rsidP="0040443A">
          <w:pPr>
            <w:rPr>
              <w:lang w:eastAsia="es-ES"/>
            </w:rPr>
          </w:pPr>
        </w:p>
        <w:p w14:paraId="4384554B" w14:textId="77777777" w:rsidR="00C85D6A" w:rsidRPr="00D73906" w:rsidRDefault="00C85D6A" w:rsidP="0040443A">
          <w:pPr>
            <w:rPr>
              <w:lang w:eastAsia="es-ES"/>
            </w:rPr>
          </w:pPr>
        </w:p>
        <w:p w14:paraId="2421F55A" w14:textId="77777777" w:rsidR="00C85D6A" w:rsidRPr="00D73906" w:rsidRDefault="00C85D6A" w:rsidP="0040443A">
          <w:pPr>
            <w:rPr>
              <w:lang w:eastAsia="es-ES"/>
            </w:rPr>
          </w:pPr>
        </w:p>
        <w:p w14:paraId="1404825B" w14:textId="77777777" w:rsidR="00C85D6A" w:rsidRPr="00D73906" w:rsidRDefault="00C85D6A" w:rsidP="0040443A">
          <w:pPr>
            <w:rPr>
              <w:lang w:eastAsia="es-ES"/>
            </w:rPr>
          </w:pPr>
        </w:p>
        <w:p w14:paraId="66AFC14B" w14:textId="77777777" w:rsidR="00C85D6A" w:rsidRPr="00D73906" w:rsidRDefault="00C85D6A" w:rsidP="0040443A">
          <w:pPr>
            <w:rPr>
              <w:lang w:eastAsia="es-ES"/>
            </w:rPr>
          </w:pPr>
        </w:p>
        <w:p w14:paraId="67FAD30C" w14:textId="77777777" w:rsidR="00C85D6A" w:rsidRPr="00D73906" w:rsidRDefault="00C85D6A" w:rsidP="0040443A">
          <w:pPr>
            <w:rPr>
              <w:lang w:eastAsia="es-ES"/>
            </w:rPr>
          </w:pPr>
        </w:p>
        <w:p w14:paraId="5FA6B6D0" w14:textId="77777777" w:rsidR="00C85D6A" w:rsidRPr="00D73906" w:rsidRDefault="00C85D6A" w:rsidP="0040443A">
          <w:pPr>
            <w:rPr>
              <w:lang w:eastAsia="es-ES"/>
            </w:rPr>
          </w:pPr>
        </w:p>
        <w:p w14:paraId="6E15EF13" w14:textId="77777777" w:rsidR="00C85D6A" w:rsidRPr="00D73906" w:rsidRDefault="00C85D6A" w:rsidP="00C85D6A">
          <w:pPr>
            <w:pStyle w:val="Subtitle"/>
            <w:rPr>
              <w:lang w:val="en-GB"/>
            </w:rPr>
          </w:pPr>
          <w:bookmarkStart w:id="28" w:name="_Toc107632917"/>
          <w:r w:rsidRPr="00D73906">
            <w:rPr>
              <w:lang w:val="en-GB"/>
            </w:rPr>
            <w:t>Reason for Deviation</w:t>
          </w:r>
          <w:bookmarkEnd w:id="28"/>
        </w:p>
        <w:p w14:paraId="0A7A3C4A" w14:textId="4F185957" w:rsidR="00C85D6A" w:rsidRPr="00D73906" w:rsidRDefault="00C85D6A" w:rsidP="00C85D6A">
          <w:pPr>
            <w:rPr>
              <w:lang w:eastAsia="es-ES"/>
            </w:rPr>
            <w:sectPr w:rsidR="00C85D6A" w:rsidRPr="00D73906" w:rsidSect="008F2A8C">
              <w:headerReference w:type="default" r:id="rId38"/>
              <w:headerReference w:type="first" r:id="rId39"/>
              <w:pgSz w:w="16838" w:h="11906" w:orient="landscape"/>
              <w:pgMar w:top="1440" w:right="1440" w:bottom="1440" w:left="1440" w:header="708" w:footer="708" w:gutter="0"/>
              <w:cols w:space="708"/>
              <w:titlePg/>
              <w:docGrid w:linePitch="360"/>
            </w:sectPr>
          </w:pPr>
          <w:r w:rsidRPr="00D73906">
            <w:rPr>
              <w:lang w:eastAsia="es-ES"/>
            </w:rPr>
            <w:t xml:space="preserve">I severely underestimated how much work this project would be, especially undertaking it alone. The time deviation also had to do with personal health issues, but also </w:t>
          </w:r>
          <w:proofErr w:type="gramStart"/>
          <w:r w:rsidRPr="00D73906">
            <w:rPr>
              <w:lang w:eastAsia="es-ES"/>
            </w:rPr>
            <w:t>with  other</w:t>
          </w:r>
          <w:proofErr w:type="gramEnd"/>
          <w:r w:rsidRPr="00D73906">
            <w:rPr>
              <w:lang w:eastAsia="es-ES"/>
            </w:rPr>
            <w:t xml:space="preserve"> classes and their projects. These are the reasons that </w:t>
          </w:r>
          <w:r w:rsidR="00DC29E6" w:rsidRPr="00D73906">
            <w:rPr>
              <w:lang w:eastAsia="es-ES"/>
            </w:rPr>
            <w:t xml:space="preserve">I started the project so late. The large </w:t>
          </w:r>
          <w:proofErr w:type="gramStart"/>
          <w:r w:rsidR="00DC29E6" w:rsidRPr="00D73906">
            <w:rPr>
              <w:lang w:eastAsia="es-ES"/>
            </w:rPr>
            <w:t>gap</w:t>
          </w:r>
          <w:r w:rsidRPr="00D73906">
            <w:rPr>
              <w:lang w:eastAsia="es-ES"/>
            </w:rPr>
            <w:t xml:space="preserve"> </w:t>
          </w:r>
          <w:r w:rsidR="00F71191" w:rsidRPr="00D73906">
            <w:rPr>
              <w:lang w:eastAsia="es-ES"/>
            </w:rPr>
            <w:t xml:space="preserve"> from</w:t>
          </w:r>
          <w:proofErr w:type="gramEnd"/>
          <w:r w:rsidR="00F71191" w:rsidRPr="00D73906">
            <w:rPr>
              <w:lang w:eastAsia="es-ES"/>
            </w:rPr>
            <w:t xml:space="preserve"> the 18th to the 25th of </w:t>
          </w:r>
          <w:proofErr w:type="spellStart"/>
          <w:r w:rsidR="00F71191" w:rsidRPr="00D73906">
            <w:rPr>
              <w:lang w:eastAsia="es-ES"/>
            </w:rPr>
            <w:t>june</w:t>
          </w:r>
          <w:proofErr w:type="spellEnd"/>
          <w:r w:rsidR="00F71191" w:rsidRPr="00D73906">
            <w:rPr>
              <w:lang w:eastAsia="es-ES"/>
            </w:rPr>
            <w:t xml:space="preserve"> is due to the trip to San Francisco, due to the activities and lack of resources, it was difficult to progress much at the time.</w:t>
          </w:r>
        </w:p>
        <w:p w14:paraId="056A10FE" w14:textId="63E03222" w:rsidR="00EA394F" w:rsidRPr="00D73906" w:rsidRDefault="00565C9C" w:rsidP="008F2A8C">
          <w:pPr>
            <w:pStyle w:val="Heading1"/>
            <w:rPr>
              <w:lang w:val="en-GB"/>
            </w:rPr>
          </w:pPr>
          <w:bookmarkStart w:id="29" w:name="_Toc107632918"/>
          <w:r w:rsidRPr="00D73906">
            <w:rPr>
              <w:lang w:val="en-GB"/>
            </w:rPr>
            <w:lastRenderedPageBreak/>
            <w:t>Conclusions</w:t>
          </w:r>
          <w:bookmarkEnd w:id="29"/>
        </w:p>
        <w:p w14:paraId="2E966FCF" w14:textId="77777777" w:rsidR="005374F3" w:rsidRPr="00D73906" w:rsidRDefault="00DF0BBE" w:rsidP="00EA394F">
          <w:r w:rsidRPr="00D73906">
            <w:t xml:space="preserve">This practice was very challenging, especially as I had to tackle it alone. I feel that I learned a lot of positive things in this project, especially that I should be very mindful of how I approach a system and to always </w:t>
          </w:r>
          <w:proofErr w:type="gramStart"/>
          <w:r w:rsidRPr="00D73906">
            <w:t>take into account</w:t>
          </w:r>
          <w:proofErr w:type="gramEnd"/>
          <w:r w:rsidRPr="00D73906">
            <w:t xml:space="preserve"> that we do not have infinite resources. This </w:t>
          </w:r>
          <w:r w:rsidR="00B6316F" w:rsidRPr="00D73906">
            <w:t>alongside</w:t>
          </w:r>
          <w:r w:rsidRPr="00D73906">
            <w:t xml:space="preserve"> the </w:t>
          </w:r>
          <w:r w:rsidR="00A61FBB" w:rsidRPr="00D73906">
            <w:t xml:space="preserve">segmentation of the problem were my two main take aways from the project. It had a steep learning </w:t>
          </w:r>
          <w:r w:rsidR="00B6316F" w:rsidRPr="00D73906">
            <w:t>curve,</w:t>
          </w:r>
          <w:r w:rsidR="00A61FBB" w:rsidRPr="00D73906">
            <w:t xml:space="preserve"> but it was enjoyable to </w:t>
          </w:r>
          <w:r w:rsidR="00B6316F" w:rsidRPr="00D73906">
            <w:t>complete as it was easy to see that you were making progress.</w:t>
          </w:r>
        </w:p>
        <w:p w14:paraId="4CE6B96E" w14:textId="1434E644" w:rsidR="00CF2A97" w:rsidRPr="00D73906" w:rsidRDefault="005374F3" w:rsidP="00EA394F">
          <w:r w:rsidRPr="00D73906">
            <w:t xml:space="preserve">The use of a speaker, </w:t>
          </w:r>
          <w:r w:rsidR="00B93B19" w:rsidRPr="00D73906">
            <w:t xml:space="preserve">LCD screen and Bluetooth module were all new concepts to </w:t>
          </w:r>
          <w:proofErr w:type="gramStart"/>
          <w:r w:rsidR="00B93B19" w:rsidRPr="00D73906">
            <w:t>me</w:t>
          </w:r>
          <w:proofErr w:type="gramEnd"/>
          <w:r w:rsidR="00B93B19" w:rsidRPr="00D73906">
            <w:t xml:space="preserve"> and it was fun to work with all of them in one project. The additional serial channel was one of the more challenging parts conceptually, as </w:t>
          </w:r>
          <w:r w:rsidR="00EC7D39" w:rsidRPr="00D73906">
            <w:t>it took me a while (with help) to find the correct way of reading and writing the data properly from the serial channel.</w:t>
          </w:r>
        </w:p>
      </w:sdtContent>
    </w:sdt>
    <w:p w14:paraId="4A6492AB" w14:textId="77777777" w:rsidR="0080779C" w:rsidRPr="00D73906" w:rsidRDefault="0080779C" w:rsidP="00CF2A97"/>
    <w:sectPr w:rsidR="0080779C" w:rsidRPr="00D73906" w:rsidSect="008F2A8C">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6C9F0" w14:textId="77777777" w:rsidR="00A50E11" w:rsidRDefault="00A50E11" w:rsidP="0004029B">
      <w:pPr>
        <w:spacing w:after="0" w:line="240" w:lineRule="auto"/>
      </w:pPr>
      <w:r>
        <w:separator/>
      </w:r>
    </w:p>
  </w:endnote>
  <w:endnote w:type="continuationSeparator" w:id="0">
    <w:p w14:paraId="3A0855C0" w14:textId="77777777" w:rsidR="00A50E11" w:rsidRDefault="00A50E11" w:rsidP="00040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altName w:val="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9570752"/>
      <w:docPartObj>
        <w:docPartGallery w:val="Page Numbers (Bottom of Page)"/>
        <w:docPartUnique/>
      </w:docPartObj>
    </w:sdtPr>
    <w:sdtEndPr>
      <w:rPr>
        <w:noProof/>
      </w:rPr>
    </w:sdtEndPr>
    <w:sdtContent>
      <w:p w14:paraId="4E1DCC13" w14:textId="4B3EF83B" w:rsidR="00035C8D" w:rsidRDefault="00035C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59AAED" w14:textId="77777777" w:rsidR="00035C8D" w:rsidRDefault="00035C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712585"/>
      <w:docPartObj>
        <w:docPartGallery w:val="Page Numbers (Bottom of Page)"/>
        <w:docPartUnique/>
      </w:docPartObj>
    </w:sdtPr>
    <w:sdtEndPr>
      <w:rPr>
        <w:noProof/>
      </w:rPr>
    </w:sdtEndPr>
    <w:sdtContent>
      <w:p w14:paraId="1ADF77A7" w14:textId="71757E4C" w:rsidR="008F2A8C" w:rsidRDefault="008F2A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E4D581" w14:textId="77777777" w:rsidR="008F2A8C" w:rsidRDefault="008F2A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567C8" w14:textId="77777777" w:rsidR="00A50E11" w:rsidRDefault="00A50E11" w:rsidP="0004029B">
      <w:pPr>
        <w:spacing w:after="0" w:line="240" w:lineRule="auto"/>
      </w:pPr>
      <w:r>
        <w:separator/>
      </w:r>
    </w:p>
  </w:footnote>
  <w:footnote w:type="continuationSeparator" w:id="0">
    <w:p w14:paraId="41EE56C8" w14:textId="77777777" w:rsidR="00A50E11" w:rsidRDefault="00A50E11" w:rsidP="000402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EBAB8" w14:textId="1C9EA5B2" w:rsidR="00CA182B" w:rsidRDefault="00CA182B" w:rsidP="00CA182B">
    <w:pPr>
      <w:pStyle w:val="BodyText"/>
      <w:spacing w:line="14" w:lineRule="auto"/>
      <w:rPr>
        <w:sz w:val="20"/>
      </w:rPr>
    </w:pPr>
    <w:r>
      <w:rPr>
        <w:noProof/>
        <w:sz w:val="20"/>
      </w:rPr>
      <mc:AlternateContent>
        <mc:Choice Requires="wpg">
          <w:drawing>
            <wp:anchor distT="0" distB="0" distL="114300" distR="114300" simplePos="0" relativeHeight="251665408" behindDoc="1" locked="0" layoutInCell="1" allowOverlap="1" wp14:anchorId="0D475736" wp14:editId="70B0A5FB">
              <wp:simplePos x="0" y="0"/>
              <wp:positionH relativeFrom="column">
                <wp:posOffset>-466725</wp:posOffset>
              </wp:positionH>
              <wp:positionV relativeFrom="paragraph">
                <wp:posOffset>-201930</wp:posOffset>
              </wp:positionV>
              <wp:extent cx="6840220" cy="630555"/>
              <wp:effectExtent l="0" t="0" r="36830" b="36195"/>
              <wp:wrapTopAndBottom/>
              <wp:docPr id="30" name="Group 30"/>
              <wp:cNvGraphicFramePr/>
              <a:graphic xmlns:a="http://schemas.openxmlformats.org/drawingml/2006/main">
                <a:graphicData uri="http://schemas.microsoft.com/office/word/2010/wordprocessingGroup">
                  <wpg:wgp>
                    <wpg:cNvGrpSpPr/>
                    <wpg:grpSpPr>
                      <a:xfrm>
                        <a:off x="0" y="0"/>
                        <a:ext cx="6840220" cy="630555"/>
                        <a:chOff x="0" y="0"/>
                        <a:chExt cx="6840220" cy="630555"/>
                      </a:xfrm>
                    </wpg:grpSpPr>
                    <pic:pic xmlns:pic="http://schemas.openxmlformats.org/drawingml/2006/picture">
                      <pic:nvPicPr>
                        <pic:cNvPr id="29" name="image1.jpeg" descr="A picture containing text, clipart&#10;&#10;Description automatically generated"/>
                        <pic:cNvPicPr>
                          <a:picLocks noChangeAspect="1"/>
                        </pic:cNvPicPr>
                      </pic:nvPicPr>
                      <pic:blipFill>
                        <a:blip r:embed="rId1" cstate="print"/>
                        <a:stretch>
                          <a:fillRect/>
                        </a:stretch>
                      </pic:blipFill>
                      <pic:spPr>
                        <a:xfrm>
                          <a:off x="0" y="0"/>
                          <a:ext cx="1350645" cy="459105"/>
                        </a:xfrm>
                        <a:prstGeom prst="rect">
                          <a:avLst/>
                        </a:prstGeom>
                      </pic:spPr>
                    </pic:pic>
                    <wps:wsp>
                      <wps:cNvPr id="27" name="Line 1"/>
                      <wps:cNvCnPr>
                        <a:cxnSpLocks noChangeShapeType="1"/>
                      </wps:cNvCnPr>
                      <wps:spPr bwMode="auto">
                        <a:xfrm>
                          <a:off x="0" y="628015"/>
                          <a:ext cx="6840220" cy="254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28" name="Text Box 28"/>
                      <wps:cNvSpPr txBox="1">
                        <a:spLocks noChangeArrowheads="1"/>
                      </wps:cNvSpPr>
                      <wps:spPr bwMode="auto">
                        <a:xfrm>
                          <a:off x="4562475" y="114300"/>
                          <a:ext cx="2150110"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04A2F0" w14:textId="77777777" w:rsidR="00CA182B" w:rsidRDefault="00CA182B" w:rsidP="00CA182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34EB74DB" w14:textId="77777777" w:rsidR="00CA182B" w:rsidRDefault="00CA182B" w:rsidP="00CA182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wps:txbx>
                      <wps:bodyPr rot="0" vert="horz" wrap="square" lIns="0" tIns="0" rIns="0" bIns="0" anchor="t" anchorCtr="0" upright="1">
                        <a:noAutofit/>
                      </wps:bodyPr>
                    </wps:wsp>
                  </wpg:wgp>
                </a:graphicData>
              </a:graphic>
            </wp:anchor>
          </w:drawing>
        </mc:Choice>
        <mc:Fallback>
          <w:pict>
            <v:group w14:anchorId="0D475736" id="Group 30" o:spid="_x0000_s1047" style="position:absolute;margin-left:-36.75pt;margin-top:-15.9pt;width:538.6pt;height:49.65pt;z-index:-251651072" coordsize="68402,6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jpeg" o:spid="_x0000_s1048" type="#_x0000_t75" alt="A picture containing text, clipart&#10;&#10;Description automatically generated" style="position:absolute;width:13506;height:4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">
                <v:imagedata r:id="rId2" o:title="A picture containing text, clipart&#10;&#10;Description automatically generated"/>
              </v:shape>
              <v:line id="Line 1" o:spid="_x0000_s1049" style="position:absolute;visibility:visible;mso-wrap-style:square" from="0,6280" to="68402,6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" strokeweight="1pt"/>
              <v:shapetype id="_x0000_t202" coordsize="21600,21600" o:spt="202" path="m,l,21600r21600,l21600,xe">
                <v:stroke joinstyle="miter"/>
                <v:path gradientshapeok="t" o:connecttype="rect"/>
              </v:shapetype>
              <v:shape id="Text Box 28" o:spid="_x0000_s1050" type="#_x0000_t202" style="position:absolute;left:45624;top:1143;width:21501;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804A2F0" w14:textId="77777777" w:rsidR="00CA182B" w:rsidRDefault="00CA182B" w:rsidP="00CA182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34EB74DB" w14:textId="77777777" w:rsidR="00CA182B" w:rsidRDefault="00CA182B" w:rsidP="00CA182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v:textbox>
              </v:shape>
              <w10:wrap type="topAndBottom"/>
            </v:group>
          </w:pict>
        </mc:Fallback>
      </mc:AlternateContent>
    </w:r>
  </w:p>
  <w:p w14:paraId="78474691" w14:textId="77777777" w:rsidR="009119D4" w:rsidRDefault="009119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CAE51" w14:textId="4A1DDAFC" w:rsidR="0004029B" w:rsidRDefault="0004029B" w:rsidP="0004029B">
    <w:pPr>
      <w:pStyle w:val="BodyText"/>
      <w:spacing w:line="14" w:lineRule="auto"/>
      <w:rPr>
        <w:sz w:val="20"/>
      </w:rPr>
    </w:pPr>
    <w:r>
      <w:rPr>
        <w:noProof/>
      </w:rPr>
      <w:drawing>
        <wp:anchor distT="0" distB="0" distL="0" distR="0" simplePos="0" relativeHeight="251658240" behindDoc="1" locked="0" layoutInCell="1" allowOverlap="1" wp14:anchorId="74985A99" wp14:editId="5BAA2E0A">
          <wp:simplePos x="0" y="0"/>
          <wp:positionH relativeFrom="page">
            <wp:posOffset>451352</wp:posOffset>
          </wp:positionH>
          <wp:positionV relativeFrom="page">
            <wp:posOffset>243577</wp:posOffset>
          </wp:positionV>
          <wp:extent cx="1350789" cy="459564"/>
          <wp:effectExtent l="0" t="0" r="0" b="0"/>
          <wp:wrapNone/>
          <wp:docPr id="1" name="image1.jpeg"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A picture containing text, clipart&#10;&#10;Description automatically generated"/>
                  <pic:cNvPicPr/>
                </pic:nvPicPr>
                <pic:blipFill>
                  <a:blip r:embed="rId1" cstate="print"/>
                  <a:stretch>
                    <a:fillRect/>
                  </a:stretch>
                </pic:blipFill>
                <pic:spPr>
                  <a:xfrm>
                    <a:off x="0" y="0"/>
                    <a:ext cx="1350789" cy="459564"/>
                  </a:xfrm>
                  <a:prstGeom prst="rect">
                    <a:avLst/>
                  </a:prstGeom>
                </pic:spPr>
              </pic:pic>
            </a:graphicData>
          </a:graphic>
        </wp:anchor>
      </w:drawing>
    </w:r>
    <w:r>
      <w:rPr>
        <w:noProof/>
      </w:rPr>
      <mc:AlternateContent>
        <mc:Choice Requires="wps">
          <w:drawing>
            <wp:anchor distT="0" distB="0" distL="114300" distR="114300" simplePos="0" relativeHeight="251659264" behindDoc="1" locked="0" layoutInCell="1" allowOverlap="1" wp14:anchorId="4DD352D0" wp14:editId="2AB519F7">
              <wp:simplePos x="0" y="0"/>
              <wp:positionH relativeFrom="page">
                <wp:posOffset>447675</wp:posOffset>
              </wp:positionH>
              <wp:positionV relativeFrom="page">
                <wp:posOffset>875665</wp:posOffset>
              </wp:positionV>
              <wp:extent cx="6840220" cy="2540"/>
              <wp:effectExtent l="9525" t="8890" r="8255" b="762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40220" cy="254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542E77" id="Line 1"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35.25pt,68.95pt" to="573.85pt,6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" strokeweight="1pt">
              <w10:wrap anchorx="page" anchory="page"/>
            </v:line>
          </w:pict>
        </mc:Fallback>
      </mc:AlternateContent>
    </w:r>
    <w:r>
      <w:rPr>
        <w:noProof/>
      </w:rPr>
      <mc:AlternateContent>
        <mc:Choice Requires="wps">
          <w:drawing>
            <wp:anchor distT="0" distB="0" distL="114300" distR="114300" simplePos="0" relativeHeight="251660288" behindDoc="1" locked="0" layoutInCell="1" allowOverlap="1" wp14:anchorId="3F1CE4D5" wp14:editId="00B1D487">
              <wp:simplePos x="0" y="0"/>
              <wp:positionH relativeFrom="page">
                <wp:posOffset>5006975</wp:posOffset>
              </wp:positionH>
              <wp:positionV relativeFrom="page">
                <wp:posOffset>358140</wp:posOffset>
              </wp:positionV>
              <wp:extent cx="2150110" cy="467360"/>
              <wp:effectExtent l="0" t="0" r="0" b="31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0110"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838F1A" w14:textId="77777777" w:rsidR="0004029B" w:rsidRDefault="0004029B" w:rsidP="0004029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1C15BC7A" w14:textId="77777777" w:rsidR="0004029B" w:rsidRDefault="0004029B" w:rsidP="0004029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1CE4D5" id="_x0000_t202" coordsize="21600,21600" o:spt="202" path="m,l,21600r21600,l21600,xe">
              <v:stroke joinstyle="miter"/>
              <v:path gradientshapeok="t" o:connecttype="rect"/>
            </v:shapetype>
            <v:shape id="Text Box 2" o:spid="_x0000_s1051" type="#_x0000_t202" style="position:absolute;margin-left:394.25pt;margin-top:28.2pt;width:169.3pt;height:36.8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" filled="f" stroked="f">
              <v:textbox inset="0,0,0,0">
                <w:txbxContent>
                  <w:p w14:paraId="52838F1A" w14:textId="77777777" w:rsidR="0004029B" w:rsidRDefault="0004029B" w:rsidP="0004029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1C15BC7A" w14:textId="77777777" w:rsidR="0004029B" w:rsidRDefault="0004029B" w:rsidP="0004029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v:textbox>
              <w10:wrap anchorx="page" anchory="page"/>
            </v:shape>
          </w:pict>
        </mc:Fallback>
      </mc:AlternateContent>
    </w:r>
  </w:p>
  <w:p w14:paraId="2F6283BE" w14:textId="77777777" w:rsidR="0004029B" w:rsidRDefault="0004029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0D292" w14:textId="77777777" w:rsidR="00CA182B" w:rsidRDefault="00CA182B" w:rsidP="00CA182B">
    <w:pPr>
      <w:pStyle w:val="BodyText"/>
      <w:spacing w:line="14" w:lineRule="auto"/>
      <w:rPr>
        <w:sz w:val="20"/>
      </w:rPr>
    </w:pPr>
    <w:r>
      <w:rPr>
        <w:noProof/>
        <w:sz w:val="20"/>
      </w:rPr>
      <mc:AlternateContent>
        <mc:Choice Requires="wpg">
          <w:drawing>
            <wp:anchor distT="0" distB="0" distL="114300" distR="114300" simplePos="0" relativeHeight="251667456" behindDoc="1" locked="0" layoutInCell="1" allowOverlap="1" wp14:anchorId="36BF8665" wp14:editId="00675F19">
              <wp:simplePos x="0" y="0"/>
              <wp:positionH relativeFrom="margin">
                <wp:align>center</wp:align>
              </wp:positionH>
              <wp:positionV relativeFrom="paragraph">
                <wp:posOffset>-268605</wp:posOffset>
              </wp:positionV>
              <wp:extent cx="6840220" cy="630555"/>
              <wp:effectExtent l="0" t="0" r="36830" b="36195"/>
              <wp:wrapTopAndBottom/>
              <wp:docPr id="31" name="Group 31"/>
              <wp:cNvGraphicFramePr/>
              <a:graphic xmlns:a="http://schemas.openxmlformats.org/drawingml/2006/main">
                <a:graphicData uri="http://schemas.microsoft.com/office/word/2010/wordprocessingGroup">
                  <wpg:wgp>
                    <wpg:cNvGrpSpPr/>
                    <wpg:grpSpPr>
                      <a:xfrm>
                        <a:off x="0" y="0"/>
                        <a:ext cx="6840220" cy="630555"/>
                        <a:chOff x="0" y="0"/>
                        <a:chExt cx="6840220" cy="630555"/>
                      </a:xfrm>
                    </wpg:grpSpPr>
                    <pic:pic xmlns:pic="http://schemas.openxmlformats.org/drawingml/2006/picture">
                      <pic:nvPicPr>
                        <pic:cNvPr id="32" name="image1.jpeg" descr="A picture containing text, clipart&#10;&#10;Description automatically generated"/>
                        <pic:cNvPicPr>
                          <a:picLocks noChangeAspect="1"/>
                        </pic:cNvPicPr>
                      </pic:nvPicPr>
                      <pic:blipFill>
                        <a:blip r:embed="rId1" cstate="print"/>
                        <a:stretch>
                          <a:fillRect/>
                        </a:stretch>
                      </pic:blipFill>
                      <pic:spPr>
                        <a:xfrm>
                          <a:off x="0" y="0"/>
                          <a:ext cx="1350645" cy="459105"/>
                        </a:xfrm>
                        <a:prstGeom prst="rect">
                          <a:avLst/>
                        </a:prstGeom>
                      </pic:spPr>
                    </pic:pic>
                    <wps:wsp>
                      <wps:cNvPr id="33" name="Line 1"/>
                      <wps:cNvCnPr>
                        <a:cxnSpLocks noChangeShapeType="1"/>
                      </wps:cNvCnPr>
                      <wps:spPr bwMode="auto">
                        <a:xfrm>
                          <a:off x="0" y="628015"/>
                          <a:ext cx="6840220" cy="254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 name="Text Box 34"/>
                      <wps:cNvSpPr txBox="1">
                        <a:spLocks noChangeArrowheads="1"/>
                      </wps:cNvSpPr>
                      <wps:spPr bwMode="auto">
                        <a:xfrm>
                          <a:off x="4562475" y="114300"/>
                          <a:ext cx="2150110"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80A39A" w14:textId="77777777" w:rsidR="00CA182B" w:rsidRDefault="00CA182B" w:rsidP="00CA182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0F11167A" w14:textId="77777777" w:rsidR="00CA182B" w:rsidRDefault="00CA182B" w:rsidP="00CA182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wps:txbx>
                      <wps:bodyPr rot="0" vert="horz" wrap="square" lIns="0" tIns="0" rIns="0" bIns="0" anchor="t" anchorCtr="0" upright="1">
                        <a:noAutofit/>
                      </wps:bodyPr>
                    </wps:wsp>
                  </wpg:wgp>
                </a:graphicData>
              </a:graphic>
            </wp:anchor>
          </w:drawing>
        </mc:Choice>
        <mc:Fallback>
          <w:pict>
            <v:group w14:anchorId="36BF8665" id="Group 31" o:spid="_x0000_s1052" style="position:absolute;margin-left:0;margin-top:-21.15pt;width:538.6pt;height:49.65pt;z-index:-251649024;mso-position-horizontal:center;mso-position-horizontal-relative:margin" coordsize="68402,6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jpeg" o:spid="_x0000_s1053" type="#_x0000_t75" alt="A picture containing text, clipart&#10;&#10;Description automatically generated" style="position:absolute;width:13506;height:4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">
                <v:imagedata r:id="rId2" o:title="A picture containing text, clipart&#10;&#10;Description automatically generated"/>
              </v:shape>
              <v:line id="Line 1" o:spid="_x0000_s1054" style="position:absolute;visibility:visible;mso-wrap-style:square" from="0,6280" to="68402,6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" strokeweight="1pt"/>
              <v:shapetype id="_x0000_t202" coordsize="21600,21600" o:spt="202" path="m,l,21600r21600,l21600,xe">
                <v:stroke joinstyle="miter"/>
                <v:path gradientshapeok="t" o:connecttype="rect"/>
              </v:shapetype>
              <v:shape id="Text Box 34" o:spid="_x0000_s1055" type="#_x0000_t202" style="position:absolute;left:45624;top:1143;width:21501;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" filled="f" stroked="f">
                <v:textbox inset="0,0,0,0">
                  <w:txbxContent>
                    <w:p w14:paraId="1180A39A" w14:textId="77777777" w:rsidR="00CA182B" w:rsidRDefault="00CA182B" w:rsidP="00CA182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0F11167A" w14:textId="77777777" w:rsidR="00CA182B" w:rsidRDefault="00CA182B" w:rsidP="00CA182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v:textbox>
              </v:shape>
              <w10:wrap type="topAndBottom" anchorx="margin"/>
            </v:group>
          </w:pict>
        </mc:Fallback>
      </mc:AlternateContent>
    </w:r>
  </w:p>
  <w:p w14:paraId="4DFB24CC" w14:textId="77777777" w:rsidR="00CA182B" w:rsidRDefault="00CA182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19103" w14:textId="73D28767" w:rsidR="008F2A8C" w:rsidRDefault="00CA182B">
    <w:pPr>
      <w:pStyle w:val="Header"/>
    </w:pPr>
    <w:r>
      <w:rPr>
        <w:noProof/>
        <w:sz w:val="20"/>
      </w:rPr>
      <mc:AlternateContent>
        <mc:Choice Requires="wpg">
          <w:drawing>
            <wp:anchor distT="0" distB="0" distL="114300" distR="114300" simplePos="0" relativeHeight="251669504" behindDoc="1" locked="0" layoutInCell="1" allowOverlap="1" wp14:anchorId="6EA17A78" wp14:editId="78A2C8AB">
              <wp:simplePos x="0" y="0"/>
              <wp:positionH relativeFrom="margin">
                <wp:align>center</wp:align>
              </wp:positionH>
              <wp:positionV relativeFrom="paragraph">
                <wp:posOffset>-200660</wp:posOffset>
              </wp:positionV>
              <wp:extent cx="6840220" cy="630555"/>
              <wp:effectExtent l="0" t="0" r="36830" b="36195"/>
              <wp:wrapTopAndBottom/>
              <wp:docPr id="35" name="Group 35"/>
              <wp:cNvGraphicFramePr/>
              <a:graphic xmlns:a="http://schemas.openxmlformats.org/drawingml/2006/main">
                <a:graphicData uri="http://schemas.microsoft.com/office/word/2010/wordprocessingGroup">
                  <wpg:wgp>
                    <wpg:cNvGrpSpPr/>
                    <wpg:grpSpPr>
                      <a:xfrm>
                        <a:off x="0" y="0"/>
                        <a:ext cx="6840220" cy="630555"/>
                        <a:chOff x="0" y="0"/>
                        <a:chExt cx="6840220" cy="630555"/>
                      </a:xfrm>
                    </wpg:grpSpPr>
                    <pic:pic xmlns:pic="http://schemas.openxmlformats.org/drawingml/2006/picture">
                      <pic:nvPicPr>
                        <pic:cNvPr id="36" name="image1.jpeg" descr="A picture containing text, clipart&#10;&#10;Description automatically generated"/>
                        <pic:cNvPicPr>
                          <a:picLocks noChangeAspect="1"/>
                        </pic:cNvPicPr>
                      </pic:nvPicPr>
                      <pic:blipFill>
                        <a:blip r:embed="rId1" cstate="print"/>
                        <a:stretch>
                          <a:fillRect/>
                        </a:stretch>
                      </pic:blipFill>
                      <pic:spPr>
                        <a:xfrm>
                          <a:off x="0" y="0"/>
                          <a:ext cx="1350645" cy="459105"/>
                        </a:xfrm>
                        <a:prstGeom prst="rect">
                          <a:avLst/>
                        </a:prstGeom>
                      </pic:spPr>
                    </pic:pic>
                    <wps:wsp>
                      <wps:cNvPr id="37" name="Line 1"/>
                      <wps:cNvCnPr>
                        <a:cxnSpLocks noChangeShapeType="1"/>
                      </wps:cNvCnPr>
                      <wps:spPr bwMode="auto">
                        <a:xfrm>
                          <a:off x="0" y="628015"/>
                          <a:ext cx="6840220" cy="2540"/>
                        </a:xfrm>
                        <a:prstGeom prst="line">
                          <a:avLst/>
                        </a:prstGeom>
                        <a:noFill/>
                        <a:ln w="12700">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8" name="Text Box 38"/>
                      <wps:cNvSpPr txBox="1">
                        <a:spLocks noChangeArrowheads="1"/>
                      </wps:cNvSpPr>
                      <wps:spPr bwMode="auto">
                        <a:xfrm>
                          <a:off x="4562475" y="114300"/>
                          <a:ext cx="2150110" cy="467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8F5F85" w14:textId="77777777" w:rsidR="00CA182B" w:rsidRDefault="00CA182B" w:rsidP="00CA182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0D5055F3" w14:textId="77777777" w:rsidR="00CA182B" w:rsidRDefault="00CA182B" w:rsidP="00CA182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wps:txbx>
                      <wps:bodyPr rot="0" vert="horz" wrap="square" lIns="0" tIns="0" rIns="0" bIns="0" anchor="t" anchorCtr="0" upright="1">
                        <a:noAutofit/>
                      </wps:bodyPr>
                    </wps:wsp>
                  </wpg:wgp>
                </a:graphicData>
              </a:graphic>
            </wp:anchor>
          </w:drawing>
        </mc:Choice>
        <mc:Fallback>
          <w:pict>
            <v:group w14:anchorId="6EA17A78" id="Group 35" o:spid="_x0000_s1056" style="position:absolute;left:0;text-align:left;margin-left:0;margin-top:-15.8pt;width:538.6pt;height:49.65pt;z-index:-251646976;mso-position-horizontal:center;mso-position-horizontal-relative:margin" coordsize="68402,63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&#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jpeg" o:spid="_x0000_s1057" type="#_x0000_t75" alt="A picture containing text, clipart&#10;&#10;Description automatically generated" style="position:absolute;width:13506;height:45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">
                <v:imagedata r:id="rId2" o:title="A picture containing text, clipart&#10;&#10;Description automatically generated"/>
              </v:shape>
              <v:line id="Line 1" o:spid="_x0000_s1058" style="position:absolute;visibility:visible;mso-wrap-style:square" from="0,6280" to="68402,6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" strokeweight="1pt"/>
              <v:shapetype id="_x0000_t202" coordsize="21600,21600" o:spt="202" path="m,l,21600r21600,l21600,xe">
                <v:stroke joinstyle="miter"/>
                <v:path gradientshapeok="t" o:connecttype="rect"/>
              </v:shapetype>
              <v:shape id="Text Box 38" o:spid="_x0000_s1059" type="#_x0000_t202" style="position:absolute;left:45624;top:1143;width:21501;height:4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LRwAAAANsAAAAPAAAAZHJzL2Rvd25yZXYueG1sRE9Ni8Iw&#10;EL0v+B/CCN7W1B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oPry0cAAAADbAAAADwAAAAAA&#10;AAAAAAAAAAAHAgAAZHJzL2Rvd25yZXYueG1sUEsFBgAAAAADAAMAtwAAAPQCAAAAAA==&#10;" filled="f" stroked="f">
                <v:textbox inset="0,0,0,0">
                  <w:txbxContent>
                    <w:p w14:paraId="6E8F5F85" w14:textId="77777777" w:rsidR="00CA182B" w:rsidRDefault="00CA182B" w:rsidP="00CA182B">
                      <w:pPr>
                        <w:spacing w:before="16"/>
                        <w:ind w:left="881"/>
                        <w:rPr>
                          <w:b/>
                          <w:sz w:val="24"/>
                        </w:rPr>
                      </w:pPr>
                      <w:proofErr w:type="spellStart"/>
                      <w:r>
                        <w:rPr>
                          <w:b/>
                          <w:spacing w:val="-1"/>
                          <w:w w:val="90"/>
                          <w:sz w:val="24"/>
                        </w:rPr>
                        <w:t>LSSudoku</w:t>
                      </w:r>
                      <w:proofErr w:type="spellEnd"/>
                      <w:r>
                        <w:rPr>
                          <w:b/>
                          <w:spacing w:val="-1"/>
                          <w:w w:val="90"/>
                          <w:sz w:val="24"/>
                        </w:rPr>
                        <w:t>–</w:t>
                      </w:r>
                      <w:r>
                        <w:rPr>
                          <w:b/>
                          <w:spacing w:val="-6"/>
                          <w:w w:val="90"/>
                          <w:sz w:val="24"/>
                        </w:rPr>
                        <w:t xml:space="preserve"> </w:t>
                      </w:r>
                      <w:r>
                        <w:rPr>
                          <w:b/>
                          <w:w w:val="90"/>
                          <w:sz w:val="24"/>
                        </w:rPr>
                        <w:t>Practice</w:t>
                      </w:r>
                      <w:r>
                        <w:rPr>
                          <w:b/>
                          <w:spacing w:val="-7"/>
                          <w:w w:val="90"/>
                          <w:sz w:val="24"/>
                        </w:rPr>
                        <w:t xml:space="preserve"> </w:t>
                      </w:r>
                      <w:r>
                        <w:rPr>
                          <w:b/>
                          <w:w w:val="90"/>
                          <w:sz w:val="24"/>
                        </w:rPr>
                        <w:t>2B</w:t>
                      </w:r>
                    </w:p>
                    <w:p w14:paraId="0D5055F3" w14:textId="77777777" w:rsidR="00CA182B" w:rsidRDefault="00CA182B" w:rsidP="00CA182B">
                      <w:pPr>
                        <w:spacing w:before="145"/>
                        <w:ind w:left="20"/>
                        <w:rPr>
                          <w:rFonts w:ascii="Calibri"/>
                          <w:b/>
                        </w:rPr>
                      </w:pPr>
                      <w:r>
                        <w:rPr>
                          <w:rFonts w:ascii="Calibri"/>
                          <w:b/>
                        </w:rPr>
                        <w:t>Digital</w:t>
                      </w:r>
                      <w:r>
                        <w:rPr>
                          <w:rFonts w:ascii="Calibri"/>
                          <w:b/>
                          <w:spacing w:val="-5"/>
                        </w:rPr>
                        <w:t xml:space="preserve"> </w:t>
                      </w:r>
                      <w:r>
                        <w:rPr>
                          <w:rFonts w:ascii="Calibri"/>
                          <w:b/>
                        </w:rPr>
                        <w:t>Systems</w:t>
                      </w:r>
                      <w:r>
                        <w:rPr>
                          <w:rFonts w:ascii="Calibri"/>
                          <w:b/>
                          <w:spacing w:val="-4"/>
                        </w:rPr>
                        <w:t xml:space="preserve"> </w:t>
                      </w:r>
                      <w:r>
                        <w:rPr>
                          <w:rFonts w:ascii="Calibri"/>
                          <w:b/>
                        </w:rPr>
                        <w:t>and</w:t>
                      </w:r>
                      <w:r>
                        <w:rPr>
                          <w:rFonts w:ascii="Calibri"/>
                          <w:b/>
                          <w:spacing w:val="-5"/>
                        </w:rPr>
                        <w:t xml:space="preserve"> </w:t>
                      </w:r>
                      <w:r>
                        <w:rPr>
                          <w:rFonts w:ascii="Calibri"/>
                          <w:b/>
                        </w:rPr>
                        <w:t>Microprocessors</w:t>
                      </w:r>
                    </w:p>
                  </w:txbxContent>
                </v:textbox>
              </v:shape>
              <w10:wrap type="topAndBottom"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2BBF"/>
    <w:multiLevelType w:val="hybridMultilevel"/>
    <w:tmpl w:val="F6085A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1581329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wNLM0trQ0NTExMDVW0lEKTi0uzszPAykwqgUA/61oWiwAAAA="/>
  </w:docVars>
  <w:rsids>
    <w:rsidRoot w:val="00CF2A97"/>
    <w:rsid w:val="00035C8D"/>
    <w:rsid w:val="0004029B"/>
    <w:rsid w:val="00046FD4"/>
    <w:rsid w:val="00052989"/>
    <w:rsid w:val="00093C45"/>
    <w:rsid w:val="00096AE4"/>
    <w:rsid w:val="000A33EA"/>
    <w:rsid w:val="000C1872"/>
    <w:rsid w:val="000D0E54"/>
    <w:rsid w:val="000E3DCE"/>
    <w:rsid w:val="000E4855"/>
    <w:rsid w:val="00113937"/>
    <w:rsid w:val="00134ED5"/>
    <w:rsid w:val="0017659C"/>
    <w:rsid w:val="001813B0"/>
    <w:rsid w:val="00187672"/>
    <w:rsid w:val="001A3800"/>
    <w:rsid w:val="001A3BBD"/>
    <w:rsid w:val="001B5217"/>
    <w:rsid w:val="001E3670"/>
    <w:rsid w:val="001F4058"/>
    <w:rsid w:val="00225C82"/>
    <w:rsid w:val="00240A50"/>
    <w:rsid w:val="00247214"/>
    <w:rsid w:val="00260BB0"/>
    <w:rsid w:val="00283728"/>
    <w:rsid w:val="002A3F77"/>
    <w:rsid w:val="002A649E"/>
    <w:rsid w:val="002E6B68"/>
    <w:rsid w:val="00340877"/>
    <w:rsid w:val="00343D98"/>
    <w:rsid w:val="00352FE4"/>
    <w:rsid w:val="003A4DF9"/>
    <w:rsid w:val="003A6AD2"/>
    <w:rsid w:val="003C0DBD"/>
    <w:rsid w:val="003C678F"/>
    <w:rsid w:val="003D2640"/>
    <w:rsid w:val="003D6F7D"/>
    <w:rsid w:val="003E3FB4"/>
    <w:rsid w:val="003F3F3C"/>
    <w:rsid w:val="0040443A"/>
    <w:rsid w:val="004320C4"/>
    <w:rsid w:val="0046042D"/>
    <w:rsid w:val="00463CFA"/>
    <w:rsid w:val="00466DD0"/>
    <w:rsid w:val="00472AC4"/>
    <w:rsid w:val="00482EE1"/>
    <w:rsid w:val="004A0EB4"/>
    <w:rsid w:val="004A297E"/>
    <w:rsid w:val="004E22BF"/>
    <w:rsid w:val="00524CB2"/>
    <w:rsid w:val="005374F3"/>
    <w:rsid w:val="00557224"/>
    <w:rsid w:val="00565C9C"/>
    <w:rsid w:val="005761B8"/>
    <w:rsid w:val="005B2C7F"/>
    <w:rsid w:val="005C5AEC"/>
    <w:rsid w:val="005E2C0F"/>
    <w:rsid w:val="005F2B6C"/>
    <w:rsid w:val="00613F73"/>
    <w:rsid w:val="006552BE"/>
    <w:rsid w:val="00693DA7"/>
    <w:rsid w:val="006953DC"/>
    <w:rsid w:val="006B3E69"/>
    <w:rsid w:val="006F61A8"/>
    <w:rsid w:val="007018FF"/>
    <w:rsid w:val="00707FE4"/>
    <w:rsid w:val="00723EBA"/>
    <w:rsid w:val="00731091"/>
    <w:rsid w:val="00744A68"/>
    <w:rsid w:val="007803F5"/>
    <w:rsid w:val="00785831"/>
    <w:rsid w:val="00797638"/>
    <w:rsid w:val="007D4AD9"/>
    <w:rsid w:val="008043DB"/>
    <w:rsid w:val="0080779C"/>
    <w:rsid w:val="008338A4"/>
    <w:rsid w:val="0083593C"/>
    <w:rsid w:val="00836C7D"/>
    <w:rsid w:val="00846B60"/>
    <w:rsid w:val="008807BC"/>
    <w:rsid w:val="00883414"/>
    <w:rsid w:val="008F16E5"/>
    <w:rsid w:val="008F2A8C"/>
    <w:rsid w:val="008F6489"/>
    <w:rsid w:val="009027D5"/>
    <w:rsid w:val="009119D4"/>
    <w:rsid w:val="0092102B"/>
    <w:rsid w:val="00927340"/>
    <w:rsid w:val="0095031C"/>
    <w:rsid w:val="00960C94"/>
    <w:rsid w:val="009627E7"/>
    <w:rsid w:val="009866FB"/>
    <w:rsid w:val="00987088"/>
    <w:rsid w:val="009965EF"/>
    <w:rsid w:val="009A1CB2"/>
    <w:rsid w:val="009B56EC"/>
    <w:rsid w:val="009C2A37"/>
    <w:rsid w:val="009C5C58"/>
    <w:rsid w:val="009F54AC"/>
    <w:rsid w:val="009F6C1A"/>
    <w:rsid w:val="00A37064"/>
    <w:rsid w:val="00A4000B"/>
    <w:rsid w:val="00A413DC"/>
    <w:rsid w:val="00A46391"/>
    <w:rsid w:val="00A50E11"/>
    <w:rsid w:val="00A61FBB"/>
    <w:rsid w:val="00A64010"/>
    <w:rsid w:val="00A77635"/>
    <w:rsid w:val="00A900D0"/>
    <w:rsid w:val="00AA63BD"/>
    <w:rsid w:val="00AB0CFA"/>
    <w:rsid w:val="00AB3086"/>
    <w:rsid w:val="00AB56BE"/>
    <w:rsid w:val="00AD6177"/>
    <w:rsid w:val="00AD750D"/>
    <w:rsid w:val="00AF1D93"/>
    <w:rsid w:val="00B45390"/>
    <w:rsid w:val="00B6316F"/>
    <w:rsid w:val="00B77952"/>
    <w:rsid w:val="00B837A3"/>
    <w:rsid w:val="00B93B19"/>
    <w:rsid w:val="00BC3A9E"/>
    <w:rsid w:val="00BE6973"/>
    <w:rsid w:val="00C0096F"/>
    <w:rsid w:val="00C23785"/>
    <w:rsid w:val="00C41F3A"/>
    <w:rsid w:val="00C508B5"/>
    <w:rsid w:val="00C64197"/>
    <w:rsid w:val="00C676F5"/>
    <w:rsid w:val="00C706C7"/>
    <w:rsid w:val="00C84D34"/>
    <w:rsid w:val="00C85D6A"/>
    <w:rsid w:val="00C913D0"/>
    <w:rsid w:val="00C93C70"/>
    <w:rsid w:val="00CA14B0"/>
    <w:rsid w:val="00CA182B"/>
    <w:rsid w:val="00CA56C2"/>
    <w:rsid w:val="00CE2C2C"/>
    <w:rsid w:val="00CE5CCC"/>
    <w:rsid w:val="00CF2A97"/>
    <w:rsid w:val="00CF3566"/>
    <w:rsid w:val="00CF3F00"/>
    <w:rsid w:val="00D25D65"/>
    <w:rsid w:val="00D4242A"/>
    <w:rsid w:val="00D573B0"/>
    <w:rsid w:val="00D73906"/>
    <w:rsid w:val="00D93FB0"/>
    <w:rsid w:val="00DA70BF"/>
    <w:rsid w:val="00DB28C5"/>
    <w:rsid w:val="00DC0019"/>
    <w:rsid w:val="00DC29E6"/>
    <w:rsid w:val="00DC2F64"/>
    <w:rsid w:val="00DE1F6D"/>
    <w:rsid w:val="00DE6250"/>
    <w:rsid w:val="00DF0BBE"/>
    <w:rsid w:val="00DF6841"/>
    <w:rsid w:val="00E01709"/>
    <w:rsid w:val="00E1579A"/>
    <w:rsid w:val="00E161E5"/>
    <w:rsid w:val="00E37AF3"/>
    <w:rsid w:val="00E6775A"/>
    <w:rsid w:val="00E777D3"/>
    <w:rsid w:val="00E91B99"/>
    <w:rsid w:val="00EA394F"/>
    <w:rsid w:val="00EB73BB"/>
    <w:rsid w:val="00EC4DC1"/>
    <w:rsid w:val="00EC7D39"/>
    <w:rsid w:val="00ED4E04"/>
    <w:rsid w:val="00EF63F4"/>
    <w:rsid w:val="00F07F41"/>
    <w:rsid w:val="00F1469A"/>
    <w:rsid w:val="00F15D3E"/>
    <w:rsid w:val="00F71191"/>
    <w:rsid w:val="00F87889"/>
    <w:rsid w:val="00F92A02"/>
    <w:rsid w:val="00FA33AD"/>
    <w:rsid w:val="00FA4E3B"/>
    <w:rsid w:val="00FB1269"/>
    <w:rsid w:val="00FB6A65"/>
    <w:rsid w:val="00FE436A"/>
    <w:rsid w:val="00FE61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34F5A"/>
  <w15:chartTrackingRefBased/>
  <w15:docId w15:val="{82DC7339-7449-44F0-8279-431FAAC29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2A97"/>
    <w:pPr>
      <w:jc w:val="both"/>
    </w:pPr>
    <w:rPr>
      <w:rFonts w:ascii="Times New Roman" w:hAnsi="Times New Roman" w:cs="Times New Roman"/>
    </w:rPr>
  </w:style>
  <w:style w:type="paragraph" w:styleId="Heading1">
    <w:name w:val="heading 1"/>
    <w:basedOn w:val="Normal"/>
    <w:next w:val="Normal"/>
    <w:link w:val="Heading1Char"/>
    <w:autoRedefine/>
    <w:uiPriority w:val="9"/>
    <w:qFormat/>
    <w:rsid w:val="00EA394F"/>
    <w:pPr>
      <w:keepNext/>
      <w:suppressAutoHyphens/>
      <w:autoSpaceDN w:val="0"/>
      <w:spacing w:before="27" w:after="0" w:line="446" w:lineRule="auto"/>
      <w:ind w:right="332"/>
      <w:jc w:val="center"/>
      <w:textAlignment w:val="baseline"/>
      <w:outlineLvl w:val="0"/>
    </w:pPr>
    <w:rPr>
      <w:rFonts w:asciiTheme="minorHAnsi" w:eastAsia="Times New Roman" w:hAnsiTheme="minorHAnsi" w:cstheme="minorHAnsi"/>
      <w:b/>
      <w:sz w:val="36"/>
      <w:szCs w:val="36"/>
      <w:lang w:val="ca-ES" w:eastAsia="es-ES"/>
    </w:rPr>
  </w:style>
  <w:style w:type="paragraph" w:styleId="Heading9">
    <w:name w:val="heading 9"/>
    <w:basedOn w:val="Normal"/>
    <w:next w:val="Normal"/>
    <w:link w:val="Heading9Char"/>
    <w:rsid w:val="00CF2A97"/>
    <w:pPr>
      <w:keepNext/>
      <w:suppressAutoHyphens/>
      <w:autoSpaceDN w:val="0"/>
      <w:spacing w:after="0" w:line="240" w:lineRule="auto"/>
      <w:jc w:val="center"/>
      <w:textAlignment w:val="baseline"/>
      <w:outlineLvl w:val="8"/>
    </w:pPr>
    <w:rPr>
      <w:rFonts w:eastAsia="Times New Roman"/>
      <w:b/>
      <w:bCs/>
      <w:sz w:val="28"/>
      <w:szCs w:val="24"/>
      <w:lang w:val="ca-ES" w:eastAsia="es-E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394F"/>
    <w:rPr>
      <w:rFonts w:eastAsia="Times New Roman" w:cstheme="minorHAnsi"/>
      <w:b/>
      <w:sz w:val="36"/>
      <w:szCs w:val="36"/>
      <w:lang w:val="ca-ES" w:eastAsia="es-ES"/>
    </w:rPr>
  </w:style>
  <w:style w:type="paragraph" w:customStyle="1" w:styleId="subsubtitle">
    <w:name w:val="sub subtitle"/>
    <w:basedOn w:val="Normal"/>
    <w:link w:val="subsubtitleChar"/>
    <w:autoRedefine/>
    <w:qFormat/>
    <w:rsid w:val="00F92A02"/>
    <w:rPr>
      <w:sz w:val="24"/>
      <w:u w:val="single"/>
      <w:lang w:val="ca-ES" w:eastAsia="es-ES"/>
    </w:rPr>
  </w:style>
  <w:style w:type="character" w:customStyle="1" w:styleId="subsubtitleChar">
    <w:name w:val="sub subtitle Char"/>
    <w:basedOn w:val="DefaultParagraphFont"/>
    <w:link w:val="subsubtitle"/>
    <w:rsid w:val="00F92A02"/>
    <w:rPr>
      <w:rFonts w:ascii="Times New Roman" w:hAnsi="Times New Roman" w:cs="Times New Roman"/>
      <w:sz w:val="24"/>
      <w:u w:val="single"/>
      <w:lang w:val="ca-ES" w:eastAsia="es-ES"/>
    </w:rPr>
  </w:style>
  <w:style w:type="paragraph" w:styleId="Subtitle">
    <w:name w:val="Subtitle"/>
    <w:basedOn w:val="Normal"/>
    <w:next w:val="Normal"/>
    <w:link w:val="SubtitleChar"/>
    <w:autoRedefine/>
    <w:uiPriority w:val="11"/>
    <w:qFormat/>
    <w:rsid w:val="00F92A02"/>
    <w:pPr>
      <w:numPr>
        <w:ilvl w:val="1"/>
      </w:numPr>
    </w:pPr>
    <w:rPr>
      <w:rFonts w:eastAsiaTheme="minorEastAsia"/>
      <w:b/>
      <w:bCs/>
      <w:spacing w:val="15"/>
      <w:sz w:val="26"/>
      <w:szCs w:val="24"/>
      <w:u w:val="single"/>
      <w:lang w:val="ca-ES" w:eastAsia="es-ES"/>
    </w:rPr>
  </w:style>
  <w:style w:type="character" w:customStyle="1" w:styleId="SubtitleChar">
    <w:name w:val="Subtitle Char"/>
    <w:basedOn w:val="DefaultParagraphFont"/>
    <w:link w:val="Subtitle"/>
    <w:uiPriority w:val="11"/>
    <w:rsid w:val="00F92A02"/>
    <w:rPr>
      <w:rFonts w:ascii="Times New Roman" w:eastAsiaTheme="minorEastAsia" w:hAnsi="Times New Roman" w:cs="Times New Roman"/>
      <w:b/>
      <w:bCs/>
      <w:spacing w:val="15"/>
      <w:sz w:val="26"/>
      <w:szCs w:val="24"/>
      <w:u w:val="single"/>
      <w:lang w:val="ca-ES" w:eastAsia="es-ES"/>
    </w:rPr>
  </w:style>
  <w:style w:type="paragraph" w:customStyle="1" w:styleId="subsubsubtitle">
    <w:name w:val="sub sub subtitle"/>
    <w:basedOn w:val="Normal"/>
    <w:link w:val="subsubsubtitleChar"/>
    <w:qFormat/>
    <w:rsid w:val="00F92A02"/>
    <w:pPr>
      <w:ind w:left="720"/>
    </w:pPr>
    <w:rPr>
      <w:u w:val="single"/>
      <w:lang w:val="ca-ES" w:eastAsia="es-ES"/>
    </w:rPr>
  </w:style>
  <w:style w:type="character" w:customStyle="1" w:styleId="subsubsubtitleChar">
    <w:name w:val="sub sub subtitle Char"/>
    <w:basedOn w:val="DefaultParagraphFont"/>
    <w:link w:val="subsubsubtitle"/>
    <w:rsid w:val="00F92A02"/>
    <w:rPr>
      <w:rFonts w:ascii="Times New Roman" w:hAnsi="Times New Roman" w:cs="Times New Roman"/>
      <w:u w:val="single"/>
      <w:lang w:val="ca-ES" w:eastAsia="es-ES"/>
    </w:rPr>
  </w:style>
  <w:style w:type="character" w:customStyle="1" w:styleId="Heading9Char">
    <w:name w:val="Heading 9 Char"/>
    <w:basedOn w:val="DefaultParagraphFont"/>
    <w:link w:val="Heading9"/>
    <w:rsid w:val="00CF2A97"/>
    <w:rPr>
      <w:rFonts w:ascii="Times New Roman" w:eastAsia="Times New Roman" w:hAnsi="Times New Roman" w:cs="Times New Roman"/>
      <w:b/>
      <w:bCs/>
      <w:sz w:val="28"/>
      <w:szCs w:val="24"/>
      <w:lang w:val="ca-ES" w:eastAsia="es-ES"/>
    </w:rPr>
  </w:style>
  <w:style w:type="character" w:styleId="SubtleReference">
    <w:name w:val="Subtle Reference"/>
    <w:basedOn w:val="DefaultParagraphFont"/>
    <w:uiPriority w:val="31"/>
    <w:qFormat/>
    <w:rsid w:val="00CF2A97"/>
    <w:rPr>
      <w:smallCaps/>
      <w:color w:val="5A5A5A" w:themeColor="text1" w:themeTint="A5"/>
    </w:rPr>
  </w:style>
  <w:style w:type="paragraph" w:styleId="TOCHeading">
    <w:name w:val="TOC Heading"/>
    <w:basedOn w:val="Heading1"/>
    <w:next w:val="Normal"/>
    <w:uiPriority w:val="39"/>
    <w:unhideWhenUsed/>
    <w:qFormat/>
    <w:rsid w:val="00CF2A97"/>
    <w:pPr>
      <w:keepLines/>
      <w:suppressAutoHyphens w:val="0"/>
      <w:autoSpaceDN/>
      <w:spacing w:before="240" w:line="259" w:lineRule="auto"/>
      <w:jc w:val="left"/>
      <w:textAlignment w:val="auto"/>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CF2A97"/>
    <w:pPr>
      <w:spacing w:after="100"/>
    </w:pPr>
  </w:style>
  <w:style w:type="character" w:styleId="Hyperlink">
    <w:name w:val="Hyperlink"/>
    <w:basedOn w:val="DefaultParagraphFont"/>
    <w:uiPriority w:val="99"/>
    <w:unhideWhenUsed/>
    <w:rsid w:val="00CF2A97"/>
    <w:rPr>
      <w:color w:val="0563C1" w:themeColor="hyperlink"/>
      <w:u w:val="single"/>
    </w:rPr>
  </w:style>
  <w:style w:type="paragraph" w:styleId="TOC2">
    <w:name w:val="toc 2"/>
    <w:basedOn w:val="Normal"/>
    <w:next w:val="Normal"/>
    <w:autoRedefine/>
    <w:uiPriority w:val="39"/>
    <w:unhideWhenUsed/>
    <w:rsid w:val="00CF2A97"/>
    <w:pPr>
      <w:spacing w:after="100"/>
      <w:ind w:left="220"/>
    </w:pPr>
  </w:style>
  <w:style w:type="paragraph" w:styleId="TOC3">
    <w:name w:val="toc 3"/>
    <w:basedOn w:val="Normal"/>
    <w:next w:val="Normal"/>
    <w:autoRedefine/>
    <w:uiPriority w:val="39"/>
    <w:unhideWhenUsed/>
    <w:rsid w:val="00CF2A97"/>
    <w:pPr>
      <w:spacing w:after="100"/>
      <w:ind w:left="440"/>
    </w:pPr>
  </w:style>
  <w:style w:type="paragraph" w:styleId="BodyText">
    <w:name w:val="Body Text"/>
    <w:basedOn w:val="Normal"/>
    <w:link w:val="BodyTextChar"/>
    <w:uiPriority w:val="1"/>
    <w:qFormat/>
    <w:rsid w:val="008043DB"/>
    <w:pPr>
      <w:widowControl w:val="0"/>
      <w:autoSpaceDE w:val="0"/>
      <w:autoSpaceDN w:val="0"/>
      <w:spacing w:after="0" w:line="240" w:lineRule="auto"/>
      <w:jc w:val="left"/>
    </w:pPr>
    <w:rPr>
      <w:rFonts w:ascii="Consolas" w:eastAsia="Tahoma" w:hAnsi="Consolas" w:cs="Tahoma"/>
      <w:sz w:val="24"/>
      <w:szCs w:val="24"/>
      <w:lang w:val="en-US"/>
    </w:rPr>
  </w:style>
  <w:style w:type="character" w:customStyle="1" w:styleId="BodyTextChar">
    <w:name w:val="Body Text Char"/>
    <w:basedOn w:val="DefaultParagraphFont"/>
    <w:link w:val="BodyText"/>
    <w:uiPriority w:val="1"/>
    <w:rsid w:val="008043DB"/>
    <w:rPr>
      <w:rFonts w:ascii="Consolas" w:eastAsia="Tahoma" w:hAnsi="Consolas" w:cs="Tahoma"/>
      <w:sz w:val="24"/>
      <w:szCs w:val="24"/>
      <w:lang w:val="en-US"/>
    </w:rPr>
  </w:style>
  <w:style w:type="paragraph" w:customStyle="1" w:styleId="TableParagraph">
    <w:name w:val="Table Paragraph"/>
    <w:basedOn w:val="Normal"/>
    <w:uiPriority w:val="1"/>
    <w:qFormat/>
    <w:rsid w:val="0004029B"/>
    <w:pPr>
      <w:widowControl w:val="0"/>
      <w:autoSpaceDE w:val="0"/>
      <w:autoSpaceDN w:val="0"/>
      <w:spacing w:after="0" w:line="240" w:lineRule="auto"/>
      <w:jc w:val="left"/>
    </w:pPr>
    <w:rPr>
      <w:rFonts w:ascii="Calibri" w:eastAsia="Calibri" w:hAnsi="Calibri" w:cs="Calibri"/>
      <w:lang w:val="en-US"/>
    </w:rPr>
  </w:style>
  <w:style w:type="paragraph" w:styleId="Header">
    <w:name w:val="header"/>
    <w:basedOn w:val="Normal"/>
    <w:link w:val="HeaderChar"/>
    <w:uiPriority w:val="99"/>
    <w:unhideWhenUsed/>
    <w:rsid w:val="000402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029B"/>
    <w:rPr>
      <w:rFonts w:ascii="Times New Roman" w:hAnsi="Times New Roman" w:cs="Times New Roman"/>
    </w:rPr>
  </w:style>
  <w:style w:type="paragraph" w:styleId="Footer">
    <w:name w:val="footer"/>
    <w:basedOn w:val="Normal"/>
    <w:link w:val="FooterChar"/>
    <w:uiPriority w:val="99"/>
    <w:unhideWhenUsed/>
    <w:rsid w:val="000402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029B"/>
    <w:rPr>
      <w:rFonts w:ascii="Times New Roman" w:hAnsi="Times New Roman" w:cs="Times New Roman"/>
    </w:rPr>
  </w:style>
  <w:style w:type="paragraph" w:styleId="Title">
    <w:name w:val="Title"/>
    <w:basedOn w:val="Heading1"/>
    <w:next w:val="Normal"/>
    <w:link w:val="TitleChar"/>
    <w:uiPriority w:val="10"/>
    <w:qFormat/>
    <w:rsid w:val="00EA394F"/>
  </w:style>
  <w:style w:type="character" w:customStyle="1" w:styleId="TitleChar">
    <w:name w:val="Title Char"/>
    <w:basedOn w:val="DefaultParagraphFont"/>
    <w:link w:val="Title"/>
    <w:uiPriority w:val="10"/>
    <w:rsid w:val="00EA394F"/>
    <w:rPr>
      <w:rFonts w:eastAsia="Times New Roman" w:cstheme="minorHAnsi"/>
      <w:b/>
      <w:sz w:val="36"/>
      <w:szCs w:val="36"/>
      <w:lang w:val="ca-ES" w:eastAsia="es-ES"/>
    </w:rPr>
  </w:style>
  <w:style w:type="paragraph" w:styleId="Caption">
    <w:name w:val="caption"/>
    <w:basedOn w:val="Normal"/>
    <w:next w:val="Normal"/>
    <w:uiPriority w:val="35"/>
    <w:unhideWhenUsed/>
    <w:qFormat/>
    <w:rsid w:val="009C5C58"/>
    <w:pPr>
      <w:spacing w:after="200" w:line="240" w:lineRule="auto"/>
      <w:jc w:val="center"/>
    </w:pPr>
    <w:rPr>
      <w:i/>
      <w:iCs/>
      <w:color w:val="44546A" w:themeColor="text2"/>
      <w:sz w:val="18"/>
      <w:szCs w:val="18"/>
    </w:rPr>
  </w:style>
  <w:style w:type="paragraph" w:styleId="ListParagraph">
    <w:name w:val="List Paragraph"/>
    <w:basedOn w:val="Normal"/>
    <w:uiPriority w:val="34"/>
    <w:qFormat/>
    <w:rsid w:val="00F07F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183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4.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28.jpeg"/><Relationship Id="rId1" Type="http://schemas.openxmlformats.org/officeDocument/2006/relationships/image" Target="media/image27.jpeg"/></Relationships>
</file>

<file path=word/_rels/header2.xml.rels><?xml version="1.0" encoding="UTF-8" standalone="yes"?>
<Relationships xmlns="http://schemas.openxmlformats.org/package/2006/relationships"><Relationship Id="rId1" Type="http://schemas.openxmlformats.org/officeDocument/2006/relationships/image" Target="media/image27.jpeg"/></Relationships>
</file>

<file path=word/_rels/header3.xml.rels><?xml version="1.0" encoding="UTF-8" standalone="yes"?>
<Relationships xmlns="http://schemas.openxmlformats.org/package/2006/relationships"><Relationship Id="rId2" Type="http://schemas.openxmlformats.org/officeDocument/2006/relationships/image" Target="media/image28.jpeg"/><Relationship Id="rId1" Type="http://schemas.openxmlformats.org/officeDocument/2006/relationships/image" Target="media/image27.jpeg"/></Relationships>
</file>

<file path=word/_rels/header4.xml.rels><?xml version="1.0" encoding="UTF-8" standalone="yes"?>
<Relationships xmlns="http://schemas.openxmlformats.org/package/2006/relationships"><Relationship Id="rId2" Type="http://schemas.openxmlformats.org/officeDocument/2006/relationships/image" Target="media/image28.jpeg"/><Relationship Id="rId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B6B04-7A15-409C-9485-30822CBAD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0</TotalTime>
  <Pages>22</Pages>
  <Words>2158</Words>
  <Characters>1230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rian Medina</dc:creator>
  <cp:keywords/>
  <dc:description/>
  <cp:lastModifiedBy>Adrian Medina</cp:lastModifiedBy>
  <cp:revision>175</cp:revision>
  <cp:lastPrinted>2022-07-02T13:45:00Z</cp:lastPrinted>
  <dcterms:created xsi:type="dcterms:W3CDTF">2022-06-30T19:04:00Z</dcterms:created>
  <dcterms:modified xsi:type="dcterms:W3CDTF">2022-07-02T13:46:00Z</dcterms:modified>
</cp:coreProperties>
</file>